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0D58D04"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7410B7">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2BCB80A4"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0</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A676BA2"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0</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6E374C" w:rsidRPr="006E374C">
        <w:rPr>
          <w:rFonts w:ascii="Arial" w:eastAsia="Arial" w:hAnsi="Arial" w:cs="Arial"/>
          <w:b/>
          <w:color w:val="0070C0"/>
          <w:sz w:val="24"/>
          <w:szCs w:val="24"/>
        </w:rPr>
        <w:t xml:space="preserve">1,676,156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6E374C" w:rsidRPr="006E374C">
        <w:rPr>
          <w:rFonts w:ascii="Arial" w:eastAsia="Arial" w:hAnsi="Arial" w:cs="Arial"/>
          <w:b/>
          <w:color w:val="0070C0"/>
          <w:sz w:val="24"/>
          <w:szCs w:val="24"/>
        </w:rPr>
        <w:t>79,016</w:t>
      </w:r>
      <w:r w:rsidR="006E374C">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6E374C" w:rsidRPr="006E374C">
        <w:rPr>
          <w:rFonts w:ascii="Arial" w:eastAsia="Arial" w:hAnsi="Arial" w:cs="Arial"/>
          <w:b/>
          <w:color w:val="0070C0"/>
          <w:sz w:val="24"/>
          <w:szCs w:val="24"/>
        </w:rPr>
        <w:t xml:space="preserve">1,567,920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6E374C" w:rsidRPr="006E374C">
        <w:rPr>
          <w:rFonts w:ascii="Arial" w:eastAsia="Arial" w:hAnsi="Arial" w:cs="Arial"/>
          <w:b/>
          <w:color w:val="0070C0"/>
          <w:sz w:val="24"/>
          <w:szCs w:val="24"/>
        </w:rPr>
        <w:t>29,220</w:t>
      </w:r>
      <w:r w:rsidR="006E374C">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244A9B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4</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8EF5B69"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9820C7" w:rsidRPr="009820C7">
        <w:rPr>
          <w:rFonts w:ascii="Arial" w:eastAsia="Arial" w:hAnsi="Arial" w:cs="Arial"/>
          <w:b/>
          <w:bCs/>
          <w:color w:val="0070C0"/>
          <w:sz w:val="24"/>
          <w:szCs w:val="24"/>
        </w:rPr>
        <w:t xml:space="preserve">2,627,331,832.90 </w:t>
      </w:r>
      <w:r w:rsidRPr="00236AB7">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BC4453">
        <w:rPr>
          <w:rFonts w:ascii="Arial" w:eastAsia="Arial" w:hAnsi="Arial" w:cs="Arial"/>
          <w:b/>
          <w:color w:val="0070C0"/>
          <w:sz w:val="24"/>
          <w:szCs w:val="24"/>
        </w:rPr>
        <w:t>₱</w:t>
      </w:r>
      <w:r w:rsidR="009820C7" w:rsidRPr="009820C7">
        <w:rPr>
          <w:rFonts w:ascii="Arial" w:eastAsia="Arial" w:hAnsi="Arial" w:cs="Arial"/>
          <w:b/>
          <w:color w:val="0070C0"/>
          <w:sz w:val="24"/>
          <w:szCs w:val="24"/>
        </w:rPr>
        <w:t xml:space="preserve">2,056,022,873.17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9820C7">
        <w:rPr>
          <w:rFonts w:ascii="Arial" w:eastAsia="Arial" w:hAnsi="Arial" w:cs="Arial"/>
          <w:b/>
          <w:sz w:val="24"/>
          <w:szCs w:val="24"/>
        </w:rPr>
        <w:t>₱</w:t>
      </w:r>
      <w:r w:rsidR="00BC4453" w:rsidRPr="009820C7">
        <w:rPr>
          <w:rFonts w:ascii="Arial" w:eastAsia="Arial" w:hAnsi="Arial" w:cs="Arial"/>
          <w:b/>
          <w:bCs/>
          <w:sz w:val="24"/>
          <w:szCs w:val="24"/>
        </w:rPr>
        <w:t xml:space="preserve">539,458,549.77 </w:t>
      </w:r>
      <w:r w:rsidRPr="009820C7">
        <w:rPr>
          <w:rFonts w:ascii="Arial" w:eastAsia="Arial" w:hAnsi="Arial" w:cs="Arial"/>
          <w:sz w:val="24"/>
          <w:szCs w:val="24"/>
        </w:rPr>
        <w:t xml:space="preserve">from </w:t>
      </w:r>
      <w:r w:rsidRPr="009820C7">
        <w:rPr>
          <w:rFonts w:ascii="Arial" w:eastAsia="Arial" w:hAnsi="Arial" w:cs="Arial"/>
          <w:b/>
          <w:sz w:val="24"/>
          <w:szCs w:val="24"/>
        </w:rPr>
        <w:t>NGOs</w:t>
      </w:r>
      <w:r w:rsidRPr="009820C7">
        <w:rPr>
          <w:rFonts w:ascii="Arial" w:eastAsia="Arial" w:hAnsi="Arial" w:cs="Arial"/>
          <w:sz w:val="24"/>
          <w:szCs w:val="24"/>
        </w:rPr>
        <w:t xml:space="preserve">, and </w:t>
      </w:r>
      <w:r w:rsidRPr="009820C7">
        <w:rPr>
          <w:rFonts w:ascii="Arial" w:eastAsia="Arial" w:hAnsi="Arial" w:cs="Arial"/>
          <w:b/>
          <w:sz w:val="24"/>
          <w:szCs w:val="24"/>
        </w:rPr>
        <w:t>₱</w:t>
      </w:r>
      <w:r w:rsidRPr="009820C7">
        <w:rPr>
          <w:rFonts w:ascii="Arial" w:eastAsia="Arial" w:hAnsi="Arial" w:cs="Arial"/>
          <w:b/>
          <w:bCs/>
          <w:sz w:val="24"/>
          <w:szCs w:val="24"/>
        </w:rPr>
        <w:t xml:space="preserve">31,850,409.96 </w:t>
      </w:r>
      <w:r w:rsidRPr="009820C7">
        <w:rPr>
          <w:rFonts w:ascii="Arial" w:eastAsia="Arial" w:hAnsi="Arial" w:cs="Arial"/>
          <w:sz w:val="24"/>
          <w:szCs w:val="24"/>
        </w:rPr>
        <w:t xml:space="preserve">from </w:t>
      </w:r>
      <w:r w:rsidRPr="009820C7">
        <w:rPr>
          <w:rFonts w:ascii="Arial" w:eastAsia="Arial" w:hAnsi="Arial" w:cs="Arial"/>
          <w:b/>
          <w:sz w:val="24"/>
          <w:szCs w:val="24"/>
          <w:lang w:val="en-US"/>
        </w:rPr>
        <w:t xml:space="preserve">other </w:t>
      </w:r>
      <w:r w:rsidRPr="009820C7">
        <w:rPr>
          <w:rFonts w:ascii="Arial" w:eastAsia="Arial" w:hAnsi="Arial" w:cs="Arial"/>
          <w:b/>
          <w:sz w:val="24"/>
          <w:szCs w:val="24"/>
        </w:rPr>
        <w:t>Partners</w:t>
      </w:r>
      <w:r w:rsidRPr="009820C7">
        <w:rPr>
          <w:rFonts w:ascii="Arial" w:eastAsia="Arial" w:hAnsi="Arial" w:cs="Arial"/>
          <w:b/>
          <w:sz w:val="20"/>
          <w:szCs w:val="20"/>
        </w:rPr>
        <w:t xml:space="preserve"> </w:t>
      </w:r>
      <w:r w:rsidRPr="009820C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8"/>
        <w:gridCol w:w="3276"/>
        <w:gridCol w:w="1577"/>
        <w:gridCol w:w="1577"/>
        <w:gridCol w:w="1577"/>
        <w:gridCol w:w="1572"/>
      </w:tblGrid>
      <w:tr w:rsidR="009820C7" w:rsidRPr="00120C75" w14:paraId="3AEE0161" w14:textId="77777777" w:rsidTr="009820C7">
        <w:trPr>
          <w:trHeight w:val="58"/>
          <w:tblHeader/>
        </w:trPr>
        <w:tc>
          <w:tcPr>
            <w:tcW w:w="176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5DF4C9" w14:textId="77777777" w:rsidR="009820C7" w:rsidRPr="00120C75" w:rsidRDefault="009820C7" w:rsidP="009820C7">
            <w:pPr>
              <w:widowControl/>
              <w:spacing w:after="0" w:line="240" w:lineRule="auto"/>
              <w:ind w:right="57"/>
              <w:contextualSpacing/>
              <w:jc w:val="center"/>
              <w:rPr>
                <w:rFonts w:ascii="Arial Narrow" w:eastAsia="Times New Roman" w:hAnsi="Arial Narrow"/>
                <w:b/>
                <w:bCs/>
                <w:color w:val="000000"/>
                <w:sz w:val="21"/>
                <w:szCs w:val="21"/>
              </w:rPr>
            </w:pPr>
            <w:r w:rsidRPr="00120C75">
              <w:rPr>
                <w:rFonts w:ascii="Arial Narrow" w:hAnsi="Arial Narrow"/>
                <w:b/>
                <w:bCs/>
                <w:color w:val="000000"/>
                <w:sz w:val="21"/>
                <w:szCs w:val="21"/>
              </w:rPr>
              <w:t xml:space="preserve">REGION / PROVINCE / MUNICIPALITY </w:t>
            </w:r>
          </w:p>
        </w:tc>
        <w:tc>
          <w:tcPr>
            <w:tcW w:w="323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38470F3" w14:textId="7CDD535C"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COST OF ASSISTANCE</w:t>
            </w:r>
          </w:p>
        </w:tc>
      </w:tr>
      <w:tr w:rsidR="009820C7" w:rsidRPr="00120C75" w14:paraId="39946865" w14:textId="77777777" w:rsidTr="009820C7">
        <w:trPr>
          <w:trHeight w:val="20"/>
          <w:tblHeader/>
        </w:trPr>
        <w:tc>
          <w:tcPr>
            <w:tcW w:w="176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A3E520" w14:textId="77777777" w:rsidR="009820C7" w:rsidRPr="00120C75" w:rsidRDefault="009820C7" w:rsidP="009820C7">
            <w:pPr>
              <w:spacing w:after="0" w:line="240" w:lineRule="auto"/>
              <w:ind w:right="57"/>
              <w:contextualSpacing/>
              <w:rPr>
                <w:rFonts w:ascii="Arial Narrow" w:hAnsi="Arial Narrow"/>
                <w:b/>
                <w:bCs/>
                <w:color w:val="000000"/>
                <w:sz w:val="21"/>
                <w:szCs w:val="21"/>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99E767" w14:textId="4AFF5915"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D4F07AD" w14:textId="1C7082FC"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E64698" w14:textId="606AB62A"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OTHERS</w:t>
            </w:r>
          </w:p>
        </w:tc>
        <w:tc>
          <w:tcPr>
            <w:tcW w:w="8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2F31BF" w14:textId="0FDD79EB"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GRAND TOTAL</w:t>
            </w:r>
          </w:p>
        </w:tc>
      </w:tr>
      <w:tr w:rsidR="009820C7" w:rsidRPr="00120C75" w14:paraId="282555A6" w14:textId="77777777" w:rsidTr="009820C7">
        <w:trPr>
          <w:trHeight w:val="20"/>
        </w:trPr>
        <w:tc>
          <w:tcPr>
            <w:tcW w:w="176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6E12EB74" w14:textId="77777777" w:rsidR="009820C7" w:rsidRPr="00120C75" w:rsidRDefault="009820C7" w:rsidP="009820C7">
            <w:pPr>
              <w:spacing w:after="0" w:line="240" w:lineRule="auto"/>
              <w:ind w:right="57"/>
              <w:contextualSpacing/>
              <w:jc w:val="center"/>
              <w:rPr>
                <w:rFonts w:ascii="Arial Narrow" w:hAnsi="Arial Narrow"/>
                <w:b/>
                <w:bCs/>
                <w:color w:val="000000"/>
                <w:sz w:val="21"/>
                <w:szCs w:val="21"/>
              </w:rPr>
            </w:pPr>
            <w:r w:rsidRPr="00120C75">
              <w:rPr>
                <w:rFonts w:ascii="Arial Narrow" w:hAnsi="Arial Narrow"/>
                <w:b/>
                <w:bCs/>
                <w:color w:val="000000"/>
                <w:sz w:val="21"/>
                <w:szCs w:val="21"/>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6DFC28A" w14:textId="593D7E4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2,056,022,873.1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1371CA6" w14:textId="0EC191F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39,458,549.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2A52D117" w14:textId="565016F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1,850,409.96 </w:t>
            </w:r>
          </w:p>
        </w:tc>
        <w:tc>
          <w:tcPr>
            <w:tcW w:w="808" w:type="pct"/>
            <w:tcBorders>
              <w:top w:val="single" w:sz="4" w:space="0" w:color="auto"/>
              <w:left w:val="nil"/>
              <w:bottom w:val="single" w:sz="4" w:space="0" w:color="000000"/>
              <w:right w:val="single" w:sz="4" w:space="0" w:color="000000"/>
            </w:tcBorders>
            <w:shd w:val="clear" w:color="A5A5A5" w:fill="A5A5A5"/>
            <w:noWrap/>
            <w:vAlign w:val="bottom"/>
            <w:hideMark/>
          </w:tcPr>
          <w:p w14:paraId="462C2F74" w14:textId="43923EC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2,627,331,832.90 </w:t>
            </w:r>
          </w:p>
        </w:tc>
      </w:tr>
      <w:tr w:rsidR="009820C7" w:rsidRPr="00120C75" w14:paraId="3E417C8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53995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12EAF38" w14:textId="266676B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21,840,499.30 </w:t>
            </w:r>
          </w:p>
        </w:tc>
        <w:tc>
          <w:tcPr>
            <w:tcW w:w="810" w:type="pct"/>
            <w:tcBorders>
              <w:top w:val="nil"/>
              <w:left w:val="nil"/>
              <w:bottom w:val="single" w:sz="4" w:space="0" w:color="000000"/>
              <w:right w:val="single" w:sz="4" w:space="0" w:color="000000"/>
            </w:tcBorders>
            <w:shd w:val="clear" w:color="A5A5A5" w:fill="A5A5A5"/>
            <w:noWrap/>
            <w:vAlign w:val="bottom"/>
            <w:hideMark/>
          </w:tcPr>
          <w:p w14:paraId="4704C08C" w14:textId="3127BE9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C5BA675" w14:textId="519D976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30DAA0E" w14:textId="6E708A4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87,250,499.30 </w:t>
            </w:r>
          </w:p>
        </w:tc>
      </w:tr>
      <w:tr w:rsidR="009820C7" w:rsidRPr="00120C75" w14:paraId="5ACDEF6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523B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AB43349" w14:textId="738B3C7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78,433,095.69 </w:t>
            </w:r>
          </w:p>
        </w:tc>
        <w:tc>
          <w:tcPr>
            <w:tcW w:w="810" w:type="pct"/>
            <w:tcBorders>
              <w:top w:val="nil"/>
              <w:left w:val="nil"/>
              <w:bottom w:val="single" w:sz="4" w:space="0" w:color="000000"/>
              <w:right w:val="single" w:sz="4" w:space="0" w:color="000000"/>
            </w:tcBorders>
            <w:shd w:val="clear" w:color="auto" w:fill="auto"/>
            <w:noWrap/>
            <w:vAlign w:val="bottom"/>
            <w:hideMark/>
          </w:tcPr>
          <w:p w14:paraId="6E207BEA" w14:textId="59A489C9"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3EBEB6" w14:textId="64E91835"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5272BF3" w14:textId="14E608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8,433,095.69 </w:t>
            </w:r>
          </w:p>
        </w:tc>
      </w:tr>
      <w:tr w:rsidR="009820C7" w:rsidRPr="00120C75" w14:paraId="1257AF8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632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A6DB7F" w14:textId="5C7E626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44,736,238.21 </w:t>
            </w:r>
          </w:p>
        </w:tc>
        <w:tc>
          <w:tcPr>
            <w:tcW w:w="810" w:type="pct"/>
            <w:tcBorders>
              <w:top w:val="nil"/>
              <w:left w:val="nil"/>
              <w:bottom w:val="single" w:sz="4" w:space="0" w:color="000000"/>
              <w:right w:val="single" w:sz="4" w:space="0" w:color="000000"/>
            </w:tcBorders>
            <w:shd w:val="clear" w:color="auto" w:fill="auto"/>
            <w:noWrap/>
            <w:vAlign w:val="bottom"/>
            <w:hideMark/>
          </w:tcPr>
          <w:p w14:paraId="2C3F7C71" w14:textId="6C0DE2D0"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5C4B5" w14:textId="416FE6A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EA81C6E" w14:textId="2CC732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6,836,238.21 </w:t>
            </w:r>
          </w:p>
        </w:tc>
      </w:tr>
      <w:tr w:rsidR="009820C7" w:rsidRPr="00120C75" w14:paraId="5977B03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F4D8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741C0101" w14:textId="3CBA85EF"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715F722E" w14:textId="7B2B3EF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C416C" w14:textId="4F95312E"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C56D008" w14:textId="4817D0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951,950.00 </w:t>
            </w:r>
          </w:p>
        </w:tc>
      </w:tr>
      <w:tr w:rsidR="009820C7" w:rsidRPr="00120C75" w14:paraId="0490F1F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07B8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07F0D49" w14:textId="4DDF1495"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3,469,168.00 </w:t>
            </w:r>
          </w:p>
        </w:tc>
        <w:tc>
          <w:tcPr>
            <w:tcW w:w="810" w:type="pct"/>
            <w:tcBorders>
              <w:top w:val="nil"/>
              <w:left w:val="nil"/>
              <w:bottom w:val="single" w:sz="4" w:space="0" w:color="000000"/>
              <w:right w:val="single" w:sz="4" w:space="0" w:color="000000"/>
            </w:tcBorders>
            <w:shd w:val="clear" w:color="auto" w:fill="auto"/>
            <w:noWrap/>
            <w:vAlign w:val="bottom"/>
            <w:hideMark/>
          </w:tcPr>
          <w:p w14:paraId="752D61F0" w14:textId="7A4C40E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132BC5" w14:textId="314EA146"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F8320E0" w14:textId="36A375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19,168.00 </w:t>
            </w:r>
          </w:p>
        </w:tc>
      </w:tr>
      <w:tr w:rsidR="009820C7" w:rsidRPr="00120C75" w14:paraId="185BDC9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F5A3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590E7" w14:textId="1BF3E40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6,640,741.60 </w:t>
            </w:r>
          </w:p>
        </w:tc>
        <w:tc>
          <w:tcPr>
            <w:tcW w:w="810" w:type="pct"/>
            <w:tcBorders>
              <w:top w:val="nil"/>
              <w:left w:val="nil"/>
              <w:bottom w:val="single" w:sz="4" w:space="0" w:color="000000"/>
              <w:right w:val="single" w:sz="4" w:space="0" w:color="000000"/>
            </w:tcBorders>
            <w:shd w:val="clear" w:color="auto" w:fill="auto"/>
            <w:noWrap/>
            <w:vAlign w:val="bottom"/>
            <w:hideMark/>
          </w:tcPr>
          <w:p w14:paraId="38A4D758" w14:textId="08AA1A5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61440" w14:textId="52613A3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A3A773" w14:textId="157419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3,148,241.60 </w:t>
            </w:r>
          </w:p>
        </w:tc>
      </w:tr>
      <w:tr w:rsidR="009820C7" w:rsidRPr="00120C75" w14:paraId="689B314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96E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2B8DB826" w14:textId="2C441BFA"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4,165,988.00 </w:t>
            </w:r>
          </w:p>
        </w:tc>
        <w:tc>
          <w:tcPr>
            <w:tcW w:w="810" w:type="pct"/>
            <w:tcBorders>
              <w:top w:val="nil"/>
              <w:left w:val="nil"/>
              <w:bottom w:val="single" w:sz="4" w:space="0" w:color="000000"/>
              <w:right w:val="single" w:sz="4" w:space="0" w:color="000000"/>
            </w:tcBorders>
            <w:shd w:val="clear" w:color="auto" w:fill="auto"/>
            <w:noWrap/>
            <w:vAlign w:val="bottom"/>
            <w:hideMark/>
          </w:tcPr>
          <w:p w14:paraId="76DE4A51" w14:textId="045A9E7F"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5EE53" w14:textId="083F6CD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224CB61" w14:textId="5162FA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2,558,488.00 </w:t>
            </w:r>
          </w:p>
        </w:tc>
      </w:tr>
      <w:tr w:rsidR="009820C7" w:rsidRPr="00120C75" w14:paraId="2C81FB8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EB0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428D0A62" w14:textId="50CCFE8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52,751,128.00 </w:t>
            </w:r>
          </w:p>
        </w:tc>
        <w:tc>
          <w:tcPr>
            <w:tcW w:w="810" w:type="pct"/>
            <w:tcBorders>
              <w:top w:val="nil"/>
              <w:left w:val="nil"/>
              <w:bottom w:val="single" w:sz="4" w:space="0" w:color="000000"/>
              <w:right w:val="single" w:sz="4" w:space="0" w:color="000000"/>
            </w:tcBorders>
            <w:shd w:val="clear" w:color="auto" w:fill="auto"/>
            <w:noWrap/>
            <w:vAlign w:val="bottom"/>
            <w:hideMark/>
          </w:tcPr>
          <w:p w14:paraId="37D41F27" w14:textId="5836562F"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FBBF4EE" w14:textId="742F8B9A"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8B03F87" w14:textId="7DAE9C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90,193,628.00 </w:t>
            </w:r>
          </w:p>
        </w:tc>
      </w:tr>
      <w:tr w:rsidR="009820C7" w:rsidRPr="00120C75" w14:paraId="0D4EA4E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C44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32FA4BF6" w14:textId="5C10DDF6"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9,750,025.00 </w:t>
            </w:r>
          </w:p>
        </w:tc>
        <w:tc>
          <w:tcPr>
            <w:tcW w:w="810" w:type="pct"/>
            <w:tcBorders>
              <w:top w:val="nil"/>
              <w:left w:val="nil"/>
              <w:bottom w:val="single" w:sz="4" w:space="0" w:color="000000"/>
              <w:right w:val="single" w:sz="4" w:space="0" w:color="000000"/>
            </w:tcBorders>
            <w:shd w:val="clear" w:color="auto" w:fill="auto"/>
            <w:noWrap/>
            <w:vAlign w:val="bottom"/>
            <w:hideMark/>
          </w:tcPr>
          <w:p w14:paraId="4740FCF3" w14:textId="399FB51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34D54A" w14:textId="650FF993"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CE737A6" w14:textId="21C1BF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50,025.00 </w:t>
            </w:r>
          </w:p>
        </w:tc>
      </w:tr>
      <w:tr w:rsidR="009820C7" w:rsidRPr="00120C75" w14:paraId="2F52E75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85A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A4855A7" w14:textId="373B2E9B"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AB152" w14:textId="23C8874E"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4185D5" w14:textId="7C40EA8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1B81D90" w14:textId="0F7F10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289,000.00 </w:t>
            </w:r>
          </w:p>
        </w:tc>
      </w:tr>
      <w:tr w:rsidR="009820C7" w:rsidRPr="00120C75" w14:paraId="3CE57A7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81E0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03801E92" w14:textId="02894421"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3,321,593.00 </w:t>
            </w:r>
          </w:p>
        </w:tc>
        <w:tc>
          <w:tcPr>
            <w:tcW w:w="810" w:type="pct"/>
            <w:tcBorders>
              <w:top w:val="nil"/>
              <w:left w:val="nil"/>
              <w:bottom w:val="single" w:sz="4" w:space="0" w:color="000000"/>
              <w:right w:val="single" w:sz="4" w:space="0" w:color="000000"/>
            </w:tcBorders>
            <w:shd w:val="clear" w:color="auto" w:fill="auto"/>
            <w:noWrap/>
            <w:vAlign w:val="bottom"/>
            <w:hideMark/>
          </w:tcPr>
          <w:p w14:paraId="65216C94" w14:textId="1611A46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F43AE" w14:textId="447F755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1E442DA" w14:textId="643F1D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236,593.00 </w:t>
            </w:r>
          </w:p>
        </w:tc>
      </w:tr>
      <w:tr w:rsidR="009820C7" w:rsidRPr="00120C75" w14:paraId="6D2EF6B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7F5D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2BEB49C" w14:textId="343B73C9"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26,248,843.30 </w:t>
            </w:r>
          </w:p>
        </w:tc>
        <w:tc>
          <w:tcPr>
            <w:tcW w:w="810" w:type="pct"/>
            <w:tcBorders>
              <w:top w:val="nil"/>
              <w:left w:val="nil"/>
              <w:bottom w:val="single" w:sz="4" w:space="0" w:color="000000"/>
              <w:right w:val="single" w:sz="4" w:space="0" w:color="000000"/>
            </w:tcBorders>
            <w:shd w:val="clear" w:color="auto" w:fill="auto"/>
            <w:noWrap/>
            <w:vAlign w:val="bottom"/>
            <w:hideMark/>
          </w:tcPr>
          <w:p w14:paraId="2923A269" w14:textId="0693D89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1A5289" w14:textId="2412E029"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27DD3B0C" w14:textId="7BA77D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248,843.30 </w:t>
            </w:r>
          </w:p>
        </w:tc>
      </w:tr>
      <w:tr w:rsidR="009820C7" w:rsidRPr="00120C75" w14:paraId="16C7E2BC"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B2B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08D7F7E" w14:textId="246C87DA"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0,341,288.80 </w:t>
            </w:r>
          </w:p>
        </w:tc>
        <w:tc>
          <w:tcPr>
            <w:tcW w:w="810" w:type="pct"/>
            <w:tcBorders>
              <w:top w:val="nil"/>
              <w:left w:val="nil"/>
              <w:bottom w:val="single" w:sz="4" w:space="0" w:color="000000"/>
              <w:right w:val="single" w:sz="4" w:space="0" w:color="000000"/>
            </w:tcBorders>
            <w:shd w:val="clear" w:color="auto" w:fill="auto"/>
            <w:noWrap/>
            <w:vAlign w:val="bottom"/>
            <w:hideMark/>
          </w:tcPr>
          <w:p w14:paraId="5F60DAF0" w14:textId="3BFD0D96"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C250C" w14:textId="3AD62B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9E5FA80" w14:textId="51420C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063,788.80 </w:t>
            </w:r>
          </w:p>
        </w:tc>
      </w:tr>
      <w:tr w:rsidR="009820C7" w:rsidRPr="00120C75" w14:paraId="63051C0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1FE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DA889F0" w14:textId="3427B74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4,700,540.00 </w:t>
            </w:r>
          </w:p>
        </w:tc>
        <w:tc>
          <w:tcPr>
            <w:tcW w:w="810" w:type="pct"/>
            <w:tcBorders>
              <w:top w:val="nil"/>
              <w:left w:val="nil"/>
              <w:bottom w:val="single" w:sz="4" w:space="0" w:color="000000"/>
              <w:right w:val="single" w:sz="4" w:space="0" w:color="000000"/>
            </w:tcBorders>
            <w:shd w:val="clear" w:color="auto" w:fill="auto"/>
            <w:noWrap/>
            <w:vAlign w:val="bottom"/>
            <w:hideMark/>
          </w:tcPr>
          <w:p w14:paraId="65C08E02" w14:textId="7CE2EA61"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4CA0E" w14:textId="0400C314"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63984111" w14:textId="2F5D80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700,540.00 </w:t>
            </w:r>
          </w:p>
        </w:tc>
      </w:tr>
      <w:tr w:rsidR="009820C7" w:rsidRPr="00120C75" w14:paraId="1C771B0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196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7BD8067E" w14:textId="035396D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5,456,073.60 </w:t>
            </w:r>
          </w:p>
        </w:tc>
        <w:tc>
          <w:tcPr>
            <w:tcW w:w="810" w:type="pct"/>
            <w:tcBorders>
              <w:top w:val="nil"/>
              <w:left w:val="nil"/>
              <w:bottom w:val="single" w:sz="4" w:space="0" w:color="000000"/>
              <w:right w:val="single" w:sz="4" w:space="0" w:color="000000"/>
            </w:tcBorders>
            <w:shd w:val="clear" w:color="auto" w:fill="auto"/>
            <w:noWrap/>
            <w:vAlign w:val="bottom"/>
            <w:hideMark/>
          </w:tcPr>
          <w:p w14:paraId="297E0E67" w14:textId="08F553E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B5E5B" w14:textId="49F3AF80"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3D5FBA33" w14:textId="7F1A57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56,073.60 </w:t>
            </w:r>
          </w:p>
        </w:tc>
      </w:tr>
      <w:tr w:rsidR="009820C7" w:rsidRPr="00120C75" w14:paraId="5F18975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53E5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D968927" w14:textId="3BE9B131"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23187A3B" w14:textId="695EEA66"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5F3D6" w14:textId="7F9FD520"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4E3840BE" w14:textId="3A2210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688,705.80 </w:t>
            </w:r>
          </w:p>
        </w:tc>
      </w:tr>
      <w:tr w:rsidR="009820C7" w:rsidRPr="00120C75" w14:paraId="2E3AF91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7372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F0D6D5" w14:textId="7ABA4CBA"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47,275,140.30 </w:t>
            </w:r>
          </w:p>
        </w:tc>
        <w:tc>
          <w:tcPr>
            <w:tcW w:w="810" w:type="pct"/>
            <w:tcBorders>
              <w:top w:val="nil"/>
              <w:left w:val="nil"/>
              <w:bottom w:val="single" w:sz="4" w:space="0" w:color="000000"/>
              <w:right w:val="single" w:sz="4" w:space="0" w:color="000000"/>
            </w:tcBorders>
            <w:shd w:val="clear" w:color="auto" w:fill="auto"/>
            <w:noWrap/>
            <w:vAlign w:val="bottom"/>
            <w:hideMark/>
          </w:tcPr>
          <w:p w14:paraId="126E8E16" w14:textId="00E11DBA"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D9A44" w14:textId="089108C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5A23E5FD" w14:textId="15FDD1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6,125,140.30 </w:t>
            </w:r>
          </w:p>
        </w:tc>
      </w:tr>
      <w:tr w:rsidR="009820C7" w:rsidRPr="00120C75" w14:paraId="22F8400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72F3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0047549" w14:textId="07B4A31C"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11,736,180.00 </w:t>
            </w:r>
          </w:p>
        </w:tc>
        <w:tc>
          <w:tcPr>
            <w:tcW w:w="810" w:type="pct"/>
            <w:tcBorders>
              <w:top w:val="nil"/>
              <w:left w:val="nil"/>
              <w:bottom w:val="single" w:sz="4" w:space="0" w:color="000000"/>
              <w:right w:val="single" w:sz="4" w:space="0" w:color="000000"/>
            </w:tcBorders>
            <w:shd w:val="clear" w:color="auto" w:fill="auto"/>
            <w:noWrap/>
            <w:vAlign w:val="bottom"/>
            <w:hideMark/>
          </w:tcPr>
          <w:p w14:paraId="46142F1C" w14:textId="7F01D1A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02ADB" w14:textId="1190FEFD"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7758C130" w14:textId="2DAA99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236,180.00 </w:t>
            </w:r>
          </w:p>
        </w:tc>
      </w:tr>
      <w:tr w:rsidR="009820C7" w:rsidRPr="00120C75" w14:paraId="0EA40D8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BD34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92B6F5" w14:textId="6A23E0FB"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1CD45" w14:textId="59322491"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C71B6" w14:textId="18D315B8"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08931BF4" w14:textId="5297F7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7,114,800.00 </w:t>
            </w:r>
          </w:p>
        </w:tc>
      </w:tr>
      <w:tr w:rsidR="009820C7" w:rsidRPr="00120C75" w14:paraId="301382EC"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A8113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38A8E493" w14:textId="21AF371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1,231,379.68 </w:t>
            </w:r>
          </w:p>
        </w:tc>
        <w:tc>
          <w:tcPr>
            <w:tcW w:w="810" w:type="pct"/>
            <w:tcBorders>
              <w:top w:val="nil"/>
              <w:left w:val="nil"/>
              <w:bottom w:val="single" w:sz="4" w:space="0" w:color="000000"/>
              <w:right w:val="single" w:sz="4" w:space="0" w:color="000000"/>
            </w:tcBorders>
            <w:shd w:val="clear" w:color="A5A5A5" w:fill="A5A5A5"/>
            <w:noWrap/>
            <w:vAlign w:val="bottom"/>
            <w:hideMark/>
          </w:tcPr>
          <w:p w14:paraId="4255B41E" w14:textId="228088B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CEBBF22" w14:textId="7816697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931,692.56 </w:t>
            </w:r>
          </w:p>
        </w:tc>
        <w:tc>
          <w:tcPr>
            <w:tcW w:w="808" w:type="pct"/>
            <w:tcBorders>
              <w:top w:val="nil"/>
              <w:left w:val="nil"/>
              <w:bottom w:val="single" w:sz="4" w:space="0" w:color="000000"/>
              <w:right w:val="single" w:sz="4" w:space="0" w:color="000000"/>
            </w:tcBorders>
            <w:shd w:val="clear" w:color="A5A5A5" w:fill="A5A5A5"/>
            <w:noWrap/>
            <w:vAlign w:val="bottom"/>
            <w:hideMark/>
          </w:tcPr>
          <w:p w14:paraId="2B106C32" w14:textId="3CB5EF6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5,887,490.27 </w:t>
            </w:r>
          </w:p>
        </w:tc>
      </w:tr>
      <w:tr w:rsidR="009820C7" w:rsidRPr="00120C75" w14:paraId="5B53796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2598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4812F96" w14:textId="57E2A24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530,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B0B7977" w14:textId="718497C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3F9A40" w14:textId="43273D2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D0D8928" w14:textId="7361CF8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026,682.38 </w:t>
            </w:r>
          </w:p>
        </w:tc>
      </w:tr>
      <w:tr w:rsidR="009820C7" w:rsidRPr="00120C75" w14:paraId="3CBE960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65554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84B3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6BF82520" w14:textId="7A0C54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2,000.00 </w:t>
            </w:r>
          </w:p>
        </w:tc>
        <w:tc>
          <w:tcPr>
            <w:tcW w:w="810" w:type="pct"/>
            <w:tcBorders>
              <w:top w:val="nil"/>
              <w:left w:val="nil"/>
              <w:bottom w:val="single" w:sz="4" w:space="0" w:color="000000"/>
              <w:right w:val="single" w:sz="4" w:space="0" w:color="000000"/>
            </w:tcBorders>
            <w:shd w:val="clear" w:color="auto" w:fill="auto"/>
            <w:noWrap/>
            <w:vAlign w:val="center"/>
            <w:hideMark/>
          </w:tcPr>
          <w:p w14:paraId="29B53124" w14:textId="3F72FB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2AF6F0" w14:textId="10961F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502C41" w14:textId="0B85EB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2,000.00 </w:t>
            </w:r>
          </w:p>
        </w:tc>
      </w:tr>
      <w:tr w:rsidR="009820C7" w:rsidRPr="00120C75" w14:paraId="71C8E0A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D56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3907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51D763D6" w14:textId="71BEC3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4F1DD6D1" w14:textId="1DFBF2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C6F41B" w14:textId="497371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8F8407" w14:textId="27B5A6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552.45 </w:t>
            </w:r>
          </w:p>
        </w:tc>
      </w:tr>
      <w:tr w:rsidR="009820C7" w:rsidRPr="00120C75" w14:paraId="465839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60286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FB1C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258C204A" w14:textId="7E4C55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0BBF85A3" w14:textId="3710FE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766E05" w14:textId="41910C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678B4F" w14:textId="4EEE35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6,073.20 </w:t>
            </w:r>
          </w:p>
        </w:tc>
      </w:tr>
      <w:tr w:rsidR="009820C7" w:rsidRPr="00120C75" w14:paraId="07BDCCC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9762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9C1E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6B3C6373" w14:textId="3160BF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6C02AF7" w14:textId="24AFB6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3D06B2" w14:textId="1E794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36A0A5" w14:textId="27A9DF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295.58 </w:t>
            </w:r>
          </w:p>
        </w:tc>
      </w:tr>
      <w:tr w:rsidR="009820C7" w:rsidRPr="00120C75" w14:paraId="616E41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66E62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9784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0CBEA23C" w14:textId="31AB75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8628A3A" w14:textId="0748AF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5D8FE9" w14:textId="52943E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66CA5D" w14:textId="06C9F2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6,299.20 </w:t>
            </w:r>
          </w:p>
        </w:tc>
      </w:tr>
      <w:tr w:rsidR="009820C7" w:rsidRPr="00120C75" w14:paraId="6778CF0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C565D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E063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5363D3B3" w14:textId="4D6FEA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7BD5FB5" w14:textId="1E703C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0D68E2" w14:textId="4AE89C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7DA6E7" w14:textId="263091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6A7706C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ABE51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8156A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65E58188" w14:textId="602246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30A721D6" w14:textId="363117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C9EA02" w14:textId="338A47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230B58" w14:textId="70BA2C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5,140.00 </w:t>
            </w:r>
          </w:p>
        </w:tc>
      </w:tr>
      <w:tr w:rsidR="009820C7" w:rsidRPr="00120C75" w14:paraId="028639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4C22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CF1F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06F2AA52" w14:textId="1FA36D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67CD179" w14:textId="3FF4F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1D7CE5F4" w14:textId="61E8FE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8E70B2" w14:textId="2896F5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68,551.20 </w:t>
            </w:r>
          </w:p>
        </w:tc>
      </w:tr>
      <w:tr w:rsidR="009820C7" w:rsidRPr="00120C75" w14:paraId="645B0C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4D3FE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9879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2C6F726C" w14:textId="555CA7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A857698" w14:textId="345E6A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7D238B7E" w14:textId="63BA88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AB5EA7" w14:textId="437D93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092.45 </w:t>
            </w:r>
          </w:p>
        </w:tc>
      </w:tr>
      <w:tr w:rsidR="009820C7" w:rsidRPr="00120C75" w14:paraId="344FF4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B708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19BA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608FC5C" w14:textId="0D2041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1C63A5B" w14:textId="3E936B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B95BDF" w14:textId="7FF1D8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06574C" w14:textId="438CDC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5EADF1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73D44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A494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CE65AF8" w14:textId="65FB1C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5C3CD9AC" w14:textId="6AE655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7785CF" w14:textId="767434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55265F" w14:textId="406EF8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1,247.70 </w:t>
            </w:r>
          </w:p>
        </w:tc>
      </w:tr>
      <w:tr w:rsidR="009820C7" w:rsidRPr="00120C75" w14:paraId="36E55E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294AE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2B718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3EAE7027" w14:textId="691E30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45115F89" w14:textId="17DD88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8ADCAB" w14:textId="536D00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40540D" w14:textId="75A6BD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304.70 </w:t>
            </w:r>
          </w:p>
        </w:tc>
      </w:tr>
      <w:tr w:rsidR="009820C7" w:rsidRPr="00120C75" w14:paraId="425DEA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785D2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9A88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2F847558" w14:textId="237311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38,280.50 </w:t>
            </w:r>
          </w:p>
        </w:tc>
        <w:tc>
          <w:tcPr>
            <w:tcW w:w="810" w:type="pct"/>
            <w:tcBorders>
              <w:top w:val="nil"/>
              <w:left w:val="nil"/>
              <w:bottom w:val="single" w:sz="4" w:space="0" w:color="000000"/>
              <w:right w:val="single" w:sz="4" w:space="0" w:color="000000"/>
            </w:tcBorders>
            <w:shd w:val="clear" w:color="auto" w:fill="auto"/>
            <w:noWrap/>
            <w:vAlign w:val="center"/>
            <w:hideMark/>
          </w:tcPr>
          <w:p w14:paraId="07968B1C" w14:textId="75D579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63785B" w14:textId="58725B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0D03F7" w14:textId="1B9991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38,280.50 </w:t>
            </w:r>
          </w:p>
        </w:tc>
      </w:tr>
      <w:tr w:rsidR="009820C7" w:rsidRPr="00120C75" w14:paraId="63266B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F8482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F586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82CC714" w14:textId="72E976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28DE2528" w14:textId="215552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6D442FAB" w14:textId="454FC4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E59F8A" w14:textId="27630B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29,385.70 </w:t>
            </w:r>
          </w:p>
        </w:tc>
      </w:tr>
      <w:tr w:rsidR="009820C7" w:rsidRPr="00120C75" w14:paraId="240106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E54CD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C228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996BB24" w14:textId="03B360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696151E" w14:textId="01A020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6B4ECDB" w14:textId="354EFD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EF2F93" w14:textId="160D29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1,333.20 </w:t>
            </w:r>
          </w:p>
        </w:tc>
      </w:tr>
      <w:tr w:rsidR="009820C7" w:rsidRPr="00120C75" w14:paraId="6EF61C4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52E1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9E89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110F0113" w14:textId="05EBA2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7A8E124" w14:textId="68B9AD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D1CE22" w14:textId="01D974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DDE710" w14:textId="3B7D13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1,187.20 </w:t>
            </w:r>
          </w:p>
        </w:tc>
      </w:tr>
      <w:tr w:rsidR="009820C7" w:rsidRPr="00120C75" w14:paraId="4979C1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A7332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62EA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4BD21BF" w14:textId="49DA8C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76C47ED7" w14:textId="1143DF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42F1DE" w14:textId="1B47AA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45C3EB" w14:textId="77DE57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r>
      <w:tr w:rsidR="009820C7" w:rsidRPr="00120C75" w14:paraId="0A00A1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14333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FEE0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0E5A58A" w14:textId="14325B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50C8B07" w14:textId="243B9D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3E7AF6" w14:textId="0B40B7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000D07" w14:textId="1F8CD8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5FC40E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A00E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41CB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503B0DC9" w14:textId="33D828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48CBB4E" w14:textId="557BC4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FA464D" w14:textId="620746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67BCD6" w14:textId="7912D4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7111E0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B07C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171B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3995BA31" w14:textId="07A40C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014C4C4" w14:textId="26FF85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CD5A4F" w14:textId="170320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0E7100" w14:textId="4DE3AD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1D0AF20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BA2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B76F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57406551" w14:textId="26D6EA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C7BCB7C" w14:textId="41A766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3A45F1" w14:textId="4E95D1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99E5A0" w14:textId="116C46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13.20 </w:t>
            </w:r>
          </w:p>
        </w:tc>
      </w:tr>
      <w:tr w:rsidR="009820C7" w:rsidRPr="00120C75" w14:paraId="5AF19CC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F30A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D827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C6F091F" w14:textId="5D5558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7ABDE4FE" w14:textId="60C44C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06D27E" w14:textId="3CA3F9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C60D1B" w14:textId="380FA3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453.20 </w:t>
            </w:r>
          </w:p>
        </w:tc>
      </w:tr>
      <w:tr w:rsidR="009820C7" w:rsidRPr="00120C75" w14:paraId="68B3B6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183B3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A453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19352FC7" w14:textId="53BA4D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2876AD00" w14:textId="39EC1D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D7AC51" w14:textId="625E42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FA9F07" w14:textId="4275A1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87,457.20 </w:t>
            </w:r>
          </w:p>
        </w:tc>
      </w:tr>
      <w:tr w:rsidR="009820C7" w:rsidRPr="00120C75" w14:paraId="337A7F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6450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5F0A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290FFD64" w14:textId="58A8A7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6578B92C" w14:textId="096C51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64B0A3" w14:textId="104552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D94D62" w14:textId="45784B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009.70 </w:t>
            </w:r>
          </w:p>
        </w:tc>
      </w:tr>
      <w:tr w:rsidR="009820C7" w:rsidRPr="00120C75" w14:paraId="6796EF1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F604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4CD9B4D" w14:textId="2543119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3,209,058.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ECB973D" w14:textId="23B5C2B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75D6D3" w14:textId="38AE967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0ABF4A6D" w14:textId="0FE0014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3,209,058.08 </w:t>
            </w:r>
          </w:p>
        </w:tc>
      </w:tr>
      <w:tr w:rsidR="009820C7" w:rsidRPr="00120C75" w14:paraId="55AACCE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60429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E77B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1A8895EC" w14:textId="126978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04EC4C24" w14:textId="7B6C66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1A68A" w14:textId="06E035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CEF572" w14:textId="5AE1B1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5,230.00 </w:t>
            </w:r>
          </w:p>
        </w:tc>
      </w:tr>
      <w:tr w:rsidR="009820C7" w:rsidRPr="00120C75" w14:paraId="475348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82FC54"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16F08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0B15D52B" w14:textId="722FC8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5F9F8499" w14:textId="127CEA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ECF00" w14:textId="10A068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47E61A" w14:textId="4535DF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1,574.25 </w:t>
            </w:r>
          </w:p>
        </w:tc>
      </w:tr>
      <w:tr w:rsidR="009820C7" w:rsidRPr="00120C75" w14:paraId="10532A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16833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B47A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21DE5975" w14:textId="5EF096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6A1A9D6A" w14:textId="6A1421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5E964" w14:textId="2ED035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A75ACC" w14:textId="0B6AA1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860.50 </w:t>
            </w:r>
          </w:p>
        </w:tc>
      </w:tr>
      <w:tr w:rsidR="009820C7" w:rsidRPr="00120C75" w14:paraId="067AB9C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854FD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55E3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412BA66" w14:textId="58EFAC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1D85A83C" w14:textId="22CECD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3BCB9" w14:textId="0BBB37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BBBE27" w14:textId="058F5D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7,422.64 </w:t>
            </w:r>
          </w:p>
        </w:tc>
      </w:tr>
      <w:tr w:rsidR="009820C7" w:rsidRPr="00120C75" w14:paraId="1D4219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6F34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206D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6721E881" w14:textId="3DD764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AE18730" w14:textId="070F51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C0C9C" w14:textId="2EC604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4CA426" w14:textId="1E761C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285.00 </w:t>
            </w:r>
          </w:p>
        </w:tc>
      </w:tr>
      <w:tr w:rsidR="009820C7" w:rsidRPr="00120C75" w14:paraId="4116A4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E1B8D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7C890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5DA301CE" w14:textId="2960A3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51891154" w14:textId="78A700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AA706" w14:textId="65BD64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964D0D" w14:textId="72A62A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2,230.82 </w:t>
            </w:r>
          </w:p>
        </w:tc>
      </w:tr>
      <w:tr w:rsidR="009820C7" w:rsidRPr="00120C75" w14:paraId="15863B7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A6D08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9AE9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40002D2F" w14:textId="35FEE7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61D22A0E" w14:textId="11D136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44DF3" w14:textId="69AC93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4F4E92" w14:textId="43093E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1,931.42 </w:t>
            </w:r>
          </w:p>
        </w:tc>
      </w:tr>
      <w:tr w:rsidR="009820C7" w:rsidRPr="00120C75" w14:paraId="7C8179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A3100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AABC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3406B50F" w14:textId="59DFD4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005CC730" w14:textId="665B84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21B89" w14:textId="55BE19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F718DC" w14:textId="75C7F2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001.42 </w:t>
            </w:r>
          </w:p>
        </w:tc>
      </w:tr>
      <w:tr w:rsidR="009820C7" w:rsidRPr="00120C75" w14:paraId="47CA6E4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27383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A43F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532EFBA" w14:textId="6F5D4A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E23A8BB" w14:textId="48C405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CF8EE" w14:textId="7547EF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B6AAFD" w14:textId="312A4E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9,950.25 </w:t>
            </w:r>
          </w:p>
        </w:tc>
      </w:tr>
      <w:tr w:rsidR="009820C7" w:rsidRPr="00120C75" w14:paraId="19F549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F630E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BED8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2A91C8E3" w14:textId="73D165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35D46E07" w14:textId="677DBE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DD9E9" w14:textId="43225E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ED918B" w14:textId="3FC65B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9,893.25 </w:t>
            </w:r>
          </w:p>
        </w:tc>
      </w:tr>
      <w:tr w:rsidR="009820C7" w:rsidRPr="00120C75" w14:paraId="1CE2537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0EC2D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54E5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2F653F8" w14:textId="35006F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7F002875" w14:textId="40C2EF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D08C4" w14:textId="02FCF6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E60F36" w14:textId="7AAEF5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2,015.75 </w:t>
            </w:r>
          </w:p>
        </w:tc>
      </w:tr>
      <w:tr w:rsidR="009820C7" w:rsidRPr="00120C75" w14:paraId="7E1C307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A82B8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9AE8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20D87BDC" w14:textId="49CC7B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2C146C75" w14:textId="07732B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18D90" w14:textId="029773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0849C" w14:textId="76FE62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0,007.25 </w:t>
            </w:r>
          </w:p>
        </w:tc>
      </w:tr>
      <w:tr w:rsidR="009820C7" w:rsidRPr="00120C75" w14:paraId="40B1FB2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BE5E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2F89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20C9A16F" w14:textId="3E7453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7242DC3D" w14:textId="4FB989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0803DA" w14:textId="4EF0B3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88870D" w14:textId="0B5B9E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065.92 </w:t>
            </w:r>
          </w:p>
        </w:tc>
      </w:tr>
      <w:tr w:rsidR="009820C7" w:rsidRPr="00120C75" w14:paraId="1E4BA7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FCE3B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B856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0E49581" w14:textId="46EA16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C4877F1" w14:textId="41A74B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E189D" w14:textId="321B5A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3247D" w14:textId="50F3BD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3,161.78 </w:t>
            </w:r>
          </w:p>
        </w:tc>
      </w:tr>
      <w:tr w:rsidR="009820C7" w:rsidRPr="00120C75" w14:paraId="43898B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5291C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B047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6B023C5" w14:textId="3E8793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4E58FEE1" w14:textId="0A133C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6CE10" w14:textId="585D3D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8C0ADD" w14:textId="638240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92,217.48 </w:t>
            </w:r>
          </w:p>
        </w:tc>
      </w:tr>
      <w:tr w:rsidR="009820C7" w:rsidRPr="00120C75" w14:paraId="2037079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CB47B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8C02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414F07E7" w14:textId="0E4741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FEF0216" w14:textId="0E88F8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FBF50" w14:textId="1C62E6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CB382E" w14:textId="23A42D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436.00 </w:t>
            </w:r>
          </w:p>
        </w:tc>
      </w:tr>
      <w:tr w:rsidR="009820C7" w:rsidRPr="00120C75" w14:paraId="3C4C48B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2A0AC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EBA0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1F772BE1" w14:textId="261A5A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9DB10E2" w14:textId="4A4156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38625" w14:textId="59E900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DDFD55" w14:textId="21C23B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436.00 </w:t>
            </w:r>
          </w:p>
        </w:tc>
      </w:tr>
      <w:tr w:rsidR="009820C7" w:rsidRPr="00120C75" w14:paraId="5753BE1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8EA671"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9427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3ABFFDA9" w14:textId="19CDE0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72731781" w14:textId="648C2F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9AB45" w14:textId="796DAF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0C5633" w14:textId="7F84C8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799.25 </w:t>
            </w:r>
          </w:p>
        </w:tc>
      </w:tr>
      <w:tr w:rsidR="009820C7" w:rsidRPr="00120C75" w14:paraId="2CB3DF8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B050D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1A5C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B4E8E19" w14:textId="2546EB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FAE42EE" w14:textId="0F20A0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A6E6B" w14:textId="25764B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7ABD11" w14:textId="14F191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42.03 </w:t>
            </w:r>
          </w:p>
        </w:tc>
      </w:tr>
      <w:tr w:rsidR="009820C7" w:rsidRPr="00120C75" w14:paraId="568563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92701F"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E40C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46BA0620" w14:textId="60BDA7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6989CD05" w14:textId="04A336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B1906" w14:textId="592349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4BDDB7" w14:textId="408F84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015.34 </w:t>
            </w:r>
          </w:p>
        </w:tc>
      </w:tr>
      <w:tr w:rsidR="009820C7" w:rsidRPr="00120C75" w14:paraId="336B11C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467A1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C7AF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FAB9DCC" w14:textId="44F98F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05D1710E" w14:textId="3028F6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AE6AC" w14:textId="6EEFC3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A0445B" w14:textId="5E5395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244.90 </w:t>
            </w:r>
          </w:p>
        </w:tc>
      </w:tr>
      <w:tr w:rsidR="009820C7" w:rsidRPr="00120C75" w14:paraId="4068D7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96CEE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8C16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254DBF2" w14:textId="1F145F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7,499.75 </w:t>
            </w:r>
          </w:p>
        </w:tc>
        <w:tc>
          <w:tcPr>
            <w:tcW w:w="810" w:type="pct"/>
            <w:tcBorders>
              <w:top w:val="nil"/>
              <w:left w:val="nil"/>
              <w:bottom w:val="single" w:sz="4" w:space="0" w:color="000000"/>
              <w:right w:val="single" w:sz="4" w:space="0" w:color="000000"/>
            </w:tcBorders>
            <w:shd w:val="clear" w:color="auto" w:fill="auto"/>
            <w:noWrap/>
            <w:vAlign w:val="bottom"/>
            <w:hideMark/>
          </w:tcPr>
          <w:p w14:paraId="1C86A257" w14:textId="4258C5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EABC2" w14:textId="6FAB6A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E02E9B" w14:textId="7B5FFA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7,499.75 </w:t>
            </w:r>
          </w:p>
        </w:tc>
      </w:tr>
      <w:tr w:rsidR="009820C7" w:rsidRPr="00120C75" w14:paraId="37C61F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19CEC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1EFF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E366BEC" w14:textId="68C87B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080.64 </w:t>
            </w:r>
          </w:p>
        </w:tc>
        <w:tc>
          <w:tcPr>
            <w:tcW w:w="810" w:type="pct"/>
            <w:tcBorders>
              <w:top w:val="nil"/>
              <w:left w:val="nil"/>
              <w:bottom w:val="single" w:sz="4" w:space="0" w:color="000000"/>
              <w:right w:val="single" w:sz="4" w:space="0" w:color="000000"/>
            </w:tcBorders>
            <w:shd w:val="clear" w:color="auto" w:fill="auto"/>
            <w:noWrap/>
            <w:vAlign w:val="bottom"/>
            <w:hideMark/>
          </w:tcPr>
          <w:p w14:paraId="58D702DE" w14:textId="6DF98B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5D916" w14:textId="2B825F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B6040C" w14:textId="6AB024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080.64 </w:t>
            </w:r>
          </w:p>
        </w:tc>
      </w:tr>
      <w:tr w:rsidR="009820C7" w:rsidRPr="00120C75" w14:paraId="2DD0A58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A59FAA"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EB12B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73943FC" w14:textId="1034C0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3AF1BDB0" w14:textId="75771A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6EA0B" w14:textId="7D95A9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4D916C" w14:textId="7F1F74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381.56 </w:t>
            </w:r>
          </w:p>
        </w:tc>
      </w:tr>
      <w:tr w:rsidR="009820C7" w:rsidRPr="00120C75" w14:paraId="4C36B1F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6A852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831E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6476528" w14:textId="53976F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C00ACA9" w14:textId="250BA1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CB646" w14:textId="088F8E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195DF8" w14:textId="0D0796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r>
      <w:tr w:rsidR="009820C7" w:rsidRPr="00120C75" w14:paraId="342191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55ED0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73FE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1D062B46" w14:textId="106FB8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0B6E9FC" w14:textId="56633D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B1BF2" w14:textId="3FE0C9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AC03FA" w14:textId="557DF5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r>
      <w:tr w:rsidR="009820C7" w:rsidRPr="00120C75" w14:paraId="5284C7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DF278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FBC2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A570BA8" w14:textId="1FB3A2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4866E4AD" w14:textId="27D8D5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FA6FA" w14:textId="62E671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958E67" w14:textId="0BAC36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7,325.39 </w:t>
            </w:r>
          </w:p>
        </w:tc>
      </w:tr>
      <w:tr w:rsidR="009820C7" w:rsidRPr="00120C75" w14:paraId="69045A9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D8224A"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0A860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369A4699" w14:textId="3BD11A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7933CC3" w14:textId="6F8D24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EF53B" w14:textId="10A365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62C3F4" w14:textId="6399B8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166.03 </w:t>
            </w:r>
          </w:p>
        </w:tc>
      </w:tr>
      <w:tr w:rsidR="009820C7" w:rsidRPr="00120C75" w14:paraId="6AF79B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13D22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E7316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203562B6" w14:textId="2E8DDD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3B18B636" w14:textId="08BC1E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30424" w14:textId="78BC3A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92C0B3" w14:textId="31D601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704.28 </w:t>
            </w:r>
          </w:p>
        </w:tc>
      </w:tr>
      <w:tr w:rsidR="009820C7" w:rsidRPr="00120C75" w14:paraId="354B80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BA26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62B7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31F6D1A" w14:textId="1D1509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57A94DA5" w14:textId="1538D4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48C8F" w14:textId="47B3F0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6106B7" w14:textId="38D16E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9,451.75 </w:t>
            </w:r>
          </w:p>
        </w:tc>
      </w:tr>
      <w:tr w:rsidR="009820C7" w:rsidRPr="00120C75" w14:paraId="6BC54C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834AE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DD2F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7826172" w14:textId="0C6B98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FE1074F" w14:textId="1713EB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26B0A" w14:textId="5BEE4B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315CE3" w14:textId="646AFA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9,640.00 </w:t>
            </w:r>
          </w:p>
        </w:tc>
      </w:tr>
      <w:tr w:rsidR="009820C7" w:rsidRPr="00120C75" w14:paraId="30224F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221F9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238A6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9814604" w14:textId="156CBA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1F67F4ED" w14:textId="5B47D6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BEA08" w14:textId="1DC466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E2F1E" w14:textId="607F93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3,733.15 </w:t>
            </w:r>
          </w:p>
        </w:tc>
      </w:tr>
      <w:tr w:rsidR="009820C7" w:rsidRPr="00120C75" w14:paraId="391FC2F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7B47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6CE37ED0" w14:textId="243639A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866,98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E84F13D" w14:textId="57B7615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D279EC7" w14:textId="049C2BE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905,771.64 </w:t>
            </w:r>
          </w:p>
        </w:tc>
        <w:tc>
          <w:tcPr>
            <w:tcW w:w="808" w:type="pct"/>
            <w:tcBorders>
              <w:top w:val="nil"/>
              <w:left w:val="nil"/>
              <w:bottom w:val="single" w:sz="4" w:space="0" w:color="000000"/>
              <w:right w:val="single" w:sz="4" w:space="0" w:color="000000"/>
            </w:tcBorders>
            <w:shd w:val="clear" w:color="D9D9D9" w:fill="D9D9D9"/>
            <w:noWrap/>
            <w:vAlign w:val="bottom"/>
            <w:hideMark/>
          </w:tcPr>
          <w:p w14:paraId="74032E9A" w14:textId="30BE4B6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984,293.78 </w:t>
            </w:r>
          </w:p>
        </w:tc>
      </w:tr>
      <w:tr w:rsidR="009820C7" w:rsidRPr="00120C75" w14:paraId="572443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86F1F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FD7D1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60B434C4" w14:textId="715D36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7C592E7F" w14:textId="64264D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9C28A" w14:textId="1F53F3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8DA1D" w14:textId="0B6755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3,830.57 </w:t>
            </w:r>
          </w:p>
        </w:tc>
      </w:tr>
      <w:tr w:rsidR="009820C7" w:rsidRPr="00120C75" w14:paraId="2804C9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4EE08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09389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22CD01FA" w14:textId="201E2B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2DD196BC" w14:textId="04D519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065A3" w14:textId="14B84F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981906" w14:textId="15D57F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624.03 </w:t>
            </w:r>
          </w:p>
        </w:tc>
      </w:tr>
      <w:tr w:rsidR="009820C7" w:rsidRPr="00120C75" w14:paraId="3F756C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C0A5C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A3DD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8659E7C" w14:textId="435E8D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7D7DE0CC" w14:textId="11A646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5E592" w14:textId="39A5C2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E50ECC" w14:textId="71940A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877.16 </w:t>
            </w:r>
          </w:p>
        </w:tc>
      </w:tr>
      <w:tr w:rsidR="009820C7" w:rsidRPr="00120C75" w14:paraId="635C42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C29E9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4A9D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20887258" w14:textId="3E74BB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2D975AB5" w14:textId="1DD521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FA933" w14:textId="074EB1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8ABC08" w14:textId="04D78D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162.50 </w:t>
            </w:r>
          </w:p>
        </w:tc>
      </w:tr>
      <w:tr w:rsidR="009820C7" w:rsidRPr="00120C75" w14:paraId="4265CE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84F14"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7EA1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3C1913B8" w14:textId="2880A2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164526" w14:textId="467315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78B56" w14:textId="79BA0F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59357C" w14:textId="06DC4C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r>
      <w:tr w:rsidR="009820C7" w:rsidRPr="00120C75" w14:paraId="58C61B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6D3F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EF3E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7B30C65E" w14:textId="40265D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1,737.14 </w:t>
            </w:r>
          </w:p>
        </w:tc>
        <w:tc>
          <w:tcPr>
            <w:tcW w:w="810" w:type="pct"/>
            <w:tcBorders>
              <w:top w:val="nil"/>
              <w:left w:val="nil"/>
              <w:bottom w:val="single" w:sz="4" w:space="0" w:color="000000"/>
              <w:right w:val="single" w:sz="4" w:space="0" w:color="000000"/>
            </w:tcBorders>
            <w:shd w:val="clear" w:color="auto" w:fill="auto"/>
            <w:noWrap/>
            <w:vAlign w:val="bottom"/>
            <w:hideMark/>
          </w:tcPr>
          <w:p w14:paraId="193700AF" w14:textId="2D475F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1E8DA" w14:textId="34C240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EEE4A4" w14:textId="5DB42B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1,737.14 </w:t>
            </w:r>
          </w:p>
        </w:tc>
      </w:tr>
      <w:tr w:rsidR="009820C7" w:rsidRPr="00120C75" w14:paraId="35C86B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14393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9E4C8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58E9F3AF" w14:textId="39682F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2236649B" w14:textId="0E3852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E5498" w14:textId="6D914F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C00D3A" w14:textId="6E780A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6,042.75 </w:t>
            </w:r>
          </w:p>
        </w:tc>
      </w:tr>
      <w:tr w:rsidR="009820C7" w:rsidRPr="00120C75" w14:paraId="46B5D3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C72F6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730C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0B0119C" w14:textId="32D0EE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7DA02BA4" w14:textId="515E36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72599" w14:textId="6A1B14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135.00 </w:t>
            </w:r>
          </w:p>
        </w:tc>
        <w:tc>
          <w:tcPr>
            <w:tcW w:w="808" w:type="pct"/>
            <w:tcBorders>
              <w:top w:val="nil"/>
              <w:left w:val="nil"/>
              <w:bottom w:val="single" w:sz="4" w:space="0" w:color="000000"/>
              <w:right w:val="single" w:sz="4" w:space="0" w:color="000000"/>
            </w:tcBorders>
            <w:shd w:val="clear" w:color="auto" w:fill="auto"/>
            <w:noWrap/>
            <w:vAlign w:val="center"/>
            <w:hideMark/>
          </w:tcPr>
          <w:p w14:paraId="012A16B5" w14:textId="449A61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321.00 </w:t>
            </w:r>
          </w:p>
        </w:tc>
      </w:tr>
      <w:tr w:rsidR="009820C7" w:rsidRPr="00120C75" w14:paraId="6C916C0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7072E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F3C5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EFD0B09" w14:textId="319A72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C9D2E5C" w14:textId="163761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87450" w14:textId="2DCE6F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62E254" w14:textId="20A57A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6,798.14 </w:t>
            </w:r>
          </w:p>
        </w:tc>
      </w:tr>
      <w:tr w:rsidR="009820C7" w:rsidRPr="00120C75" w14:paraId="41643AB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E96B1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BEE6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08CEC4C" w14:textId="542D98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7951FC71" w14:textId="5529EB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E7D46" w14:textId="7AF637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28DAF2" w14:textId="031F6D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7,764.75 </w:t>
            </w:r>
          </w:p>
        </w:tc>
      </w:tr>
      <w:tr w:rsidR="009820C7" w:rsidRPr="00120C75" w14:paraId="145EC8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2CB52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2D6D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4C08965" w14:textId="348EA9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963ABA8" w14:textId="7A2A77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CF5D7" w14:textId="49620B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02095" w14:textId="380E9D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9,805.12 </w:t>
            </w:r>
          </w:p>
        </w:tc>
      </w:tr>
      <w:tr w:rsidR="009820C7" w:rsidRPr="00120C75" w14:paraId="51703D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2D5EF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EA1AF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BCC416D" w14:textId="474ACF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55F6C804" w14:textId="637D9B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41DFD" w14:textId="4C62F3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DF5943" w14:textId="312EE5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9,067.50 </w:t>
            </w:r>
          </w:p>
        </w:tc>
      </w:tr>
      <w:tr w:rsidR="009820C7" w:rsidRPr="00120C75" w14:paraId="62BB0A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06631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14E0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608567A" w14:textId="075E70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78EA56DD" w14:textId="3B9472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3669A" w14:textId="4C4121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5407C5" w14:textId="4837C9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2,598.20 </w:t>
            </w:r>
          </w:p>
        </w:tc>
      </w:tr>
      <w:tr w:rsidR="009820C7" w:rsidRPr="00120C75" w14:paraId="7F6AB5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1D15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E90EB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5E62B9D" w14:textId="064579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7A241B85" w14:textId="018C80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0B653" w14:textId="1BC2F4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9F757B" w14:textId="71DFF9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83,824.22 </w:t>
            </w:r>
          </w:p>
        </w:tc>
      </w:tr>
      <w:tr w:rsidR="009820C7" w:rsidRPr="00120C75" w14:paraId="100F51A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82DA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8B18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3829B55B" w14:textId="3A6FE6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331F3834" w14:textId="166A73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BFC0E" w14:textId="615515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C184C4" w14:textId="1D9021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07,965.53 </w:t>
            </w:r>
          </w:p>
        </w:tc>
      </w:tr>
      <w:tr w:rsidR="009820C7" w:rsidRPr="00120C75" w14:paraId="038693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BD716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B54E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27FE7F7" w14:textId="3CADD2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2FF2E51E" w14:textId="78BFBF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C8971" w14:textId="186393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4169D9" w14:textId="2C7DF7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3,486.50 </w:t>
            </w:r>
          </w:p>
        </w:tc>
      </w:tr>
      <w:tr w:rsidR="009820C7" w:rsidRPr="00120C75" w14:paraId="47B59C0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DD537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D86F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73B395A" w14:textId="3B134C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16140B16" w14:textId="4DCD3D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A1938" w14:textId="48C316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7,636.64 </w:t>
            </w:r>
          </w:p>
        </w:tc>
        <w:tc>
          <w:tcPr>
            <w:tcW w:w="808" w:type="pct"/>
            <w:tcBorders>
              <w:top w:val="nil"/>
              <w:left w:val="nil"/>
              <w:bottom w:val="single" w:sz="4" w:space="0" w:color="000000"/>
              <w:right w:val="single" w:sz="4" w:space="0" w:color="000000"/>
            </w:tcBorders>
            <w:shd w:val="clear" w:color="auto" w:fill="auto"/>
            <w:noWrap/>
            <w:vAlign w:val="center"/>
            <w:hideMark/>
          </w:tcPr>
          <w:p w14:paraId="2AA64519" w14:textId="798A19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5,530.92 </w:t>
            </w:r>
          </w:p>
        </w:tc>
      </w:tr>
      <w:tr w:rsidR="009820C7" w:rsidRPr="00120C75" w14:paraId="523F4B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30CC5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1BAD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D7F7B2" w14:textId="36741E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4C46592E" w14:textId="6D2EA4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81AAB" w14:textId="36737B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83ED9C" w14:textId="16CD5E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713.75 </w:t>
            </w:r>
          </w:p>
        </w:tc>
      </w:tr>
      <w:tr w:rsidR="009820C7" w:rsidRPr="00120C75" w14:paraId="549B79B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34889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69EB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758A6EA6" w14:textId="15BE67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5AC3CFB0" w14:textId="7A0B6A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376AB" w14:textId="3A2AB9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EC4EE6" w14:textId="7773B9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8,611.25 </w:t>
            </w:r>
          </w:p>
        </w:tc>
      </w:tr>
      <w:tr w:rsidR="009820C7" w:rsidRPr="00120C75" w14:paraId="3AB0B3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982E4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333A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70664CF5" w14:textId="1E0318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1FA34BF1" w14:textId="638F9B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56A5169F" w14:textId="0207A9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61A2D6" w14:textId="7F7CFF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392.75 </w:t>
            </w:r>
          </w:p>
        </w:tc>
      </w:tr>
      <w:tr w:rsidR="009820C7" w:rsidRPr="00120C75" w14:paraId="7CBDBF0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C959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3A333DE3" w14:textId="08733D2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625,335.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AD9EF40" w14:textId="458684E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BC5685" w14:textId="25C0473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025,920.92 </w:t>
            </w:r>
          </w:p>
        </w:tc>
        <w:tc>
          <w:tcPr>
            <w:tcW w:w="808" w:type="pct"/>
            <w:tcBorders>
              <w:top w:val="nil"/>
              <w:left w:val="nil"/>
              <w:bottom w:val="single" w:sz="4" w:space="0" w:color="000000"/>
              <w:right w:val="single" w:sz="4" w:space="0" w:color="000000"/>
            </w:tcBorders>
            <w:shd w:val="clear" w:color="D9D9D9" w:fill="D9D9D9"/>
            <w:noWrap/>
            <w:vAlign w:val="bottom"/>
            <w:hideMark/>
          </w:tcPr>
          <w:p w14:paraId="55501836" w14:textId="73526FC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7,667,456.03 </w:t>
            </w:r>
          </w:p>
        </w:tc>
      </w:tr>
      <w:tr w:rsidR="009820C7" w:rsidRPr="00120C75" w14:paraId="16B93E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5699E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5C1B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F93ED06" w14:textId="1DE9B3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9,527.50 </w:t>
            </w:r>
          </w:p>
        </w:tc>
        <w:tc>
          <w:tcPr>
            <w:tcW w:w="810" w:type="pct"/>
            <w:tcBorders>
              <w:top w:val="nil"/>
              <w:left w:val="nil"/>
              <w:bottom w:val="single" w:sz="4" w:space="0" w:color="000000"/>
              <w:right w:val="single" w:sz="4" w:space="0" w:color="000000"/>
            </w:tcBorders>
            <w:shd w:val="clear" w:color="auto" w:fill="auto"/>
            <w:noWrap/>
            <w:vAlign w:val="bottom"/>
            <w:hideMark/>
          </w:tcPr>
          <w:p w14:paraId="78F8D844" w14:textId="33F147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DA7C7" w14:textId="092E3C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6A7FE5" w14:textId="4AE513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9,527.50 </w:t>
            </w:r>
          </w:p>
        </w:tc>
      </w:tr>
      <w:tr w:rsidR="009820C7" w:rsidRPr="00120C75" w14:paraId="61BFFF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A8F4F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CA57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1C8A1865" w14:textId="2FE557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78D69BF3" w14:textId="42FFF9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9C17F" w14:textId="3578FD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F107AB" w14:textId="1CF96B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807.94 </w:t>
            </w:r>
          </w:p>
        </w:tc>
      </w:tr>
      <w:tr w:rsidR="009820C7" w:rsidRPr="00120C75" w14:paraId="764FE3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B94C7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B7DE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0CCA59A" w14:textId="6DD6ED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72,519.39 </w:t>
            </w:r>
          </w:p>
        </w:tc>
        <w:tc>
          <w:tcPr>
            <w:tcW w:w="810" w:type="pct"/>
            <w:tcBorders>
              <w:top w:val="nil"/>
              <w:left w:val="nil"/>
              <w:bottom w:val="single" w:sz="4" w:space="0" w:color="000000"/>
              <w:right w:val="single" w:sz="4" w:space="0" w:color="000000"/>
            </w:tcBorders>
            <w:shd w:val="clear" w:color="auto" w:fill="auto"/>
            <w:noWrap/>
            <w:vAlign w:val="bottom"/>
            <w:hideMark/>
          </w:tcPr>
          <w:p w14:paraId="75F9EB98" w14:textId="72053F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020BB" w14:textId="1B4543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8458CF" w14:textId="651924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72,519.39 </w:t>
            </w:r>
          </w:p>
        </w:tc>
      </w:tr>
      <w:tr w:rsidR="009820C7" w:rsidRPr="00120C75" w14:paraId="34EB3D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E4F6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C581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EF6B169" w14:textId="119CDA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90109CD" w14:textId="2668EC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1AC4E" w14:textId="135CB9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9BF3F7" w14:textId="47A7AC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r>
      <w:tr w:rsidR="009820C7" w:rsidRPr="00120C75" w14:paraId="3FEC3E0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A11BD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B6411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4EB6FA9" w14:textId="48C0FA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727869B" w14:textId="04C620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3A479" w14:textId="6797BC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1,488.72 </w:t>
            </w:r>
          </w:p>
        </w:tc>
        <w:tc>
          <w:tcPr>
            <w:tcW w:w="808" w:type="pct"/>
            <w:tcBorders>
              <w:top w:val="nil"/>
              <w:left w:val="nil"/>
              <w:bottom w:val="single" w:sz="4" w:space="0" w:color="000000"/>
              <w:right w:val="single" w:sz="4" w:space="0" w:color="000000"/>
            </w:tcBorders>
            <w:shd w:val="clear" w:color="auto" w:fill="auto"/>
            <w:noWrap/>
            <w:vAlign w:val="center"/>
            <w:hideMark/>
          </w:tcPr>
          <w:p w14:paraId="23A9B0B1" w14:textId="769398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08,628.72 </w:t>
            </w:r>
          </w:p>
        </w:tc>
      </w:tr>
      <w:tr w:rsidR="009820C7" w:rsidRPr="00120C75" w14:paraId="663C64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13A6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D5F3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3EF1B3C" w14:textId="2558DD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6F4A0CB" w14:textId="0C9FB7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956F9" w14:textId="6B1A99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1A7661" w14:textId="577D27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392.00 </w:t>
            </w:r>
          </w:p>
        </w:tc>
      </w:tr>
      <w:tr w:rsidR="009820C7" w:rsidRPr="00120C75" w14:paraId="054B3E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FA4FF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DB8B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2778321E" w14:textId="717E2E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492775C6" w14:textId="374764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E14B6" w14:textId="526921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CD2D2F" w14:textId="207A95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3,928.52 </w:t>
            </w:r>
          </w:p>
        </w:tc>
      </w:tr>
      <w:tr w:rsidR="009820C7" w:rsidRPr="00120C75" w14:paraId="1C7BEB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9E8B2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4D93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461381FB" w14:textId="456060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56E5E36" w14:textId="004A5E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12A44" w14:textId="1344DE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F34DD" w14:textId="7E0CD6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r>
      <w:tr w:rsidR="009820C7" w:rsidRPr="00120C75" w14:paraId="723967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F48F8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3452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743E094" w14:textId="4DE49E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720B4F40" w14:textId="7D246A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C4103" w14:textId="4DD0D8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86E62F" w14:textId="549A9C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157.12 </w:t>
            </w:r>
          </w:p>
        </w:tc>
      </w:tr>
      <w:tr w:rsidR="009820C7" w:rsidRPr="00120C75" w14:paraId="644414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48403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D413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2FF0DB6D" w14:textId="0BFA8D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EA6E9" w14:textId="3784AB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608F8" w14:textId="073BF7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2,800.00 </w:t>
            </w:r>
          </w:p>
        </w:tc>
        <w:tc>
          <w:tcPr>
            <w:tcW w:w="808" w:type="pct"/>
            <w:tcBorders>
              <w:top w:val="nil"/>
              <w:left w:val="nil"/>
              <w:bottom w:val="single" w:sz="4" w:space="0" w:color="000000"/>
              <w:right w:val="single" w:sz="4" w:space="0" w:color="000000"/>
            </w:tcBorders>
            <w:shd w:val="clear" w:color="auto" w:fill="auto"/>
            <w:noWrap/>
            <w:vAlign w:val="center"/>
            <w:hideMark/>
          </w:tcPr>
          <w:p w14:paraId="19C2E125" w14:textId="35CBA1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2,800.00 </w:t>
            </w:r>
          </w:p>
        </w:tc>
      </w:tr>
      <w:tr w:rsidR="009820C7" w:rsidRPr="00120C75" w14:paraId="5ED4DB0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C4AE4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5E721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384AF0AF" w14:textId="1447BA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2E0042D1" w14:textId="2C606F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00C37" w14:textId="2DE2E8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500.00 </w:t>
            </w:r>
          </w:p>
        </w:tc>
        <w:tc>
          <w:tcPr>
            <w:tcW w:w="808" w:type="pct"/>
            <w:tcBorders>
              <w:top w:val="nil"/>
              <w:left w:val="nil"/>
              <w:bottom w:val="single" w:sz="4" w:space="0" w:color="000000"/>
              <w:right w:val="single" w:sz="4" w:space="0" w:color="000000"/>
            </w:tcBorders>
            <w:shd w:val="clear" w:color="auto" w:fill="auto"/>
            <w:noWrap/>
            <w:vAlign w:val="center"/>
            <w:hideMark/>
          </w:tcPr>
          <w:p w14:paraId="11B16DFA" w14:textId="2787FA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4,800.64 </w:t>
            </w:r>
          </w:p>
        </w:tc>
      </w:tr>
      <w:tr w:rsidR="009820C7" w:rsidRPr="00120C75" w14:paraId="0E11C7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E4434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F61E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60BBC5E" w14:textId="21274F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603B8" w14:textId="5051E0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96BB5" w14:textId="322748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4,840.00 </w:t>
            </w:r>
          </w:p>
        </w:tc>
        <w:tc>
          <w:tcPr>
            <w:tcW w:w="808" w:type="pct"/>
            <w:tcBorders>
              <w:top w:val="nil"/>
              <w:left w:val="nil"/>
              <w:bottom w:val="single" w:sz="4" w:space="0" w:color="000000"/>
              <w:right w:val="single" w:sz="4" w:space="0" w:color="000000"/>
            </w:tcBorders>
            <w:shd w:val="clear" w:color="auto" w:fill="auto"/>
            <w:noWrap/>
            <w:vAlign w:val="center"/>
            <w:hideMark/>
          </w:tcPr>
          <w:p w14:paraId="3C75CBA2" w14:textId="3B0212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4,840.00 </w:t>
            </w:r>
          </w:p>
        </w:tc>
      </w:tr>
      <w:tr w:rsidR="009820C7" w:rsidRPr="00120C75" w14:paraId="47FE7A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16452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6703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AFDBFF5" w14:textId="2BE0E5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B9E2E9" w14:textId="3731F9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2E2BF" w14:textId="344968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9,168,520.00 </w:t>
            </w:r>
          </w:p>
        </w:tc>
        <w:tc>
          <w:tcPr>
            <w:tcW w:w="808" w:type="pct"/>
            <w:tcBorders>
              <w:top w:val="nil"/>
              <w:left w:val="nil"/>
              <w:bottom w:val="single" w:sz="4" w:space="0" w:color="000000"/>
              <w:right w:val="single" w:sz="4" w:space="0" w:color="000000"/>
            </w:tcBorders>
            <w:shd w:val="clear" w:color="auto" w:fill="auto"/>
            <w:noWrap/>
            <w:vAlign w:val="center"/>
            <w:hideMark/>
          </w:tcPr>
          <w:p w14:paraId="1A018956" w14:textId="5E1F2F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16,520.00 </w:t>
            </w:r>
          </w:p>
        </w:tc>
      </w:tr>
      <w:tr w:rsidR="009820C7" w:rsidRPr="00120C75" w14:paraId="45D11EC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BA5DD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AF10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72ACA59" w14:textId="736B9F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0FA15A21" w14:textId="0B5544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B5464" w14:textId="748059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16735" w14:textId="0C5239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14,403.89 </w:t>
            </w:r>
          </w:p>
        </w:tc>
      </w:tr>
      <w:tr w:rsidR="009820C7" w:rsidRPr="00120C75" w14:paraId="4C44208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97109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6519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59989B02" w14:textId="0C292D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4E7F9389" w14:textId="1004C8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BD99F" w14:textId="37880D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E85CFC" w14:textId="326C53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93.39 </w:t>
            </w:r>
          </w:p>
        </w:tc>
      </w:tr>
      <w:tr w:rsidR="009820C7" w:rsidRPr="00120C75" w14:paraId="516437B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A124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08D2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68C9156" w14:textId="2049E9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9B0825B" w14:textId="13F944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5CF66" w14:textId="04C44D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725CF0" w14:textId="2A2405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7,588.75 </w:t>
            </w:r>
          </w:p>
        </w:tc>
      </w:tr>
      <w:tr w:rsidR="009820C7" w:rsidRPr="00120C75" w14:paraId="4725627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9F06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48442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36AA656" w14:textId="7E0BD3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5D7C3736" w14:textId="03A47A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F0A22" w14:textId="28BEE8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1462F7" w14:textId="55020F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696.12 </w:t>
            </w:r>
          </w:p>
        </w:tc>
      </w:tr>
      <w:tr w:rsidR="009820C7" w:rsidRPr="00120C75" w14:paraId="4793DC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3E5DA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9B5F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2AAD918C" w14:textId="2A5661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5FB56A52" w14:textId="62536C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CAA0C" w14:textId="407801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D47B87" w14:textId="231CB0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744.00 </w:t>
            </w:r>
          </w:p>
        </w:tc>
      </w:tr>
      <w:tr w:rsidR="009820C7" w:rsidRPr="00120C75" w14:paraId="1C5864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8BBBB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ACF0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02A2F28A" w14:textId="6AD48E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403F4E15" w14:textId="2DF8DB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34D14" w14:textId="53C9CB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D0D3C1" w14:textId="6ADD6D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2,612.20 </w:t>
            </w:r>
          </w:p>
        </w:tc>
      </w:tr>
      <w:tr w:rsidR="009820C7" w:rsidRPr="00120C75" w14:paraId="79074ED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198C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3652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80B35DC" w14:textId="1F0FF8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711E0BF1" w14:textId="036E80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D0048" w14:textId="422E9D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C09B00" w14:textId="04D3EC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448.75 </w:t>
            </w:r>
          </w:p>
        </w:tc>
      </w:tr>
      <w:tr w:rsidR="009820C7" w:rsidRPr="00120C75" w14:paraId="2C8285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67F0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7CCF1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D208A40" w14:textId="21B2FC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1464B99B" w14:textId="1AD533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128A0" w14:textId="4D194D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F0809B" w14:textId="700152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397.14 </w:t>
            </w:r>
          </w:p>
        </w:tc>
      </w:tr>
      <w:tr w:rsidR="009820C7" w:rsidRPr="00120C75" w14:paraId="5124B5A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3B615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1232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082B27CB" w14:textId="424F7B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7AA249EB" w14:textId="30B46B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ABEE6" w14:textId="490183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7A4137" w14:textId="72F043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3,772.50 </w:t>
            </w:r>
          </w:p>
        </w:tc>
      </w:tr>
      <w:tr w:rsidR="009820C7" w:rsidRPr="00120C75" w14:paraId="1A6C3EC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594C8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DA1C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E8645EF" w14:textId="01B77D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035AD34" w14:textId="03BCE9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27364" w14:textId="7C3792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519273" w14:textId="2D871B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41E478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B18C5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61F8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148007EE" w14:textId="4A4900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0EBCFA66" w14:textId="0F8671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ED2BB" w14:textId="3C0EA2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701D6" w14:textId="1FBAD3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778.00 </w:t>
            </w:r>
          </w:p>
        </w:tc>
      </w:tr>
      <w:tr w:rsidR="009820C7" w:rsidRPr="00120C75" w14:paraId="27BF5A0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AB269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F538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228F87FA" w14:textId="7380AA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7605450" w14:textId="4925B4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F80BE" w14:textId="24A2C6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4AC048" w14:textId="043F43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03DA3B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EDB08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994FA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B90BC9D" w14:textId="414B53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AA0A6CF" w14:textId="53AA5C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C0986" w14:textId="0D0151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76279B" w14:textId="468562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42.39 </w:t>
            </w:r>
          </w:p>
        </w:tc>
      </w:tr>
      <w:tr w:rsidR="009820C7" w:rsidRPr="00120C75" w14:paraId="1A63A9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2B6CA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F554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20C91D9D" w14:textId="3A538E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5E81C502" w14:textId="456B9A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FC7AD" w14:textId="0BA29F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4C0B8A" w14:textId="706647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494.75 </w:t>
            </w:r>
          </w:p>
        </w:tc>
      </w:tr>
      <w:tr w:rsidR="009820C7" w:rsidRPr="00120C75" w14:paraId="27CAC7B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5F750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1963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6A079346" w14:textId="133471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94,211.32 </w:t>
            </w:r>
          </w:p>
        </w:tc>
        <w:tc>
          <w:tcPr>
            <w:tcW w:w="810" w:type="pct"/>
            <w:tcBorders>
              <w:top w:val="nil"/>
              <w:left w:val="nil"/>
              <w:bottom w:val="single" w:sz="4" w:space="0" w:color="000000"/>
              <w:right w:val="single" w:sz="4" w:space="0" w:color="000000"/>
            </w:tcBorders>
            <w:shd w:val="clear" w:color="auto" w:fill="auto"/>
            <w:noWrap/>
            <w:vAlign w:val="bottom"/>
            <w:hideMark/>
          </w:tcPr>
          <w:p w14:paraId="3FA9E66E" w14:textId="667A1C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9E96B" w14:textId="2721F4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7C9772" w14:textId="2891B5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94,211.32 </w:t>
            </w:r>
          </w:p>
        </w:tc>
      </w:tr>
      <w:tr w:rsidR="009820C7" w:rsidRPr="00120C75" w14:paraId="4367DC6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5C35A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8446A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5A964FF9" w14:textId="2CC12A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5386FA38" w14:textId="4D7270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A0C5C" w14:textId="29529F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F91357" w14:textId="60F382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0,677.34 </w:t>
            </w:r>
          </w:p>
        </w:tc>
      </w:tr>
      <w:tr w:rsidR="009820C7" w:rsidRPr="00120C75" w14:paraId="66BA14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802A0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D9F02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8DE707F" w14:textId="0FB93D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88E7352" w14:textId="19F880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AEE66" w14:textId="61CFB0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8C1A8" w14:textId="2ED14F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r>
      <w:tr w:rsidR="009820C7" w:rsidRPr="00120C75" w14:paraId="0E4EE3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B48E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BAF84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7D33D98" w14:textId="5D58E3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6DEEB17B" w14:textId="6FC3BF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B9D89" w14:textId="323435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61,675.20 </w:t>
            </w:r>
          </w:p>
        </w:tc>
        <w:tc>
          <w:tcPr>
            <w:tcW w:w="808" w:type="pct"/>
            <w:tcBorders>
              <w:top w:val="nil"/>
              <w:left w:val="nil"/>
              <w:bottom w:val="single" w:sz="4" w:space="0" w:color="000000"/>
              <w:right w:val="single" w:sz="4" w:space="0" w:color="000000"/>
            </w:tcBorders>
            <w:shd w:val="clear" w:color="auto" w:fill="auto"/>
            <w:noWrap/>
            <w:vAlign w:val="center"/>
            <w:hideMark/>
          </w:tcPr>
          <w:p w14:paraId="337799AA" w14:textId="14CDA2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84,179.30 </w:t>
            </w:r>
          </w:p>
        </w:tc>
      </w:tr>
      <w:tr w:rsidR="009820C7" w:rsidRPr="00120C75" w14:paraId="1147D67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6F109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DB59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3813BFFD" w14:textId="1CAC54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8B9300A" w14:textId="4B4FC0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4D563" w14:textId="15A187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2B0411" w14:textId="0A10F7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8,868.77 </w:t>
            </w:r>
          </w:p>
        </w:tc>
      </w:tr>
      <w:tr w:rsidR="009820C7" w:rsidRPr="00120C75" w14:paraId="5287DC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FC833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423D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1530E427" w14:textId="34708A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FAD5DB3" w14:textId="739BC6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051FB" w14:textId="178EB3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85B545" w14:textId="141408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77.14 </w:t>
            </w:r>
          </w:p>
        </w:tc>
      </w:tr>
      <w:tr w:rsidR="009820C7" w:rsidRPr="00120C75" w14:paraId="1E4A1A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24E7D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DDE13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3E14EB58" w14:textId="482C74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9560F1" w14:textId="7037CC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B4CC73" w14:textId="5654EB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143BE2" w14:textId="1287F5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0,000.00 </w:t>
            </w:r>
          </w:p>
        </w:tc>
      </w:tr>
      <w:tr w:rsidR="009820C7" w:rsidRPr="00120C75" w14:paraId="074043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1D2F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668F7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69AA43F" w14:textId="0862C8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459BBA76" w14:textId="540F32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D15D7" w14:textId="30A236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5,000.00 </w:t>
            </w:r>
          </w:p>
        </w:tc>
        <w:tc>
          <w:tcPr>
            <w:tcW w:w="808" w:type="pct"/>
            <w:tcBorders>
              <w:top w:val="nil"/>
              <w:left w:val="nil"/>
              <w:bottom w:val="single" w:sz="4" w:space="0" w:color="000000"/>
              <w:right w:val="single" w:sz="4" w:space="0" w:color="000000"/>
            </w:tcBorders>
            <w:shd w:val="clear" w:color="auto" w:fill="auto"/>
            <w:noWrap/>
            <w:vAlign w:val="center"/>
            <w:hideMark/>
          </w:tcPr>
          <w:p w14:paraId="624B8BD5" w14:textId="6EFA17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1,470.00 </w:t>
            </w:r>
          </w:p>
        </w:tc>
      </w:tr>
      <w:tr w:rsidR="009820C7" w:rsidRPr="00120C75" w14:paraId="0F3A5B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AE2F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C1B8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16DA9A17" w14:textId="3894FA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B561821" w14:textId="159D1B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89789" w14:textId="57E538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0A2BAD" w14:textId="23F7D0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140.00 </w:t>
            </w:r>
          </w:p>
        </w:tc>
      </w:tr>
      <w:tr w:rsidR="009820C7" w:rsidRPr="00120C75" w14:paraId="11D7A46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D7D41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EF7C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4946CAB" w14:textId="283C57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1D199093" w14:textId="66DFFF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C1092" w14:textId="694AE9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A4A195" w14:textId="3B0959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6,796.75 </w:t>
            </w:r>
          </w:p>
        </w:tc>
      </w:tr>
      <w:tr w:rsidR="009820C7" w:rsidRPr="00120C75" w14:paraId="45004A8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C9C92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367B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1521C09A" w14:textId="12F802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AE6A2B2" w14:textId="1C2AFA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C5CD6" w14:textId="37B008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822CDF" w14:textId="659166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632.50 </w:t>
            </w:r>
          </w:p>
        </w:tc>
      </w:tr>
      <w:tr w:rsidR="009820C7" w:rsidRPr="00120C75" w14:paraId="40DEE8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378C2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09C5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36FB3A04" w14:textId="3A161B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EED7D46" w14:textId="6575DF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57EBCDC1" w14:textId="63F4EC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415177" w14:textId="171571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084.67 </w:t>
            </w:r>
          </w:p>
        </w:tc>
      </w:tr>
      <w:tr w:rsidR="009820C7" w:rsidRPr="00120C75" w14:paraId="0EED5DD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85497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5F78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7F9CAC0A" w14:textId="2E7AC3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880FAC9" w14:textId="4BF930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D44D" w14:textId="37D38E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95,097.00 </w:t>
            </w:r>
          </w:p>
        </w:tc>
        <w:tc>
          <w:tcPr>
            <w:tcW w:w="808" w:type="pct"/>
            <w:tcBorders>
              <w:top w:val="nil"/>
              <w:left w:val="nil"/>
              <w:bottom w:val="single" w:sz="4" w:space="0" w:color="000000"/>
              <w:right w:val="single" w:sz="4" w:space="0" w:color="000000"/>
            </w:tcBorders>
            <w:shd w:val="clear" w:color="auto" w:fill="auto"/>
            <w:noWrap/>
            <w:vAlign w:val="center"/>
            <w:hideMark/>
          </w:tcPr>
          <w:p w14:paraId="77DA5B4C" w14:textId="4BB24C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91,635.50 </w:t>
            </w:r>
          </w:p>
        </w:tc>
      </w:tr>
      <w:tr w:rsidR="009820C7" w:rsidRPr="00120C75" w14:paraId="7714B6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358B8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3650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6C1AAC7" w14:textId="258AE7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5EC17B78" w14:textId="26389A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A8901" w14:textId="1FB16B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56C01C" w14:textId="41E596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4,253.75 </w:t>
            </w:r>
          </w:p>
        </w:tc>
      </w:tr>
      <w:tr w:rsidR="009820C7" w:rsidRPr="00120C75" w14:paraId="0A0454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A4A62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8667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7A4CE500" w14:textId="5E272E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72FA3A57" w14:textId="623270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D19DD" w14:textId="609460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0,000.00 </w:t>
            </w:r>
          </w:p>
        </w:tc>
        <w:tc>
          <w:tcPr>
            <w:tcW w:w="808" w:type="pct"/>
            <w:tcBorders>
              <w:top w:val="nil"/>
              <w:left w:val="nil"/>
              <w:bottom w:val="single" w:sz="4" w:space="0" w:color="000000"/>
              <w:right w:val="single" w:sz="4" w:space="0" w:color="000000"/>
            </w:tcBorders>
            <w:shd w:val="clear" w:color="auto" w:fill="auto"/>
            <w:noWrap/>
            <w:vAlign w:val="center"/>
            <w:hideMark/>
          </w:tcPr>
          <w:p w14:paraId="19F5E950" w14:textId="11D114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4,668.14 </w:t>
            </w:r>
          </w:p>
        </w:tc>
      </w:tr>
      <w:tr w:rsidR="009820C7" w:rsidRPr="00120C75" w14:paraId="4F89D20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1BC34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1EBC4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52AC372" w14:textId="15586A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98AE59" w14:textId="6D7853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5868B" w14:textId="0A1B9A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E73FDC" w14:textId="049CA9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348F81A4"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C5C1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0D75EBF9" w14:textId="172CCC1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8,321,943.78 </w:t>
            </w:r>
          </w:p>
        </w:tc>
        <w:tc>
          <w:tcPr>
            <w:tcW w:w="810" w:type="pct"/>
            <w:tcBorders>
              <w:top w:val="nil"/>
              <w:left w:val="nil"/>
              <w:bottom w:val="single" w:sz="4" w:space="0" w:color="000000"/>
              <w:right w:val="single" w:sz="4" w:space="0" w:color="000000"/>
            </w:tcBorders>
            <w:shd w:val="clear" w:color="A5A5A5" w:fill="A5A5A5"/>
            <w:noWrap/>
            <w:vAlign w:val="bottom"/>
            <w:hideMark/>
          </w:tcPr>
          <w:p w14:paraId="7FEA6E9E" w14:textId="4CB033D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FA2A852" w14:textId="4E0D9F8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7E20349E" w14:textId="7F8D3D0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8,321,943.78 </w:t>
            </w:r>
          </w:p>
        </w:tc>
      </w:tr>
      <w:tr w:rsidR="009820C7" w:rsidRPr="00120C75" w14:paraId="3E52224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D4E51"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7C6235D1" w14:textId="49EBE31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14,7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5EB77C33" w14:textId="5FFE48E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249DD9" w14:textId="6E06A66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7C86832" w14:textId="026C475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14,722.08 </w:t>
            </w:r>
          </w:p>
        </w:tc>
      </w:tr>
      <w:tr w:rsidR="009820C7" w:rsidRPr="00120C75" w14:paraId="4A8717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F8D4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EFD3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068D09C8" w14:textId="56774E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6BBCF374" w14:textId="391BCA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49304" w14:textId="42F1AD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18CD41" w14:textId="524475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949.52 </w:t>
            </w:r>
          </w:p>
        </w:tc>
      </w:tr>
      <w:tr w:rsidR="009820C7" w:rsidRPr="00120C75" w14:paraId="3B3C9D2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A57C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2693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020050BA" w14:textId="1FAD75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759.04 </w:t>
            </w:r>
          </w:p>
        </w:tc>
        <w:tc>
          <w:tcPr>
            <w:tcW w:w="810" w:type="pct"/>
            <w:tcBorders>
              <w:top w:val="nil"/>
              <w:left w:val="nil"/>
              <w:bottom w:val="single" w:sz="4" w:space="0" w:color="000000"/>
              <w:right w:val="single" w:sz="4" w:space="0" w:color="000000"/>
            </w:tcBorders>
            <w:shd w:val="clear" w:color="auto" w:fill="auto"/>
            <w:noWrap/>
            <w:vAlign w:val="bottom"/>
            <w:hideMark/>
          </w:tcPr>
          <w:p w14:paraId="6125A6B7" w14:textId="174BD1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9AEB1" w14:textId="41D0EB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2FC8F0" w14:textId="016634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759.04 </w:t>
            </w:r>
          </w:p>
        </w:tc>
      </w:tr>
      <w:tr w:rsidR="009820C7" w:rsidRPr="00120C75" w14:paraId="5542D8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554E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761D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075D1279" w14:textId="69C653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189A6E45" w14:textId="5D558C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51D63" w14:textId="489DCB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C55461" w14:textId="5EBDC7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1.00 </w:t>
            </w:r>
          </w:p>
        </w:tc>
      </w:tr>
      <w:tr w:rsidR="009820C7" w:rsidRPr="00120C75" w14:paraId="18218FB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8B544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2BFC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3E7478DF" w14:textId="7B40FF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154DE432" w14:textId="7AD76C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81C31" w14:textId="5F09CB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9E6F53" w14:textId="325100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62.52 </w:t>
            </w:r>
          </w:p>
        </w:tc>
      </w:tr>
      <w:tr w:rsidR="009820C7" w:rsidRPr="00120C75" w14:paraId="238D4B9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C4D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1F31FA7" w14:textId="1E0A68B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4,448,85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171248AD" w14:textId="57A8727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7AC3D4" w14:textId="553442A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7B77196" w14:textId="4855E1D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4,448,852.48 </w:t>
            </w:r>
          </w:p>
        </w:tc>
      </w:tr>
      <w:tr w:rsidR="009820C7" w:rsidRPr="00120C75" w14:paraId="1D8412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9A310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58C5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496AF88" w14:textId="6D3334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83,438.22 </w:t>
            </w:r>
          </w:p>
        </w:tc>
        <w:tc>
          <w:tcPr>
            <w:tcW w:w="810" w:type="pct"/>
            <w:tcBorders>
              <w:top w:val="nil"/>
              <w:left w:val="nil"/>
              <w:bottom w:val="single" w:sz="4" w:space="0" w:color="000000"/>
              <w:right w:val="single" w:sz="4" w:space="0" w:color="000000"/>
            </w:tcBorders>
            <w:shd w:val="clear" w:color="auto" w:fill="auto"/>
            <w:noWrap/>
            <w:vAlign w:val="bottom"/>
            <w:hideMark/>
          </w:tcPr>
          <w:p w14:paraId="53D8DF07" w14:textId="518071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0FBAA" w14:textId="5189EE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4F386B8" w14:textId="12DBA1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83,438.22 </w:t>
            </w:r>
          </w:p>
        </w:tc>
      </w:tr>
      <w:tr w:rsidR="009820C7" w:rsidRPr="00120C75" w14:paraId="02284BF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B8CB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768B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8DBC1FA" w14:textId="098167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1AD7861" w14:textId="44C12C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FCB92" w14:textId="2C597B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6191EE" w14:textId="15DA29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84.40 </w:t>
            </w:r>
          </w:p>
        </w:tc>
      </w:tr>
      <w:tr w:rsidR="009820C7" w:rsidRPr="00120C75" w14:paraId="3EA1BA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F77A9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275C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C10F94B" w14:textId="750324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52388138" w14:textId="1E1E8C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22C6A" w14:textId="0A3A6D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2ECE01" w14:textId="139343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1,879.32 </w:t>
            </w:r>
          </w:p>
        </w:tc>
      </w:tr>
      <w:tr w:rsidR="009820C7" w:rsidRPr="00120C75" w14:paraId="75C8380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818A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9DE7F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3DD7C000" w14:textId="68FF8C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18ED835D" w14:textId="07849A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54593" w14:textId="3E9E85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DAFA7D" w14:textId="276D7F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973.52 </w:t>
            </w:r>
          </w:p>
        </w:tc>
      </w:tr>
      <w:tr w:rsidR="009820C7" w:rsidRPr="00120C75" w14:paraId="02A9D81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1AE56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DF470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FB3E01C" w14:textId="7B4AD6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22A9577C" w14:textId="02F394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DE432" w14:textId="7F5E76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783C30" w14:textId="13CBDC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782.26 </w:t>
            </w:r>
          </w:p>
        </w:tc>
      </w:tr>
      <w:tr w:rsidR="009820C7" w:rsidRPr="00120C75" w14:paraId="18A2DD8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D42F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1D8B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B7A7138" w14:textId="25ED3E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80,002.24 </w:t>
            </w:r>
          </w:p>
        </w:tc>
        <w:tc>
          <w:tcPr>
            <w:tcW w:w="810" w:type="pct"/>
            <w:tcBorders>
              <w:top w:val="nil"/>
              <w:left w:val="nil"/>
              <w:bottom w:val="single" w:sz="4" w:space="0" w:color="000000"/>
              <w:right w:val="single" w:sz="4" w:space="0" w:color="000000"/>
            </w:tcBorders>
            <w:shd w:val="clear" w:color="auto" w:fill="auto"/>
            <w:noWrap/>
            <w:vAlign w:val="bottom"/>
            <w:hideMark/>
          </w:tcPr>
          <w:p w14:paraId="23565A05" w14:textId="62358F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84237" w14:textId="53FA9A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A10E00" w14:textId="5BD608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80,002.24 </w:t>
            </w:r>
          </w:p>
        </w:tc>
      </w:tr>
      <w:tr w:rsidR="009820C7" w:rsidRPr="00120C75" w14:paraId="35515E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A7C5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20AA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3A347153" w14:textId="3D5CFA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9,335.76 </w:t>
            </w:r>
          </w:p>
        </w:tc>
        <w:tc>
          <w:tcPr>
            <w:tcW w:w="810" w:type="pct"/>
            <w:tcBorders>
              <w:top w:val="nil"/>
              <w:left w:val="nil"/>
              <w:bottom w:val="single" w:sz="4" w:space="0" w:color="000000"/>
              <w:right w:val="single" w:sz="4" w:space="0" w:color="000000"/>
            </w:tcBorders>
            <w:shd w:val="clear" w:color="auto" w:fill="auto"/>
            <w:noWrap/>
            <w:vAlign w:val="bottom"/>
            <w:hideMark/>
          </w:tcPr>
          <w:p w14:paraId="08EC5832" w14:textId="200414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34E0" w14:textId="27E19C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F976DB" w14:textId="57E0FF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9,335.76 </w:t>
            </w:r>
          </w:p>
        </w:tc>
      </w:tr>
      <w:tr w:rsidR="009820C7" w:rsidRPr="00120C75" w14:paraId="08C798E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992A3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F57AF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2F7A25CD" w14:textId="19D570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7C08F06D" w14:textId="0075DC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C8652" w14:textId="217A4E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B9FA63" w14:textId="011A04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1.00 </w:t>
            </w:r>
          </w:p>
        </w:tc>
      </w:tr>
      <w:tr w:rsidR="009820C7" w:rsidRPr="00120C75" w14:paraId="5DDC28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40E5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B7F3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7C163326" w14:textId="137656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AB52765" w14:textId="12A497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551CB" w14:textId="6CEA54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0F9536" w14:textId="54D6CC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76 </w:t>
            </w:r>
          </w:p>
        </w:tc>
      </w:tr>
      <w:tr w:rsidR="009820C7" w:rsidRPr="00120C75" w14:paraId="197EC4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185D8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C819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2675AC84" w14:textId="10FFD8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24,771.36 </w:t>
            </w:r>
          </w:p>
        </w:tc>
        <w:tc>
          <w:tcPr>
            <w:tcW w:w="810" w:type="pct"/>
            <w:tcBorders>
              <w:top w:val="nil"/>
              <w:left w:val="nil"/>
              <w:bottom w:val="single" w:sz="4" w:space="0" w:color="000000"/>
              <w:right w:val="single" w:sz="4" w:space="0" w:color="000000"/>
            </w:tcBorders>
            <w:shd w:val="clear" w:color="auto" w:fill="auto"/>
            <w:noWrap/>
            <w:vAlign w:val="bottom"/>
            <w:hideMark/>
          </w:tcPr>
          <w:p w14:paraId="0B67FE8D" w14:textId="552519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D1C59" w14:textId="0C6987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5553DB" w14:textId="356639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24,771.36 </w:t>
            </w:r>
          </w:p>
        </w:tc>
      </w:tr>
      <w:tr w:rsidR="009820C7" w:rsidRPr="00120C75" w14:paraId="5183388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327D8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07A1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22DCE0AA" w14:textId="618209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0EA39721" w14:textId="26C910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E97766" w14:textId="757109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96568C" w14:textId="50F77A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41,009.00 </w:t>
            </w:r>
          </w:p>
        </w:tc>
      </w:tr>
      <w:tr w:rsidR="009820C7" w:rsidRPr="00120C75" w14:paraId="12E4F1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1CCD6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0045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36BA77F" w14:textId="064126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0,2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5712D" w14:textId="7CE23D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3B47A" w14:textId="24886F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BF59CD" w14:textId="1B21C7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0,200.00 </w:t>
            </w:r>
          </w:p>
        </w:tc>
      </w:tr>
      <w:tr w:rsidR="009820C7" w:rsidRPr="00120C75" w14:paraId="6B1E53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0348C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0C6A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20594ABA" w14:textId="7A0598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87,216.82 </w:t>
            </w:r>
          </w:p>
        </w:tc>
        <w:tc>
          <w:tcPr>
            <w:tcW w:w="810" w:type="pct"/>
            <w:tcBorders>
              <w:top w:val="nil"/>
              <w:left w:val="nil"/>
              <w:bottom w:val="single" w:sz="4" w:space="0" w:color="000000"/>
              <w:right w:val="single" w:sz="4" w:space="0" w:color="000000"/>
            </w:tcBorders>
            <w:shd w:val="clear" w:color="auto" w:fill="auto"/>
            <w:noWrap/>
            <w:vAlign w:val="bottom"/>
            <w:hideMark/>
          </w:tcPr>
          <w:p w14:paraId="1C948C5A" w14:textId="59E8AE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916D1" w14:textId="20D344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4CF34A" w14:textId="702FA4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87,216.82 </w:t>
            </w:r>
          </w:p>
        </w:tc>
      </w:tr>
      <w:tr w:rsidR="009820C7" w:rsidRPr="00120C75" w14:paraId="3235CCE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5554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2469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AE36631" w14:textId="092718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2,084.40 </w:t>
            </w:r>
          </w:p>
        </w:tc>
        <w:tc>
          <w:tcPr>
            <w:tcW w:w="810" w:type="pct"/>
            <w:tcBorders>
              <w:top w:val="nil"/>
              <w:left w:val="nil"/>
              <w:bottom w:val="single" w:sz="4" w:space="0" w:color="000000"/>
              <w:right w:val="single" w:sz="4" w:space="0" w:color="000000"/>
            </w:tcBorders>
            <w:shd w:val="clear" w:color="auto" w:fill="auto"/>
            <w:noWrap/>
            <w:vAlign w:val="bottom"/>
            <w:hideMark/>
          </w:tcPr>
          <w:p w14:paraId="00D46243" w14:textId="0904B9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A4C93" w14:textId="44F4A4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E891FF" w14:textId="06951E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2,084.40 </w:t>
            </w:r>
          </w:p>
        </w:tc>
      </w:tr>
      <w:tr w:rsidR="009820C7" w:rsidRPr="00120C75" w14:paraId="420CE4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02E85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9899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5837C8C0" w14:textId="5A3AE1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56,722.00 </w:t>
            </w:r>
          </w:p>
        </w:tc>
        <w:tc>
          <w:tcPr>
            <w:tcW w:w="810" w:type="pct"/>
            <w:tcBorders>
              <w:top w:val="nil"/>
              <w:left w:val="nil"/>
              <w:bottom w:val="single" w:sz="4" w:space="0" w:color="000000"/>
              <w:right w:val="single" w:sz="4" w:space="0" w:color="000000"/>
            </w:tcBorders>
            <w:shd w:val="clear" w:color="auto" w:fill="auto"/>
            <w:noWrap/>
            <w:vAlign w:val="bottom"/>
            <w:hideMark/>
          </w:tcPr>
          <w:p w14:paraId="6F1D6376" w14:textId="2D368A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D8D6B" w14:textId="64FE68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A71CE9" w14:textId="19C389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56,722.00 </w:t>
            </w:r>
          </w:p>
        </w:tc>
      </w:tr>
      <w:tr w:rsidR="009820C7" w:rsidRPr="00120C75" w14:paraId="57E56E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AF4B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DDF9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CB59E30" w14:textId="6DD65B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1E827314" w14:textId="0DAEA5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57F5D" w14:textId="2F1C40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73D5FF" w14:textId="148C1A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6,089.00 </w:t>
            </w:r>
          </w:p>
        </w:tc>
      </w:tr>
      <w:tr w:rsidR="009820C7" w:rsidRPr="00120C75" w14:paraId="61A27E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DA8B8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273D7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1A6ECBE4" w14:textId="6083A7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27909763" w14:textId="5BC670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C7539" w14:textId="624164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F9F7C2" w14:textId="6100E5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5,704.40 </w:t>
            </w:r>
          </w:p>
        </w:tc>
      </w:tr>
      <w:tr w:rsidR="009820C7" w:rsidRPr="00120C75" w14:paraId="702226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D266F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C50C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5791910" w14:textId="784014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41C3789E" w14:textId="67919E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71E58" w14:textId="05734B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53BA62" w14:textId="0363CF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0,395.70 </w:t>
            </w:r>
          </w:p>
        </w:tc>
      </w:tr>
      <w:tr w:rsidR="009820C7" w:rsidRPr="00120C75" w14:paraId="70478A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1BD4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AEBA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93365E8" w14:textId="356392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33D93BA4" w14:textId="370F16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D1CB8F" w14:textId="40491F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7B03A5" w14:textId="0846FA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85.68 </w:t>
            </w:r>
          </w:p>
        </w:tc>
      </w:tr>
      <w:tr w:rsidR="009820C7" w:rsidRPr="00120C75" w14:paraId="028708F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8A4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DB05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A5FA9FD" w14:textId="6ACAEC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30905D5" w14:textId="5414A4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19BAF" w14:textId="2DE90C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E8A93" w14:textId="444920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6.88 </w:t>
            </w:r>
          </w:p>
        </w:tc>
      </w:tr>
      <w:tr w:rsidR="009820C7" w:rsidRPr="00120C75" w14:paraId="5E1A03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6EA95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644E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6C1AA239" w14:textId="302A05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54CE4EA8" w14:textId="279685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C56E1" w14:textId="30E76B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8DB308" w14:textId="2A2A8A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16.88 </w:t>
            </w:r>
          </w:p>
        </w:tc>
      </w:tr>
      <w:tr w:rsidR="009820C7" w:rsidRPr="00120C75" w14:paraId="55912F8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0D33B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868C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4BECAF1" w14:textId="4A4B26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267C3DAB" w14:textId="17AAC3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692DB" w14:textId="374FD2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C84D9" w14:textId="3DAABC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146.22 </w:t>
            </w:r>
          </w:p>
        </w:tc>
      </w:tr>
      <w:tr w:rsidR="009820C7" w:rsidRPr="00120C75" w14:paraId="15A73C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D93EC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4B73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338F49DD" w14:textId="1884A4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1B117110" w14:textId="6CFBF0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B3B1F" w14:textId="116168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87D29B" w14:textId="3A688B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7.00 </w:t>
            </w:r>
          </w:p>
        </w:tc>
      </w:tr>
      <w:tr w:rsidR="009820C7" w:rsidRPr="00120C75" w14:paraId="144FC2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CBE3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E037B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1FC56781" w14:textId="66D1EB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73209069" w14:textId="319BE9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0F019" w14:textId="781B66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17D4EA" w14:textId="353679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3,493.45 </w:t>
            </w:r>
          </w:p>
        </w:tc>
      </w:tr>
      <w:tr w:rsidR="009820C7" w:rsidRPr="00120C75" w14:paraId="29A2E0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EDB8A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D2A8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209CE669" w14:textId="5F3DEA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E401885" w14:textId="2F270E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98002" w14:textId="26D338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B09076" w14:textId="18A819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220.00 </w:t>
            </w:r>
          </w:p>
        </w:tc>
      </w:tr>
      <w:tr w:rsidR="009820C7" w:rsidRPr="00120C75" w14:paraId="561ECF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8B5C0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5738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E1EDE1D" w14:textId="487772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13BDC0C" w14:textId="225315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58636" w14:textId="75A0E8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AA94E5" w14:textId="49AD58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3.76 </w:t>
            </w:r>
          </w:p>
        </w:tc>
      </w:tr>
      <w:tr w:rsidR="009820C7" w:rsidRPr="00120C75" w14:paraId="2C3F891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07CE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7C94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351F144" w14:textId="6CDC62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19A18663" w14:textId="7D1C5A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AD4A48" w14:textId="73DCF0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07AB32" w14:textId="40F2F1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5,558.53 </w:t>
            </w:r>
          </w:p>
        </w:tc>
      </w:tr>
      <w:tr w:rsidR="009820C7" w:rsidRPr="00120C75" w14:paraId="6422E9D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79F3D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8D69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050DD77E" w14:textId="79B52D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7F109D70" w14:textId="163AD2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4D962" w14:textId="7F9321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C45CA5" w14:textId="37EFAA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3,185.64 </w:t>
            </w:r>
          </w:p>
        </w:tc>
      </w:tr>
      <w:tr w:rsidR="009820C7" w:rsidRPr="00120C75" w14:paraId="60CFD63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71333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C6D6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0E30AF19" w14:textId="307304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CBA19DC" w14:textId="46319B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F0D94" w14:textId="64761C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389598" w14:textId="6FC025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6.88 </w:t>
            </w:r>
          </w:p>
        </w:tc>
      </w:tr>
      <w:tr w:rsidR="009820C7" w:rsidRPr="00120C75" w14:paraId="35D66D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59C85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6742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7650470" w14:textId="6BC635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69681434" w14:textId="61B9E9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BEEB9" w14:textId="46B002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621543" w14:textId="59C438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25,418.40 </w:t>
            </w:r>
          </w:p>
        </w:tc>
      </w:tr>
      <w:tr w:rsidR="009820C7" w:rsidRPr="00120C75" w14:paraId="0B0D0A1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4EF7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35A3D9E3" w14:textId="466DEA8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3,298,7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69EAA6B7" w14:textId="5B62A62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0A9EBB" w14:textId="06C40EF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4786D7C" w14:textId="088A2AD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3,298,752.75 </w:t>
            </w:r>
          </w:p>
        </w:tc>
      </w:tr>
      <w:tr w:rsidR="009820C7" w:rsidRPr="00120C75" w14:paraId="1803C7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47BD6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3953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F55D0EA" w14:textId="56AA0F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5A3C79CC" w14:textId="3B50E9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96A50" w14:textId="303F39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3106BC9" w14:textId="601E45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81,224.12 </w:t>
            </w:r>
          </w:p>
        </w:tc>
      </w:tr>
      <w:tr w:rsidR="009820C7" w:rsidRPr="00120C75" w14:paraId="3668DAB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F621B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7763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325D547" w14:textId="2D7CDE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7D73C35B" w14:textId="673DC1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A6D99" w14:textId="3EDD81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EB6404" w14:textId="596D6B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79,936.81 </w:t>
            </w:r>
          </w:p>
        </w:tc>
      </w:tr>
      <w:tr w:rsidR="009820C7" w:rsidRPr="00120C75" w14:paraId="3F677E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9AD86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6D877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5EF1DC94" w14:textId="3BBF27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FA8147F" w14:textId="62E1EA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73A34" w14:textId="0D495A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F0D6A5" w14:textId="5324C9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4,760.66 </w:t>
            </w:r>
          </w:p>
        </w:tc>
      </w:tr>
      <w:tr w:rsidR="009820C7" w:rsidRPr="00120C75" w14:paraId="25F53A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02A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0AA5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3577D7A7" w14:textId="5BADF9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5198FD4E" w14:textId="061190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A78CB" w14:textId="39A703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38ED52" w14:textId="60E375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4,777.66 </w:t>
            </w:r>
          </w:p>
        </w:tc>
      </w:tr>
      <w:tr w:rsidR="009820C7" w:rsidRPr="00120C75" w14:paraId="4CC77E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C2028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E8F4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3FE58BDA" w14:textId="280AF4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432FABE" w14:textId="249EFC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A2EFB" w14:textId="28B65F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79127F" w14:textId="318245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17,122.54 </w:t>
            </w:r>
          </w:p>
        </w:tc>
      </w:tr>
      <w:tr w:rsidR="009820C7" w:rsidRPr="00120C75" w14:paraId="39DD60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51E7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22E4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EB5A9FA" w14:textId="2E1BFF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6A4686AD" w14:textId="13F1C9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99728" w14:textId="09BF15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189A1F" w14:textId="6530E7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9,172.06 </w:t>
            </w:r>
          </w:p>
        </w:tc>
      </w:tr>
      <w:tr w:rsidR="009820C7" w:rsidRPr="00120C75" w14:paraId="414BF08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D6204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A260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194E74FC" w14:textId="6E67D5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71EA945A" w14:textId="259B85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A325C" w14:textId="282110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7AE263" w14:textId="4A80C3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2,101.16 </w:t>
            </w:r>
          </w:p>
        </w:tc>
      </w:tr>
      <w:tr w:rsidR="009820C7" w:rsidRPr="00120C75" w14:paraId="141686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57D2A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938EF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8391573" w14:textId="1F5486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40F8E3A6" w14:textId="0CBD09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22F59" w14:textId="171FA2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1F2D38" w14:textId="5F6298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077.36 </w:t>
            </w:r>
          </w:p>
        </w:tc>
      </w:tr>
      <w:tr w:rsidR="009820C7" w:rsidRPr="00120C75" w14:paraId="7F5A20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34947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3020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44A5A81" w14:textId="46DC7F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437EE127" w14:textId="7D1C97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06A49" w14:textId="4D1F55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4A598C" w14:textId="020D0F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6,902.96 </w:t>
            </w:r>
          </w:p>
        </w:tc>
      </w:tr>
      <w:tr w:rsidR="009820C7" w:rsidRPr="00120C75" w14:paraId="472F035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9A19B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DA27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6D1BCAB1" w14:textId="54E3AA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5E3BE0DC" w14:textId="5F3077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E3BCD" w14:textId="333214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B9062F" w14:textId="0C67A7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3,704.66 </w:t>
            </w:r>
          </w:p>
        </w:tc>
      </w:tr>
      <w:tr w:rsidR="009820C7" w:rsidRPr="00120C75" w14:paraId="308747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9F879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211F5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1BC4011" w14:textId="5A32DF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0DF2C8DC" w14:textId="133191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05CFD" w14:textId="5A2A9F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CC312D" w14:textId="039277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1,449.56 </w:t>
            </w:r>
          </w:p>
        </w:tc>
      </w:tr>
      <w:tr w:rsidR="009820C7" w:rsidRPr="00120C75" w14:paraId="0B63DA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E0A6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621E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302D8676" w14:textId="4A3DFE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D8C20FA" w14:textId="13532B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9F4EE" w14:textId="657933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962DB2" w14:textId="263112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7,448.42 </w:t>
            </w:r>
          </w:p>
        </w:tc>
      </w:tr>
      <w:tr w:rsidR="009820C7" w:rsidRPr="00120C75" w14:paraId="25ED8A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BBD27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85BB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57EC320" w14:textId="75B2C3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1B10A18E" w14:textId="6AE12E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29309" w14:textId="5E6BEC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9FA0EE" w14:textId="29661B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26.66 </w:t>
            </w:r>
          </w:p>
        </w:tc>
      </w:tr>
      <w:tr w:rsidR="009820C7" w:rsidRPr="00120C75" w14:paraId="2833FF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D6DCE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E5A0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414EF223" w14:textId="59A975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CABF96B" w14:textId="1CC490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C2309" w14:textId="08A7BE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28EDB4" w14:textId="505656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8,775.86 </w:t>
            </w:r>
          </w:p>
        </w:tc>
      </w:tr>
      <w:tr w:rsidR="009820C7" w:rsidRPr="00120C75" w14:paraId="0A018A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E2E39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42B7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E951544" w14:textId="36FC2B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85DCC70" w14:textId="0A32BE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8AC8C" w14:textId="30037E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031C2" w14:textId="7C4AD0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1,260.66 </w:t>
            </w:r>
          </w:p>
        </w:tc>
      </w:tr>
      <w:tr w:rsidR="009820C7" w:rsidRPr="00120C75" w14:paraId="65A6075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1C47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DF7F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6C2B40C4" w14:textId="11D911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5260955D" w14:textId="2B956C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EFBDB" w14:textId="64A68A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20F00E" w14:textId="5C72E3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2,251.04 </w:t>
            </w:r>
          </w:p>
        </w:tc>
      </w:tr>
      <w:tr w:rsidR="009820C7" w:rsidRPr="00120C75" w14:paraId="7A5559E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4DF5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A9BA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558C79C" w14:textId="51115B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79EE9564" w14:textId="71A5B8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628D8" w14:textId="52B919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B9C8B4" w14:textId="7A651B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3,009.66 </w:t>
            </w:r>
          </w:p>
        </w:tc>
      </w:tr>
      <w:tr w:rsidR="009820C7" w:rsidRPr="00120C75" w14:paraId="22A12A6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631A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8BCB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C1B3165" w14:textId="4AE1C4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A42B18D" w14:textId="0EAE50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26176" w14:textId="564307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81D3A5" w14:textId="64A845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8,351.66 </w:t>
            </w:r>
          </w:p>
        </w:tc>
      </w:tr>
      <w:tr w:rsidR="009820C7" w:rsidRPr="00120C75" w14:paraId="197783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E358A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CCC5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9CF0519" w14:textId="4885CB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1603863F" w14:textId="3F117E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1E399" w14:textId="0D1225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C52DB7" w14:textId="49CF9B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5,337.88 </w:t>
            </w:r>
          </w:p>
        </w:tc>
      </w:tr>
      <w:tr w:rsidR="009820C7" w:rsidRPr="00120C75" w14:paraId="3F61F9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060E0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55F6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34DE1D96" w14:textId="0BAAA2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4821C6DA" w14:textId="432FBC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D67E59" w14:textId="01C0BF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B9FE6B" w14:textId="4C9E24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301.78 </w:t>
            </w:r>
          </w:p>
        </w:tc>
      </w:tr>
      <w:tr w:rsidR="009820C7" w:rsidRPr="00120C75" w14:paraId="54EA73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AAD16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2FE0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7CE8736" w14:textId="5ED02D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0925EB73" w14:textId="388622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66389" w14:textId="61DAB2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E5408E" w14:textId="39C957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1,401.58 </w:t>
            </w:r>
          </w:p>
        </w:tc>
      </w:tr>
      <w:tr w:rsidR="009820C7" w:rsidRPr="00120C75" w14:paraId="6CDFB9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6B848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C825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1D50C681" w14:textId="092D54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EDBF8AA" w14:textId="5F874E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F5545" w14:textId="0011CC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D704CA" w14:textId="5ADFB9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2,339.30 </w:t>
            </w:r>
          </w:p>
        </w:tc>
      </w:tr>
      <w:tr w:rsidR="009820C7" w:rsidRPr="00120C75" w14:paraId="670AB3C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DF813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6DE1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C74554B" w14:textId="31BB01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05F8E642" w14:textId="4A7550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61472" w14:textId="412D76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6B222B" w14:textId="7714C9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449.16 </w:t>
            </w:r>
          </w:p>
        </w:tc>
      </w:tr>
      <w:tr w:rsidR="009820C7" w:rsidRPr="00120C75" w14:paraId="38940E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9F78D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EB95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8D87DA3" w14:textId="2BDB18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74588D82" w14:textId="137BBB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9B662" w14:textId="432E07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166E59" w14:textId="2A60A3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9,573.66 </w:t>
            </w:r>
          </w:p>
        </w:tc>
      </w:tr>
      <w:tr w:rsidR="009820C7" w:rsidRPr="00120C75" w14:paraId="4F5668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F440E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6B0E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191069C8" w14:textId="4022DE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25B6CDE9" w14:textId="0D42A5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63C95" w14:textId="5624C2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4F1146" w14:textId="5E352C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3,329.86 </w:t>
            </w:r>
          </w:p>
        </w:tc>
      </w:tr>
      <w:tr w:rsidR="009820C7" w:rsidRPr="00120C75" w14:paraId="461828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FB4C5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AC20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D5F6E54" w14:textId="26C542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5118763D" w14:textId="6721D5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CE764" w14:textId="284676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C5AA03" w14:textId="7D798B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4,434.66 </w:t>
            </w:r>
          </w:p>
        </w:tc>
      </w:tr>
      <w:tr w:rsidR="009820C7" w:rsidRPr="00120C75" w14:paraId="314EC8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CD267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4AAA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F81C4AD" w14:textId="6BF729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7062EBEC" w14:textId="3F9F63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1BD17" w14:textId="6A6160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BFD4AD" w14:textId="098550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9,996.66 </w:t>
            </w:r>
          </w:p>
        </w:tc>
      </w:tr>
      <w:tr w:rsidR="009820C7" w:rsidRPr="00120C75" w14:paraId="02D6E4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80769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9521D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E457C5F" w14:textId="7B95D2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2AC13EFA" w14:textId="6C16BC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9B6F7" w14:textId="26534B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0CF9C5" w14:textId="17C35A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1,904.54 </w:t>
            </w:r>
          </w:p>
        </w:tc>
      </w:tr>
      <w:tr w:rsidR="009820C7" w:rsidRPr="00120C75" w14:paraId="47F615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14EF4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2C70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5ADE28D0" w14:textId="30480E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7D08A23" w14:textId="435886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02ABF" w14:textId="296C42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84A68C" w14:textId="2A8CCB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22.76 </w:t>
            </w:r>
          </w:p>
        </w:tc>
      </w:tr>
      <w:tr w:rsidR="009820C7" w:rsidRPr="00120C75" w14:paraId="547FB3B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A1359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91BB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EDD4D35" w14:textId="7442DE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4AE7BF86" w14:textId="3935BE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B4648" w14:textId="33ED6B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B40063" w14:textId="4D30B8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8,343.70 </w:t>
            </w:r>
          </w:p>
        </w:tc>
      </w:tr>
      <w:tr w:rsidR="009820C7" w:rsidRPr="00120C75" w14:paraId="421FB5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1DBCC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E02D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84EE52A" w14:textId="697B80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05BA7712" w14:textId="241482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95ED" w14:textId="4E94D0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627B44" w14:textId="705EAC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2,555.46 </w:t>
            </w:r>
          </w:p>
        </w:tc>
      </w:tr>
      <w:tr w:rsidR="009820C7" w:rsidRPr="00120C75" w14:paraId="17BF1D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7722A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79DC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1C07478F" w14:textId="13B866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7,173.66 </w:t>
            </w:r>
          </w:p>
        </w:tc>
        <w:tc>
          <w:tcPr>
            <w:tcW w:w="810" w:type="pct"/>
            <w:tcBorders>
              <w:top w:val="nil"/>
              <w:left w:val="nil"/>
              <w:bottom w:val="single" w:sz="4" w:space="0" w:color="000000"/>
              <w:right w:val="single" w:sz="4" w:space="0" w:color="000000"/>
            </w:tcBorders>
            <w:shd w:val="clear" w:color="auto" w:fill="auto"/>
            <w:noWrap/>
            <w:vAlign w:val="bottom"/>
            <w:hideMark/>
          </w:tcPr>
          <w:p w14:paraId="5E50EAC6" w14:textId="06B587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BA61D" w14:textId="0D987F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308DDD" w14:textId="243216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7,173.66 </w:t>
            </w:r>
          </w:p>
        </w:tc>
      </w:tr>
      <w:tr w:rsidR="009820C7" w:rsidRPr="00120C75" w14:paraId="498E14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D2AC9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3321F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EAB2B7E" w14:textId="4C0A2F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7B0590A" w14:textId="1E326C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4AD6C" w14:textId="593373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8DEB70" w14:textId="082295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9,875.66 </w:t>
            </w:r>
          </w:p>
        </w:tc>
      </w:tr>
      <w:tr w:rsidR="009820C7" w:rsidRPr="00120C75" w14:paraId="7614CF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1C93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8087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7ACF1839" w14:textId="089B65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75E13019" w14:textId="03F055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F36C7" w14:textId="77DC9D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54856" w14:textId="05E55A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9,068.54 </w:t>
            </w:r>
          </w:p>
        </w:tc>
      </w:tr>
      <w:tr w:rsidR="009820C7" w:rsidRPr="00120C75" w14:paraId="3197155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5AEE3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70B9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D883178" w14:textId="3BF476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6CDEB29D" w14:textId="7BF764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73223" w14:textId="3DA2E9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CB415C" w14:textId="13558E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8,351.66 </w:t>
            </w:r>
          </w:p>
        </w:tc>
      </w:tr>
      <w:tr w:rsidR="009820C7" w:rsidRPr="00120C75" w14:paraId="729712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1A061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6975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1BF50BA" w14:textId="5158F4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1388ABF7" w14:textId="01320C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9E5A3" w14:textId="2E694B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2BA649" w14:textId="31B115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6,509.52 </w:t>
            </w:r>
          </w:p>
        </w:tc>
      </w:tr>
      <w:tr w:rsidR="009820C7" w:rsidRPr="00120C75" w14:paraId="3F3D746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BF5C6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48D1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48BC68B" w14:textId="54CBC2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514C7705" w14:textId="1395C7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EE151" w14:textId="659876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96CCDA" w14:textId="5E334A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449.16 </w:t>
            </w:r>
          </w:p>
        </w:tc>
      </w:tr>
      <w:tr w:rsidR="009820C7" w:rsidRPr="00120C75" w14:paraId="43B193F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A6750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E41B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0F0AFEE" w14:textId="76AB03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1C99FE20" w14:textId="759AAC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6E219" w14:textId="64E3FC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0CB612" w14:textId="002445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5,480.04 </w:t>
            </w:r>
          </w:p>
        </w:tc>
      </w:tr>
      <w:tr w:rsidR="009820C7" w:rsidRPr="00120C75" w14:paraId="31C40D8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6A39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E3E42B9" w14:textId="3FEA651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3,159,71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2AADF" w14:textId="2A188E4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B1E38F" w14:textId="22E65E4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173C7C7" w14:textId="28482C5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3,159,716.84 </w:t>
            </w:r>
          </w:p>
        </w:tc>
      </w:tr>
      <w:tr w:rsidR="009820C7" w:rsidRPr="00120C75" w14:paraId="19E7F9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481E5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C15D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B3B4BE5" w14:textId="7D815E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7CDB4ADB" w14:textId="734576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3BC62" w14:textId="0FD740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CEEA2C9" w14:textId="744D9F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9,177,847.26 </w:t>
            </w:r>
          </w:p>
        </w:tc>
      </w:tr>
      <w:tr w:rsidR="009820C7" w:rsidRPr="00120C75" w14:paraId="077384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4DF1A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3CA5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01A52572" w14:textId="738370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A3E03" w14:textId="11EDE8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9CA64" w14:textId="68B315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62057" w14:textId="1134A8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r>
      <w:tr w:rsidR="009820C7" w:rsidRPr="00120C75" w14:paraId="74079A7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ABDC6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334B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13F5EF9E" w14:textId="29A7FF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5CF62C4E" w14:textId="065ABD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E971B" w14:textId="23E369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C7E0CB" w14:textId="33321E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3,036.10 </w:t>
            </w:r>
          </w:p>
        </w:tc>
      </w:tr>
      <w:tr w:rsidR="009820C7" w:rsidRPr="00120C75" w14:paraId="376699E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BED04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4A15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2E3A0943" w14:textId="7A1EB8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822955" w14:textId="1CA465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85B20" w14:textId="2B6867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CABC6" w14:textId="1F0336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0,000.00 </w:t>
            </w:r>
          </w:p>
        </w:tc>
      </w:tr>
      <w:tr w:rsidR="009820C7" w:rsidRPr="00120C75" w14:paraId="011FDA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2B1D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2A62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80DEE0C" w14:textId="6B80D9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3,275.48 </w:t>
            </w:r>
          </w:p>
        </w:tc>
        <w:tc>
          <w:tcPr>
            <w:tcW w:w="810" w:type="pct"/>
            <w:tcBorders>
              <w:top w:val="nil"/>
              <w:left w:val="nil"/>
              <w:bottom w:val="single" w:sz="4" w:space="0" w:color="000000"/>
              <w:right w:val="single" w:sz="4" w:space="0" w:color="000000"/>
            </w:tcBorders>
            <w:shd w:val="clear" w:color="auto" w:fill="auto"/>
            <w:noWrap/>
            <w:vAlign w:val="bottom"/>
            <w:hideMark/>
          </w:tcPr>
          <w:p w14:paraId="59721A19" w14:textId="46B770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025D3" w14:textId="44FA4D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97C2FA" w14:textId="403404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3,275.48 </w:t>
            </w:r>
          </w:p>
        </w:tc>
      </w:tr>
      <w:tr w:rsidR="009820C7" w:rsidRPr="00120C75" w14:paraId="2B4989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E4B0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3032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731B405D" w14:textId="67D4DB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77811CF4" w14:textId="355541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0AF82" w14:textId="772CB6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99D33C" w14:textId="17A0AC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9,556.00 </w:t>
            </w:r>
          </w:p>
        </w:tc>
      </w:tr>
      <w:tr w:rsidR="009820C7" w:rsidRPr="00120C75" w14:paraId="34F7D38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38519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9FF3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094FBB00" w14:textId="732BAC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52C5A0D4" w14:textId="4B506A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7B6D7" w14:textId="695994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EE1711" w14:textId="5C8610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224.00 </w:t>
            </w:r>
          </w:p>
        </w:tc>
      </w:tr>
      <w:tr w:rsidR="009820C7" w:rsidRPr="00120C75" w14:paraId="52D586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A9F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39B04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212D7F33" w14:textId="6358DA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464.00 </w:t>
            </w:r>
          </w:p>
        </w:tc>
        <w:tc>
          <w:tcPr>
            <w:tcW w:w="810" w:type="pct"/>
            <w:tcBorders>
              <w:top w:val="nil"/>
              <w:left w:val="nil"/>
              <w:bottom w:val="single" w:sz="4" w:space="0" w:color="000000"/>
              <w:right w:val="single" w:sz="4" w:space="0" w:color="000000"/>
            </w:tcBorders>
            <w:shd w:val="clear" w:color="auto" w:fill="auto"/>
            <w:noWrap/>
            <w:vAlign w:val="bottom"/>
            <w:hideMark/>
          </w:tcPr>
          <w:p w14:paraId="6975795A" w14:textId="7E9046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D69E1" w14:textId="449C94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93C411" w14:textId="10824F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464.00 </w:t>
            </w:r>
          </w:p>
        </w:tc>
      </w:tr>
      <w:tr w:rsidR="009820C7" w:rsidRPr="00120C75" w14:paraId="02C5EA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889F6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57D0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0BF957F3" w14:textId="1C49C9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8,314.00 </w:t>
            </w:r>
          </w:p>
        </w:tc>
        <w:tc>
          <w:tcPr>
            <w:tcW w:w="810" w:type="pct"/>
            <w:tcBorders>
              <w:top w:val="nil"/>
              <w:left w:val="nil"/>
              <w:bottom w:val="single" w:sz="4" w:space="0" w:color="000000"/>
              <w:right w:val="single" w:sz="4" w:space="0" w:color="000000"/>
            </w:tcBorders>
            <w:shd w:val="clear" w:color="auto" w:fill="auto"/>
            <w:noWrap/>
            <w:vAlign w:val="bottom"/>
            <w:hideMark/>
          </w:tcPr>
          <w:p w14:paraId="77AFB72D" w14:textId="3AF7E4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33881" w14:textId="7C2022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6B69C8" w14:textId="4F3D20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8,314.00 </w:t>
            </w:r>
          </w:p>
        </w:tc>
      </w:tr>
      <w:tr w:rsidR="009820C7" w:rsidRPr="00120C75" w14:paraId="4081884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48A67"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5DCE8ED9" w14:textId="4E11AFD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299,89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84B0E4C" w14:textId="28D0EE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04FED" w14:textId="76652FB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9B71A87" w14:textId="0372070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299,899.63 </w:t>
            </w:r>
          </w:p>
        </w:tc>
      </w:tr>
      <w:tr w:rsidR="009820C7" w:rsidRPr="00120C75" w14:paraId="5259D1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56FB5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F42A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D0561DE" w14:textId="4EAD13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75,093.56 </w:t>
            </w:r>
          </w:p>
        </w:tc>
        <w:tc>
          <w:tcPr>
            <w:tcW w:w="810" w:type="pct"/>
            <w:tcBorders>
              <w:top w:val="nil"/>
              <w:left w:val="nil"/>
              <w:bottom w:val="single" w:sz="4" w:space="0" w:color="000000"/>
              <w:right w:val="single" w:sz="4" w:space="0" w:color="000000"/>
            </w:tcBorders>
            <w:shd w:val="clear" w:color="auto" w:fill="auto"/>
            <w:noWrap/>
            <w:vAlign w:val="bottom"/>
            <w:hideMark/>
          </w:tcPr>
          <w:p w14:paraId="62885737" w14:textId="3AC020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6C375" w14:textId="41F64E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4051741" w14:textId="0490F3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75,093.56 </w:t>
            </w:r>
          </w:p>
        </w:tc>
      </w:tr>
      <w:tr w:rsidR="009820C7" w:rsidRPr="00120C75" w14:paraId="2831A6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C656B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F98E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51CBBEA6" w14:textId="6AB809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5DC10C" w14:textId="756F02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39B8F" w14:textId="497318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33B19D" w14:textId="7D3C2C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000.00 </w:t>
            </w:r>
          </w:p>
        </w:tc>
      </w:tr>
      <w:tr w:rsidR="009820C7" w:rsidRPr="00120C75" w14:paraId="3AEA120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DA083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79900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08972DEB" w14:textId="0297F2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2AC94DE4" w14:textId="3D4E1C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DDC2E" w14:textId="3D84D2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4749B" w14:textId="6A99FD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3,782.90 </w:t>
            </w:r>
          </w:p>
        </w:tc>
      </w:tr>
      <w:tr w:rsidR="009820C7" w:rsidRPr="00120C75" w14:paraId="3DDF64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C1BD4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8826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9348D22" w14:textId="0D5473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701738E6" w14:textId="760912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ED0F5" w14:textId="2829C5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31527" w14:textId="6BD514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7,948.00 </w:t>
            </w:r>
          </w:p>
        </w:tc>
      </w:tr>
      <w:tr w:rsidR="009820C7" w:rsidRPr="00120C75" w14:paraId="5C2E24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847A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827F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D729D42" w14:textId="31515B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1107D7FA" w14:textId="1132FC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553FB" w14:textId="03D0C3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A3ACF0" w14:textId="241B03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7,097.28 </w:t>
            </w:r>
          </w:p>
        </w:tc>
      </w:tr>
      <w:tr w:rsidR="009820C7" w:rsidRPr="00120C75" w14:paraId="27574E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321D9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A544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14F3EBB" w14:textId="0A27C0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7826561C" w14:textId="1F0F00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269A1" w14:textId="7A92AC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5B3043" w14:textId="00CEB5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486.00 </w:t>
            </w:r>
          </w:p>
        </w:tc>
      </w:tr>
      <w:tr w:rsidR="009820C7" w:rsidRPr="00120C75" w14:paraId="710EE37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5984F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4FAF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501E1FDF" w14:textId="3486EA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2EB98DFF" w14:textId="7F3CC3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93D44" w14:textId="087677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001412" w14:textId="6432A4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7,491.89 </w:t>
            </w:r>
          </w:p>
        </w:tc>
      </w:tr>
      <w:tr w:rsidR="009820C7" w:rsidRPr="00120C75" w14:paraId="7F11F64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39EA1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FD5FFF8" w14:textId="4502D15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0FC9ACDB" w14:textId="146506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6F90647" w14:textId="65C7B54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A72BEE3" w14:textId="2B0741B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045,928.06 </w:t>
            </w:r>
          </w:p>
        </w:tc>
      </w:tr>
      <w:tr w:rsidR="009820C7" w:rsidRPr="00120C75" w14:paraId="5699D7D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236F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EA3AA07" w14:textId="4888E22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BE919B" w14:textId="00A03E8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E4B097" w14:textId="1F1AEE3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4575D0E" w14:textId="41201FB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03,670.00 </w:t>
            </w:r>
          </w:p>
        </w:tc>
      </w:tr>
      <w:tr w:rsidR="009820C7" w:rsidRPr="00120C75" w14:paraId="2EE1C62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FB748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B25C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7086EADC" w14:textId="1B9123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2ECE2D3" w14:textId="78BF60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C67784" w14:textId="1341E1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E3EC01" w14:textId="1A8FD8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750.00 </w:t>
            </w:r>
          </w:p>
        </w:tc>
      </w:tr>
      <w:tr w:rsidR="009820C7" w:rsidRPr="00120C75" w14:paraId="48AD80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7C375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64B9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61203395" w14:textId="08CAD8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2B67C53B" w14:textId="5F58E6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623B4" w14:textId="376770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47DDE" w14:textId="096B00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265.00 </w:t>
            </w:r>
          </w:p>
        </w:tc>
      </w:tr>
      <w:tr w:rsidR="009820C7" w:rsidRPr="00120C75" w14:paraId="10BA5E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5643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8355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256C15FC" w14:textId="2D9161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E942210" w14:textId="0653B0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B9E85" w14:textId="1F01B3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2D44F0" w14:textId="3365FE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r>
      <w:tr w:rsidR="009820C7" w:rsidRPr="00120C75" w14:paraId="2CA24D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D7110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B5A00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BC8D587" w14:textId="366936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B48397" w14:textId="34D93B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9391C" w14:textId="730E77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80A762" w14:textId="2362FA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r>
      <w:tr w:rsidR="009820C7" w:rsidRPr="00120C75" w14:paraId="5ECEB0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96D89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0133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81A5EF3" w14:textId="347B33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B976C8" w14:textId="3A4F78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E9CB8" w14:textId="4DBB02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9EEBF4" w14:textId="363DC2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00.00 </w:t>
            </w:r>
          </w:p>
        </w:tc>
      </w:tr>
      <w:tr w:rsidR="009820C7" w:rsidRPr="00120C75" w14:paraId="73200D2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54308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D765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446F9F47" w14:textId="78C713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93E4BE0" w14:textId="36BCAE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18520" w14:textId="22B224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CF1AC" w14:textId="1FCD98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0,667.50 </w:t>
            </w:r>
          </w:p>
        </w:tc>
      </w:tr>
      <w:tr w:rsidR="009820C7" w:rsidRPr="00120C75" w14:paraId="1B7B46E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A6724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7BF70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1C06F1A" w14:textId="420E93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E73350C" w14:textId="2CF25A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71043" w14:textId="345D91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79A68" w14:textId="78859E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237.50 </w:t>
            </w:r>
          </w:p>
        </w:tc>
      </w:tr>
      <w:tr w:rsidR="009820C7" w:rsidRPr="00120C75" w14:paraId="47D31AE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5AB09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35EA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47B8352" w14:textId="5FBE46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169A3C6" w14:textId="301D5F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CCB9B" w14:textId="0FC5EE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DBC9A1" w14:textId="17A16E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237.50 </w:t>
            </w:r>
          </w:p>
        </w:tc>
      </w:tr>
      <w:tr w:rsidR="009820C7" w:rsidRPr="00120C75" w14:paraId="235A704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BDB9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E44198" w14:textId="306D723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4B522DC" w14:textId="0494D46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72612" w14:textId="035492B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14C3357" w14:textId="0D63CF8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152,798.69 </w:t>
            </w:r>
          </w:p>
        </w:tc>
      </w:tr>
      <w:tr w:rsidR="009820C7" w:rsidRPr="00120C75" w14:paraId="00FAC6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929EF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EA8D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F50CFA5" w14:textId="1CF880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1A3AB28D" w14:textId="01C904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09B3F" w14:textId="6BBF2F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B0996D" w14:textId="198BF6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504.00 </w:t>
            </w:r>
          </w:p>
        </w:tc>
      </w:tr>
      <w:tr w:rsidR="009820C7" w:rsidRPr="00120C75" w14:paraId="4B1E16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A7EA5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D64B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53185393" w14:textId="33131E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674B0EC2" w14:textId="3183A1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218F2" w14:textId="72225C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03C80B" w14:textId="77FE8E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4,566.00 </w:t>
            </w:r>
          </w:p>
        </w:tc>
      </w:tr>
      <w:tr w:rsidR="009820C7" w:rsidRPr="00120C75" w14:paraId="7C7FC5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502C6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C4DB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3D1C83BD" w14:textId="2140BD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09F6C0CE" w14:textId="329E46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F5BD4" w14:textId="49A453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82A850" w14:textId="64C571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919.20 </w:t>
            </w:r>
          </w:p>
        </w:tc>
      </w:tr>
      <w:tr w:rsidR="009820C7" w:rsidRPr="00120C75" w14:paraId="6FB1E2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D420E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FF89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65BFA0E" w14:textId="37DC76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194CF90" w14:textId="2C0A37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BC2DE" w14:textId="39A481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9FACB9" w14:textId="36180C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768.00 </w:t>
            </w:r>
          </w:p>
        </w:tc>
      </w:tr>
      <w:tr w:rsidR="009820C7" w:rsidRPr="00120C75" w14:paraId="119238E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411E5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36DE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3098D94" w14:textId="6D7452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008954D7" w14:textId="4B27F2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86910" w14:textId="33E3C1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3640E" w14:textId="6C1BF6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471.25 </w:t>
            </w:r>
          </w:p>
        </w:tc>
      </w:tr>
      <w:tr w:rsidR="009820C7" w:rsidRPr="00120C75" w14:paraId="61FE22D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9CCC0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4BA7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5C640835" w14:textId="4DF565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49BD38A" w14:textId="2D4442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F1964" w14:textId="1CE5D4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4DFD61" w14:textId="0F3355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8,579.98 </w:t>
            </w:r>
          </w:p>
        </w:tc>
      </w:tr>
      <w:tr w:rsidR="009820C7" w:rsidRPr="00120C75" w14:paraId="1409D22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8C741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4DA3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D8E80EA" w14:textId="7D7903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47E40" w14:textId="5D46B7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C5728" w14:textId="23E7C5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C887AD" w14:textId="7D7979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4,000.00 </w:t>
            </w:r>
          </w:p>
        </w:tc>
      </w:tr>
      <w:tr w:rsidR="009820C7" w:rsidRPr="00120C75" w14:paraId="50D1BE6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F5DD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4F9B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E09B542" w14:textId="3CA464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7B5B9A" w14:textId="0706D8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5E662" w14:textId="5351A1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14035C" w14:textId="1FCE62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4,500.00 </w:t>
            </w:r>
          </w:p>
        </w:tc>
      </w:tr>
      <w:tr w:rsidR="009820C7" w:rsidRPr="00120C75" w14:paraId="307D48A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8186E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2102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22687210" w14:textId="77D9CC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1BEC99B2" w14:textId="6B6F94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0F8E2" w14:textId="07463E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E8F149" w14:textId="45EA11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4,590.00 </w:t>
            </w:r>
          </w:p>
        </w:tc>
      </w:tr>
      <w:tr w:rsidR="009820C7" w:rsidRPr="00120C75" w14:paraId="6273C0E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9CF7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77FD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F4668A7" w14:textId="056422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4B29C07C" w14:textId="51F90F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A2B97" w14:textId="743F56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F711D4" w14:textId="634699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1,025.76 </w:t>
            </w:r>
          </w:p>
        </w:tc>
      </w:tr>
      <w:tr w:rsidR="009820C7" w:rsidRPr="00120C75" w14:paraId="5AE7DCA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BCB51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7CE6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1AE9147" w14:textId="1CD723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108059E" w14:textId="0546E2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C5A68" w14:textId="06D56A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B54A16" w14:textId="6C1F9C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9,556.50 </w:t>
            </w:r>
          </w:p>
        </w:tc>
      </w:tr>
      <w:tr w:rsidR="009820C7" w:rsidRPr="00120C75" w14:paraId="0D9E79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0992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47B3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67AE55F7" w14:textId="4BC0F2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2624D20E" w14:textId="7BB05F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B1715" w14:textId="1994F0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D18314" w14:textId="6D6264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318.00 </w:t>
            </w:r>
          </w:p>
        </w:tc>
      </w:tr>
      <w:tr w:rsidR="009820C7" w:rsidRPr="00120C75" w14:paraId="6DB2C0A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E3DC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8B4D79B" w14:textId="7702EE4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CC026C2" w14:textId="4AB129A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9BA4F6" w14:textId="3D88647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68144BF4" w14:textId="0B3C352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774,334.58 </w:t>
            </w:r>
          </w:p>
        </w:tc>
      </w:tr>
      <w:tr w:rsidR="009820C7" w:rsidRPr="00120C75" w14:paraId="31E790AA" w14:textId="77777777" w:rsidTr="009820C7">
        <w:trPr>
          <w:trHeight w:val="20"/>
        </w:trPr>
        <w:tc>
          <w:tcPr>
            <w:tcW w:w="81" w:type="pct"/>
            <w:tcBorders>
              <w:top w:val="nil"/>
              <w:left w:val="nil"/>
              <w:bottom w:val="single" w:sz="4" w:space="0" w:color="000000"/>
              <w:right w:val="nil"/>
            </w:tcBorders>
            <w:shd w:val="clear" w:color="auto" w:fill="auto"/>
            <w:noWrap/>
            <w:vAlign w:val="bottom"/>
            <w:hideMark/>
          </w:tcPr>
          <w:p w14:paraId="7D94DD64"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bottom"/>
            <w:hideMark/>
          </w:tcPr>
          <w:p w14:paraId="52FE3D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E935199" w14:textId="4DE8A2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E67E5" w14:textId="3FCCAF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4AC35" w14:textId="444FEE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6DF5C60" w14:textId="1E2530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4,000.00 </w:t>
            </w:r>
          </w:p>
        </w:tc>
      </w:tr>
      <w:tr w:rsidR="009820C7" w:rsidRPr="00120C75" w14:paraId="7AD9A9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A58FA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8558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BA6EE16" w14:textId="211F77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5E089FA7" w14:textId="580282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1A575" w14:textId="42C9F8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954089" w14:textId="256E1E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0.78 </w:t>
            </w:r>
          </w:p>
        </w:tc>
      </w:tr>
      <w:tr w:rsidR="009820C7" w:rsidRPr="00120C75" w14:paraId="4395A55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3922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E9F9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101857AB" w14:textId="1D3D1F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10E7F7BE" w14:textId="54D4D5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7E57A" w14:textId="372B93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CB4EA9" w14:textId="57FB82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4,076.12 </w:t>
            </w:r>
          </w:p>
        </w:tc>
      </w:tr>
      <w:tr w:rsidR="009820C7" w:rsidRPr="00120C75" w14:paraId="2B8FCD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F44BA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06173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DB63808" w14:textId="7EC8DE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62905F93" w14:textId="6B06C2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F6DFB" w14:textId="4F0532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1B1F63" w14:textId="5B2E80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535.58 </w:t>
            </w:r>
          </w:p>
        </w:tc>
      </w:tr>
      <w:tr w:rsidR="009820C7" w:rsidRPr="00120C75" w14:paraId="5E0A64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C55B2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4783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7E932B68" w14:textId="10E3DE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EF53162" w14:textId="1672BA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47F80" w14:textId="4EA0F2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4C37ED" w14:textId="14C1EF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185.84 </w:t>
            </w:r>
          </w:p>
        </w:tc>
      </w:tr>
      <w:tr w:rsidR="009820C7" w:rsidRPr="00120C75" w14:paraId="1CB93C2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C04CD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4FAE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EE107B7" w14:textId="68CCE5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29F1E0D5" w14:textId="578E18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B0DB1" w14:textId="3990AF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90FA0" w14:textId="2511E6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1,868.08 </w:t>
            </w:r>
          </w:p>
        </w:tc>
      </w:tr>
      <w:tr w:rsidR="009820C7" w:rsidRPr="00120C75" w14:paraId="33B7F3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4656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5F0F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BE4793A" w14:textId="55CD00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670B7A36" w14:textId="53E962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C6925" w14:textId="039A1E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3A901F" w14:textId="759643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5,144.53 </w:t>
            </w:r>
          </w:p>
        </w:tc>
      </w:tr>
      <w:tr w:rsidR="009820C7" w:rsidRPr="00120C75" w14:paraId="68DE7FE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0E8AE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F29E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29C3CA43" w14:textId="5B2F2D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57333C5D" w14:textId="286941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F9553" w14:textId="4203AE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06D50" w14:textId="43C984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73,568.37 </w:t>
            </w:r>
          </w:p>
        </w:tc>
      </w:tr>
      <w:tr w:rsidR="009820C7" w:rsidRPr="00120C75" w14:paraId="4566F2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DEE6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5058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9685864" w14:textId="5DDB8C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3F474" w14:textId="368144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5F736" w14:textId="0C40BC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989C5" w14:textId="27EE01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6,200.00 </w:t>
            </w:r>
          </w:p>
        </w:tc>
      </w:tr>
      <w:tr w:rsidR="009820C7" w:rsidRPr="00120C75" w14:paraId="20C2BF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60D25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72F4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F07A95E" w14:textId="43D8DB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63F987A3" w14:textId="250E42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5683B" w14:textId="4E1C52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0C8E79" w14:textId="77191B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856.08 </w:t>
            </w:r>
          </w:p>
        </w:tc>
      </w:tr>
      <w:tr w:rsidR="009820C7" w:rsidRPr="00120C75" w14:paraId="13723C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3F41B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C8A7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7BB9A92" w14:textId="71C36D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43259846" w14:textId="4E7132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F88FA" w14:textId="56AB8F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46A69A" w14:textId="55B63A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7,845.45 </w:t>
            </w:r>
          </w:p>
        </w:tc>
      </w:tr>
      <w:tr w:rsidR="009820C7" w:rsidRPr="00120C75" w14:paraId="0AA029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7D9EE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465E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C924FBE" w14:textId="470456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540A0902" w14:textId="1D3F22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87B87" w14:textId="53C9FF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77AFCE" w14:textId="3D8CCA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9,273.85 </w:t>
            </w:r>
          </w:p>
        </w:tc>
      </w:tr>
      <w:tr w:rsidR="009820C7" w:rsidRPr="00120C75" w14:paraId="0B0B0F7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6258A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EEB4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6082ED6D" w14:textId="753042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19DB4897" w14:textId="574A06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C8D91" w14:textId="17650B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4FBCCF" w14:textId="1D620B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4,636.82 </w:t>
            </w:r>
          </w:p>
        </w:tc>
      </w:tr>
      <w:tr w:rsidR="009820C7" w:rsidRPr="00120C75" w14:paraId="5AE3814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5D1FE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9D81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A8F982D" w14:textId="7A4629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1CDE012" w14:textId="6DB2CF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9F7C5" w14:textId="0EFA40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30354" w14:textId="0D8176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1,013.18 </w:t>
            </w:r>
          </w:p>
        </w:tc>
      </w:tr>
      <w:tr w:rsidR="009820C7" w:rsidRPr="00120C75" w14:paraId="1FCC158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E3C13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77F9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5AA9463" w14:textId="15F9CC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5C0B765A" w14:textId="130447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8331C" w14:textId="4B000E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5D9FE7" w14:textId="580A52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3,758.07 </w:t>
            </w:r>
          </w:p>
        </w:tc>
      </w:tr>
      <w:tr w:rsidR="009820C7" w:rsidRPr="00120C75" w14:paraId="3564268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62566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9A55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1D03C9E" w14:textId="3F5D64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4CB236B0" w14:textId="619AB2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8EE1A" w14:textId="79BAB2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03586D" w14:textId="78946C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642.42 </w:t>
            </w:r>
          </w:p>
        </w:tc>
      </w:tr>
      <w:tr w:rsidR="009820C7" w:rsidRPr="00120C75" w14:paraId="4696DE8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2746E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D83D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9ADBE5B" w14:textId="3BD049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596C78B5" w14:textId="798274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F94D1" w14:textId="6A8DDA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DCE055" w14:textId="463224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71,119.15 </w:t>
            </w:r>
          </w:p>
        </w:tc>
      </w:tr>
      <w:tr w:rsidR="009820C7" w:rsidRPr="00120C75" w14:paraId="59AE04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E34C4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F280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783E9BB2" w14:textId="3E15C9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14E806BC" w14:textId="04A90A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71292" w14:textId="74433B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702E53" w14:textId="160DD4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518.74 </w:t>
            </w:r>
          </w:p>
        </w:tc>
      </w:tr>
      <w:tr w:rsidR="009820C7" w:rsidRPr="00120C75" w14:paraId="15C2BCC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E93D7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E70E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C35D753" w14:textId="510EEF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28924A78" w14:textId="507920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FA3BB" w14:textId="45E6C4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78F103" w14:textId="503D37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3,025.46 </w:t>
            </w:r>
          </w:p>
        </w:tc>
      </w:tr>
      <w:tr w:rsidR="009820C7" w:rsidRPr="00120C75" w14:paraId="4DA70D0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D1237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49774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1718E5F" w14:textId="1F094E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3C6FB98A" w14:textId="7634B9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2DB39C" w14:textId="45C1A2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501E4B" w14:textId="173E8A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3,025.06 </w:t>
            </w:r>
          </w:p>
        </w:tc>
      </w:tr>
      <w:tr w:rsidR="009820C7" w:rsidRPr="00120C75" w14:paraId="45CA7AB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AC4B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CA9B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2FCA1838" w14:textId="17BFD0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70FF940" w14:textId="79588D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A1572" w14:textId="59C11A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75805E" w14:textId="0EC9E3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821.56 </w:t>
            </w:r>
          </w:p>
        </w:tc>
      </w:tr>
      <w:tr w:rsidR="009820C7" w:rsidRPr="00120C75" w14:paraId="7D5EE81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D21C1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8C69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5BC6E089" w14:textId="516494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77A0D503" w14:textId="7A8C41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8CDD9" w14:textId="725984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DDE1E" w14:textId="31389E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24,469.92 </w:t>
            </w:r>
          </w:p>
        </w:tc>
      </w:tr>
      <w:tr w:rsidR="009820C7" w:rsidRPr="00120C75" w14:paraId="13AB30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FB516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6E44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1419839" w14:textId="575C36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7C79A6E2" w14:textId="3ECC6B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426C2" w14:textId="6AD51C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4FC7A7" w14:textId="2248FC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54,321.68 </w:t>
            </w:r>
          </w:p>
        </w:tc>
      </w:tr>
      <w:tr w:rsidR="009820C7" w:rsidRPr="00120C75" w14:paraId="427078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60440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1DEB4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2FD7C182" w14:textId="7994D9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0327736B" w14:textId="01FCCC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38586" w14:textId="1DBF40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A61B42" w14:textId="6D13FB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4,437.06 </w:t>
            </w:r>
          </w:p>
        </w:tc>
      </w:tr>
      <w:tr w:rsidR="009820C7" w:rsidRPr="00120C75" w14:paraId="37CB69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CEE28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D4BB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229AD02" w14:textId="53DA53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43DF16A5" w14:textId="2D572E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48797" w14:textId="284EF7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8288EA" w14:textId="13FB6E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3,630.78 </w:t>
            </w:r>
          </w:p>
        </w:tc>
      </w:tr>
      <w:tr w:rsidR="009820C7" w:rsidRPr="00120C75" w14:paraId="2FEF619C"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5B90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1DB740AB" w14:textId="4BDB4FD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8A9C7" w14:textId="5921505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D5FFFA" w14:textId="0DC9D65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EC9D4A3" w14:textId="1AC474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771,707.79 </w:t>
            </w:r>
          </w:p>
        </w:tc>
      </w:tr>
      <w:tr w:rsidR="009820C7" w:rsidRPr="00120C75" w14:paraId="24D8AB1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8062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115C51F5" w14:textId="0C6B3C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DC0EFE9" w14:textId="63D827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07133" w14:textId="75CD7E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C363CE" w14:textId="575242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44,723.87 </w:t>
            </w:r>
          </w:p>
        </w:tc>
      </w:tr>
      <w:tr w:rsidR="009820C7" w:rsidRPr="00120C75" w14:paraId="433D99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28F96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F4F9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60FB59B" w14:textId="2B7DE9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53B7046D" w14:textId="20DE32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1B306" w14:textId="342A79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ADB676" w14:textId="32F3C3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9,860.00 </w:t>
            </w:r>
          </w:p>
        </w:tc>
      </w:tr>
      <w:tr w:rsidR="009820C7" w:rsidRPr="00120C75" w14:paraId="5ECBC5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2616F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4BC9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5B8CE03B" w14:textId="0F5B5C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31E4F" w14:textId="64D71B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EA59A" w14:textId="3F0E3F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93C3D0" w14:textId="79121D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650.00 </w:t>
            </w:r>
          </w:p>
        </w:tc>
      </w:tr>
      <w:tr w:rsidR="009820C7" w:rsidRPr="00120C75" w14:paraId="7ED105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5AF50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77D4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2132F4" w14:textId="05ED77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72ACBAC4" w14:textId="31C223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5E26B" w14:textId="01ABDD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C0E65" w14:textId="6FC31F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5,838.92 </w:t>
            </w:r>
          </w:p>
        </w:tc>
      </w:tr>
      <w:tr w:rsidR="009820C7" w:rsidRPr="00120C75" w14:paraId="34641D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C3F3F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734B1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0514443E" w14:textId="48232A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758AA94E" w14:textId="346402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8E0AAC" w14:textId="4E4ED9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3C53B5" w14:textId="1B20EA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207.50 </w:t>
            </w:r>
          </w:p>
        </w:tc>
      </w:tr>
      <w:tr w:rsidR="009820C7" w:rsidRPr="00120C75" w14:paraId="56F1C3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8DD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BD0E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18D90712" w14:textId="0E7246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58F0F223" w14:textId="28CD54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61630" w14:textId="1E1668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DF15F" w14:textId="42432A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2,406.25 </w:t>
            </w:r>
          </w:p>
        </w:tc>
      </w:tr>
      <w:tr w:rsidR="009820C7" w:rsidRPr="00120C75" w14:paraId="4E9F289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EE4D8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1FF14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C7913F4" w14:textId="1252DB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0BFF5096" w14:textId="67E3D1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32EE8" w14:textId="1E2AF3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EB5EC3" w14:textId="108C34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2,131.25 </w:t>
            </w:r>
          </w:p>
        </w:tc>
      </w:tr>
      <w:tr w:rsidR="009820C7" w:rsidRPr="00120C75" w14:paraId="1A534B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E438B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5F95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5DE3EB67" w14:textId="49A1FA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0BCAB66C" w14:textId="458D3F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50534" w14:textId="62E879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659007" w14:textId="63F5A6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3,457.50 </w:t>
            </w:r>
          </w:p>
        </w:tc>
      </w:tr>
      <w:tr w:rsidR="009820C7" w:rsidRPr="00120C75" w14:paraId="27C5C4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7EFB2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754B1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50CDFE2E" w14:textId="027E41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9D023B" w14:textId="7F94D9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B4AE7" w14:textId="2D71D6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2565F9" w14:textId="2B2639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9,500.00 </w:t>
            </w:r>
          </w:p>
        </w:tc>
      </w:tr>
      <w:tr w:rsidR="009820C7" w:rsidRPr="00120C75" w14:paraId="1A9404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FAC5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849D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198C53B" w14:textId="69918B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5CD31F5B" w14:textId="5A78A6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6C55F" w14:textId="1F62E3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AE8E40" w14:textId="12634E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3,575.00 </w:t>
            </w:r>
          </w:p>
        </w:tc>
      </w:tr>
      <w:tr w:rsidR="009820C7" w:rsidRPr="00120C75" w14:paraId="1241B6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84D32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A5DC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03065091" w14:textId="0C0CAF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244D6DAB" w14:textId="3D5E6E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0C4B" w14:textId="071C25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657B8E" w14:textId="714C19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4,562.50 </w:t>
            </w:r>
          </w:p>
        </w:tc>
      </w:tr>
      <w:tr w:rsidR="009820C7" w:rsidRPr="00120C75" w14:paraId="253AFBC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F1E4C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E311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9342E6D" w14:textId="4D33F6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1E610AB" w14:textId="3C993D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A60BD" w14:textId="5028EB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FE0CB9" w14:textId="0E6D24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0,780.00 </w:t>
            </w:r>
          </w:p>
        </w:tc>
      </w:tr>
      <w:tr w:rsidR="009820C7" w:rsidRPr="00120C75" w14:paraId="61F352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DA1B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4C6A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2A6894E" w14:textId="0B26DF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9EE503A" w14:textId="68CE1E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88136" w14:textId="506FAB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D1BAAD" w14:textId="0B4B97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3,760.00 </w:t>
            </w:r>
          </w:p>
        </w:tc>
      </w:tr>
      <w:tr w:rsidR="009820C7" w:rsidRPr="00120C75" w14:paraId="1710596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9D49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4DF6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DF0D5CE" w14:textId="42B443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B470405" w14:textId="33FDAA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218E5" w14:textId="6F2ED8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31E44D" w14:textId="5BF02F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r>
      <w:tr w:rsidR="009820C7" w:rsidRPr="00120C75" w14:paraId="4135D8C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41BE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2E3E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52D80" w14:textId="2F7032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67F74D1" w14:textId="6DACAF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176BB" w14:textId="044CB5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24A0B3" w14:textId="2A4E2D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0,825.00 </w:t>
            </w:r>
          </w:p>
        </w:tc>
      </w:tr>
      <w:tr w:rsidR="009820C7" w:rsidRPr="00120C75" w14:paraId="5AE47E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CA3DC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B011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3A77C2C" w14:textId="08E052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B53A5AF" w14:textId="4C53C5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81499" w14:textId="45BCD8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0B0C51" w14:textId="7239AB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r>
      <w:tr w:rsidR="009820C7" w:rsidRPr="00120C75" w14:paraId="6C6F21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D0378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0EE56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02880215" w14:textId="041394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36C49B59" w14:textId="7B16AA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87642" w14:textId="72BD00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2D930D" w14:textId="1125D7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0,825.00 </w:t>
            </w:r>
          </w:p>
        </w:tc>
      </w:tr>
      <w:tr w:rsidR="009820C7" w:rsidRPr="00120C75" w14:paraId="2609CB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6DCBC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2EE6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35F2D3C" w14:textId="4DCCFE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56FD4F" w14:textId="4171E5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0A77A" w14:textId="7B1282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65BCD3" w14:textId="360FB3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5,000.00 </w:t>
            </w:r>
          </w:p>
        </w:tc>
      </w:tr>
      <w:tr w:rsidR="009820C7" w:rsidRPr="00120C75" w14:paraId="5A50B34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DABAE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40F9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1A4E5BB" w14:textId="5671E8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3E0E065C" w14:textId="4AFC9A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6BF94" w14:textId="44815C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C06788" w14:textId="30FA31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9,862.50 </w:t>
            </w:r>
          </w:p>
        </w:tc>
      </w:tr>
      <w:tr w:rsidR="009820C7" w:rsidRPr="00120C75" w14:paraId="1A8886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FABA2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C370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1B3A001" w14:textId="6EC2BC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30E138B" w14:textId="17B519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0896B" w14:textId="110754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74CA7B" w14:textId="1034DA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100.00 </w:t>
            </w:r>
          </w:p>
        </w:tc>
      </w:tr>
      <w:tr w:rsidR="009820C7" w:rsidRPr="00120C75" w14:paraId="50242B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A65E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147A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29E1FB4" w14:textId="330EA1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7331376" w14:textId="3B84E7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E4BE5" w14:textId="2D9F94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32423F" w14:textId="0D71C6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887.50 </w:t>
            </w:r>
          </w:p>
        </w:tc>
      </w:tr>
      <w:tr w:rsidR="009820C7" w:rsidRPr="00120C75" w14:paraId="144D8CE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9C113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4D32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38875E4B" w14:textId="0E079E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3C393717" w14:textId="2F446E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35102" w14:textId="07A015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47A9E4" w14:textId="210C25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100.00 </w:t>
            </w:r>
          </w:p>
        </w:tc>
      </w:tr>
      <w:tr w:rsidR="009820C7" w:rsidRPr="00120C75" w14:paraId="6A41D7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229A1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7E0B9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E908D21" w14:textId="75F621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A8317F0" w14:textId="42A570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A09B6" w14:textId="29480C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935571" w14:textId="0CF283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530.00 </w:t>
            </w:r>
          </w:p>
        </w:tc>
      </w:tr>
      <w:tr w:rsidR="009820C7" w:rsidRPr="00120C75" w14:paraId="185199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F312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2AA2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0A09261" w14:textId="16DC75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1B1C4E22" w14:textId="662329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E3F5A" w14:textId="3ECDBB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0120BB" w14:textId="3225CE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8,241.25 </w:t>
            </w:r>
          </w:p>
        </w:tc>
      </w:tr>
      <w:tr w:rsidR="009820C7" w:rsidRPr="00120C75" w14:paraId="43F443A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70F4B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6890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636A594C" w14:textId="4D1E13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01F0A303" w14:textId="355C0D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A5ADF" w14:textId="7E3D73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6CDA02" w14:textId="304664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598.75 </w:t>
            </w:r>
          </w:p>
        </w:tc>
      </w:tr>
      <w:tr w:rsidR="009820C7" w:rsidRPr="00120C75" w14:paraId="16150F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D42C7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BA4AF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FD9A922" w14:textId="364D98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5C3A7649" w14:textId="57AEF1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8AEF4" w14:textId="76B65B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BC97B7" w14:textId="54C4EC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9,810.00 </w:t>
            </w:r>
          </w:p>
        </w:tc>
      </w:tr>
      <w:tr w:rsidR="009820C7" w:rsidRPr="00120C75" w14:paraId="31618A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FFF73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BCCE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44261F2" w14:textId="246754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1B446D4" w14:textId="59F750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DD22F" w14:textId="6B5ACA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5447F" w14:textId="2F440A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0,962.50 </w:t>
            </w:r>
          </w:p>
        </w:tc>
      </w:tr>
      <w:tr w:rsidR="009820C7" w:rsidRPr="00120C75" w14:paraId="63CB9AC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08BD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572D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63663A41" w14:textId="713F29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5C6F9" w14:textId="00512E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F25DC" w14:textId="2346CC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C35DF" w14:textId="09431A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3,000.00 </w:t>
            </w:r>
          </w:p>
        </w:tc>
      </w:tr>
      <w:tr w:rsidR="009820C7" w:rsidRPr="00120C75" w14:paraId="2D59655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CC9C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0D5FE88" w14:textId="0D98D8D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C92916D" w14:textId="693276F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E203A0" w14:textId="623B44E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2B1E2DE" w14:textId="6BA2CFD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781,496.82 </w:t>
            </w:r>
          </w:p>
        </w:tc>
      </w:tr>
      <w:tr w:rsidR="009820C7" w:rsidRPr="00120C75" w14:paraId="0903888D"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92B7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CA0B444" w14:textId="2D29E0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6C307B47" w14:textId="73A045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64643" w14:textId="719367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F2285E" w14:textId="2EBC77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6,840.00 </w:t>
            </w:r>
          </w:p>
        </w:tc>
      </w:tr>
      <w:tr w:rsidR="009820C7" w:rsidRPr="00120C75" w14:paraId="794860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9A3A0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AFF5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5364785A" w14:textId="74CEC2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5069FBCC" w14:textId="7CCF8A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D988E" w14:textId="7C9581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023217" w14:textId="6350E9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3,669.12 </w:t>
            </w:r>
          </w:p>
        </w:tc>
      </w:tr>
      <w:tr w:rsidR="009820C7" w:rsidRPr="00120C75" w14:paraId="105AB6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9E13D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6CA8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4A807EF7" w14:textId="52F9CA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3E939509" w14:textId="7DF80D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942CD" w14:textId="684E7E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1485B8" w14:textId="55ADC0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88.08 </w:t>
            </w:r>
          </w:p>
        </w:tc>
      </w:tr>
      <w:tr w:rsidR="009820C7" w:rsidRPr="00120C75" w14:paraId="67BFB2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09615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E6E7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4A45038A" w14:textId="58E9E2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54A5B24D" w14:textId="189657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626C3" w14:textId="7A0928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F9EB2C" w14:textId="1B9B9B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2.34 </w:t>
            </w:r>
          </w:p>
        </w:tc>
      </w:tr>
      <w:tr w:rsidR="009820C7" w:rsidRPr="00120C75" w14:paraId="7A24FA3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3D340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02D5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12BCD69E" w14:textId="2F3E5F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1822C5C" w14:textId="6771FB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CB1C5" w14:textId="6AABDD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6C9F37" w14:textId="443EDE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4,439.60 </w:t>
            </w:r>
          </w:p>
        </w:tc>
      </w:tr>
      <w:tr w:rsidR="009820C7" w:rsidRPr="00120C75" w14:paraId="45E543A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9FE5E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4475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79668A62" w14:textId="0D22F2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DD7DBEB" w14:textId="5E1B3E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CAC34" w14:textId="408FDD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06F4AD" w14:textId="2569F0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4,549.68 </w:t>
            </w:r>
          </w:p>
        </w:tc>
      </w:tr>
      <w:tr w:rsidR="009820C7" w:rsidRPr="00120C75" w14:paraId="26C750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6116F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BBC00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7C29765" w14:textId="1C7E33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F36E924" w14:textId="1AB4F7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ACFAF" w14:textId="4CA285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1E62F7" w14:textId="1C6190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9,185.44 </w:t>
            </w:r>
          </w:p>
        </w:tc>
      </w:tr>
      <w:tr w:rsidR="009820C7" w:rsidRPr="00120C75" w14:paraId="759A7E0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7B07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B8C8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2D00F8D3" w14:textId="434463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956907E" w14:textId="452754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20372" w14:textId="140CF4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7B05CD" w14:textId="37C0B4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25.46 </w:t>
            </w:r>
          </w:p>
        </w:tc>
      </w:tr>
      <w:tr w:rsidR="009820C7" w:rsidRPr="00120C75" w14:paraId="7FCBB52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E2F79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4041B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426646B" w14:textId="5CB7FC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7FE753A1" w14:textId="25F879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043F1" w14:textId="569E0B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BB6984" w14:textId="6D3BC2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43.12 </w:t>
            </w:r>
          </w:p>
        </w:tc>
      </w:tr>
      <w:tr w:rsidR="009820C7" w:rsidRPr="00120C75" w14:paraId="0182A7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F2A9C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694D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EBCF5C9" w14:textId="1AE07D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122DFD9C" w14:textId="0D6993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6F822" w14:textId="4CB8D3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49D524" w14:textId="47A5E1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6,052.30 </w:t>
            </w:r>
          </w:p>
        </w:tc>
      </w:tr>
      <w:tr w:rsidR="009820C7" w:rsidRPr="00120C75" w14:paraId="53F61B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4EDFC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EAE7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76ACC1F4" w14:textId="0DC961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5C9992CB" w14:textId="20AD51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157FB" w14:textId="36F0F4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B8F0AD" w14:textId="61FB8A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25.46 </w:t>
            </w:r>
          </w:p>
        </w:tc>
      </w:tr>
      <w:tr w:rsidR="009820C7" w:rsidRPr="00120C75" w14:paraId="583EC4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86103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29DB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05D61066" w14:textId="0BDB70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003FBF33" w14:textId="64003B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6A61A" w14:textId="603BCC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6EEB1F" w14:textId="7B1A62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90.14 </w:t>
            </w:r>
          </w:p>
        </w:tc>
      </w:tr>
      <w:tr w:rsidR="009820C7" w:rsidRPr="00120C75" w14:paraId="38C114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07293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C5149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FB30CF8" w14:textId="4627A2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63053718" w14:textId="79B4B1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F8BFA" w14:textId="013C24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9E41E" w14:textId="414C47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7,108.00 </w:t>
            </w:r>
          </w:p>
        </w:tc>
      </w:tr>
      <w:tr w:rsidR="009820C7" w:rsidRPr="00120C75" w14:paraId="5CC56E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4649B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86D94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9498267" w14:textId="22FCF0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141CA9EC" w14:textId="0FA09D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F89FE" w14:textId="2BAA28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DA526" w14:textId="0B3CEE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33.26 </w:t>
            </w:r>
          </w:p>
        </w:tc>
      </w:tr>
      <w:tr w:rsidR="009820C7" w:rsidRPr="00120C75" w14:paraId="5FBE647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2970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9C1A4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74C50C4B" w14:textId="3D0CE0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46759C4C" w14:textId="797302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9DD9D" w14:textId="68DC55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B786E3" w14:textId="666955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4,696.14 </w:t>
            </w:r>
          </w:p>
        </w:tc>
      </w:tr>
      <w:tr w:rsidR="009820C7" w:rsidRPr="00120C75" w14:paraId="2A4A66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2022D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E43E4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04363D41" w14:textId="16C60E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2FD8AC13" w14:textId="1A90B0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E16FE" w14:textId="16F820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D4C9B2" w14:textId="04064C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1,054.72 </w:t>
            </w:r>
          </w:p>
        </w:tc>
      </w:tr>
      <w:tr w:rsidR="009820C7" w:rsidRPr="00120C75" w14:paraId="3A0DF3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53450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8C39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A93E991" w14:textId="2DEFC7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7741ED7" w14:textId="78623D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FFCA9" w14:textId="568BB1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1CE870" w14:textId="6405B6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3,087.60 </w:t>
            </w:r>
          </w:p>
        </w:tc>
      </w:tr>
      <w:tr w:rsidR="009820C7" w:rsidRPr="00120C75" w14:paraId="26357E9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32BFF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FB83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0ECFF59" w14:textId="5B29EA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4F0CFFFA" w14:textId="3254F7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50365" w14:textId="4E9BC4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2010E8" w14:textId="24F5E9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550.98 </w:t>
            </w:r>
          </w:p>
        </w:tc>
      </w:tr>
      <w:tr w:rsidR="009820C7" w:rsidRPr="00120C75" w14:paraId="07E739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46D07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B8E6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606286E3" w14:textId="77E9AD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3EDDA40E" w14:textId="1FD8BE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B9503" w14:textId="0B78D3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C06B76" w14:textId="7AFABC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283.02 </w:t>
            </w:r>
          </w:p>
        </w:tc>
      </w:tr>
      <w:tr w:rsidR="009820C7" w:rsidRPr="00120C75" w14:paraId="0C9517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91EC5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24FA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6AD0CD3" w14:textId="4655F8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7D1E26D" w14:textId="1396E5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85F64" w14:textId="3D37B1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A05977" w14:textId="2F6F4C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2,628.90 </w:t>
            </w:r>
          </w:p>
        </w:tc>
      </w:tr>
      <w:tr w:rsidR="009820C7" w:rsidRPr="00120C75" w14:paraId="5CB217D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BDF65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A091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30D990F" w14:textId="607DE2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BB5C1D8" w14:textId="12BD98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A5CCD" w14:textId="752ED7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26FC83" w14:textId="363EA2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0.78 </w:t>
            </w:r>
          </w:p>
        </w:tc>
      </w:tr>
      <w:tr w:rsidR="009820C7" w:rsidRPr="00120C75" w14:paraId="666829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495C7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6CEE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F4C0F0" w14:textId="6589B5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59A7FB9" w14:textId="358999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28916" w14:textId="66D2F9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209A1" w14:textId="71C7BD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2,881.12 </w:t>
            </w:r>
          </w:p>
        </w:tc>
      </w:tr>
      <w:tr w:rsidR="009820C7" w:rsidRPr="00120C75" w14:paraId="2E851B4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1C302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70FD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3AAA7E40" w14:textId="5E130F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39BA32BE" w14:textId="6CEB43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98687" w14:textId="46B332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EACB46" w14:textId="70C4BB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21.56 </w:t>
            </w:r>
          </w:p>
        </w:tc>
      </w:tr>
      <w:tr w:rsidR="009820C7" w:rsidRPr="00120C75" w14:paraId="0B77F93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4BE13"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70ACB0B9" w14:textId="60292CC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2C049089" w14:textId="7FED1A3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299DD4" w14:textId="3353B27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598A17C" w14:textId="5BA07D6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761,887.43 </w:t>
            </w:r>
          </w:p>
        </w:tc>
      </w:tr>
      <w:tr w:rsidR="009820C7" w:rsidRPr="00120C75" w14:paraId="509070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A0DE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75F9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1AF6F321" w14:textId="65230D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ED9F7DB" w14:textId="46B703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64F3E" w14:textId="1E3058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1AF0B1" w14:textId="63D94E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3,599.40 </w:t>
            </w:r>
          </w:p>
        </w:tc>
      </w:tr>
      <w:tr w:rsidR="009820C7" w:rsidRPr="00120C75" w14:paraId="0D9F15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421CF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5CFC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7160E757" w14:textId="4280F0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2D97F87B" w14:textId="02F1D7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45489" w14:textId="334E4C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CBDB0C" w14:textId="1CB185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2,498.75 </w:t>
            </w:r>
          </w:p>
        </w:tc>
      </w:tr>
      <w:tr w:rsidR="009820C7" w:rsidRPr="00120C75" w14:paraId="28ABDA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BADC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166B0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4915E807" w14:textId="2EA3BC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68733CC4" w14:textId="1055A7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F1E72" w14:textId="748D9F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6FBCD4" w14:textId="6CA01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890.00 </w:t>
            </w:r>
          </w:p>
        </w:tc>
      </w:tr>
      <w:tr w:rsidR="009820C7" w:rsidRPr="00120C75" w14:paraId="079B18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E8218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5C0B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53C4D78" w14:textId="179EBA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2574EAAF" w14:textId="5F3D7D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BF93E" w14:textId="5266C2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585CF" w14:textId="29465D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44,019.75 </w:t>
            </w:r>
          </w:p>
        </w:tc>
      </w:tr>
      <w:tr w:rsidR="009820C7" w:rsidRPr="00120C75" w14:paraId="459E12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FCAA6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231D7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12F5B51" w14:textId="06A56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00CF05AD" w14:textId="2DF6E5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969C2" w14:textId="637025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FAFBE3" w14:textId="428933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4,655.00 </w:t>
            </w:r>
          </w:p>
        </w:tc>
      </w:tr>
      <w:tr w:rsidR="009820C7" w:rsidRPr="00120C75" w14:paraId="5E1880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3BE1D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544E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D534F79" w14:textId="6D45C5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401CB4CB" w14:textId="156CCA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09DD3" w14:textId="5D5B7E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C36578" w14:textId="41C879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9,010.00 </w:t>
            </w:r>
          </w:p>
        </w:tc>
      </w:tr>
      <w:tr w:rsidR="009820C7" w:rsidRPr="00120C75" w14:paraId="34E5CB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128BB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86073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FD014B5" w14:textId="1AFE68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4CB75F76" w14:textId="3F8CFC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60770" w14:textId="3C1E84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E817CB" w14:textId="53014A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7,362.30 </w:t>
            </w:r>
          </w:p>
        </w:tc>
      </w:tr>
      <w:tr w:rsidR="009820C7" w:rsidRPr="00120C75" w14:paraId="1DFA7F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B2029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19BC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7C5ED20D" w14:textId="33E271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5CAD33DB" w14:textId="536BA4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B5191" w14:textId="30DD32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650EED" w14:textId="425A0F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7,467.80 </w:t>
            </w:r>
          </w:p>
        </w:tc>
      </w:tr>
      <w:tr w:rsidR="009820C7" w:rsidRPr="00120C75" w14:paraId="39E4E0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FEFBC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0D2B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63C48CF" w14:textId="5791BE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61C21366" w14:textId="2DC277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F26F7" w14:textId="7013F3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36B5AF" w14:textId="225010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7,803.70 </w:t>
            </w:r>
          </w:p>
        </w:tc>
      </w:tr>
      <w:tr w:rsidR="009820C7" w:rsidRPr="00120C75" w14:paraId="500E63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81A37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69C49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8A8521D" w14:textId="482BF7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4C62FA47" w14:textId="548AD0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8442C" w14:textId="2C6AA3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BFF4F" w14:textId="3C4031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7,291.40 </w:t>
            </w:r>
          </w:p>
        </w:tc>
      </w:tr>
      <w:tr w:rsidR="009820C7" w:rsidRPr="00120C75" w14:paraId="562E32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176AB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66C8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3626A94C" w14:textId="290792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4399770" w14:textId="086929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35A76" w14:textId="08FF18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62323D" w14:textId="3B59ED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2,765.88 </w:t>
            </w:r>
          </w:p>
        </w:tc>
      </w:tr>
      <w:tr w:rsidR="009820C7" w:rsidRPr="00120C75" w14:paraId="7445F9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42885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7562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645FEC5" w14:textId="36D4E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64BB226" w14:textId="0A3FF8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E0278" w14:textId="0356CC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B184F1" w14:textId="21D1B6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5,548.00 </w:t>
            </w:r>
          </w:p>
        </w:tc>
      </w:tr>
      <w:tr w:rsidR="009820C7" w:rsidRPr="00120C75" w14:paraId="1DEB38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72355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74E4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A6D2988" w14:textId="4794F2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8DF15C1" w14:textId="4F6913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274AB" w14:textId="3F87F3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5278A5" w14:textId="24D8C4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50.00 </w:t>
            </w:r>
          </w:p>
        </w:tc>
      </w:tr>
      <w:tr w:rsidR="009820C7" w:rsidRPr="00120C75" w14:paraId="697D7C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E13EE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3848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147920C" w14:textId="0BAD63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1BAA15D" w14:textId="01DE8E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D3FCF" w14:textId="55B100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5A591" w14:textId="0A4974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8,437.25 </w:t>
            </w:r>
          </w:p>
        </w:tc>
      </w:tr>
      <w:tr w:rsidR="009820C7" w:rsidRPr="00120C75" w14:paraId="290A01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1C1A4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28C8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2AA0EA5" w14:textId="631128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71009FD0" w14:textId="60510C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FFE087" w14:textId="2C7F63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557F85" w14:textId="52E367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953.00 </w:t>
            </w:r>
          </w:p>
        </w:tc>
      </w:tr>
      <w:tr w:rsidR="009820C7" w:rsidRPr="00120C75" w14:paraId="65C31C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E4E8C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C390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68971FC0" w14:textId="1FBF97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08A9FEB1" w14:textId="165DDE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C7C07" w14:textId="2AE47E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4F0D6F" w14:textId="722531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8,501.00 </w:t>
            </w:r>
          </w:p>
        </w:tc>
      </w:tr>
      <w:tr w:rsidR="009820C7" w:rsidRPr="00120C75" w14:paraId="134BB0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2C885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77A0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45D52E9" w14:textId="694F20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B42AAF4" w14:textId="22FF67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54B92" w14:textId="71119E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5126D6" w14:textId="1AB1F5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5,534.20 </w:t>
            </w:r>
          </w:p>
        </w:tc>
      </w:tr>
      <w:tr w:rsidR="009820C7" w:rsidRPr="00120C75" w14:paraId="760325E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DE9CD"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4B8F488B" w14:textId="6E806C2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2DEEBFD" w14:textId="1CC7780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102D8A" w14:textId="7069C04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0AFDECE" w14:textId="1EDAEFC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00,032.75 </w:t>
            </w:r>
          </w:p>
        </w:tc>
      </w:tr>
      <w:tr w:rsidR="009820C7" w:rsidRPr="00120C75" w14:paraId="74F5B80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D106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AF51E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8916F71" w14:textId="7CB32F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6E6D1658" w14:textId="6BF636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F1511" w14:textId="33308A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D82AFA" w14:textId="69AC31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6,365.00 </w:t>
            </w:r>
          </w:p>
        </w:tc>
      </w:tr>
      <w:tr w:rsidR="009820C7" w:rsidRPr="00120C75" w14:paraId="2DF530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A28EB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489F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12829BD" w14:textId="2BCB1D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CD5E118" w14:textId="5836C2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940B7" w14:textId="61A5BF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A49501" w14:textId="1BD663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234.00 </w:t>
            </w:r>
          </w:p>
        </w:tc>
      </w:tr>
      <w:tr w:rsidR="009820C7" w:rsidRPr="00120C75" w14:paraId="01A3DEA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439FF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5D12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78A2ADBF" w14:textId="6CAAD0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3F060FD" w14:textId="267E32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59345" w14:textId="1B530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AF6AE0" w14:textId="6B850C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6,273.00 </w:t>
            </w:r>
          </w:p>
        </w:tc>
      </w:tr>
      <w:tr w:rsidR="009820C7" w:rsidRPr="00120C75" w14:paraId="2B9CE78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A281B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58294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83419D7" w14:textId="70046B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1CFF228" w14:textId="5FB7D6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9CEB2" w14:textId="63EA0E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CB62E0" w14:textId="58E259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1,527.60 </w:t>
            </w:r>
          </w:p>
        </w:tc>
      </w:tr>
      <w:tr w:rsidR="009820C7" w:rsidRPr="00120C75" w14:paraId="30AE16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6B93D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1473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229A3D62" w14:textId="5B3FEB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2318B7B" w14:textId="4512A8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0ADFA" w14:textId="6CC477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DEFD74" w14:textId="708D19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0,692.00 </w:t>
            </w:r>
          </w:p>
        </w:tc>
      </w:tr>
      <w:tr w:rsidR="009820C7" w:rsidRPr="00120C75" w14:paraId="1931F2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CFC1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7F3C4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237F4F7" w14:textId="658510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7BD6FAA" w14:textId="683095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18EA0" w14:textId="21F018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7936A3" w14:textId="30157E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195.00 </w:t>
            </w:r>
          </w:p>
        </w:tc>
      </w:tr>
      <w:tr w:rsidR="009820C7" w:rsidRPr="00120C75" w14:paraId="1F1AED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43C3B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B7AA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715EA97" w14:textId="710964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0ED56BC4" w14:textId="45F76D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3E791" w14:textId="099641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276358" w14:textId="6EA66C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124.00 </w:t>
            </w:r>
          </w:p>
        </w:tc>
      </w:tr>
      <w:tr w:rsidR="009820C7" w:rsidRPr="00120C75" w14:paraId="43EBD27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0C98A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480CF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C2532B9" w14:textId="40A142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0A17AD64" w14:textId="52EDEC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3820F" w14:textId="72E255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816427" w14:textId="06B7D2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9,750.65 </w:t>
            </w:r>
          </w:p>
        </w:tc>
      </w:tr>
      <w:tr w:rsidR="009820C7" w:rsidRPr="00120C75" w14:paraId="5B068E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F5A56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D629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3D095E23" w14:textId="584B4A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2B6D3677" w14:textId="3FB0FB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F2D3A" w14:textId="4F77FD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06D42E" w14:textId="0831D4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5,871.50 </w:t>
            </w:r>
          </w:p>
        </w:tc>
      </w:tr>
      <w:tr w:rsidR="009820C7" w:rsidRPr="00120C75" w14:paraId="4A5F12D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4A6C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2CF0392" w14:textId="183A991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53,642,85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6AC8EBBA" w14:textId="74D1550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5,176,412.66 </w:t>
            </w:r>
          </w:p>
        </w:tc>
        <w:tc>
          <w:tcPr>
            <w:tcW w:w="810" w:type="pct"/>
            <w:tcBorders>
              <w:top w:val="nil"/>
              <w:left w:val="nil"/>
              <w:bottom w:val="single" w:sz="4" w:space="0" w:color="000000"/>
              <w:right w:val="single" w:sz="4" w:space="0" w:color="000000"/>
            </w:tcBorders>
            <w:shd w:val="clear" w:color="A5A5A5" w:fill="A5A5A5"/>
            <w:noWrap/>
            <w:vAlign w:val="bottom"/>
            <w:hideMark/>
          </w:tcPr>
          <w:p w14:paraId="390829CB" w14:textId="7BC7320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093827E4" w14:textId="5D73D92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98,819,268.00 </w:t>
            </w:r>
          </w:p>
        </w:tc>
      </w:tr>
      <w:tr w:rsidR="009820C7" w:rsidRPr="00120C75" w14:paraId="3381644C"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1D69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1071F93C" w14:textId="34F1F49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7,327,61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7323DF" w14:textId="65744ED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145,536.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4213D" w14:textId="0D1EA1F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DEC0B7D" w14:textId="29DAD08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1,473,155.25 </w:t>
            </w:r>
          </w:p>
        </w:tc>
      </w:tr>
      <w:tr w:rsidR="009820C7" w:rsidRPr="00120C75" w14:paraId="4D4E1FA4"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17FB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1CBC791A" w14:textId="626936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57E9F15" w14:textId="598D54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5A9AACA" w14:textId="2F3082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909F022" w14:textId="79E08F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0,955,288.35 </w:t>
            </w:r>
          </w:p>
        </w:tc>
      </w:tr>
      <w:tr w:rsidR="009820C7" w:rsidRPr="00120C75" w14:paraId="35978C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0C7DF"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A08211"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6DAA87A9" w14:textId="5B4781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42235528" w14:textId="586916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6B59F" w14:textId="27CD8D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F289A7" w14:textId="23CB7A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70,980.00 </w:t>
            </w:r>
          </w:p>
        </w:tc>
      </w:tr>
      <w:tr w:rsidR="009820C7" w:rsidRPr="00120C75" w14:paraId="725E504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06685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DCCDCF"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23D044A2" w14:textId="772361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024,698.50 </w:t>
            </w:r>
          </w:p>
        </w:tc>
        <w:tc>
          <w:tcPr>
            <w:tcW w:w="810" w:type="pct"/>
            <w:tcBorders>
              <w:top w:val="nil"/>
              <w:left w:val="nil"/>
              <w:bottom w:val="single" w:sz="4" w:space="0" w:color="000000"/>
              <w:right w:val="single" w:sz="4" w:space="0" w:color="000000"/>
            </w:tcBorders>
            <w:shd w:val="clear" w:color="auto" w:fill="auto"/>
            <w:noWrap/>
            <w:vAlign w:val="bottom"/>
            <w:hideMark/>
          </w:tcPr>
          <w:p w14:paraId="07E5CACE" w14:textId="101C24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1ED0C" w14:textId="27A28E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0F9F48" w14:textId="13412F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024,698.50 </w:t>
            </w:r>
          </w:p>
        </w:tc>
      </w:tr>
      <w:tr w:rsidR="009820C7" w:rsidRPr="00120C75" w14:paraId="1D83799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3B1D7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E766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64917A" w14:textId="2F437B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3E2DC711" w14:textId="0820EC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AB788" w14:textId="005FC5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9FCCDF" w14:textId="548FA0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4,815.00 </w:t>
            </w:r>
          </w:p>
        </w:tc>
      </w:tr>
      <w:tr w:rsidR="009820C7" w:rsidRPr="00120C75" w14:paraId="69CF4D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DBF2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E709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975D2C5" w14:textId="586291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239,246.00 </w:t>
            </w:r>
          </w:p>
        </w:tc>
        <w:tc>
          <w:tcPr>
            <w:tcW w:w="810" w:type="pct"/>
            <w:tcBorders>
              <w:top w:val="nil"/>
              <w:left w:val="nil"/>
              <w:bottom w:val="single" w:sz="4" w:space="0" w:color="000000"/>
              <w:right w:val="single" w:sz="4" w:space="0" w:color="000000"/>
            </w:tcBorders>
            <w:shd w:val="clear" w:color="auto" w:fill="auto"/>
            <w:noWrap/>
            <w:vAlign w:val="bottom"/>
            <w:hideMark/>
          </w:tcPr>
          <w:p w14:paraId="1823B672" w14:textId="73BDC0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AF5F4" w14:textId="234313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5A5081" w14:textId="38F617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72,246.00 </w:t>
            </w:r>
          </w:p>
        </w:tc>
      </w:tr>
      <w:tr w:rsidR="009820C7" w:rsidRPr="00120C75" w14:paraId="25E17DD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ECD6F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FF63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68A2820E" w14:textId="3CE13F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3D6453F7" w14:textId="5C50A5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6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CF5EE64" w14:textId="445E69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C74CFF" w14:textId="25FC6E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042,922.00 </w:t>
            </w:r>
          </w:p>
        </w:tc>
      </w:tr>
      <w:tr w:rsidR="009820C7" w:rsidRPr="00120C75" w14:paraId="0096D35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A6A66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4BC2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3F780BDD" w14:textId="1A39DD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7B6BECC8" w14:textId="15C8D1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7667AA24" w14:textId="2AAE7B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F72017" w14:textId="106D53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37,710.00 </w:t>
            </w:r>
          </w:p>
        </w:tc>
      </w:tr>
      <w:tr w:rsidR="009820C7" w:rsidRPr="00120C75" w14:paraId="6DA71D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35B6C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B1AD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357240D" w14:textId="1803BF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52,285.00 </w:t>
            </w:r>
          </w:p>
        </w:tc>
        <w:tc>
          <w:tcPr>
            <w:tcW w:w="810" w:type="pct"/>
            <w:tcBorders>
              <w:top w:val="nil"/>
              <w:left w:val="nil"/>
              <w:bottom w:val="single" w:sz="4" w:space="0" w:color="000000"/>
              <w:right w:val="single" w:sz="4" w:space="0" w:color="000000"/>
            </w:tcBorders>
            <w:shd w:val="clear" w:color="auto" w:fill="auto"/>
            <w:noWrap/>
            <w:vAlign w:val="bottom"/>
            <w:hideMark/>
          </w:tcPr>
          <w:p w14:paraId="410EC2AA" w14:textId="4B7B3E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ED995" w14:textId="01B609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E238F" w14:textId="1041D3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402,285.00 </w:t>
            </w:r>
          </w:p>
        </w:tc>
      </w:tr>
      <w:tr w:rsidR="009820C7" w:rsidRPr="00120C75" w14:paraId="7E4A3C1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29A7C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1626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8D2D8D4" w14:textId="2CCBE6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34,482.00 </w:t>
            </w:r>
          </w:p>
        </w:tc>
        <w:tc>
          <w:tcPr>
            <w:tcW w:w="810" w:type="pct"/>
            <w:tcBorders>
              <w:top w:val="nil"/>
              <w:left w:val="nil"/>
              <w:bottom w:val="single" w:sz="4" w:space="0" w:color="000000"/>
              <w:right w:val="single" w:sz="4" w:space="0" w:color="000000"/>
            </w:tcBorders>
            <w:shd w:val="clear" w:color="auto" w:fill="auto"/>
            <w:noWrap/>
            <w:vAlign w:val="bottom"/>
            <w:hideMark/>
          </w:tcPr>
          <w:p w14:paraId="0BD5076C" w14:textId="3DA1D4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A7BE0" w14:textId="32EF88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BEF85A" w14:textId="501041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34,482.00 </w:t>
            </w:r>
          </w:p>
        </w:tc>
      </w:tr>
      <w:tr w:rsidR="009820C7" w:rsidRPr="00120C75" w14:paraId="493D7B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F0C67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FB1B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4F4B73AF" w14:textId="164FD4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1CA1F19B" w14:textId="3B27FF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E8E32" w14:textId="24DD8A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61C133" w14:textId="62652A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734,307.50 </w:t>
            </w:r>
          </w:p>
        </w:tc>
      </w:tr>
      <w:tr w:rsidR="009820C7" w:rsidRPr="00120C75" w14:paraId="68CA7F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2CE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9750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5BF2EDDA" w14:textId="4A4BDE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119BBDE2" w14:textId="1786D4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D039FB" w14:textId="088C55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4D1279" w14:textId="1505B2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98,432.50 </w:t>
            </w:r>
          </w:p>
        </w:tc>
      </w:tr>
      <w:tr w:rsidR="009820C7" w:rsidRPr="00120C75" w14:paraId="1356D50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B7ED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5EF2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708CC8C4" w14:textId="511EED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63FEFF76" w14:textId="79E752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B403D" w14:textId="6FD37B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FC2CFF" w14:textId="698180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57,380.00 </w:t>
            </w:r>
          </w:p>
        </w:tc>
      </w:tr>
      <w:tr w:rsidR="009820C7" w:rsidRPr="00120C75" w14:paraId="1A9DFE5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755B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DF53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095F3F0" w14:textId="0F04F8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03BC073F" w14:textId="7C5935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5F6EB32F" w14:textId="71B1F5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DCEDDD" w14:textId="46BA6A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22,082.00 </w:t>
            </w:r>
          </w:p>
        </w:tc>
      </w:tr>
      <w:tr w:rsidR="009820C7" w:rsidRPr="00120C75" w14:paraId="67D1E95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324AC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6ACC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3A31EE55" w14:textId="4EB494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2,179.00 </w:t>
            </w:r>
          </w:p>
        </w:tc>
        <w:tc>
          <w:tcPr>
            <w:tcW w:w="810" w:type="pct"/>
            <w:tcBorders>
              <w:top w:val="nil"/>
              <w:left w:val="nil"/>
              <w:bottom w:val="single" w:sz="4" w:space="0" w:color="000000"/>
              <w:right w:val="single" w:sz="4" w:space="0" w:color="000000"/>
            </w:tcBorders>
            <w:shd w:val="clear" w:color="auto" w:fill="auto"/>
            <w:noWrap/>
            <w:vAlign w:val="bottom"/>
            <w:hideMark/>
          </w:tcPr>
          <w:p w14:paraId="28910035" w14:textId="7745F4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1B61D" w14:textId="0F850F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744D99" w14:textId="294A20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2,179.00 </w:t>
            </w:r>
          </w:p>
        </w:tc>
      </w:tr>
      <w:tr w:rsidR="009820C7" w:rsidRPr="00120C75" w14:paraId="2D09DA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F13A5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5915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BA7D64F" w14:textId="7FA867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50D5828B" w14:textId="1EEAA2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FDF347" w14:textId="2D1A3E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AAA09" w14:textId="0D7F55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609,728.00 </w:t>
            </w:r>
          </w:p>
        </w:tc>
      </w:tr>
      <w:tr w:rsidR="009820C7" w:rsidRPr="00120C75" w14:paraId="4D3956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DB2E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946A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3ED15D0A" w14:textId="7B4CFE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EB0F12" w14:textId="685B74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DCF20" w14:textId="5F3383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EFD133" w14:textId="76394E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5,315.00 </w:t>
            </w:r>
          </w:p>
        </w:tc>
      </w:tr>
      <w:tr w:rsidR="009820C7" w:rsidRPr="00120C75" w14:paraId="191096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80A2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3953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6463D15" w14:textId="4772D8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1FA21CB5" w14:textId="275E4A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29340992" w14:textId="3C2CA6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5FFA42" w14:textId="23A884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06,230.00 </w:t>
            </w:r>
          </w:p>
        </w:tc>
      </w:tr>
      <w:tr w:rsidR="009820C7" w:rsidRPr="00120C75" w14:paraId="0752361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5B8BB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0C83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2E28A3B7" w14:textId="4200A5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681D7A52" w14:textId="12212E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EA89A2" w14:textId="6BC094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AEF0A1" w14:textId="3BD6C8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383,449.00 </w:t>
            </w:r>
          </w:p>
        </w:tc>
      </w:tr>
      <w:tr w:rsidR="009820C7" w:rsidRPr="00120C75" w14:paraId="029C4D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F1F5E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72BD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4E2DF3B" w14:textId="46097E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E9A7DF4" w14:textId="5E435D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EB0DD" w14:textId="6B50C4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33E31B" w14:textId="25B19D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813,125.00 </w:t>
            </w:r>
          </w:p>
        </w:tc>
      </w:tr>
      <w:tr w:rsidR="009820C7" w:rsidRPr="00120C75" w14:paraId="353CE26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67B75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F0C6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2A016A1B" w14:textId="1CCC12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13505033" w14:textId="19F963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16576" w14:textId="0E91BF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3E046F" w14:textId="7260F9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44,315.00 </w:t>
            </w:r>
          </w:p>
        </w:tc>
      </w:tr>
      <w:tr w:rsidR="009820C7" w:rsidRPr="00120C75" w14:paraId="6869645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C564B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B603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07C31731" w14:textId="3B38DC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625D5AF6" w14:textId="5FE23A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776FF" w14:textId="363C59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1CD022" w14:textId="452FAC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37,315.00 </w:t>
            </w:r>
          </w:p>
        </w:tc>
      </w:tr>
      <w:tr w:rsidR="009820C7" w:rsidRPr="00120C75" w14:paraId="38E6230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3C56F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E051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7B15DDB" w14:textId="5DE4CF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7A6A7AD7" w14:textId="1BB609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7739A" w14:textId="798378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1AD18E" w14:textId="65897C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8,815.00 </w:t>
            </w:r>
          </w:p>
        </w:tc>
      </w:tr>
      <w:tr w:rsidR="009820C7" w:rsidRPr="00120C75" w14:paraId="5404F0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DAB9D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518D9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54EA76D" w14:textId="46D0D7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49,467.00 </w:t>
            </w:r>
          </w:p>
        </w:tc>
        <w:tc>
          <w:tcPr>
            <w:tcW w:w="810" w:type="pct"/>
            <w:tcBorders>
              <w:top w:val="nil"/>
              <w:left w:val="nil"/>
              <w:bottom w:val="single" w:sz="4" w:space="0" w:color="000000"/>
              <w:right w:val="single" w:sz="4" w:space="0" w:color="000000"/>
            </w:tcBorders>
            <w:shd w:val="clear" w:color="auto" w:fill="auto"/>
            <w:noWrap/>
            <w:vAlign w:val="bottom"/>
            <w:hideMark/>
          </w:tcPr>
          <w:p w14:paraId="0579AB50" w14:textId="6566BD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27ADBDB5" w14:textId="701902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539195" w14:textId="122DC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523,018.40 </w:t>
            </w:r>
          </w:p>
        </w:tc>
      </w:tr>
      <w:tr w:rsidR="009820C7" w:rsidRPr="00120C75" w14:paraId="374C81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1890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730A8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8683C09" w14:textId="469502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21D3C7F7" w14:textId="2E4AA9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B0607" w14:textId="1D5AA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131655" w14:textId="590665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4,782.50 </w:t>
            </w:r>
          </w:p>
        </w:tc>
      </w:tr>
      <w:tr w:rsidR="009820C7" w:rsidRPr="00120C75" w14:paraId="40BE9C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20A8F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FF56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B1404D" w14:textId="0E4949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48FC974C" w14:textId="7EC95B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529D6" w14:textId="07C479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62A773" w14:textId="1CFC4B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2,345.00 </w:t>
            </w:r>
          </w:p>
        </w:tc>
      </w:tr>
      <w:tr w:rsidR="009820C7" w:rsidRPr="00120C75" w14:paraId="41E2B7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923CE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36C2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23D679FB" w14:textId="49F8F3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124894" w14:textId="357FE3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75106" w14:textId="236639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6C2561" w14:textId="1048CC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78,500.00 </w:t>
            </w:r>
          </w:p>
        </w:tc>
      </w:tr>
      <w:tr w:rsidR="009820C7" w:rsidRPr="00120C75" w14:paraId="5EC8BD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AD65F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2D10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2FCC4325" w14:textId="5B9599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4A38A62D" w14:textId="6B8B9D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BEDFA" w14:textId="16D8B8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F583A9" w14:textId="330036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51,403.00 </w:t>
            </w:r>
          </w:p>
        </w:tc>
      </w:tr>
      <w:tr w:rsidR="009820C7" w:rsidRPr="00120C75" w14:paraId="5554A5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148F5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CCDE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676F1E1E" w14:textId="57B03E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2CE341BC" w14:textId="6B2205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DA529" w14:textId="53FF7A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95E3E6" w14:textId="476774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582,753.00 </w:t>
            </w:r>
          </w:p>
        </w:tc>
      </w:tr>
      <w:tr w:rsidR="009820C7" w:rsidRPr="00120C75" w14:paraId="75A355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5A38C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404A3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06CBEE2" w14:textId="03138F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06E3AAD6" w14:textId="6436C6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671D9933" w14:textId="7CA673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8B21F9" w14:textId="0E1BBA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0,422.00 </w:t>
            </w:r>
          </w:p>
        </w:tc>
      </w:tr>
      <w:tr w:rsidR="009820C7" w:rsidRPr="00120C75" w14:paraId="110E99F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17D07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A403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71374727" w14:textId="0065BD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70B19BE0" w14:textId="702B17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B5D230" w14:textId="2C3A29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4D7858" w14:textId="122645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568,908.00 </w:t>
            </w:r>
          </w:p>
        </w:tc>
      </w:tr>
      <w:tr w:rsidR="009820C7" w:rsidRPr="00120C75" w14:paraId="0924677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34817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56FC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130375A" w14:textId="03D3B4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41C85BF3" w14:textId="7B7F89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C5477" w14:textId="47DDDE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C1353E" w14:textId="117B4D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60,312.00 </w:t>
            </w:r>
          </w:p>
        </w:tc>
      </w:tr>
      <w:tr w:rsidR="009820C7" w:rsidRPr="00120C75" w14:paraId="1E6B1AF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A1EED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5460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713A418" w14:textId="6EA33C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078B08F6" w14:textId="6FB8CB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BE3697B" w14:textId="1B85A8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5282A7" w14:textId="4055DA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9,108,563.50 </w:t>
            </w:r>
          </w:p>
        </w:tc>
      </w:tr>
      <w:tr w:rsidR="009820C7" w:rsidRPr="00120C75" w14:paraId="3B45859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5FE2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22D2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1FEA315C" w14:textId="436905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76744D0B" w14:textId="23931B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C88CB" w14:textId="3B1F5C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D8BFDE" w14:textId="064417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22,983.00 </w:t>
            </w:r>
          </w:p>
        </w:tc>
      </w:tr>
      <w:tr w:rsidR="009820C7" w:rsidRPr="00120C75" w14:paraId="10C3D6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2382F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6441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171EA632" w14:textId="29430E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0DDA961F" w14:textId="7E96AF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DE175" w14:textId="7B29AB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7EEFD7" w14:textId="08D170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5,750.00 </w:t>
            </w:r>
          </w:p>
        </w:tc>
      </w:tr>
      <w:tr w:rsidR="009820C7" w:rsidRPr="00120C75" w14:paraId="67F97E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0DE24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AEF7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4A63ED99" w14:textId="100BD2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69EE6C9" w14:textId="32C58B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8B5EA" w14:textId="1C9441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37A673" w14:textId="302833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5,315.00 </w:t>
            </w:r>
          </w:p>
        </w:tc>
      </w:tr>
      <w:tr w:rsidR="009820C7" w:rsidRPr="00120C75" w14:paraId="346D208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2E74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5DEF4FFB" w14:textId="0CC8CB1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9,854,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DC2B12" w14:textId="02E8BAA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5,134,140.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96D380A" w14:textId="5AF60EC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E0BC40E" w14:textId="43245BD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4,988,647.18 </w:t>
            </w:r>
          </w:p>
        </w:tc>
      </w:tr>
      <w:tr w:rsidR="009820C7" w:rsidRPr="00120C75" w14:paraId="3159984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6CEC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23B6ED40" w14:textId="66070A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BB884FF" w14:textId="4F4845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30D2EED3" w14:textId="395BEE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2720D35F" w14:textId="652352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5,520,319.20 </w:t>
            </w:r>
          </w:p>
        </w:tc>
      </w:tr>
      <w:tr w:rsidR="009820C7" w:rsidRPr="00120C75" w14:paraId="0B6EFE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3176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14EA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17B29FD" w14:textId="40A6A2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7D06AB85" w14:textId="265348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EFAA4" w14:textId="305CA0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1219A8" w14:textId="3E4877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0,341.00 </w:t>
            </w:r>
          </w:p>
        </w:tc>
      </w:tr>
      <w:tr w:rsidR="009820C7" w:rsidRPr="00120C75" w14:paraId="3907482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2EDDF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0741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4A683C5D" w14:textId="487FFE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1BE0A19D" w14:textId="5DAC77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4D81C" w14:textId="4C4D41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035602" w14:textId="5EBE75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37,190.00 </w:t>
            </w:r>
          </w:p>
        </w:tc>
      </w:tr>
      <w:tr w:rsidR="009820C7" w:rsidRPr="00120C75" w14:paraId="30DF2A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6871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D1CB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76BBD96" w14:textId="511018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4B54E73A" w14:textId="389EE4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13377DB4" w14:textId="4358AA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DE2FDE" w14:textId="7CC591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060,447.00 </w:t>
            </w:r>
          </w:p>
        </w:tc>
      </w:tr>
      <w:tr w:rsidR="009820C7" w:rsidRPr="00120C75" w14:paraId="76E428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6C263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03CF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1934680F" w14:textId="0A8029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0A88CBF0" w14:textId="10ABAD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046A6A" w14:textId="32A2C7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732F22" w14:textId="592F22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13,240.00 </w:t>
            </w:r>
          </w:p>
        </w:tc>
      </w:tr>
      <w:tr w:rsidR="009820C7" w:rsidRPr="00120C75" w14:paraId="6C7A7CE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93E0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FD421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5DE8636" w14:textId="33C35A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FB5A2" w14:textId="6A01B5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5,569.00 </w:t>
            </w:r>
          </w:p>
        </w:tc>
        <w:tc>
          <w:tcPr>
            <w:tcW w:w="810" w:type="pct"/>
            <w:tcBorders>
              <w:top w:val="nil"/>
              <w:left w:val="nil"/>
              <w:bottom w:val="single" w:sz="4" w:space="0" w:color="000000"/>
              <w:right w:val="single" w:sz="4" w:space="0" w:color="000000"/>
            </w:tcBorders>
            <w:shd w:val="clear" w:color="auto" w:fill="auto"/>
            <w:noWrap/>
            <w:vAlign w:val="bottom"/>
            <w:hideMark/>
          </w:tcPr>
          <w:p w14:paraId="3F77F6E5" w14:textId="2EC978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47905F" w14:textId="2D9436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6,169.00 </w:t>
            </w:r>
          </w:p>
        </w:tc>
      </w:tr>
      <w:tr w:rsidR="009820C7" w:rsidRPr="00120C75" w14:paraId="2664ED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16957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6FDC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972B844" w14:textId="06166C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1113B823" w14:textId="616105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3C8BC95E" w14:textId="6F21F4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8ECE5" w14:textId="199DD0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168,878.78 </w:t>
            </w:r>
          </w:p>
        </w:tc>
      </w:tr>
      <w:tr w:rsidR="009820C7" w:rsidRPr="00120C75" w14:paraId="75286D5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FA045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84D6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52B4065" w14:textId="4F5AEF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64,500.75 </w:t>
            </w:r>
          </w:p>
        </w:tc>
        <w:tc>
          <w:tcPr>
            <w:tcW w:w="810" w:type="pct"/>
            <w:tcBorders>
              <w:top w:val="nil"/>
              <w:left w:val="nil"/>
              <w:bottom w:val="single" w:sz="4" w:space="0" w:color="000000"/>
              <w:right w:val="single" w:sz="4" w:space="0" w:color="000000"/>
            </w:tcBorders>
            <w:shd w:val="clear" w:color="auto" w:fill="auto"/>
            <w:noWrap/>
            <w:vAlign w:val="bottom"/>
            <w:hideMark/>
          </w:tcPr>
          <w:p w14:paraId="77525567" w14:textId="66A6EB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2CA35425" w14:textId="0D0622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DFCF82" w14:textId="72384E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77,170.75 </w:t>
            </w:r>
          </w:p>
        </w:tc>
      </w:tr>
      <w:tr w:rsidR="009820C7" w:rsidRPr="00120C75" w14:paraId="554AB3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F6940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09944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2DF336B" w14:textId="7284B2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C44EBC" w14:textId="112E60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D6B58" w14:textId="0A348B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DC0223" w14:textId="5699CB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r>
      <w:tr w:rsidR="009820C7" w:rsidRPr="00120C75" w14:paraId="6574EB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CAD95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9FFCE1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591539E" w14:textId="327B49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7341AE62" w14:textId="665445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9CBEB93" w14:textId="3B14A6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19378C" w14:textId="32F0D1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3,275.00 </w:t>
            </w:r>
          </w:p>
        </w:tc>
      </w:tr>
      <w:tr w:rsidR="009820C7" w:rsidRPr="00120C75" w14:paraId="58965AD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6FC83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6195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62A91C82" w14:textId="30FD3F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A542" w14:textId="7974EA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7C4B9C61" w14:textId="29EB12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BB3969" w14:textId="11E9E7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74,350.60 </w:t>
            </w:r>
          </w:p>
        </w:tc>
      </w:tr>
      <w:tr w:rsidR="009820C7" w:rsidRPr="00120C75" w14:paraId="7D780BE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28DBE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8809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42DE6766" w14:textId="4CB0FC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3194DC" w14:textId="0C1817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E28AFD6" w14:textId="2B6F30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EE7E81" w14:textId="7C730D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9,860.00 </w:t>
            </w:r>
          </w:p>
        </w:tc>
      </w:tr>
      <w:tr w:rsidR="009820C7" w:rsidRPr="00120C75" w14:paraId="7688497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6E86F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3CCC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1F76C1FA" w14:textId="0F69EE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29FC598B" w14:textId="6E260D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5103F0CA" w14:textId="78FA0B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95BED" w14:textId="2FA455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2,443.71 </w:t>
            </w:r>
          </w:p>
        </w:tc>
      </w:tr>
      <w:tr w:rsidR="009820C7" w:rsidRPr="00120C75" w14:paraId="2D2EEF6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862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559F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2DC58C40" w14:textId="7566F5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A24AFF" w14:textId="3C08E0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3C0A7" w14:textId="571DAB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A279FF" w14:textId="2363B9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r>
      <w:tr w:rsidR="009820C7" w:rsidRPr="00120C75" w14:paraId="7D3B99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2082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1F5E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216E37AD" w14:textId="48319B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5ABDA5" w14:textId="2C11A9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02A1597" w14:textId="158CBE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8B39F7" w14:textId="6ABECE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4,510.00 </w:t>
            </w:r>
          </w:p>
        </w:tc>
      </w:tr>
      <w:tr w:rsidR="009820C7" w:rsidRPr="00120C75" w14:paraId="7E691F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6CD17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AC68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8214A0A" w14:textId="203578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2230C2" w14:textId="0DD537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B5551F" w14:textId="4B0CC6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F6D84" w14:textId="6329A7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1,000.00 </w:t>
            </w:r>
          </w:p>
        </w:tc>
      </w:tr>
      <w:tr w:rsidR="009820C7" w:rsidRPr="00120C75" w14:paraId="224AD2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FC3DB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D880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60C2D0F9" w14:textId="7F99D4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2CD7CD54" w14:textId="1461B5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CE66E" w14:textId="07C7E5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50FEC6" w14:textId="6EAFF9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340.00 </w:t>
            </w:r>
          </w:p>
        </w:tc>
      </w:tr>
      <w:tr w:rsidR="009820C7" w:rsidRPr="00120C75" w14:paraId="281C94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808A5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4809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FA0F11A" w14:textId="16A9E0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4E537A" w14:textId="6BDB9C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E551C7" w14:textId="16C189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7F0CD8" w14:textId="59B8E6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0,200.00 </w:t>
            </w:r>
          </w:p>
        </w:tc>
      </w:tr>
      <w:tr w:rsidR="009820C7" w:rsidRPr="00120C75" w14:paraId="797FEB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6F8C8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6DE8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06A88F0" w14:textId="6CF3BA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721454D2" w14:textId="037EDC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1107033D" w14:textId="0F39C0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13F3E1" w14:textId="0FB280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0,574.00 </w:t>
            </w:r>
          </w:p>
        </w:tc>
      </w:tr>
      <w:tr w:rsidR="009820C7" w:rsidRPr="00120C75" w14:paraId="666579B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87363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372B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587B7A79" w14:textId="2ECB9B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14164B40" w14:textId="79F71C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3651A12E" w14:textId="561835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A12DC3" w14:textId="39F294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10,671.00 </w:t>
            </w:r>
          </w:p>
        </w:tc>
      </w:tr>
      <w:tr w:rsidR="009820C7" w:rsidRPr="00120C75" w14:paraId="0C199CB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FA4BD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3CA7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FFDAFB3" w14:textId="3149E1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024A2C2A" w14:textId="33397F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CFB55" w14:textId="6F45FD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92CEF0" w14:textId="36944C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73,958.00 </w:t>
            </w:r>
          </w:p>
        </w:tc>
      </w:tr>
      <w:tr w:rsidR="009820C7" w:rsidRPr="00120C75" w14:paraId="6EA2D2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9CDB1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8CC7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54CCBAC1" w14:textId="5A23BD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4D25637E" w14:textId="733090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2E66A966" w14:textId="25C586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7D729D" w14:textId="1713C0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82,970.14 </w:t>
            </w:r>
          </w:p>
        </w:tc>
      </w:tr>
      <w:tr w:rsidR="009820C7" w:rsidRPr="00120C75" w14:paraId="7F87EF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75D7B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EE1D1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383156CE" w14:textId="0655BA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DC006A" w14:textId="128552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2E08CBB5" w14:textId="3DBDA7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7BB97F" w14:textId="7DE006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0,605.00 </w:t>
            </w:r>
          </w:p>
        </w:tc>
      </w:tr>
      <w:tr w:rsidR="009820C7" w:rsidRPr="00120C75" w14:paraId="71798E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F5AAE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AA591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D282316" w14:textId="63E401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07D7067F" w14:textId="78BFD1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5F20E138" w14:textId="568A1D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6D0C32" w14:textId="53981C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65,134.00 </w:t>
            </w:r>
          </w:p>
        </w:tc>
      </w:tr>
      <w:tr w:rsidR="009820C7" w:rsidRPr="00120C75" w14:paraId="18CA9EC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85CF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BF2F98B" w14:textId="025E5ED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2,114,27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35C41D5" w14:textId="2CFADC8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5,324,196.31 </w:t>
            </w:r>
          </w:p>
        </w:tc>
        <w:tc>
          <w:tcPr>
            <w:tcW w:w="810" w:type="pct"/>
            <w:tcBorders>
              <w:top w:val="nil"/>
              <w:left w:val="nil"/>
              <w:bottom w:val="single" w:sz="4" w:space="0" w:color="000000"/>
              <w:right w:val="single" w:sz="4" w:space="0" w:color="000000"/>
            </w:tcBorders>
            <w:shd w:val="clear" w:color="D8D8D8" w:fill="D8D8D8"/>
            <w:noWrap/>
            <w:vAlign w:val="bottom"/>
            <w:hideMark/>
          </w:tcPr>
          <w:p w14:paraId="55565747" w14:textId="3134633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C5F22E5" w14:textId="5D5F87F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7,438,476.05 </w:t>
            </w:r>
          </w:p>
        </w:tc>
      </w:tr>
      <w:tr w:rsidR="009820C7" w:rsidRPr="00120C75" w14:paraId="4D20FE1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3B292B"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68A71269" w14:textId="794622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7A4465" w14:textId="3331B6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99ED95E" w14:textId="51DCDC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E05BC98" w14:textId="54BD46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69,200.50 </w:t>
            </w:r>
          </w:p>
        </w:tc>
      </w:tr>
      <w:tr w:rsidR="009820C7" w:rsidRPr="00120C75" w14:paraId="5431962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BFACC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53A5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50DB2ED" w14:textId="21E956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5D9B5" w14:textId="4B5CB7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DC3A8" w14:textId="7BCC1F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D7C1C6" w14:textId="30821B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r>
      <w:tr w:rsidR="009820C7" w:rsidRPr="00120C75" w14:paraId="7EE4D3E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5B46F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BE4C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7C99AF61" w14:textId="49F150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EEA1E8B" w14:textId="390568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801A" w14:textId="663CDF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195BD6" w14:textId="3A0B82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1,900.00 </w:t>
            </w:r>
          </w:p>
        </w:tc>
      </w:tr>
      <w:tr w:rsidR="009820C7" w:rsidRPr="00120C75" w14:paraId="62FCA9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A2BA8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DAF4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16DD380E" w14:textId="4BE57A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3FBC2144" w14:textId="62CFF0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4FFAD" w14:textId="666FCD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E15EBF" w14:textId="436B33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513,210.00 </w:t>
            </w:r>
          </w:p>
        </w:tc>
      </w:tr>
      <w:tr w:rsidR="009820C7" w:rsidRPr="00120C75" w14:paraId="3EA0AA1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FF14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B00E7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5A269383" w14:textId="060530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14F5E49B" w14:textId="39A3F6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FDAE3" w14:textId="748F15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8D025D" w14:textId="01C830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70,560.00 </w:t>
            </w:r>
          </w:p>
        </w:tc>
      </w:tr>
      <w:tr w:rsidR="009820C7" w:rsidRPr="00120C75" w14:paraId="6022DF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A9007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83376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EF185BF" w14:textId="4B4B08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62A4B89E" w14:textId="01FF55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16,068.00 </w:t>
            </w:r>
          </w:p>
        </w:tc>
        <w:tc>
          <w:tcPr>
            <w:tcW w:w="810" w:type="pct"/>
            <w:tcBorders>
              <w:top w:val="nil"/>
              <w:left w:val="nil"/>
              <w:bottom w:val="single" w:sz="4" w:space="0" w:color="000000"/>
              <w:right w:val="single" w:sz="4" w:space="0" w:color="000000"/>
            </w:tcBorders>
            <w:shd w:val="clear" w:color="auto" w:fill="auto"/>
            <w:noWrap/>
            <w:vAlign w:val="bottom"/>
            <w:hideMark/>
          </w:tcPr>
          <w:p w14:paraId="644B6322" w14:textId="56A2DD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26F21C" w14:textId="447789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49,102.00 </w:t>
            </w:r>
          </w:p>
        </w:tc>
      </w:tr>
      <w:tr w:rsidR="009820C7" w:rsidRPr="00120C75" w14:paraId="3F5BA0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D50A5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FA59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E4F839C" w14:textId="645DEC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4B78ED62" w14:textId="0F59E6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7B039" w14:textId="06B40A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7082ED" w14:textId="7F751F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7,184.00 </w:t>
            </w:r>
          </w:p>
        </w:tc>
      </w:tr>
      <w:tr w:rsidR="009820C7" w:rsidRPr="00120C75" w14:paraId="3B710F2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2E14D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E303A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1B0F0AD0" w14:textId="55FA81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E8071" w14:textId="0B4470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22F57" w14:textId="5AA6DD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4EF09A" w14:textId="37A4A2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r>
      <w:tr w:rsidR="009820C7" w:rsidRPr="00120C75" w14:paraId="18399C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5FF2E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F6AC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5431C123" w14:textId="20A3C6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B3196" w14:textId="158BD2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53A011C" w14:textId="5B841C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498329" w14:textId="262016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8,624.78 </w:t>
            </w:r>
          </w:p>
        </w:tc>
      </w:tr>
      <w:tr w:rsidR="009820C7" w:rsidRPr="00120C75" w14:paraId="162176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3A931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28F7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5A8DB01" w14:textId="78FA39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67701" w14:textId="08DC99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01957" w14:textId="6262CA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88C605" w14:textId="745149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3,300.00 </w:t>
            </w:r>
          </w:p>
        </w:tc>
      </w:tr>
      <w:tr w:rsidR="009820C7" w:rsidRPr="00120C75" w14:paraId="2339162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BD67F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4A4D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2286D270" w14:textId="6D88C2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2943CA83" w14:textId="4E8EB0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CC36E" w14:textId="289B59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A22382" w14:textId="529075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85,728.00 </w:t>
            </w:r>
          </w:p>
        </w:tc>
      </w:tr>
      <w:tr w:rsidR="009820C7" w:rsidRPr="00120C75" w14:paraId="2547FA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14C88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5E2A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F85DF16" w14:textId="3E553E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7DCC32CB" w14:textId="378C4A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1DC593DA" w14:textId="35C1EB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5E0A5" w14:textId="4A673E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6,689.40 </w:t>
            </w:r>
          </w:p>
        </w:tc>
      </w:tr>
      <w:tr w:rsidR="009820C7" w:rsidRPr="00120C75" w14:paraId="37A73C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65A58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8D40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101C0F5" w14:textId="5254CB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45B8E" w14:textId="7D839C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94DA5" w14:textId="5486B8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34A4E9" w14:textId="503FAE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2,000.00 </w:t>
            </w:r>
          </w:p>
        </w:tc>
      </w:tr>
      <w:tr w:rsidR="009820C7" w:rsidRPr="00120C75" w14:paraId="2C50C60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D2CE9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4B86B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237AEB00" w14:textId="2952FF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D962967" w14:textId="2E65D0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BF3C6B" w14:textId="4BC15A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7DB334" w14:textId="15F7FE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400.00 </w:t>
            </w:r>
          </w:p>
        </w:tc>
      </w:tr>
      <w:tr w:rsidR="009820C7" w:rsidRPr="00120C75" w14:paraId="12B491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C9E95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0A61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6B3A7934" w14:textId="630A38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3D48AA4A" w14:textId="66AD7F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7B9B007" w14:textId="6CC690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A2B98A" w14:textId="4B9996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53,380.00 </w:t>
            </w:r>
          </w:p>
        </w:tc>
      </w:tr>
      <w:tr w:rsidR="009820C7" w:rsidRPr="00120C75" w14:paraId="34B2AF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2DF9E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D95D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7E2DDA4" w14:textId="2B0A1C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DC6C0" w14:textId="0DC5DD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E9C59" w14:textId="4F7DCB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E0F20D" w14:textId="726F97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3,800.00 </w:t>
            </w:r>
          </w:p>
        </w:tc>
      </w:tr>
      <w:tr w:rsidR="009820C7" w:rsidRPr="00120C75" w14:paraId="127C79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12AF7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E363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0F736A5F" w14:textId="2ACACA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59C46A6B" w14:textId="169F26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375A4" w14:textId="26A099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350E8F" w14:textId="26407D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7,950.00 </w:t>
            </w:r>
          </w:p>
        </w:tc>
      </w:tr>
      <w:tr w:rsidR="009820C7" w:rsidRPr="00120C75" w14:paraId="385F14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3D30F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8CE2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51E0EA5A" w14:textId="1B7760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B60ED" w14:textId="1EDE1D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242F5" w14:textId="2E279C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9F8932" w14:textId="18A1C4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5,000.00 </w:t>
            </w:r>
          </w:p>
        </w:tc>
      </w:tr>
      <w:tr w:rsidR="009820C7" w:rsidRPr="00120C75" w14:paraId="1DA396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B4EEE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3CCD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19F0EEC" w14:textId="60FD65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E0C5F08" w14:textId="351270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693F2" w14:textId="6ED4F1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865CD1" w14:textId="070BE9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6,610.00 </w:t>
            </w:r>
          </w:p>
        </w:tc>
      </w:tr>
      <w:tr w:rsidR="009820C7" w:rsidRPr="00120C75" w14:paraId="6F55BE9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9CDB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B49F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14FEF97" w14:textId="2C2283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A74A8D" w14:textId="009016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66E3BCC4" w14:textId="218DF7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CD983A" w14:textId="66640B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2,452.00 </w:t>
            </w:r>
          </w:p>
        </w:tc>
      </w:tr>
      <w:tr w:rsidR="009820C7" w:rsidRPr="00120C75" w14:paraId="3711E3F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C7DD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F39D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55E0E664" w14:textId="2714FE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36285" w14:textId="1EF475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27175A24" w14:textId="3BCBA0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E9D80A" w14:textId="2B13F2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655.77 </w:t>
            </w:r>
          </w:p>
        </w:tc>
      </w:tr>
      <w:tr w:rsidR="009820C7" w:rsidRPr="00120C75" w14:paraId="67AA8B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63E0A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AF84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6893D0C" w14:textId="04FB49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69F7CD9F" w14:textId="103F7C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84BEA" w14:textId="769E28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A53337" w14:textId="13985E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582.00 </w:t>
            </w:r>
          </w:p>
        </w:tc>
      </w:tr>
      <w:tr w:rsidR="009820C7" w:rsidRPr="00120C75" w14:paraId="510662A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B0519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36BE2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0E2AF0FC" w14:textId="2CC3B7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206BBA35" w14:textId="44D0BC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D341BE" w14:textId="6446A4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8E0298" w14:textId="2ABDED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83,020.00 </w:t>
            </w:r>
          </w:p>
        </w:tc>
      </w:tr>
      <w:tr w:rsidR="009820C7" w:rsidRPr="00120C75" w14:paraId="6B0D02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02730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04E59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0E95F85" w14:textId="02B5FA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440266F4" w14:textId="477D97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47F60" w14:textId="354285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074C76" w14:textId="36748B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610.00 </w:t>
            </w:r>
          </w:p>
        </w:tc>
      </w:tr>
      <w:tr w:rsidR="009820C7" w:rsidRPr="00120C75" w14:paraId="446D83D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2180A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518E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8C3DE59" w14:textId="4C8812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5AA56" w14:textId="5592A8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6ED4934F" w14:textId="18AD9D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243761" w14:textId="5A5140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21,488.83 </w:t>
            </w:r>
          </w:p>
        </w:tc>
      </w:tr>
      <w:tr w:rsidR="009820C7" w:rsidRPr="00120C75" w14:paraId="3A2E92A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67B5D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B787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4D00214" w14:textId="1BEAB0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3AEC7B47" w14:textId="6E9F09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1D422D9C" w14:textId="2DA17F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DC72D8" w14:textId="6C4219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621,244.48 </w:t>
            </w:r>
          </w:p>
        </w:tc>
      </w:tr>
      <w:tr w:rsidR="009820C7" w:rsidRPr="00120C75" w14:paraId="0A8DB1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BCBD6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BADC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1B3A4C4" w14:textId="41F08D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53C4C613" w14:textId="3A9F30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EEF9CB2" w14:textId="7858E2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5B31AF" w14:textId="072586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24,266.00 </w:t>
            </w:r>
          </w:p>
        </w:tc>
      </w:tr>
      <w:tr w:rsidR="009820C7" w:rsidRPr="00120C75" w14:paraId="6B8137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F0E4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758D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4D13007" w14:textId="2733B4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2C7254" w14:textId="655584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2AEF09" w14:textId="0008AA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21031C" w14:textId="0BE4C2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1,300.00 </w:t>
            </w:r>
          </w:p>
        </w:tc>
      </w:tr>
      <w:tr w:rsidR="009820C7" w:rsidRPr="00120C75" w14:paraId="09BF17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28796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C571D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FAD9C74" w14:textId="61AE36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6257C2F7" w14:textId="625FE4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BDF59BE" w14:textId="2213C0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82A9F6" w14:textId="6004F8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21,472.29 </w:t>
            </w:r>
          </w:p>
        </w:tc>
      </w:tr>
      <w:tr w:rsidR="009820C7" w:rsidRPr="00120C75" w14:paraId="1D5B1F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EF175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5EF0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3A40D375" w14:textId="6F6FC7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63FD10FC" w14:textId="1ED69A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17972" w14:textId="7213EF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D0BD1" w14:textId="1CF950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0,190.00 </w:t>
            </w:r>
          </w:p>
        </w:tc>
      </w:tr>
      <w:tr w:rsidR="009820C7" w:rsidRPr="00120C75" w14:paraId="6D0FCB7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C4070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4F4D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F6951CD" w14:textId="0A9DC8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5673D726" w14:textId="24CE67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1B70E" w14:textId="20C819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A85D4B" w14:textId="1C8742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9,756.00 </w:t>
            </w:r>
          </w:p>
        </w:tc>
      </w:tr>
      <w:tr w:rsidR="009820C7" w:rsidRPr="00120C75" w14:paraId="7B36374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E013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5881FC4A" w14:textId="5C874FA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746,43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B88425" w14:textId="500C183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AB22A13" w14:textId="62B7325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005024E" w14:textId="0E4EE29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3,712,984.68 </w:t>
            </w:r>
          </w:p>
        </w:tc>
      </w:tr>
      <w:tr w:rsidR="009820C7" w:rsidRPr="00120C75" w14:paraId="6E35D4C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3DA4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4B092829" w14:textId="621846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569558" w14:textId="57AB48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C32C0" w14:textId="3E921A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E23CB29" w14:textId="26157F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14,000.00 </w:t>
            </w:r>
          </w:p>
        </w:tc>
      </w:tr>
      <w:tr w:rsidR="009820C7" w:rsidRPr="00120C75" w14:paraId="0CD5719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31FF3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1897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1182987D" w14:textId="62E6F1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20B113" w14:textId="54E201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6128D" w14:textId="12E88C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726D3C" w14:textId="6CD8C7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2,000.00 </w:t>
            </w:r>
          </w:p>
        </w:tc>
      </w:tr>
      <w:tr w:rsidR="009820C7" w:rsidRPr="00120C75" w14:paraId="6B51E2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744D3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C2B4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B90D991" w14:textId="6ED5B6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7884F" w14:textId="6200A0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5299E" w14:textId="000AA0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8A9A66" w14:textId="66202C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000.00 </w:t>
            </w:r>
          </w:p>
        </w:tc>
      </w:tr>
      <w:tr w:rsidR="009820C7" w:rsidRPr="00120C75" w14:paraId="770674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613E4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9F67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E5B82BE" w14:textId="091A7D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B39EFF" w14:textId="2A8AF4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76CA9" w14:textId="4FBB80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068EF" w14:textId="7866EC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r>
      <w:tr w:rsidR="009820C7" w:rsidRPr="00120C75" w14:paraId="09263EE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2D16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E8E90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340DF14" w14:textId="15AD26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BACFD1" w14:textId="6048CE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35EB1" w14:textId="308B9D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147702" w14:textId="76EA39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6,000.00 </w:t>
            </w:r>
          </w:p>
        </w:tc>
      </w:tr>
      <w:tr w:rsidR="009820C7" w:rsidRPr="00120C75" w14:paraId="6486172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46E53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D4BC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415D99B3" w14:textId="7482EC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DE4773" w14:textId="272A57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7D9A5" w14:textId="254422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158B19" w14:textId="7354DD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4,000.00 </w:t>
            </w:r>
          </w:p>
        </w:tc>
      </w:tr>
      <w:tr w:rsidR="009820C7" w:rsidRPr="00120C75" w14:paraId="4DB5368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33CBB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1A6E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604F12F" w14:textId="1DE79E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560AD" w14:textId="54A600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ACD6D" w14:textId="3DD4BF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279CC0" w14:textId="72B27D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r>
      <w:tr w:rsidR="009820C7" w:rsidRPr="00120C75" w14:paraId="45BA7A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F9F5D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5A26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076A493" w14:textId="206780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945F5D" w14:textId="0B6C1F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311B42F6" w14:textId="3469C3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E4987A" w14:textId="0E2D6E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59,062.68 </w:t>
            </w:r>
          </w:p>
        </w:tc>
      </w:tr>
      <w:tr w:rsidR="009820C7" w:rsidRPr="00120C75" w14:paraId="2F12956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FE509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65B6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91FAE34" w14:textId="5A988A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AAFF1" w14:textId="34ECB6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CB373" w14:textId="35C49A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AD2935" w14:textId="3BC313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r>
      <w:tr w:rsidR="009820C7" w:rsidRPr="00120C75" w14:paraId="03A4661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FB086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7F46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8C5E3F6" w14:textId="134031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C71ACD" w14:textId="372E4E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BFA6C" w14:textId="70E71D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A2D3CE" w14:textId="185A5D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000.00 </w:t>
            </w:r>
          </w:p>
        </w:tc>
      </w:tr>
      <w:tr w:rsidR="009820C7" w:rsidRPr="00120C75" w14:paraId="22B680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EE766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40F7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65C336A" w14:textId="7DC500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D5FAB" w14:textId="6ED79C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C0E1F" w14:textId="55A7EC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767D6B" w14:textId="565999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000.00 </w:t>
            </w:r>
          </w:p>
        </w:tc>
      </w:tr>
      <w:tr w:rsidR="009820C7" w:rsidRPr="00120C75" w14:paraId="6740A22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7F1A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3B34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3647A1A" w14:textId="173064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20AD201F" w14:textId="111EE8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61596" w14:textId="19873F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66EA8A" w14:textId="2F6278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028.00 </w:t>
            </w:r>
          </w:p>
        </w:tc>
      </w:tr>
      <w:tr w:rsidR="009820C7" w:rsidRPr="00120C75" w14:paraId="5262D4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9A5D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FC510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53BEA6F5" w14:textId="1FAA3E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17DE3E" w14:textId="27FE5B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5D72D" w14:textId="28E7C6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0CAD59" w14:textId="184C30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4,000.00 </w:t>
            </w:r>
          </w:p>
        </w:tc>
      </w:tr>
      <w:tr w:rsidR="009820C7" w:rsidRPr="00120C75" w14:paraId="0199F1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736A1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B9CB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4C94A1A" w14:textId="0DC67C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CB5BD" w14:textId="4BDAAD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4FBE2" w14:textId="09DD36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800058" w14:textId="3587FF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r>
      <w:tr w:rsidR="009820C7" w:rsidRPr="00120C75" w14:paraId="34EEB9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CE060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CA3B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C480E0B" w14:textId="477EBE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4F9384" w14:textId="4E3F0B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AE86D" w14:textId="313545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135D4A" w14:textId="05C5DD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4,000.00 </w:t>
            </w:r>
          </w:p>
        </w:tc>
      </w:tr>
      <w:tr w:rsidR="009820C7" w:rsidRPr="00120C75" w14:paraId="792679C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4F204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95B6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1585739C" w14:textId="1985E0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0D7A0" w14:textId="758393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CF88F" w14:textId="5CCB67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E83AD9" w14:textId="013D3E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4,000.00 </w:t>
            </w:r>
          </w:p>
        </w:tc>
      </w:tr>
      <w:tr w:rsidR="009820C7" w:rsidRPr="00120C75" w14:paraId="4E54E8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BF86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1476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C1607B3" w14:textId="5DB936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2,450.00 </w:t>
            </w:r>
          </w:p>
        </w:tc>
        <w:tc>
          <w:tcPr>
            <w:tcW w:w="810" w:type="pct"/>
            <w:tcBorders>
              <w:top w:val="nil"/>
              <w:left w:val="nil"/>
              <w:bottom w:val="single" w:sz="4" w:space="0" w:color="000000"/>
              <w:right w:val="single" w:sz="4" w:space="0" w:color="000000"/>
            </w:tcBorders>
            <w:shd w:val="clear" w:color="auto" w:fill="auto"/>
            <w:noWrap/>
            <w:vAlign w:val="bottom"/>
            <w:hideMark/>
          </w:tcPr>
          <w:p w14:paraId="34322223" w14:textId="123916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476D4" w14:textId="503EEE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5F5BE2" w14:textId="7ECCDD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2,450.00 </w:t>
            </w:r>
          </w:p>
        </w:tc>
      </w:tr>
      <w:tr w:rsidR="009820C7" w:rsidRPr="00120C75" w14:paraId="7AE04A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5A5B0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6242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3FAA9675" w14:textId="4B3E51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5ADF5F" w14:textId="2F49D5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80352" w14:textId="445346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E44964" w14:textId="4470D1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4,500.00 </w:t>
            </w:r>
          </w:p>
        </w:tc>
      </w:tr>
      <w:tr w:rsidR="009820C7" w:rsidRPr="00120C75" w14:paraId="324DD7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9DEEC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DCE0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AA6E92" w14:textId="733FC0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69,935.00 </w:t>
            </w:r>
          </w:p>
        </w:tc>
        <w:tc>
          <w:tcPr>
            <w:tcW w:w="810" w:type="pct"/>
            <w:tcBorders>
              <w:top w:val="nil"/>
              <w:left w:val="nil"/>
              <w:bottom w:val="single" w:sz="4" w:space="0" w:color="000000"/>
              <w:right w:val="single" w:sz="4" w:space="0" w:color="000000"/>
            </w:tcBorders>
            <w:shd w:val="clear" w:color="auto" w:fill="auto"/>
            <w:noWrap/>
            <w:vAlign w:val="bottom"/>
            <w:hideMark/>
          </w:tcPr>
          <w:p w14:paraId="6360C867" w14:textId="18623B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F510CE" w14:textId="0E728F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926C33" w14:textId="3C5A29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289,935.00 </w:t>
            </w:r>
          </w:p>
        </w:tc>
      </w:tr>
      <w:tr w:rsidR="009820C7" w:rsidRPr="00120C75" w14:paraId="58C496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57674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2101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1853CEB8" w14:textId="61D363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2E38B7" w14:textId="57159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2B673" w14:textId="3D7B91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E17D1" w14:textId="2DEFF1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000.00 </w:t>
            </w:r>
          </w:p>
        </w:tc>
      </w:tr>
      <w:tr w:rsidR="009820C7" w:rsidRPr="00120C75" w14:paraId="593844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BD449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FC52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DEF50AE" w14:textId="28ADD7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0F72032" w14:textId="681D01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9AD0BD" w14:textId="1C5DA7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46D3CE" w14:textId="3CD730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12,600.00 </w:t>
            </w:r>
          </w:p>
        </w:tc>
      </w:tr>
      <w:tr w:rsidR="009820C7" w:rsidRPr="00120C75" w14:paraId="360DD5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99711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952C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8E9F75C" w14:textId="12C857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22C36E26" w14:textId="08E64E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56698" w14:textId="13216B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1DB74D" w14:textId="33F5C0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1,225.00 </w:t>
            </w:r>
          </w:p>
        </w:tc>
      </w:tr>
      <w:tr w:rsidR="009820C7" w:rsidRPr="00120C75" w14:paraId="648C429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D392A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ACD5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77BCD89" w14:textId="1F06A3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388C99B" w14:textId="613EFE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AE1B4" w14:textId="71957B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A1782F" w14:textId="57379F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0,952.00 </w:t>
            </w:r>
          </w:p>
        </w:tc>
      </w:tr>
      <w:tr w:rsidR="009820C7" w:rsidRPr="00120C75" w14:paraId="288CC79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E493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F393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574BE7D" w14:textId="71BF1C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BCCA88" w14:textId="22EA08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7B28677" w14:textId="673FE3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DD72DF" w14:textId="65C35A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5,488.00 </w:t>
            </w:r>
          </w:p>
        </w:tc>
      </w:tr>
      <w:tr w:rsidR="009820C7" w:rsidRPr="00120C75" w14:paraId="2BB974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D1484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CE27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DDAC2AA" w14:textId="5AF5BA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AB4A6" w14:textId="1C3550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10352" w14:textId="3C5BD6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093169" w14:textId="77780F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r>
      <w:tr w:rsidR="009820C7" w:rsidRPr="00120C75" w14:paraId="54BBD2B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A691D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347F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4A12E2A5" w14:textId="1B2076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8DA2C4" w14:textId="28C3B8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A1657" w14:textId="15D80E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27D8FB" w14:textId="2434A9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r>
      <w:tr w:rsidR="009820C7" w:rsidRPr="00120C75" w14:paraId="6FF84D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8EFBB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5C4B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3BD92A12" w14:textId="4C3EA9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2FDB1E" w14:textId="50019B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5DAEC" w14:textId="0FFBFA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DC8572" w14:textId="3C5266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000.00 </w:t>
            </w:r>
          </w:p>
        </w:tc>
      </w:tr>
      <w:tr w:rsidR="009820C7" w:rsidRPr="00120C75" w14:paraId="1F3C61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D3D79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03AE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55C79D8" w14:textId="030980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BB492E" w14:textId="40D9E7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35143" w14:textId="5C8338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815239" w14:textId="5CEB2A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6,000.00 </w:t>
            </w:r>
          </w:p>
        </w:tc>
      </w:tr>
      <w:tr w:rsidR="009820C7" w:rsidRPr="00120C75" w14:paraId="5AF0338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780A7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3624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A1CDE6C" w14:textId="3CB0E4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8D8D48" w14:textId="75637E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1D7E6" w14:textId="4EB4F6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747D1A" w14:textId="0EA66B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r>
      <w:tr w:rsidR="009820C7" w:rsidRPr="00120C75" w14:paraId="3CC154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F576C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DB1E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B390B71" w14:textId="2C3C41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78C2A5" w14:textId="11E176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0108E" w14:textId="7B9484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17DE8B" w14:textId="539AD3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3,000.00 </w:t>
            </w:r>
          </w:p>
        </w:tc>
      </w:tr>
      <w:tr w:rsidR="009820C7" w:rsidRPr="00120C75" w14:paraId="7D433CC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E1580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FA27A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1CF42B3" w14:textId="253DB3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3EA67D" w14:textId="234CCE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604F8" w14:textId="63695B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965CC" w14:textId="447F0D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0,000.00 </w:t>
            </w:r>
          </w:p>
        </w:tc>
      </w:tr>
      <w:tr w:rsidR="009820C7" w:rsidRPr="00120C75" w14:paraId="0E934B7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8010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187A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7117AA64" w14:textId="628AD6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0ABCD" w14:textId="1B49EF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B997C" w14:textId="3E8DC1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C04DB" w14:textId="1D6359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000.00 </w:t>
            </w:r>
          </w:p>
        </w:tc>
      </w:tr>
      <w:tr w:rsidR="009820C7" w:rsidRPr="00120C75" w14:paraId="5EC829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291C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5E99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3A3529B6" w14:textId="277FB1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8DF825" w14:textId="5BED1B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572CA" w14:textId="725172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C196EF" w14:textId="100394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0,000.00 </w:t>
            </w:r>
          </w:p>
        </w:tc>
      </w:tr>
      <w:tr w:rsidR="009820C7" w:rsidRPr="00120C75" w14:paraId="24E2C83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FAD1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3E9A9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40BDDA2A" w14:textId="15778D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675D64" w14:textId="456D74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6A0E3" w14:textId="700422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072351" w14:textId="7464B2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0,000.00 </w:t>
            </w:r>
          </w:p>
        </w:tc>
      </w:tr>
      <w:tr w:rsidR="009820C7" w:rsidRPr="00120C75" w14:paraId="5A73A08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2703F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D0512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CC736DD" w14:textId="1E196B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1909E5D" w14:textId="3D868D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84D13" w14:textId="014CA3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518BF9" w14:textId="3ACC59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5,400.00 </w:t>
            </w:r>
          </w:p>
        </w:tc>
      </w:tr>
      <w:tr w:rsidR="009820C7" w:rsidRPr="00120C75" w14:paraId="7A817C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E2496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2730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0E76425D" w14:textId="668141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CAB92" w14:textId="4997E9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EEC4F" w14:textId="30B12D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AC7E99" w14:textId="5831ED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1,000.00 </w:t>
            </w:r>
          </w:p>
        </w:tc>
      </w:tr>
      <w:tr w:rsidR="009820C7" w:rsidRPr="00120C75" w14:paraId="464A52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9756E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ECAB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E74F108" w14:textId="69D058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F98FF" w14:textId="399772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D475B" w14:textId="2EA0BA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9723EF" w14:textId="3060A4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1,600.00 </w:t>
            </w:r>
          </w:p>
        </w:tc>
      </w:tr>
      <w:tr w:rsidR="009820C7" w:rsidRPr="00120C75" w14:paraId="05A02D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4442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C8F1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4EFBA5B" w14:textId="0771C9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BCCF9D8" w14:textId="1842C2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9A392" w14:textId="5BEE3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24D230" w14:textId="49C9FC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7,716.00 </w:t>
            </w:r>
          </w:p>
        </w:tc>
      </w:tr>
      <w:tr w:rsidR="009820C7" w:rsidRPr="00120C75" w14:paraId="2AB6DDD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F9BC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3837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AAB7160" w14:textId="0EB6B4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2970C0" w14:textId="34331A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75FC7" w14:textId="4A91FD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820998" w14:textId="3D1F23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4,500.00 </w:t>
            </w:r>
          </w:p>
        </w:tc>
      </w:tr>
      <w:tr w:rsidR="009820C7" w:rsidRPr="00120C75" w14:paraId="6E954A4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686D5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37C1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70DFB96" w14:textId="133F99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E799F80" w14:textId="70A05C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8F500" w14:textId="188F43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0BD272" w14:textId="65AD82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3,528.00 </w:t>
            </w:r>
          </w:p>
        </w:tc>
      </w:tr>
      <w:tr w:rsidR="009820C7" w:rsidRPr="00120C75" w14:paraId="60465E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4EC6E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3263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3D131FD8" w14:textId="496A89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9764A" w14:textId="6721C0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BC009" w14:textId="619590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02FA39" w14:textId="465182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5,000.00 </w:t>
            </w:r>
          </w:p>
        </w:tc>
      </w:tr>
      <w:tr w:rsidR="009820C7" w:rsidRPr="00120C75" w14:paraId="2A4F4F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A6658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927E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67036280" w14:textId="3A028B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6BA3F" w14:textId="28BE1F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3AC06" w14:textId="222E1E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6B314F" w14:textId="70414E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9,000.00 </w:t>
            </w:r>
          </w:p>
        </w:tc>
      </w:tr>
      <w:tr w:rsidR="009820C7" w:rsidRPr="00120C75" w14:paraId="43000CD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C376F"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A782B4" w14:textId="2080E52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600,01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4E0403" w14:textId="7716CD1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FCD203" w14:textId="7CD16EA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4119EA5" w14:textId="44F80C1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1,206,004.84 </w:t>
            </w:r>
          </w:p>
        </w:tc>
      </w:tr>
      <w:tr w:rsidR="009820C7" w:rsidRPr="00120C75" w14:paraId="788FE43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F85E7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1A4D6323" w14:textId="119D43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E0F016" w14:textId="71FDBD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41674293" w14:textId="1A7800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3171DF4A" w14:textId="3675CF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946,654.80 </w:t>
            </w:r>
          </w:p>
        </w:tc>
      </w:tr>
      <w:tr w:rsidR="009820C7" w:rsidRPr="00120C75" w14:paraId="3E2EB2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32CCA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E1DE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0A2E8C1D" w14:textId="12FC46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36C1FC3E" w14:textId="02FE76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AF6A9D8" w14:textId="722F3E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DE9CB5" w14:textId="61DCE6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30,439.00 </w:t>
            </w:r>
          </w:p>
        </w:tc>
      </w:tr>
      <w:tr w:rsidR="009820C7" w:rsidRPr="00120C75" w14:paraId="167FAD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7F13E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2C44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B439E06" w14:textId="21611D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5C12244B" w14:textId="4AD17F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3F074277" w14:textId="510E01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D9451" w14:textId="6792FE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547,648.00 </w:t>
            </w:r>
          </w:p>
        </w:tc>
      </w:tr>
      <w:tr w:rsidR="009820C7" w:rsidRPr="00120C75" w14:paraId="7A86A2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02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4AD0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16388B2F" w14:textId="3D00B1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12404D96" w14:textId="5440EB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D4038" w14:textId="6EDDBB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C57E2E" w14:textId="69D74D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99,912.00 </w:t>
            </w:r>
          </w:p>
        </w:tc>
      </w:tr>
      <w:tr w:rsidR="009820C7" w:rsidRPr="00120C75" w14:paraId="2D9D8B3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1E52E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602A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3C44EFB9" w14:textId="5F5287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3BAD54D0" w14:textId="5C5B85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B89C8" w14:textId="27031A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016573" w14:textId="7EB4B7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51,448.00 </w:t>
            </w:r>
          </w:p>
        </w:tc>
      </w:tr>
      <w:tr w:rsidR="009820C7" w:rsidRPr="00120C75" w14:paraId="0C94D8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F1F3A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1C2D2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63FC580A" w14:textId="5BF08B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62CA6254" w14:textId="704B1A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092B2389" w14:textId="4000C9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FEEB47" w14:textId="79D352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765,801.25 </w:t>
            </w:r>
          </w:p>
        </w:tc>
      </w:tr>
      <w:tr w:rsidR="009820C7" w:rsidRPr="00120C75" w14:paraId="3FEDCA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45CB8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9D0B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0E12FD1" w14:textId="4B3FBA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2,680.00 </w:t>
            </w:r>
          </w:p>
        </w:tc>
        <w:tc>
          <w:tcPr>
            <w:tcW w:w="810" w:type="pct"/>
            <w:tcBorders>
              <w:top w:val="nil"/>
              <w:left w:val="nil"/>
              <w:bottom w:val="single" w:sz="4" w:space="0" w:color="000000"/>
              <w:right w:val="single" w:sz="4" w:space="0" w:color="000000"/>
            </w:tcBorders>
            <w:shd w:val="clear" w:color="auto" w:fill="auto"/>
            <w:noWrap/>
            <w:vAlign w:val="bottom"/>
            <w:hideMark/>
          </w:tcPr>
          <w:p w14:paraId="79F42F07" w14:textId="1002F4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27BD1209" w14:textId="51E6E8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69ABBA" w14:textId="27A219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2,816.50 </w:t>
            </w:r>
          </w:p>
        </w:tc>
      </w:tr>
      <w:tr w:rsidR="009820C7" w:rsidRPr="00120C75" w14:paraId="71A8F1C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8BBD3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E71E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C7AC8F3" w14:textId="1A366C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6D7BF5A1" w14:textId="29EBAD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478B1C25" w14:textId="68C1B0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C39E9E" w14:textId="5AD4AD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6,110.00 </w:t>
            </w:r>
          </w:p>
        </w:tc>
      </w:tr>
      <w:tr w:rsidR="009820C7" w:rsidRPr="00120C75" w14:paraId="6344C4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5166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E7162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64A821B" w14:textId="7ECFAD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636E23C4" w14:textId="76EFA0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F0DDE" w14:textId="1DED1E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A3B432" w14:textId="3CC64E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2,464.00 </w:t>
            </w:r>
          </w:p>
        </w:tc>
      </w:tr>
      <w:tr w:rsidR="009820C7" w:rsidRPr="00120C75" w14:paraId="2D9300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46348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5989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5FE47F5" w14:textId="312D1F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071B26CD" w14:textId="5D97C0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AC2914" w14:textId="2BBF84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B0A411" w14:textId="6B0340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4,610.00 </w:t>
            </w:r>
          </w:p>
        </w:tc>
      </w:tr>
      <w:tr w:rsidR="009820C7" w:rsidRPr="00120C75" w14:paraId="119C04F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2922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2CF6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701DF10" w14:textId="5A841F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DD74A12" w14:textId="452DFE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7416589" w14:textId="420386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E1202D" w14:textId="274F25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073,329.00 </w:t>
            </w:r>
          </w:p>
        </w:tc>
      </w:tr>
      <w:tr w:rsidR="009820C7" w:rsidRPr="00120C75" w14:paraId="6A64B90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76339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A544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D3C0224" w14:textId="210533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022B09EE" w14:textId="2C2FC8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828A3D6" w14:textId="2EF523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22214F" w14:textId="0D1704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88,761.29 </w:t>
            </w:r>
          </w:p>
        </w:tc>
      </w:tr>
      <w:tr w:rsidR="009820C7" w:rsidRPr="00120C75" w14:paraId="611E58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1A250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0AF9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0B125E53" w14:textId="6C3089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48,390.00 </w:t>
            </w:r>
          </w:p>
        </w:tc>
        <w:tc>
          <w:tcPr>
            <w:tcW w:w="810" w:type="pct"/>
            <w:tcBorders>
              <w:top w:val="nil"/>
              <w:left w:val="nil"/>
              <w:bottom w:val="single" w:sz="4" w:space="0" w:color="000000"/>
              <w:right w:val="single" w:sz="4" w:space="0" w:color="000000"/>
            </w:tcBorders>
            <w:shd w:val="clear" w:color="auto" w:fill="auto"/>
            <w:noWrap/>
            <w:vAlign w:val="bottom"/>
            <w:hideMark/>
          </w:tcPr>
          <w:p w14:paraId="5AB939D1" w14:textId="634288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BF274" w14:textId="7D033E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C0F25C" w14:textId="694192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48,390.00 </w:t>
            </w:r>
          </w:p>
        </w:tc>
      </w:tr>
      <w:tr w:rsidR="009820C7" w:rsidRPr="00120C75" w14:paraId="72CBF4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47AF4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1C35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E48A861" w14:textId="34972E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34705FD7" w14:textId="2DBE4D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198356" w14:textId="66A949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D057FB" w14:textId="20BD1B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00,301.00 </w:t>
            </w:r>
          </w:p>
        </w:tc>
      </w:tr>
      <w:tr w:rsidR="009820C7" w:rsidRPr="00120C75" w14:paraId="44934E0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7294A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BE92A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50C05E7" w14:textId="6B2522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094B397A" w14:textId="60DD7A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8A688" w14:textId="360BD8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49857F" w14:textId="3D8DC5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7,320.00 </w:t>
            </w:r>
          </w:p>
        </w:tc>
      </w:tr>
      <w:tr w:rsidR="009820C7" w:rsidRPr="00120C75" w14:paraId="3BC31A7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2523CE"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45DB77B1" w14:textId="6E68FC2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8,634,536.53 </w:t>
            </w:r>
          </w:p>
        </w:tc>
        <w:tc>
          <w:tcPr>
            <w:tcW w:w="810" w:type="pct"/>
            <w:tcBorders>
              <w:top w:val="nil"/>
              <w:left w:val="nil"/>
              <w:bottom w:val="single" w:sz="4" w:space="0" w:color="000000"/>
              <w:right w:val="single" w:sz="4" w:space="0" w:color="000000"/>
            </w:tcBorders>
            <w:shd w:val="clear" w:color="A5A5A5" w:fill="A5A5A5"/>
            <w:noWrap/>
            <w:vAlign w:val="bottom"/>
            <w:hideMark/>
          </w:tcPr>
          <w:p w14:paraId="0F8BA3AF" w14:textId="627F4F9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B133701" w14:textId="062E774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B3217AD" w14:textId="09EF8C6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8,634,536.53 </w:t>
            </w:r>
          </w:p>
        </w:tc>
      </w:tr>
      <w:tr w:rsidR="009820C7" w:rsidRPr="00120C75" w14:paraId="25E843C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C3B0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9D13A90" w14:textId="41C4F74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47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AC05093" w14:textId="439FFA6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DFDBF5" w14:textId="76DFD8E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D064DEC" w14:textId="21C0C72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477,853.70 </w:t>
            </w:r>
          </w:p>
        </w:tc>
      </w:tr>
      <w:tr w:rsidR="009820C7" w:rsidRPr="00120C75" w14:paraId="7C3B32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7C280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18FB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2168A446" w14:textId="74D10F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2,900.00 </w:t>
            </w:r>
          </w:p>
        </w:tc>
        <w:tc>
          <w:tcPr>
            <w:tcW w:w="810" w:type="pct"/>
            <w:tcBorders>
              <w:top w:val="nil"/>
              <w:left w:val="nil"/>
              <w:bottom w:val="single" w:sz="4" w:space="0" w:color="000000"/>
              <w:right w:val="single" w:sz="4" w:space="0" w:color="000000"/>
            </w:tcBorders>
            <w:shd w:val="clear" w:color="auto" w:fill="auto"/>
            <w:noWrap/>
            <w:vAlign w:val="bottom"/>
            <w:hideMark/>
          </w:tcPr>
          <w:p w14:paraId="4672CA60" w14:textId="325658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AA083" w14:textId="270BC4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7CA10C" w14:textId="2ADB18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2,900.00 </w:t>
            </w:r>
          </w:p>
        </w:tc>
      </w:tr>
      <w:tr w:rsidR="009820C7" w:rsidRPr="00120C75" w14:paraId="2202A77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1DD2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10FB3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2778E2E" w14:textId="68339E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F963BD4" w14:textId="7C5B33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1E193" w14:textId="403FEF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B788AA" w14:textId="2E334F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3,050.00 </w:t>
            </w:r>
          </w:p>
        </w:tc>
      </w:tr>
      <w:tr w:rsidR="009820C7" w:rsidRPr="00120C75" w14:paraId="46A1E7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E71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A3886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76B5270B" w14:textId="1BCEED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EA7B75A" w14:textId="3D8326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1AFF8" w14:textId="22B832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388061" w14:textId="49F2C5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387.50 </w:t>
            </w:r>
          </w:p>
        </w:tc>
      </w:tr>
      <w:tr w:rsidR="009820C7" w:rsidRPr="00120C75" w14:paraId="59D827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38007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7599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98476C1" w14:textId="2E3856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C896E" w14:textId="20073E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10717" w14:textId="11986B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39FE28" w14:textId="7D163D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900.00 </w:t>
            </w:r>
          </w:p>
        </w:tc>
      </w:tr>
      <w:tr w:rsidR="009820C7" w:rsidRPr="00120C75" w14:paraId="2C21BE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76642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ECD2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463E49A" w14:textId="5545F5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45A504" w14:textId="0EE432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83F5B" w14:textId="5FFE04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0342AD" w14:textId="526390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0,000.00 </w:t>
            </w:r>
          </w:p>
        </w:tc>
      </w:tr>
      <w:tr w:rsidR="009820C7" w:rsidRPr="00120C75" w14:paraId="03D05F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9C551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9799C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9630990" w14:textId="7F6506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7772B77F" w14:textId="66BB87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66958" w14:textId="18D323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33FF28" w14:textId="0C9A6D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76,616.20 </w:t>
            </w:r>
          </w:p>
        </w:tc>
      </w:tr>
      <w:tr w:rsidR="009820C7" w:rsidRPr="00120C75" w14:paraId="7A384A4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E0DF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0C99CAF" w14:textId="23AA5F2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757,1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8CC004" w14:textId="561F14A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AF1625" w14:textId="56099B0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AF16839" w14:textId="1F7D9CD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757,184.00 </w:t>
            </w:r>
          </w:p>
        </w:tc>
      </w:tr>
      <w:tr w:rsidR="009820C7" w:rsidRPr="00120C75" w14:paraId="19B9B27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6F5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79197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0D2BAB5" w14:textId="77D839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2F516861" w14:textId="3C0BD0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E14AC" w14:textId="29459B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0C021B" w14:textId="602C25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3,573.20 </w:t>
            </w:r>
          </w:p>
        </w:tc>
      </w:tr>
      <w:tr w:rsidR="009820C7" w:rsidRPr="00120C75" w14:paraId="1C59DF8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FFF48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5446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52BACBC" w14:textId="55741E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78E98D7" w14:textId="5D9359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A435A" w14:textId="294201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46A5F7" w14:textId="441471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5,320.00 </w:t>
            </w:r>
          </w:p>
        </w:tc>
      </w:tr>
      <w:tr w:rsidR="009820C7" w:rsidRPr="00120C75" w14:paraId="52E3D6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E02B7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F102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1052248" w14:textId="5451B8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D00D34A" w14:textId="0988CA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67B05" w14:textId="4527C9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9A7769" w14:textId="673F29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3,125.00 </w:t>
            </w:r>
          </w:p>
        </w:tc>
      </w:tr>
      <w:tr w:rsidR="009820C7" w:rsidRPr="00120C75" w14:paraId="3E4DC4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989C6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B5CF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FDE7E4F" w14:textId="783733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6,934.00 </w:t>
            </w:r>
          </w:p>
        </w:tc>
        <w:tc>
          <w:tcPr>
            <w:tcW w:w="810" w:type="pct"/>
            <w:tcBorders>
              <w:top w:val="nil"/>
              <w:left w:val="nil"/>
              <w:bottom w:val="single" w:sz="4" w:space="0" w:color="000000"/>
              <w:right w:val="single" w:sz="4" w:space="0" w:color="000000"/>
            </w:tcBorders>
            <w:shd w:val="clear" w:color="auto" w:fill="auto"/>
            <w:noWrap/>
            <w:vAlign w:val="bottom"/>
            <w:hideMark/>
          </w:tcPr>
          <w:p w14:paraId="75A08585" w14:textId="2275A2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F43F1" w14:textId="53A37F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4E3B81" w14:textId="204F5F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6,934.00 </w:t>
            </w:r>
          </w:p>
        </w:tc>
      </w:tr>
      <w:tr w:rsidR="009820C7" w:rsidRPr="00120C75" w14:paraId="3AE9BC9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7BB11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45B0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8855D22" w14:textId="6ECDD5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52BB91" w14:textId="1FF8CF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277D3" w14:textId="404732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EBC4CD" w14:textId="54224A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3,800.00 </w:t>
            </w:r>
          </w:p>
        </w:tc>
      </w:tr>
      <w:tr w:rsidR="009820C7" w:rsidRPr="00120C75" w14:paraId="2D5A520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F40D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B88B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6DBE0CE" w14:textId="5D0348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C080A" w14:textId="2FFB8B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D533A" w14:textId="1DA1AE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ED1FB" w14:textId="304F5A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200.00 </w:t>
            </w:r>
          </w:p>
        </w:tc>
      </w:tr>
      <w:tr w:rsidR="009820C7" w:rsidRPr="00120C75" w14:paraId="1826F5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0A2AE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1C3DD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87CAF20" w14:textId="214C09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625758E8" w14:textId="217883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AA6E7" w14:textId="27B07C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E1D7F6" w14:textId="72CA6F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131.30 </w:t>
            </w:r>
          </w:p>
        </w:tc>
      </w:tr>
      <w:tr w:rsidR="009820C7" w:rsidRPr="00120C75" w14:paraId="20F4F0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AD8FA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6BC9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7C243EBE" w14:textId="4D3F43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158803E0" w14:textId="0D393D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974BB" w14:textId="50F6AC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CFE0EE" w14:textId="4BA93C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04,855.00 </w:t>
            </w:r>
          </w:p>
        </w:tc>
      </w:tr>
      <w:tr w:rsidR="009820C7" w:rsidRPr="00120C75" w14:paraId="43398C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C45A4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C730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68B44A8" w14:textId="4807A8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6,043.70 </w:t>
            </w:r>
          </w:p>
        </w:tc>
        <w:tc>
          <w:tcPr>
            <w:tcW w:w="810" w:type="pct"/>
            <w:tcBorders>
              <w:top w:val="nil"/>
              <w:left w:val="nil"/>
              <w:bottom w:val="single" w:sz="4" w:space="0" w:color="000000"/>
              <w:right w:val="single" w:sz="4" w:space="0" w:color="000000"/>
            </w:tcBorders>
            <w:shd w:val="clear" w:color="auto" w:fill="auto"/>
            <w:noWrap/>
            <w:vAlign w:val="bottom"/>
            <w:hideMark/>
          </w:tcPr>
          <w:p w14:paraId="47D5A404" w14:textId="1F37A4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21620" w14:textId="2BA1D6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17C04F" w14:textId="513AF6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6,043.70 </w:t>
            </w:r>
          </w:p>
        </w:tc>
      </w:tr>
      <w:tr w:rsidR="009820C7" w:rsidRPr="00120C75" w14:paraId="580132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C1004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34E2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BEFF2CD" w14:textId="6C7A1B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F429D5A" w14:textId="3F0E25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B81B3" w14:textId="2EB5DB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CBA18C" w14:textId="679529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201.80 </w:t>
            </w:r>
          </w:p>
        </w:tc>
      </w:tr>
      <w:tr w:rsidR="009820C7" w:rsidRPr="00120C75" w14:paraId="6F8D320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967A1"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B095D03" w14:textId="736346B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061,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142078A" w14:textId="4C562F8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2835F7" w14:textId="7123747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AAB0FE2" w14:textId="4C40BE1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061,952.30 </w:t>
            </w:r>
          </w:p>
        </w:tc>
      </w:tr>
      <w:tr w:rsidR="009820C7" w:rsidRPr="00120C75" w14:paraId="457C80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C644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4F7C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3772FD71" w14:textId="7E62E1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5171AA65" w14:textId="027004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2D670" w14:textId="1CA7C6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092FD3" w14:textId="3207FB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6,035.50 </w:t>
            </w:r>
          </w:p>
        </w:tc>
      </w:tr>
      <w:tr w:rsidR="009820C7" w:rsidRPr="00120C75" w14:paraId="7B71E8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6524F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46F27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07CF9812" w14:textId="0D33B6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20994CC" w14:textId="4998F4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E4109" w14:textId="762968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31B176" w14:textId="17B03D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5,252.75 </w:t>
            </w:r>
          </w:p>
        </w:tc>
      </w:tr>
      <w:tr w:rsidR="009820C7" w:rsidRPr="00120C75" w14:paraId="6C4722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FA719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E4093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44263A4" w14:textId="3656D0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1F54A31" w14:textId="3F3608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C1BCF" w14:textId="2440CC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339E28" w14:textId="4BF947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806.50 </w:t>
            </w:r>
          </w:p>
        </w:tc>
      </w:tr>
      <w:tr w:rsidR="009820C7" w:rsidRPr="00120C75" w14:paraId="0D96A3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0BE3E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3306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379BF082" w14:textId="14AF95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7,352.75 </w:t>
            </w:r>
          </w:p>
        </w:tc>
        <w:tc>
          <w:tcPr>
            <w:tcW w:w="810" w:type="pct"/>
            <w:tcBorders>
              <w:top w:val="nil"/>
              <w:left w:val="nil"/>
              <w:bottom w:val="single" w:sz="4" w:space="0" w:color="000000"/>
              <w:right w:val="single" w:sz="4" w:space="0" w:color="000000"/>
            </w:tcBorders>
            <w:shd w:val="clear" w:color="auto" w:fill="auto"/>
            <w:noWrap/>
            <w:vAlign w:val="bottom"/>
            <w:hideMark/>
          </w:tcPr>
          <w:p w14:paraId="74667B9F" w14:textId="29CAF1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17F25" w14:textId="442A71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77600" w14:textId="69A8D1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7,352.75 </w:t>
            </w:r>
          </w:p>
        </w:tc>
      </w:tr>
      <w:tr w:rsidR="009820C7" w:rsidRPr="00120C75" w14:paraId="255E06F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06C81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36B3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F924371" w14:textId="39E74C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23A7D" w14:textId="2B6488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AB1BC" w14:textId="28068D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8181D2" w14:textId="693321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3,100.00 </w:t>
            </w:r>
          </w:p>
        </w:tc>
      </w:tr>
      <w:tr w:rsidR="009820C7" w:rsidRPr="00120C75" w14:paraId="2BE32B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3E1BF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C435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22410290" w14:textId="674CCD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330C21DC" w14:textId="101876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BBCB3" w14:textId="7157CF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031FAD" w14:textId="219F1E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99,050.55 </w:t>
            </w:r>
          </w:p>
        </w:tc>
      </w:tr>
      <w:tr w:rsidR="009820C7" w:rsidRPr="00120C75" w14:paraId="7B7C509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04FC7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571A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07A9512D" w14:textId="4E5926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59BEBB7" w14:textId="5ADA8B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E8014" w14:textId="3EEB71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746CBC" w14:textId="6E8C79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6.50 </w:t>
            </w:r>
          </w:p>
        </w:tc>
      </w:tr>
      <w:tr w:rsidR="009820C7" w:rsidRPr="00120C75" w14:paraId="427293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2CD16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6B26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6AA355C" w14:textId="19CCD4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7ACE0A3F" w14:textId="26D5B1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C0E98" w14:textId="31DAC0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78B2DD" w14:textId="38FC0B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9,325.00 </w:t>
            </w:r>
          </w:p>
        </w:tc>
      </w:tr>
      <w:tr w:rsidR="009820C7" w:rsidRPr="00120C75" w14:paraId="1A4F482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8C30C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37FB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7B9AE48" w14:textId="14449C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95FCF22" w14:textId="2DD52A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A1010" w14:textId="303F82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66FEF1" w14:textId="4A223E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7,806.50 </w:t>
            </w:r>
          </w:p>
        </w:tc>
      </w:tr>
      <w:tr w:rsidR="009820C7" w:rsidRPr="00120C75" w14:paraId="6BD70EC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90E46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9624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608ABD3" w14:textId="465DAD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4AE57" w14:textId="2FA518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14701" w14:textId="6440F3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5DAD87" w14:textId="3DED8F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r>
      <w:tr w:rsidR="009820C7" w:rsidRPr="00120C75" w14:paraId="1F6BBB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5EB02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9883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8EBADAF" w14:textId="4AE291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8,685.00 </w:t>
            </w:r>
          </w:p>
        </w:tc>
        <w:tc>
          <w:tcPr>
            <w:tcW w:w="810" w:type="pct"/>
            <w:tcBorders>
              <w:top w:val="nil"/>
              <w:left w:val="nil"/>
              <w:bottom w:val="single" w:sz="4" w:space="0" w:color="000000"/>
              <w:right w:val="single" w:sz="4" w:space="0" w:color="000000"/>
            </w:tcBorders>
            <w:shd w:val="clear" w:color="auto" w:fill="auto"/>
            <w:noWrap/>
            <w:vAlign w:val="bottom"/>
            <w:hideMark/>
          </w:tcPr>
          <w:p w14:paraId="5472CF7D" w14:textId="79A1FE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EE219" w14:textId="4E6A41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84C44E" w14:textId="758672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8,685.00 </w:t>
            </w:r>
          </w:p>
        </w:tc>
      </w:tr>
      <w:tr w:rsidR="009820C7" w:rsidRPr="00120C75" w14:paraId="15EEA6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013AC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39C94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0EA82FC" w14:textId="1D8477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FA2C9" w14:textId="73D7CC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4DD6D" w14:textId="502F1F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AF6CD2" w14:textId="09D1F5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r>
      <w:tr w:rsidR="009820C7" w:rsidRPr="00120C75" w14:paraId="2959D3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72AFC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CD86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00A84C05" w14:textId="6D720A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53791223" w14:textId="3ED2FF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9BD01" w14:textId="43F10B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94B111" w14:textId="48AD9B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9,731.25 </w:t>
            </w:r>
          </w:p>
        </w:tc>
      </w:tr>
      <w:tr w:rsidR="009820C7" w:rsidRPr="00120C75" w14:paraId="1DD1BDC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2639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70EEC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E851DF0" w14:textId="78F7C0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DA4B45" w14:textId="511761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649B2" w14:textId="3B6961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C5EAE9" w14:textId="507973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5,000.00 </w:t>
            </w:r>
          </w:p>
        </w:tc>
      </w:tr>
      <w:tr w:rsidR="009820C7" w:rsidRPr="00120C75" w14:paraId="1F4B5E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6AE3B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AEF4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7F6A480" w14:textId="02D78C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11A722" w14:textId="1AB72A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574A8" w14:textId="10B17B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991870" w14:textId="43B700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r>
      <w:tr w:rsidR="009820C7" w:rsidRPr="00120C75" w14:paraId="0B2B579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517DD"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C213814" w14:textId="01ABB07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13,231.7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7112FB" w14:textId="33AE443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21E79" w14:textId="690F996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887C206" w14:textId="3E06A65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13,231.78 </w:t>
            </w:r>
          </w:p>
        </w:tc>
      </w:tr>
      <w:tr w:rsidR="009820C7" w:rsidRPr="00120C75" w14:paraId="323CCB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CD108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00EE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54C4D992" w14:textId="0A1E17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785.00 </w:t>
            </w:r>
          </w:p>
        </w:tc>
        <w:tc>
          <w:tcPr>
            <w:tcW w:w="810" w:type="pct"/>
            <w:tcBorders>
              <w:top w:val="nil"/>
              <w:left w:val="nil"/>
              <w:bottom w:val="single" w:sz="4" w:space="0" w:color="000000"/>
              <w:right w:val="single" w:sz="4" w:space="0" w:color="000000"/>
            </w:tcBorders>
            <w:shd w:val="clear" w:color="auto" w:fill="auto"/>
            <w:noWrap/>
            <w:vAlign w:val="bottom"/>
            <w:hideMark/>
          </w:tcPr>
          <w:p w14:paraId="1EDB9EF1" w14:textId="2A29B5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D426A" w14:textId="3C01F3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9C58E" w14:textId="753C76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785.00 </w:t>
            </w:r>
          </w:p>
        </w:tc>
      </w:tr>
      <w:tr w:rsidR="009820C7" w:rsidRPr="00120C75" w14:paraId="788DD3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6165A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84CC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31A12E28" w14:textId="06B5E0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F747FB0" w14:textId="105EB9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3D89" w14:textId="0953F3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6C65E5" w14:textId="2A9D46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7,550.00 </w:t>
            </w:r>
          </w:p>
        </w:tc>
      </w:tr>
      <w:tr w:rsidR="009820C7" w:rsidRPr="00120C75" w14:paraId="75FD84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FFF5E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8AC5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FD0BD81" w14:textId="2966E1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2A92C" w14:textId="5B7060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0D660" w14:textId="06CD5C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CCEF19" w14:textId="1EB993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3,600.00 </w:t>
            </w:r>
          </w:p>
        </w:tc>
      </w:tr>
      <w:tr w:rsidR="009820C7" w:rsidRPr="00120C75" w14:paraId="0EAB3CA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C5648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AD89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508FF8A6" w14:textId="60F1B9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42C5B5" w14:textId="12C034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77C95" w14:textId="3E7B5B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33314" w14:textId="29EB15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9,500.00 </w:t>
            </w:r>
          </w:p>
        </w:tc>
      </w:tr>
      <w:tr w:rsidR="009820C7" w:rsidRPr="00120C75" w14:paraId="2130E3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431AA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624A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64DC0438" w14:textId="11C846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679AB434" w14:textId="549C14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02341" w14:textId="4C9351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5551D3" w14:textId="145042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3,950.00 </w:t>
            </w:r>
          </w:p>
        </w:tc>
      </w:tr>
      <w:tr w:rsidR="009820C7" w:rsidRPr="00120C75" w14:paraId="402C37A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A7670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287C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7C4FE314" w14:textId="3D4B16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7690F" w14:textId="3177A1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6226A" w14:textId="122621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331EAA" w14:textId="53A045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0,000.00 </w:t>
            </w:r>
          </w:p>
        </w:tc>
      </w:tr>
      <w:tr w:rsidR="009820C7" w:rsidRPr="00120C75" w14:paraId="547018F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5FB79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13F9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7364BE63" w14:textId="3627D3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7AE8E3E2" w14:textId="2537E1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B421F" w14:textId="73F92B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A48431" w14:textId="4C0683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914.00 </w:t>
            </w:r>
          </w:p>
        </w:tc>
      </w:tr>
      <w:tr w:rsidR="009820C7" w:rsidRPr="00120C75" w14:paraId="6B67B7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7B0C1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8C47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2291258A" w14:textId="1B7362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3559D83B" w14:textId="2F563F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912A5" w14:textId="51CAB6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DD1B29" w14:textId="70910D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723.73 </w:t>
            </w:r>
          </w:p>
        </w:tc>
      </w:tr>
      <w:tr w:rsidR="009820C7" w:rsidRPr="00120C75" w14:paraId="1EDC5A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051CB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2C19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6DD64CF" w14:textId="1DDB88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711538" w14:textId="556F70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7CBC8" w14:textId="11809D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61613D" w14:textId="1B1469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0,000.00 </w:t>
            </w:r>
          </w:p>
        </w:tc>
      </w:tr>
      <w:tr w:rsidR="009820C7" w:rsidRPr="00120C75" w14:paraId="783211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792B0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7388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84866BF" w14:textId="4D6C6E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10,447.00 </w:t>
            </w:r>
          </w:p>
        </w:tc>
        <w:tc>
          <w:tcPr>
            <w:tcW w:w="810" w:type="pct"/>
            <w:tcBorders>
              <w:top w:val="nil"/>
              <w:left w:val="nil"/>
              <w:bottom w:val="single" w:sz="4" w:space="0" w:color="000000"/>
              <w:right w:val="single" w:sz="4" w:space="0" w:color="000000"/>
            </w:tcBorders>
            <w:shd w:val="clear" w:color="auto" w:fill="auto"/>
            <w:noWrap/>
            <w:vAlign w:val="bottom"/>
            <w:hideMark/>
          </w:tcPr>
          <w:p w14:paraId="0C9A9BE9" w14:textId="370ED0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BEA20" w14:textId="01E11A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31951B" w14:textId="53EBA6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10,447.00 </w:t>
            </w:r>
          </w:p>
        </w:tc>
      </w:tr>
      <w:tr w:rsidR="009820C7" w:rsidRPr="00120C75" w14:paraId="5E0891C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D98D1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06B7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8B0CA72" w14:textId="6BF276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2,058.10 </w:t>
            </w:r>
          </w:p>
        </w:tc>
        <w:tc>
          <w:tcPr>
            <w:tcW w:w="810" w:type="pct"/>
            <w:tcBorders>
              <w:top w:val="nil"/>
              <w:left w:val="nil"/>
              <w:bottom w:val="single" w:sz="4" w:space="0" w:color="000000"/>
              <w:right w:val="single" w:sz="4" w:space="0" w:color="000000"/>
            </w:tcBorders>
            <w:shd w:val="clear" w:color="auto" w:fill="auto"/>
            <w:noWrap/>
            <w:vAlign w:val="bottom"/>
            <w:hideMark/>
          </w:tcPr>
          <w:p w14:paraId="61535A18" w14:textId="697D01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B42D06" w14:textId="38009E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02501" w14:textId="73BA3D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2,058.10 </w:t>
            </w:r>
          </w:p>
        </w:tc>
      </w:tr>
      <w:tr w:rsidR="009820C7" w:rsidRPr="00120C75" w14:paraId="1B5CD88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CE117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8080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9DD2D99" w14:textId="4FB664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72,036.60 </w:t>
            </w:r>
          </w:p>
        </w:tc>
        <w:tc>
          <w:tcPr>
            <w:tcW w:w="810" w:type="pct"/>
            <w:tcBorders>
              <w:top w:val="nil"/>
              <w:left w:val="nil"/>
              <w:bottom w:val="single" w:sz="4" w:space="0" w:color="000000"/>
              <w:right w:val="single" w:sz="4" w:space="0" w:color="000000"/>
            </w:tcBorders>
            <w:shd w:val="clear" w:color="auto" w:fill="auto"/>
            <w:noWrap/>
            <w:vAlign w:val="bottom"/>
            <w:hideMark/>
          </w:tcPr>
          <w:p w14:paraId="352B3C12" w14:textId="4D81CA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C512F" w14:textId="20C685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B35F54" w14:textId="4FF82A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72,036.60 </w:t>
            </w:r>
          </w:p>
        </w:tc>
      </w:tr>
      <w:tr w:rsidR="009820C7" w:rsidRPr="00120C75" w14:paraId="103D666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EBAA0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E6B9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865EBCA" w14:textId="66B771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2,278.05 </w:t>
            </w:r>
          </w:p>
        </w:tc>
        <w:tc>
          <w:tcPr>
            <w:tcW w:w="810" w:type="pct"/>
            <w:tcBorders>
              <w:top w:val="nil"/>
              <w:left w:val="nil"/>
              <w:bottom w:val="single" w:sz="4" w:space="0" w:color="000000"/>
              <w:right w:val="single" w:sz="4" w:space="0" w:color="000000"/>
            </w:tcBorders>
            <w:shd w:val="clear" w:color="auto" w:fill="auto"/>
            <w:noWrap/>
            <w:vAlign w:val="bottom"/>
            <w:hideMark/>
          </w:tcPr>
          <w:p w14:paraId="39136AE4" w14:textId="06896B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883BF" w14:textId="1C2CAE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304D6" w14:textId="25941C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2,278.05 </w:t>
            </w:r>
          </w:p>
        </w:tc>
      </w:tr>
      <w:tr w:rsidR="009820C7" w:rsidRPr="00120C75" w14:paraId="758A77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8E3D0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C83DE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9FC03F7" w14:textId="077BE9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2430D8EC" w14:textId="23CF97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FEA670" w14:textId="5130BD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43BBDA" w14:textId="0A4C60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914.00 </w:t>
            </w:r>
          </w:p>
        </w:tc>
      </w:tr>
      <w:tr w:rsidR="009820C7" w:rsidRPr="00120C75" w14:paraId="1857FF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1C543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D6F3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625ABAA6" w14:textId="307A36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475.30 </w:t>
            </w:r>
          </w:p>
        </w:tc>
        <w:tc>
          <w:tcPr>
            <w:tcW w:w="810" w:type="pct"/>
            <w:tcBorders>
              <w:top w:val="nil"/>
              <w:left w:val="nil"/>
              <w:bottom w:val="single" w:sz="4" w:space="0" w:color="000000"/>
              <w:right w:val="single" w:sz="4" w:space="0" w:color="000000"/>
            </w:tcBorders>
            <w:shd w:val="clear" w:color="auto" w:fill="auto"/>
            <w:noWrap/>
            <w:vAlign w:val="bottom"/>
            <w:hideMark/>
          </w:tcPr>
          <w:p w14:paraId="4DB763AC" w14:textId="4ECD8F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79082" w14:textId="43511A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EF8897" w14:textId="0BFEDB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3,475.30 </w:t>
            </w:r>
          </w:p>
        </w:tc>
      </w:tr>
      <w:tr w:rsidR="009820C7" w:rsidRPr="00120C75" w14:paraId="5F01CA44"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485EC"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5F926F9F" w14:textId="0C3CE97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424,31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FD10C25" w14:textId="0B72D82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CBA8B4" w14:textId="616321F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D13E33F" w14:textId="1DBF881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424,314.75 </w:t>
            </w:r>
          </w:p>
        </w:tc>
      </w:tr>
      <w:tr w:rsidR="009820C7" w:rsidRPr="00120C75" w14:paraId="087A95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B97F7F"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15D21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CD90B59" w14:textId="04EF98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5D95359D" w14:textId="28C657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6BD26" w14:textId="43A089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0330FA" w14:textId="65F0F2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2,659.00 </w:t>
            </w:r>
          </w:p>
        </w:tc>
      </w:tr>
      <w:tr w:rsidR="009820C7" w:rsidRPr="00120C75" w14:paraId="320F1C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D76EC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C1D0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6777353" w14:textId="0F159B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485.00 </w:t>
            </w:r>
          </w:p>
        </w:tc>
        <w:tc>
          <w:tcPr>
            <w:tcW w:w="810" w:type="pct"/>
            <w:tcBorders>
              <w:top w:val="nil"/>
              <w:left w:val="nil"/>
              <w:bottom w:val="single" w:sz="4" w:space="0" w:color="000000"/>
              <w:right w:val="single" w:sz="4" w:space="0" w:color="000000"/>
            </w:tcBorders>
            <w:shd w:val="clear" w:color="auto" w:fill="auto"/>
            <w:noWrap/>
            <w:vAlign w:val="bottom"/>
            <w:hideMark/>
          </w:tcPr>
          <w:p w14:paraId="6F900F57" w14:textId="6890AD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974CB" w14:textId="51D3BF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F250B5" w14:textId="69566B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485.00 </w:t>
            </w:r>
          </w:p>
        </w:tc>
      </w:tr>
      <w:tr w:rsidR="009820C7" w:rsidRPr="00120C75" w14:paraId="1F6B37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B5DE1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41637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236D6170" w14:textId="178B2C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7,310.00 </w:t>
            </w:r>
          </w:p>
        </w:tc>
        <w:tc>
          <w:tcPr>
            <w:tcW w:w="810" w:type="pct"/>
            <w:tcBorders>
              <w:top w:val="nil"/>
              <w:left w:val="nil"/>
              <w:bottom w:val="single" w:sz="4" w:space="0" w:color="000000"/>
              <w:right w:val="single" w:sz="4" w:space="0" w:color="000000"/>
            </w:tcBorders>
            <w:shd w:val="clear" w:color="auto" w:fill="auto"/>
            <w:noWrap/>
            <w:vAlign w:val="bottom"/>
            <w:hideMark/>
          </w:tcPr>
          <w:p w14:paraId="363FB857" w14:textId="224BB4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FB35A" w14:textId="1A30A4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E0640E" w14:textId="07CC97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7,310.00 </w:t>
            </w:r>
          </w:p>
        </w:tc>
      </w:tr>
      <w:tr w:rsidR="009820C7" w:rsidRPr="00120C75" w14:paraId="67E51F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311EED"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7C58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F6BFBBA" w14:textId="10B309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3,797.00 </w:t>
            </w:r>
          </w:p>
        </w:tc>
        <w:tc>
          <w:tcPr>
            <w:tcW w:w="810" w:type="pct"/>
            <w:tcBorders>
              <w:top w:val="nil"/>
              <w:left w:val="nil"/>
              <w:bottom w:val="single" w:sz="4" w:space="0" w:color="000000"/>
              <w:right w:val="single" w:sz="4" w:space="0" w:color="000000"/>
            </w:tcBorders>
            <w:shd w:val="clear" w:color="auto" w:fill="auto"/>
            <w:noWrap/>
            <w:vAlign w:val="bottom"/>
            <w:hideMark/>
          </w:tcPr>
          <w:p w14:paraId="0CA4C592" w14:textId="5FFE4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31F4" w14:textId="700B59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553529" w14:textId="7C0184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3,797.00 </w:t>
            </w:r>
          </w:p>
        </w:tc>
      </w:tr>
      <w:tr w:rsidR="009820C7" w:rsidRPr="00120C75" w14:paraId="6DFB5CC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F118D6"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B52B2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E9F02AD" w14:textId="528367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5368BC6" w14:textId="44AAB4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D1E78" w14:textId="1BAC0B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A6BF07" w14:textId="6C8EDB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9,250.00 </w:t>
            </w:r>
          </w:p>
        </w:tc>
      </w:tr>
      <w:tr w:rsidR="009820C7" w:rsidRPr="00120C75" w14:paraId="0774A6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2384C7"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0A9A6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7683EE7" w14:textId="247523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1,585.00 </w:t>
            </w:r>
          </w:p>
        </w:tc>
        <w:tc>
          <w:tcPr>
            <w:tcW w:w="810" w:type="pct"/>
            <w:tcBorders>
              <w:top w:val="nil"/>
              <w:left w:val="nil"/>
              <w:bottom w:val="single" w:sz="4" w:space="0" w:color="000000"/>
              <w:right w:val="single" w:sz="4" w:space="0" w:color="000000"/>
            </w:tcBorders>
            <w:shd w:val="clear" w:color="auto" w:fill="auto"/>
            <w:noWrap/>
            <w:vAlign w:val="bottom"/>
            <w:hideMark/>
          </w:tcPr>
          <w:p w14:paraId="3541F42B" w14:textId="2CFA7A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0DDB4" w14:textId="5EACCA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861230" w14:textId="30CC15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1,585.00 </w:t>
            </w:r>
          </w:p>
        </w:tc>
      </w:tr>
      <w:tr w:rsidR="009820C7" w:rsidRPr="00120C75" w14:paraId="181710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21D8D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noWrap/>
            <w:vAlign w:val="center"/>
            <w:hideMark/>
          </w:tcPr>
          <w:p w14:paraId="2A88E5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60DC5C6B" w14:textId="2DC60F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0D2662B" w14:textId="2629BE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62550" w14:textId="0C8B92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F22F8D" w14:textId="5C0930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2,800.00 </w:t>
            </w:r>
          </w:p>
        </w:tc>
      </w:tr>
      <w:tr w:rsidR="009820C7" w:rsidRPr="00120C75" w14:paraId="0BC3C2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D259F7"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D237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7AA2D46E" w14:textId="7E7BBC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C84A8" w14:textId="489062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A1540" w14:textId="5AC200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4DE12A" w14:textId="050429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8,400.00 </w:t>
            </w:r>
          </w:p>
        </w:tc>
      </w:tr>
      <w:tr w:rsidR="009820C7" w:rsidRPr="00120C75" w14:paraId="47652C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08B85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99415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611B27CD" w14:textId="0F18EC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5,007.05 </w:t>
            </w:r>
          </w:p>
        </w:tc>
        <w:tc>
          <w:tcPr>
            <w:tcW w:w="810" w:type="pct"/>
            <w:tcBorders>
              <w:top w:val="nil"/>
              <w:left w:val="nil"/>
              <w:bottom w:val="single" w:sz="4" w:space="0" w:color="000000"/>
              <w:right w:val="single" w:sz="4" w:space="0" w:color="000000"/>
            </w:tcBorders>
            <w:shd w:val="clear" w:color="auto" w:fill="auto"/>
            <w:noWrap/>
            <w:vAlign w:val="bottom"/>
            <w:hideMark/>
          </w:tcPr>
          <w:p w14:paraId="69D2CE78" w14:textId="53D47B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7BA1E" w14:textId="5A6A8A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BBF9A5" w14:textId="4A970E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5,007.05 </w:t>
            </w:r>
          </w:p>
        </w:tc>
      </w:tr>
      <w:tr w:rsidR="009820C7" w:rsidRPr="00120C75" w14:paraId="71493F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6CB497"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858B18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5D9ED251" w14:textId="64BA5E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9,062.50 </w:t>
            </w:r>
          </w:p>
        </w:tc>
        <w:tc>
          <w:tcPr>
            <w:tcW w:w="810" w:type="pct"/>
            <w:tcBorders>
              <w:top w:val="nil"/>
              <w:left w:val="nil"/>
              <w:bottom w:val="single" w:sz="4" w:space="0" w:color="000000"/>
              <w:right w:val="single" w:sz="4" w:space="0" w:color="000000"/>
            </w:tcBorders>
            <w:shd w:val="clear" w:color="auto" w:fill="auto"/>
            <w:noWrap/>
            <w:vAlign w:val="bottom"/>
            <w:hideMark/>
          </w:tcPr>
          <w:p w14:paraId="30F76490" w14:textId="413CDD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BAD0" w14:textId="299B90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E07084" w14:textId="08F4DC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9,062.50 </w:t>
            </w:r>
          </w:p>
        </w:tc>
      </w:tr>
      <w:tr w:rsidR="009820C7" w:rsidRPr="00120C75" w14:paraId="074E88F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0ACA7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070F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10EB7A06" w14:textId="3A1573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34B4F2B3" w14:textId="1762AA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F918D" w14:textId="69ECDC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0F7D80" w14:textId="5BD2E9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8,150.00 </w:t>
            </w:r>
          </w:p>
        </w:tc>
      </w:tr>
      <w:tr w:rsidR="009820C7" w:rsidRPr="00120C75" w14:paraId="226F69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E85F8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A610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0DD1A2C" w14:textId="5FCC17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1D909" w14:textId="433EA6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FF9F2" w14:textId="7D454F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94A44A" w14:textId="2B5D6D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0,000.00 </w:t>
            </w:r>
          </w:p>
        </w:tc>
      </w:tr>
      <w:tr w:rsidR="009820C7" w:rsidRPr="00120C75" w14:paraId="7060A17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32EDB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D59A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89CF1D1" w14:textId="44DADD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07F58D29" w14:textId="00CBC9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51424" w14:textId="43AD1F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529665" w14:textId="616264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4,171.70 </w:t>
            </w:r>
          </w:p>
        </w:tc>
      </w:tr>
      <w:tr w:rsidR="009820C7" w:rsidRPr="00120C75" w14:paraId="1EFC75A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2041E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8D20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72E1374" w14:textId="3AF015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04,627.50 </w:t>
            </w:r>
          </w:p>
        </w:tc>
        <w:tc>
          <w:tcPr>
            <w:tcW w:w="810" w:type="pct"/>
            <w:tcBorders>
              <w:top w:val="nil"/>
              <w:left w:val="nil"/>
              <w:bottom w:val="single" w:sz="4" w:space="0" w:color="000000"/>
              <w:right w:val="single" w:sz="4" w:space="0" w:color="000000"/>
            </w:tcBorders>
            <w:shd w:val="clear" w:color="auto" w:fill="auto"/>
            <w:noWrap/>
            <w:vAlign w:val="bottom"/>
            <w:hideMark/>
          </w:tcPr>
          <w:p w14:paraId="6DAD41B3" w14:textId="5C7E16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E53D5" w14:textId="087783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A2EA1E" w14:textId="7005C5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04,627.50 </w:t>
            </w:r>
          </w:p>
        </w:tc>
      </w:tr>
      <w:tr w:rsidR="009820C7" w:rsidRPr="00120C75" w14:paraId="69906D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39C7E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B6D3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DCA2215" w14:textId="5B6D04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2E8A7379" w14:textId="5954F5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CAC65" w14:textId="0AC993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EE6474" w14:textId="742B91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5,870.00 </w:t>
            </w:r>
          </w:p>
        </w:tc>
      </w:tr>
      <w:tr w:rsidR="009820C7" w:rsidRPr="00120C75" w14:paraId="50BEC0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CEBCF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33DF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6321F6D6" w14:textId="22E6E1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29075FFD" w14:textId="513557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A2423" w14:textId="7B91E4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49012D" w14:textId="37EEEC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6,375.00 </w:t>
            </w:r>
          </w:p>
        </w:tc>
      </w:tr>
      <w:tr w:rsidR="009820C7" w:rsidRPr="00120C75" w14:paraId="17E9DCD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DDDF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DAA4F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50F7B5FA" w14:textId="2D9FA2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4A0D29A3" w14:textId="02E19E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328AE" w14:textId="3FBF9C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3C8C93" w14:textId="7BC2E6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4,765.00 </w:t>
            </w:r>
          </w:p>
        </w:tc>
      </w:tr>
      <w:tr w:rsidR="009820C7" w:rsidRPr="00120C75" w14:paraId="0FAAE3D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CACEB3"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5C685648" w14:textId="2D72D51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750,34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29C2FD46" w14:textId="76663D1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87B2D3D" w14:textId="135CEB0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68834996" w14:textId="5B13862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7,827,292.20 </w:t>
            </w:r>
          </w:p>
        </w:tc>
      </w:tr>
      <w:tr w:rsidR="009820C7" w:rsidRPr="00120C75" w14:paraId="7899672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2D17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6359DA4E" w14:textId="5DCF091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753,0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0918BEA7" w14:textId="3D9429D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56B7C1" w14:textId="2D95692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8D8D8" w:fill="D8D8D8"/>
            <w:noWrap/>
            <w:vAlign w:val="bottom"/>
            <w:hideMark/>
          </w:tcPr>
          <w:p w14:paraId="3AD42B99" w14:textId="5293B60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198,773.50 </w:t>
            </w:r>
          </w:p>
        </w:tc>
      </w:tr>
      <w:tr w:rsidR="009820C7" w:rsidRPr="00120C75" w14:paraId="05BDA9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17CD9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37D6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252FBDBD" w14:textId="00DF25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38ECA90" w14:textId="271D30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DB40F" w14:textId="686C9E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F14A57" w14:textId="069249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6,728.00 </w:t>
            </w:r>
          </w:p>
        </w:tc>
      </w:tr>
      <w:tr w:rsidR="009820C7" w:rsidRPr="00120C75" w14:paraId="5C256D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1C485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0F74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7BE84B31" w14:textId="74151A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19999223" w14:textId="73DB54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7FB98" w14:textId="438E1A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CBB683" w14:textId="7CC28D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9,865.16 </w:t>
            </w:r>
          </w:p>
        </w:tc>
      </w:tr>
      <w:tr w:rsidR="009820C7" w:rsidRPr="00120C75" w14:paraId="2CE069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DBEE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6A45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0A02CB6B" w14:textId="5D45C3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2842743B" w14:textId="57719F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1C34B" w14:textId="18831E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5DCF23" w14:textId="68AD32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8,084.47 </w:t>
            </w:r>
          </w:p>
        </w:tc>
      </w:tr>
      <w:tr w:rsidR="009820C7" w:rsidRPr="00120C75" w14:paraId="390DBFA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BE54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08AE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3131543" w14:textId="0FCB55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3E239703" w14:textId="1571A8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528AD" w14:textId="755CB0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D665D7" w14:textId="53430D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61,210.81 </w:t>
            </w:r>
          </w:p>
        </w:tc>
      </w:tr>
      <w:tr w:rsidR="009820C7" w:rsidRPr="00120C75" w14:paraId="59F91D1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7E154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0313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28175168" w14:textId="41A9D6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19AD009" w14:textId="25ACF5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2BBE2A" w14:textId="7502F9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2B2361" w14:textId="49CCC7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8,541.24 </w:t>
            </w:r>
          </w:p>
        </w:tc>
      </w:tr>
      <w:tr w:rsidR="009820C7" w:rsidRPr="00120C75" w14:paraId="12DE81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DD3DC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9756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26D2E61A" w14:textId="4A57A6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03D24BCA" w14:textId="1530D1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23DC7" w14:textId="3D4738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F8DA61" w14:textId="307EF4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37,016.28 </w:t>
            </w:r>
          </w:p>
        </w:tc>
      </w:tr>
      <w:tr w:rsidR="009820C7" w:rsidRPr="00120C75" w14:paraId="1CD8036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2CF2E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6FE3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F75E170" w14:textId="6046B1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085648AD" w14:textId="05BCA0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D728" w14:textId="242C2C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011038" w14:textId="78DC31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5,243.13 </w:t>
            </w:r>
          </w:p>
        </w:tc>
      </w:tr>
      <w:tr w:rsidR="009820C7" w:rsidRPr="00120C75" w14:paraId="49B893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07055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65D28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3B4A1D52" w14:textId="78BB63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2553A6EF" w14:textId="0745A0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7F7FE" w14:textId="4E09BD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318499" w14:textId="19C209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396.60 </w:t>
            </w:r>
          </w:p>
        </w:tc>
      </w:tr>
      <w:tr w:rsidR="009820C7" w:rsidRPr="00120C75" w14:paraId="0C2B7F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F9151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AB25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EBDA83B" w14:textId="44C070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0CEBAF76" w14:textId="4C01F0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6F50B" w14:textId="41563B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E38329" w14:textId="255DF8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6,033.52 </w:t>
            </w:r>
          </w:p>
        </w:tc>
      </w:tr>
      <w:tr w:rsidR="009820C7" w:rsidRPr="00120C75" w14:paraId="708C7E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C3858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E5A6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320ABED" w14:textId="67DF98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17705D18" w14:textId="62340B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02BD3" w14:textId="599D20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8E20C9" w14:textId="15C02E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8,021.36 </w:t>
            </w:r>
          </w:p>
        </w:tc>
      </w:tr>
      <w:tr w:rsidR="009820C7" w:rsidRPr="00120C75" w14:paraId="6A6D6C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DA4F3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1EFA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21746031" w14:textId="154D0B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089B0EF2" w14:textId="25D2A3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916E8" w14:textId="2586DE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109693" w14:textId="0C2755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2,221.40 </w:t>
            </w:r>
          </w:p>
        </w:tc>
      </w:tr>
      <w:tr w:rsidR="009820C7" w:rsidRPr="00120C75" w14:paraId="3CAD9CD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E8684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F651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C95FBB5" w14:textId="2AD2E1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70E601A1" w14:textId="5D126F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96424" w14:textId="4AF0DD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E38D39" w14:textId="56D3F9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1,587.29 </w:t>
            </w:r>
          </w:p>
        </w:tc>
      </w:tr>
      <w:tr w:rsidR="009820C7" w:rsidRPr="00120C75" w14:paraId="52CC0D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67F6B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6FE2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55BDD82" w14:textId="7EFA22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604DAFAC" w14:textId="648A6F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9459C" w14:textId="2C67F3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D02945" w14:textId="4A01BA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34,274.04 </w:t>
            </w:r>
          </w:p>
        </w:tc>
      </w:tr>
      <w:tr w:rsidR="009820C7" w:rsidRPr="00120C75" w14:paraId="5516679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2985B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FAE0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B833217" w14:textId="367362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532580E9" w14:textId="66E598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F3B57" w14:textId="23E2EC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246A80" w14:textId="60D23D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94,895.68 </w:t>
            </w:r>
          </w:p>
        </w:tc>
      </w:tr>
      <w:tr w:rsidR="009820C7" w:rsidRPr="00120C75" w14:paraId="5790F33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90394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F278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3B158937" w14:textId="391FEB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43DE583" w14:textId="651F4F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AA6F6" w14:textId="1E9DEB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3F312" w14:textId="077F24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2,743.04 </w:t>
            </w:r>
          </w:p>
        </w:tc>
      </w:tr>
      <w:tr w:rsidR="009820C7" w:rsidRPr="00120C75" w14:paraId="7A610A3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CFAAF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DDEC9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FC94AD1" w14:textId="27869D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586.50 </w:t>
            </w:r>
          </w:p>
        </w:tc>
        <w:tc>
          <w:tcPr>
            <w:tcW w:w="810" w:type="pct"/>
            <w:tcBorders>
              <w:top w:val="nil"/>
              <w:left w:val="nil"/>
              <w:bottom w:val="single" w:sz="4" w:space="0" w:color="000000"/>
              <w:right w:val="single" w:sz="4" w:space="0" w:color="000000"/>
            </w:tcBorders>
            <w:shd w:val="clear" w:color="auto" w:fill="auto"/>
            <w:noWrap/>
            <w:vAlign w:val="bottom"/>
            <w:hideMark/>
          </w:tcPr>
          <w:p w14:paraId="18483375" w14:textId="08A628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AC8FA" w14:textId="716AC5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2CDE82" w14:textId="365D27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586.50 </w:t>
            </w:r>
          </w:p>
        </w:tc>
      </w:tr>
      <w:tr w:rsidR="009820C7" w:rsidRPr="00120C75" w14:paraId="53DE4E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132B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93C8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5371B3F7" w14:textId="513176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4C11EEFC" w14:textId="0A73B0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A14BC" w14:textId="1E9513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CA4C50" w14:textId="667ABF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2,809.60 </w:t>
            </w:r>
          </w:p>
        </w:tc>
      </w:tr>
      <w:tr w:rsidR="009820C7" w:rsidRPr="00120C75" w14:paraId="6981F49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7B983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8A1C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F674FFA" w14:textId="79695B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973DFB3" w14:textId="77E8C3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97A25" w14:textId="5040BB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AFA60C" w14:textId="3C1DCF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6,515.38 </w:t>
            </w:r>
          </w:p>
        </w:tc>
      </w:tr>
      <w:tr w:rsidR="009820C7" w:rsidRPr="00120C75" w14:paraId="681A7BE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0798E"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694015E" w14:textId="20CAE32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424,838.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705699D" w14:textId="3F2E356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B16642" w14:textId="5501F9E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1ACAA9F" w14:textId="4B97BB2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424,838.42 </w:t>
            </w:r>
          </w:p>
        </w:tc>
      </w:tr>
      <w:tr w:rsidR="009820C7" w:rsidRPr="00120C75" w14:paraId="58079E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0FA36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FCB4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6B31ADC" w14:textId="0A9AEF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301A59F1" w14:textId="0A6A6B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9523B" w14:textId="31DE8B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0D49FE9" w14:textId="2F6C86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7,256.42 </w:t>
            </w:r>
          </w:p>
        </w:tc>
      </w:tr>
      <w:tr w:rsidR="009820C7" w:rsidRPr="00120C75" w14:paraId="68BEB8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6495F"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1987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0618048" w14:textId="08F465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7834A0F" w14:textId="3564E0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CFDB0" w14:textId="7844AF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5D136B" w14:textId="0D9901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9,606.91 </w:t>
            </w:r>
          </w:p>
        </w:tc>
      </w:tr>
      <w:tr w:rsidR="009820C7" w:rsidRPr="00120C75" w14:paraId="69615E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B7FA8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1327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41EF4D98" w14:textId="1327C7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1480974A" w14:textId="41139C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8A7E8" w14:textId="260444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8E47B3" w14:textId="727753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1,553.00 </w:t>
            </w:r>
          </w:p>
        </w:tc>
      </w:tr>
      <w:tr w:rsidR="009820C7" w:rsidRPr="00120C75" w14:paraId="5F1ADA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6EFD4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F7ED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D597DFE" w14:textId="219C32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4D43737B" w14:textId="082FC4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21957" w14:textId="0E6699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82E869" w14:textId="00F93C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3,789.64 </w:t>
            </w:r>
          </w:p>
        </w:tc>
      </w:tr>
      <w:tr w:rsidR="009820C7" w:rsidRPr="00120C75" w14:paraId="30031B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4743C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001A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802F8CD" w14:textId="4510E0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550FC090" w14:textId="659D76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B4A53" w14:textId="79643B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3F2F37" w14:textId="7ED105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6,862.40 </w:t>
            </w:r>
          </w:p>
        </w:tc>
      </w:tr>
      <w:tr w:rsidR="009820C7" w:rsidRPr="00120C75" w14:paraId="5D5086B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3E669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F300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3B5E97EF" w14:textId="76CE4E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6F78B22" w14:textId="753994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172FD" w14:textId="1CBB01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C5335F" w14:textId="3C1BDD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2,500.00 </w:t>
            </w:r>
          </w:p>
        </w:tc>
      </w:tr>
      <w:tr w:rsidR="009820C7" w:rsidRPr="00120C75" w14:paraId="733EB46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4D3E6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609F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8D60133" w14:textId="13D65D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34F8C99C" w14:textId="687313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B3578" w14:textId="014BAF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1F2798" w14:textId="39804A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5,229.29 </w:t>
            </w:r>
          </w:p>
        </w:tc>
      </w:tr>
      <w:tr w:rsidR="009820C7" w:rsidRPr="00120C75" w14:paraId="754907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9AD5F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1022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7802AF8F" w14:textId="553B11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A15EB20" w14:textId="56354F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9ECEF" w14:textId="660CFC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338384" w14:textId="6A5DC5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633.32 </w:t>
            </w:r>
          </w:p>
        </w:tc>
      </w:tr>
      <w:tr w:rsidR="009820C7" w:rsidRPr="00120C75" w14:paraId="3299E3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B6EA4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45AB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4C32A4B" w14:textId="5C742E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E3A4B26" w14:textId="20E525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1CAB8" w14:textId="1F3B00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AACD7D" w14:textId="56F47A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430.00 </w:t>
            </w:r>
          </w:p>
        </w:tc>
      </w:tr>
      <w:tr w:rsidR="009820C7" w:rsidRPr="00120C75" w14:paraId="68E5EB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B2690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B73F9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B41FEAB" w14:textId="6DA220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855.94 </w:t>
            </w:r>
          </w:p>
        </w:tc>
        <w:tc>
          <w:tcPr>
            <w:tcW w:w="810" w:type="pct"/>
            <w:tcBorders>
              <w:top w:val="nil"/>
              <w:left w:val="nil"/>
              <w:bottom w:val="single" w:sz="4" w:space="0" w:color="000000"/>
              <w:right w:val="single" w:sz="4" w:space="0" w:color="000000"/>
            </w:tcBorders>
            <w:shd w:val="clear" w:color="auto" w:fill="auto"/>
            <w:noWrap/>
            <w:vAlign w:val="bottom"/>
            <w:hideMark/>
          </w:tcPr>
          <w:p w14:paraId="7DD3A283" w14:textId="75DD6A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E64DD" w14:textId="341E0D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405411" w14:textId="2B5421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855.94 </w:t>
            </w:r>
          </w:p>
        </w:tc>
      </w:tr>
      <w:tr w:rsidR="009820C7" w:rsidRPr="00120C75" w14:paraId="364FAA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8BCA6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E0ED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80C81EF" w14:textId="7233B9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2E1A2B6" w14:textId="24C06F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C07BE" w14:textId="6B25F4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31E5F5" w14:textId="43A83E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168.82 </w:t>
            </w:r>
          </w:p>
        </w:tc>
      </w:tr>
      <w:tr w:rsidR="009820C7" w:rsidRPr="00120C75" w14:paraId="019FB6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5F949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D40E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C4936FA" w14:textId="54923E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0FCEE080" w14:textId="751B5B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75383" w14:textId="209097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9B873A" w14:textId="6EB769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7,902.68 </w:t>
            </w:r>
          </w:p>
        </w:tc>
      </w:tr>
      <w:tr w:rsidR="009820C7" w:rsidRPr="00120C75" w14:paraId="48B266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2C250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947E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12B33EEA" w14:textId="6629B4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1815A39" w14:textId="113060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EED8F" w14:textId="190AA2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9C7145" w14:textId="7EC09E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0,050.00 </w:t>
            </w:r>
          </w:p>
        </w:tc>
      </w:tr>
      <w:tr w:rsidR="009820C7" w:rsidRPr="00120C75" w14:paraId="2380CA0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279B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D04054C" w14:textId="1045856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768,542.93 </w:t>
            </w:r>
          </w:p>
        </w:tc>
        <w:tc>
          <w:tcPr>
            <w:tcW w:w="810" w:type="pct"/>
            <w:tcBorders>
              <w:top w:val="nil"/>
              <w:left w:val="nil"/>
              <w:bottom w:val="single" w:sz="4" w:space="0" w:color="000000"/>
              <w:right w:val="single" w:sz="4" w:space="0" w:color="000000"/>
            </w:tcBorders>
            <w:shd w:val="clear" w:color="D8D8D8" w:fill="D8D8D8"/>
            <w:noWrap/>
            <w:vAlign w:val="bottom"/>
            <w:hideMark/>
          </w:tcPr>
          <w:p w14:paraId="3E4C07DB" w14:textId="0272DB9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D62ED5" w14:textId="147D5FC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4CF65CB" w14:textId="4E3A2F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818,542.93 </w:t>
            </w:r>
          </w:p>
        </w:tc>
      </w:tr>
      <w:tr w:rsidR="009820C7" w:rsidRPr="00120C75" w14:paraId="6B2DC87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D2571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64C9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39AD3E2" w14:textId="7499B0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45BF689B" w14:textId="2237E6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CE48A" w14:textId="4E1AAF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7E7860FD" w14:textId="04FA03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0,692.18 </w:t>
            </w:r>
          </w:p>
        </w:tc>
      </w:tr>
      <w:tr w:rsidR="009820C7" w:rsidRPr="00120C75" w14:paraId="49B89B4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704F2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986C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4B9A3B77" w14:textId="3F33A0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76E83359" w14:textId="5D13F0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6C57B" w14:textId="24BD06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D2EC1B" w14:textId="60D641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2,971.28 </w:t>
            </w:r>
          </w:p>
        </w:tc>
      </w:tr>
      <w:tr w:rsidR="009820C7" w:rsidRPr="00120C75" w14:paraId="3952F33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29D9F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9BDD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08D729B" w14:textId="0D0509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7D728EDA" w14:textId="103F1C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F4CCA" w14:textId="2A548C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91A425" w14:textId="7F1FF1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7,116.44 </w:t>
            </w:r>
          </w:p>
        </w:tc>
      </w:tr>
      <w:tr w:rsidR="009820C7" w:rsidRPr="00120C75" w14:paraId="14B6218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493B4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74ED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2BEF996" w14:textId="31331D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64,555.00 </w:t>
            </w:r>
          </w:p>
        </w:tc>
        <w:tc>
          <w:tcPr>
            <w:tcW w:w="810" w:type="pct"/>
            <w:tcBorders>
              <w:top w:val="nil"/>
              <w:left w:val="nil"/>
              <w:bottom w:val="single" w:sz="4" w:space="0" w:color="000000"/>
              <w:right w:val="single" w:sz="4" w:space="0" w:color="000000"/>
            </w:tcBorders>
            <w:shd w:val="clear" w:color="auto" w:fill="auto"/>
            <w:noWrap/>
            <w:vAlign w:val="bottom"/>
            <w:hideMark/>
          </w:tcPr>
          <w:p w14:paraId="4379A597" w14:textId="07967A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2713E" w14:textId="19D9E0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4F13C5" w14:textId="69BC52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64,555.00 </w:t>
            </w:r>
          </w:p>
        </w:tc>
      </w:tr>
      <w:tr w:rsidR="009820C7" w:rsidRPr="00120C75" w14:paraId="667DB5C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31951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311A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35CBB7DF" w14:textId="4BAB08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1,270.61 </w:t>
            </w:r>
          </w:p>
        </w:tc>
        <w:tc>
          <w:tcPr>
            <w:tcW w:w="810" w:type="pct"/>
            <w:tcBorders>
              <w:top w:val="nil"/>
              <w:left w:val="nil"/>
              <w:bottom w:val="single" w:sz="4" w:space="0" w:color="000000"/>
              <w:right w:val="single" w:sz="4" w:space="0" w:color="000000"/>
            </w:tcBorders>
            <w:shd w:val="clear" w:color="auto" w:fill="auto"/>
            <w:noWrap/>
            <w:vAlign w:val="bottom"/>
            <w:hideMark/>
          </w:tcPr>
          <w:p w14:paraId="6359B80E" w14:textId="2C34D5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6ED52" w14:textId="393964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FB1C69" w14:textId="0996B1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1,270.61 </w:t>
            </w:r>
          </w:p>
        </w:tc>
      </w:tr>
      <w:tr w:rsidR="009820C7" w:rsidRPr="00120C75" w14:paraId="2D646F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B3274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F77B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F4BD49F" w14:textId="7E4002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0B28B008" w14:textId="2D0632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5D556" w14:textId="134B2C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060116" w14:textId="64B1B2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1,620.22 </w:t>
            </w:r>
          </w:p>
        </w:tc>
      </w:tr>
      <w:tr w:rsidR="009820C7" w:rsidRPr="00120C75" w14:paraId="5F0B43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098A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BDFB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3767BD0B" w14:textId="55BC1C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9,350.22 </w:t>
            </w:r>
          </w:p>
        </w:tc>
        <w:tc>
          <w:tcPr>
            <w:tcW w:w="810" w:type="pct"/>
            <w:tcBorders>
              <w:top w:val="nil"/>
              <w:left w:val="nil"/>
              <w:bottom w:val="single" w:sz="4" w:space="0" w:color="000000"/>
              <w:right w:val="single" w:sz="4" w:space="0" w:color="000000"/>
            </w:tcBorders>
            <w:shd w:val="clear" w:color="auto" w:fill="auto"/>
            <w:noWrap/>
            <w:vAlign w:val="bottom"/>
            <w:hideMark/>
          </w:tcPr>
          <w:p w14:paraId="21CC2132" w14:textId="3B8F93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2389B" w14:textId="0A243D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E26A0D" w14:textId="6DA38B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9,350.22 </w:t>
            </w:r>
          </w:p>
        </w:tc>
      </w:tr>
      <w:tr w:rsidR="009820C7" w:rsidRPr="00120C75" w14:paraId="1EBDB5F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19EFC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1042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0EDA5565" w14:textId="14050A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690AAACD" w14:textId="102998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773A1" w14:textId="313048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2BDCAE" w14:textId="02849F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493.72 </w:t>
            </w:r>
          </w:p>
        </w:tc>
      </w:tr>
      <w:tr w:rsidR="009820C7" w:rsidRPr="00120C75" w14:paraId="5EF6B5D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FB55E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1BFC4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BA90209" w14:textId="1005D2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DBFE47E" w14:textId="06FB2E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D8BB8" w14:textId="4C361A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D5D26F" w14:textId="08F771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8,472.76 </w:t>
            </w:r>
          </w:p>
        </w:tc>
      </w:tr>
      <w:tr w:rsidR="009820C7" w:rsidRPr="00120C75" w14:paraId="1D428D8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A672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942F9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79719E37" w14:textId="1AD36C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16CF968C" w14:textId="3D46FC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F485C" w14:textId="58DD63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7C08D" w14:textId="46FE11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82.96 </w:t>
            </w:r>
          </w:p>
        </w:tc>
      </w:tr>
      <w:tr w:rsidR="009820C7" w:rsidRPr="00120C75" w14:paraId="2AE8C4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3B751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08BE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2390E7A2" w14:textId="41CBFA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912F66A" w14:textId="149FAC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83FBB4" w14:textId="274F04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5BEEE6" w14:textId="7527A9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4,596.44 </w:t>
            </w:r>
          </w:p>
        </w:tc>
      </w:tr>
      <w:tr w:rsidR="009820C7" w:rsidRPr="00120C75" w14:paraId="24AD5BB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C6246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6F8A7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1C1ED0AB" w14:textId="726D08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537EBC3" w14:textId="096D71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C8829" w14:textId="76CA85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E04B16" w14:textId="3FCB31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2,126.16 </w:t>
            </w:r>
          </w:p>
        </w:tc>
      </w:tr>
      <w:tr w:rsidR="009820C7" w:rsidRPr="00120C75" w14:paraId="26E765A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A360D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C682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09876307" w14:textId="588403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9EEB0BA" w14:textId="7A3346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E975A" w14:textId="6EE721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0131FB" w14:textId="3A057D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2,312.68 </w:t>
            </w:r>
          </w:p>
        </w:tc>
      </w:tr>
      <w:tr w:rsidR="009820C7" w:rsidRPr="00120C75" w14:paraId="0864E68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411C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9B1C7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67A0EAC2" w14:textId="31F923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235AFE47" w14:textId="73BDF4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9AF8C" w14:textId="1BCF7A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0922E" w14:textId="671CD2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7,118.90 </w:t>
            </w:r>
          </w:p>
        </w:tc>
      </w:tr>
      <w:tr w:rsidR="009820C7" w:rsidRPr="00120C75" w14:paraId="481C14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EC672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3E90D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4C479F76" w14:textId="6E2AA5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72BD4868" w14:textId="2C238C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FB61D" w14:textId="43D468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4A6BF3" w14:textId="4A3E2B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2,569.16 </w:t>
            </w:r>
          </w:p>
        </w:tc>
      </w:tr>
      <w:tr w:rsidR="009820C7" w:rsidRPr="00120C75" w14:paraId="6582A66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5CC00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3F181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48C24DD" w14:textId="034C93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2F6F0B73" w14:textId="3E9A36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71A76" w14:textId="1AD46E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5EF8FB" w14:textId="551190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6,244.78 </w:t>
            </w:r>
          </w:p>
        </w:tc>
      </w:tr>
      <w:tr w:rsidR="009820C7" w:rsidRPr="00120C75" w14:paraId="6D9CBF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36828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39547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06A75FC" w14:textId="5F80BC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0F3CF7BA" w14:textId="650590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8505F" w14:textId="459F43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301B86" w14:textId="234A99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0,048.46 </w:t>
            </w:r>
          </w:p>
        </w:tc>
      </w:tr>
      <w:tr w:rsidR="009820C7" w:rsidRPr="00120C75" w14:paraId="51975D9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5A564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AD961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2B650E69" w14:textId="3B6F42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5EE6A264" w14:textId="4AA5E3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0C4C6" w14:textId="187034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B9AFBB" w14:textId="63C261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0,430.04 </w:t>
            </w:r>
          </w:p>
        </w:tc>
      </w:tr>
      <w:tr w:rsidR="009820C7" w:rsidRPr="00120C75" w14:paraId="667388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ED6C3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5CC9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7BA28015" w14:textId="3DCE73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241896EC" w14:textId="143377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62A7C9" w14:textId="2896F0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CBB1E0" w14:textId="4F6227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8,458.20 </w:t>
            </w:r>
          </w:p>
        </w:tc>
      </w:tr>
      <w:tr w:rsidR="009820C7" w:rsidRPr="00120C75" w14:paraId="33E3F9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44FA2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3DE4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F7FEB62" w14:textId="45B054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1975F70E" w14:textId="38E46A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38FA7" w14:textId="0FEFA4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FAE305" w14:textId="3D9796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4,242.92 </w:t>
            </w:r>
          </w:p>
        </w:tc>
      </w:tr>
      <w:tr w:rsidR="009820C7" w:rsidRPr="00120C75" w14:paraId="1430D32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D9375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2BD29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173BAB67" w14:textId="7B1336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672B4424" w14:textId="5DD671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1FBFD" w14:textId="238B1E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8CC365" w14:textId="41F7C8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2,115.88 </w:t>
            </w:r>
          </w:p>
        </w:tc>
      </w:tr>
      <w:tr w:rsidR="009820C7" w:rsidRPr="00120C75" w14:paraId="41CC8E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2191B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E071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476F08AD" w14:textId="5B96D2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09ACB223" w14:textId="0D895C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AA1A9" w14:textId="345EEF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58AC09" w14:textId="448583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2,807.88 </w:t>
            </w:r>
          </w:p>
        </w:tc>
      </w:tr>
      <w:tr w:rsidR="009820C7" w:rsidRPr="00120C75" w14:paraId="171FFB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7E6F5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82FF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0C816AC1" w14:textId="3CDA4B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4,687.80 </w:t>
            </w:r>
          </w:p>
        </w:tc>
        <w:tc>
          <w:tcPr>
            <w:tcW w:w="810" w:type="pct"/>
            <w:tcBorders>
              <w:top w:val="nil"/>
              <w:left w:val="nil"/>
              <w:bottom w:val="single" w:sz="4" w:space="0" w:color="000000"/>
              <w:right w:val="single" w:sz="4" w:space="0" w:color="000000"/>
            </w:tcBorders>
            <w:shd w:val="clear" w:color="auto" w:fill="auto"/>
            <w:noWrap/>
            <w:vAlign w:val="bottom"/>
            <w:hideMark/>
          </w:tcPr>
          <w:p w14:paraId="5BE92D93" w14:textId="01C15A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65AD6" w14:textId="34C41F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5795F1" w14:textId="67502C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4,687.80 </w:t>
            </w:r>
          </w:p>
        </w:tc>
      </w:tr>
      <w:tr w:rsidR="009820C7" w:rsidRPr="00120C75" w14:paraId="3CE407C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13170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66C2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454D18B4" w14:textId="35699D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39B99B7D" w14:textId="7231A9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EEC0B" w14:textId="3FC268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022F79" w14:textId="385C92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5,945.23 </w:t>
            </w:r>
          </w:p>
        </w:tc>
      </w:tr>
      <w:tr w:rsidR="009820C7" w:rsidRPr="00120C75" w14:paraId="3B74D9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0A45F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29E5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E4F7286" w14:textId="4AFBB4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08E96290" w14:textId="619AAB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6E6A8" w14:textId="1B7245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7BABA5" w14:textId="37498E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2,045.18 </w:t>
            </w:r>
          </w:p>
        </w:tc>
      </w:tr>
      <w:tr w:rsidR="009820C7" w:rsidRPr="00120C75" w14:paraId="705EBC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C6B1A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9AE3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7A110C05" w14:textId="3CE341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7B072695" w14:textId="37CDB0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00B40" w14:textId="074CDD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9C9075" w14:textId="4F94DF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1,480.00 </w:t>
            </w:r>
          </w:p>
        </w:tc>
      </w:tr>
      <w:tr w:rsidR="009820C7" w:rsidRPr="00120C75" w14:paraId="3CF40E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653AD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8F7B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E80359C" w14:textId="49AC6D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0795700D" w14:textId="70DD35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8560D" w14:textId="61E8D7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09F474" w14:textId="003561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506.28 </w:t>
            </w:r>
          </w:p>
        </w:tc>
      </w:tr>
      <w:tr w:rsidR="009820C7" w:rsidRPr="00120C75" w14:paraId="72A1697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CF224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6264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4BB51A72" w14:textId="360BA1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DC472DC" w14:textId="2909B6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74DE4" w14:textId="4D2DEB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F41A4B" w14:textId="71E2B5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9,547.69 </w:t>
            </w:r>
          </w:p>
        </w:tc>
      </w:tr>
      <w:tr w:rsidR="009820C7" w:rsidRPr="00120C75" w14:paraId="6FA728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7D93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35DF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BC3E376" w14:textId="35DE75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04FA0DF2" w14:textId="1CEB38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5BBDC" w14:textId="0C6338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348A36" w14:textId="6BBB56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3,941.74 </w:t>
            </w:r>
          </w:p>
        </w:tc>
      </w:tr>
      <w:tr w:rsidR="009820C7" w:rsidRPr="00120C75" w14:paraId="48AAA4D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CFBCB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8803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12FF6200" w14:textId="6A5612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A5F43CF" w14:textId="65A960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943AC" w14:textId="666E8D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6617C4" w14:textId="52371A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7,703.44 </w:t>
            </w:r>
          </w:p>
        </w:tc>
      </w:tr>
      <w:tr w:rsidR="009820C7" w:rsidRPr="00120C75" w14:paraId="581E4F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821EB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E090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7101E53B" w14:textId="75AE98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0C40B55" w14:textId="652EFB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3A24F" w14:textId="352FD5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A66FDD" w14:textId="27EDCA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3,816.76 </w:t>
            </w:r>
          </w:p>
        </w:tc>
      </w:tr>
      <w:tr w:rsidR="009820C7" w:rsidRPr="00120C75" w14:paraId="730398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E9F4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4838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749D6FFF" w14:textId="0FFD8C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56DE8412" w14:textId="0B206E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D78E3" w14:textId="4A4C72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9367D8" w14:textId="711421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8,570.18 </w:t>
            </w:r>
          </w:p>
        </w:tc>
      </w:tr>
      <w:tr w:rsidR="009820C7" w:rsidRPr="00120C75" w14:paraId="23DC67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10313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3D03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3CEE83C" w14:textId="17C034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63B03224" w14:textId="165D1A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08217" w14:textId="343942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0BA597" w14:textId="48BE7B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7,057.28 </w:t>
            </w:r>
          </w:p>
        </w:tc>
      </w:tr>
      <w:tr w:rsidR="009820C7" w:rsidRPr="00120C75" w14:paraId="6C11D1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86E40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E803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DD41B89" w14:textId="3DC927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3D3119D5" w14:textId="6864D3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8C9A9" w14:textId="15B260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D249A" w14:textId="5F1B3C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3,237.54 </w:t>
            </w:r>
          </w:p>
        </w:tc>
      </w:tr>
      <w:tr w:rsidR="009820C7" w:rsidRPr="00120C75" w14:paraId="37850E1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8C01E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3111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58A3867" w14:textId="7C45DA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22A2767A" w14:textId="20EAC3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7DC7E" w14:textId="6D14E9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C2B420" w14:textId="012C67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3,077.76 </w:t>
            </w:r>
          </w:p>
        </w:tc>
      </w:tr>
      <w:tr w:rsidR="009820C7" w:rsidRPr="00120C75" w14:paraId="6E118E6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7B23E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1C7B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8BBCF80" w14:textId="5B1133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81412BB" w14:textId="39F065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F5060" w14:textId="464E12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B2E72" w14:textId="191D1F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1,152.72 </w:t>
            </w:r>
          </w:p>
        </w:tc>
      </w:tr>
      <w:tr w:rsidR="009820C7" w:rsidRPr="00120C75" w14:paraId="37A0C7D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90C7B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4B21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184A8FE6" w14:textId="47D4EE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F7F321C" w14:textId="152BAE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247EB" w14:textId="1BE9ED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7DE401" w14:textId="3169A1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0,584.32 </w:t>
            </w:r>
          </w:p>
        </w:tc>
      </w:tr>
      <w:tr w:rsidR="009820C7" w:rsidRPr="00120C75" w14:paraId="56F429C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1F55E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2F4DB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48C64F29" w14:textId="7EC842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7AD7A944" w14:textId="4B5FFD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59096" w14:textId="469039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08A023" w14:textId="74F43F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19,092.12 </w:t>
            </w:r>
          </w:p>
        </w:tc>
      </w:tr>
      <w:tr w:rsidR="009820C7" w:rsidRPr="00120C75" w14:paraId="6A6E0FC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42AB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5184DE9" w14:textId="6277BD0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13,5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0718E6F" w14:textId="56CE627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1E0EF" w14:textId="72A5730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ECF1BE5" w14:textId="7073B62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13,575.38 </w:t>
            </w:r>
          </w:p>
        </w:tc>
      </w:tr>
      <w:tr w:rsidR="009820C7" w:rsidRPr="00120C75" w14:paraId="30819FB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5F71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8499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4FAA272" w14:textId="7AA919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4E36F071" w14:textId="2526D4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2F0CD" w14:textId="0A7F41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CCA277" w14:textId="0F6403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434,456.38 </w:t>
            </w:r>
          </w:p>
        </w:tc>
      </w:tr>
      <w:tr w:rsidR="009820C7" w:rsidRPr="00120C75" w14:paraId="4BFBD00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8622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3A60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31A79643" w14:textId="7DE689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053C65B4" w14:textId="4AC8B7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166A4D" w14:textId="30DB41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F909DA" w14:textId="71E1C0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5,549.00 </w:t>
            </w:r>
          </w:p>
        </w:tc>
      </w:tr>
      <w:tr w:rsidR="009820C7" w:rsidRPr="00120C75" w14:paraId="2E6B51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6882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69CA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6F79AFE3" w14:textId="32C0DC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5D7CC5" w14:textId="64BB09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85B38" w14:textId="52AC6C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206264" w14:textId="0C5045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490.00 </w:t>
            </w:r>
          </w:p>
        </w:tc>
      </w:tr>
      <w:tr w:rsidR="009820C7" w:rsidRPr="00120C75" w14:paraId="6583FF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14E8D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351E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4FEF507E" w14:textId="66C62A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9,100.00 </w:t>
            </w:r>
          </w:p>
        </w:tc>
        <w:tc>
          <w:tcPr>
            <w:tcW w:w="810" w:type="pct"/>
            <w:tcBorders>
              <w:top w:val="nil"/>
              <w:left w:val="nil"/>
              <w:bottom w:val="single" w:sz="4" w:space="0" w:color="000000"/>
              <w:right w:val="single" w:sz="4" w:space="0" w:color="000000"/>
            </w:tcBorders>
            <w:shd w:val="clear" w:color="auto" w:fill="auto"/>
            <w:noWrap/>
            <w:vAlign w:val="bottom"/>
            <w:hideMark/>
          </w:tcPr>
          <w:p w14:paraId="2AEFE40A" w14:textId="6CF088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C2D8C" w14:textId="0664AF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3C2C7F" w14:textId="76A622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9,100.00 </w:t>
            </w:r>
          </w:p>
        </w:tc>
      </w:tr>
      <w:tr w:rsidR="009820C7" w:rsidRPr="00120C75" w14:paraId="190B8D6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7F75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D7B49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303800B7" w14:textId="617FB3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6F80299F" w14:textId="737285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99AFF" w14:textId="462AF7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4BE136" w14:textId="0DB4A9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7,980.00 </w:t>
            </w:r>
          </w:p>
        </w:tc>
      </w:tr>
      <w:tr w:rsidR="009820C7" w:rsidRPr="00120C75" w14:paraId="73C01D8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CE93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1ACB7DF5" w14:textId="31AF8A8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BABE278" w14:textId="674390F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1BCD7D" w14:textId="51897FB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1A72195" w14:textId="7AC3513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16,276.32 </w:t>
            </w:r>
          </w:p>
        </w:tc>
      </w:tr>
      <w:tr w:rsidR="009820C7" w:rsidRPr="00120C75" w14:paraId="14ACFF5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3AB4E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3B57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68E9E04" w14:textId="3021F7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850FE01" w14:textId="50E8E5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D64A0" w14:textId="0D7171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7A160F" w14:textId="7B04DB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6,151.00 </w:t>
            </w:r>
          </w:p>
        </w:tc>
      </w:tr>
      <w:tr w:rsidR="009820C7" w:rsidRPr="00120C75" w14:paraId="252D3D6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CB6CF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1F1A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025A3F2A" w14:textId="6A553A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5B35E208" w14:textId="0A97CE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D3A74" w14:textId="3B4FD3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28540D" w14:textId="32B344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226.50 </w:t>
            </w:r>
          </w:p>
        </w:tc>
      </w:tr>
      <w:tr w:rsidR="009820C7" w:rsidRPr="00120C75" w14:paraId="2ADD0CB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989717"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E939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51601A81" w14:textId="471124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5A5CB" w14:textId="0819CA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66244" w14:textId="433FB8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C4BEEB" w14:textId="3090EB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700.00 </w:t>
            </w:r>
          </w:p>
        </w:tc>
      </w:tr>
      <w:tr w:rsidR="009820C7" w:rsidRPr="00120C75" w14:paraId="534B04F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3DD66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56BB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2670358" w14:textId="02DFE2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4F81400" w14:textId="179070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3ECFD" w14:textId="004215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476719" w14:textId="1A7AE5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3,192.50 </w:t>
            </w:r>
          </w:p>
        </w:tc>
      </w:tr>
      <w:tr w:rsidR="009820C7" w:rsidRPr="00120C75" w14:paraId="0A69CD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0A849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8DA7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B65120E" w14:textId="71ACF3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3F724B2C" w14:textId="1F8516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AB7A5" w14:textId="769D55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23F48D" w14:textId="1576F0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475.00 </w:t>
            </w:r>
          </w:p>
        </w:tc>
      </w:tr>
      <w:tr w:rsidR="009820C7" w:rsidRPr="00120C75" w14:paraId="7D02F3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010A2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F01E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68D064D4" w14:textId="50B7A5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1DB90AFC" w14:textId="70CB4F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72396" w14:textId="2E3E6B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4D1A9D" w14:textId="20CF41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4,420.00 </w:t>
            </w:r>
          </w:p>
        </w:tc>
      </w:tr>
      <w:tr w:rsidR="009820C7" w:rsidRPr="00120C75" w14:paraId="7BF626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37954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67C5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58184150" w14:textId="112394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58E7972" w14:textId="1F3701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D5ED05" w14:textId="3494D9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F2B427" w14:textId="488876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2,634.00 </w:t>
            </w:r>
          </w:p>
        </w:tc>
      </w:tr>
      <w:tr w:rsidR="009820C7" w:rsidRPr="00120C75" w14:paraId="183D37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2120B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F1FC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07A48E2" w14:textId="76A711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4E4AFF1C" w14:textId="12E431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9BC6D" w14:textId="4FF79B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2E609E" w14:textId="761CF9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792.50 </w:t>
            </w:r>
          </w:p>
        </w:tc>
      </w:tr>
      <w:tr w:rsidR="009820C7" w:rsidRPr="00120C75" w14:paraId="0AB818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8D12F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1CFC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0D03F730" w14:textId="764D03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6C2EAAED" w14:textId="74F6E4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032AB" w14:textId="7FCEFA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84AB9A" w14:textId="3AA9D3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4,260.00 </w:t>
            </w:r>
          </w:p>
        </w:tc>
      </w:tr>
      <w:tr w:rsidR="009820C7" w:rsidRPr="00120C75" w14:paraId="54A351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9E17D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0694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5E6BF42B" w14:textId="2B7EC2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E831047" w14:textId="0BF1B6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45AE5" w14:textId="38F853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EFDAA1" w14:textId="02C7C1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840.00 </w:t>
            </w:r>
          </w:p>
        </w:tc>
      </w:tr>
      <w:tr w:rsidR="009820C7" w:rsidRPr="00120C75" w14:paraId="16DB1D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82C3A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98C6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EFB0E6B" w14:textId="308D00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6065187A" w14:textId="2961D5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68F8F5" w14:textId="29809C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3936A" w14:textId="3C0EB7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5,535.00 </w:t>
            </w:r>
          </w:p>
        </w:tc>
      </w:tr>
      <w:tr w:rsidR="009820C7" w:rsidRPr="00120C75" w14:paraId="01CB791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F949B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8EAD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38AF73A9" w14:textId="6CE28A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DF4E58C" w14:textId="2D2D10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70CD0" w14:textId="64DD92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53896A" w14:textId="117EEF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049.82 </w:t>
            </w:r>
          </w:p>
        </w:tc>
      </w:tr>
      <w:tr w:rsidR="009820C7" w:rsidRPr="00120C75" w14:paraId="62A1973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1D33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594150C8" w14:textId="262E70A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174,085.65 </w:t>
            </w:r>
          </w:p>
        </w:tc>
        <w:tc>
          <w:tcPr>
            <w:tcW w:w="810" w:type="pct"/>
            <w:tcBorders>
              <w:top w:val="nil"/>
              <w:left w:val="nil"/>
              <w:bottom w:val="single" w:sz="4" w:space="0" w:color="000000"/>
              <w:right w:val="single" w:sz="4" w:space="0" w:color="000000"/>
            </w:tcBorders>
            <w:shd w:val="clear" w:color="D8D8D8" w:fill="D8D8D8"/>
            <w:noWrap/>
            <w:vAlign w:val="bottom"/>
            <w:hideMark/>
          </w:tcPr>
          <w:p w14:paraId="39C4EB0A" w14:textId="79463EC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9A511" w14:textId="70CDFB6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FBE4D20" w14:textId="6C083B7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755,285.65 </w:t>
            </w:r>
          </w:p>
        </w:tc>
      </w:tr>
      <w:tr w:rsidR="009820C7" w:rsidRPr="00120C75" w14:paraId="235822A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32397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DD2B3E9" w14:textId="62CE72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774CE841" w14:textId="76FE09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6F40E" w14:textId="7432D1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A7DB365" w14:textId="4B849B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64,288.77 </w:t>
            </w:r>
          </w:p>
        </w:tc>
      </w:tr>
      <w:tr w:rsidR="009820C7" w:rsidRPr="00120C75" w14:paraId="0035966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35346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2863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B759167" w14:textId="49CBC4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8580ADD" w14:textId="7AB713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5903D" w14:textId="21F834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9B205E" w14:textId="1032AD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2,882.44 </w:t>
            </w:r>
          </w:p>
        </w:tc>
      </w:tr>
      <w:tr w:rsidR="009820C7" w:rsidRPr="00120C75" w14:paraId="1FC24E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D8E37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9AF6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4E0B35D" w14:textId="49148F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4B4DE84D" w14:textId="0001DA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5B2EF" w14:textId="03D67E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3E2FF3" w14:textId="78E95B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0,258.54 </w:t>
            </w:r>
          </w:p>
        </w:tc>
      </w:tr>
      <w:tr w:rsidR="009820C7" w:rsidRPr="00120C75" w14:paraId="4C39492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55D9E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962F9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10AB98D5" w14:textId="201A04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212DDFA" w14:textId="441AB1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A74F2" w14:textId="6BD394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C5396F" w14:textId="11D54E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5,213.48 </w:t>
            </w:r>
          </w:p>
        </w:tc>
      </w:tr>
      <w:tr w:rsidR="009820C7" w:rsidRPr="00120C75" w14:paraId="5E7A136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B7C09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6565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CFCAC33" w14:textId="59A082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7,127.72 </w:t>
            </w:r>
          </w:p>
        </w:tc>
        <w:tc>
          <w:tcPr>
            <w:tcW w:w="810" w:type="pct"/>
            <w:tcBorders>
              <w:top w:val="nil"/>
              <w:left w:val="nil"/>
              <w:bottom w:val="single" w:sz="4" w:space="0" w:color="000000"/>
              <w:right w:val="single" w:sz="4" w:space="0" w:color="000000"/>
            </w:tcBorders>
            <w:shd w:val="clear" w:color="auto" w:fill="auto"/>
            <w:noWrap/>
            <w:vAlign w:val="bottom"/>
            <w:hideMark/>
          </w:tcPr>
          <w:p w14:paraId="5466DE44" w14:textId="27EE0C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9CA52" w14:textId="714893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8369AE" w14:textId="57FDBA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7,127.72 </w:t>
            </w:r>
          </w:p>
        </w:tc>
      </w:tr>
      <w:tr w:rsidR="009820C7" w:rsidRPr="00120C75" w14:paraId="281FD41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470C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A6C4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44BE6181" w14:textId="43CB12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56AF6AF4" w14:textId="1D50C2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A6EB5C" w14:textId="21352F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9FDE4B" w14:textId="0E57BF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3,501.02 </w:t>
            </w:r>
          </w:p>
        </w:tc>
      </w:tr>
      <w:tr w:rsidR="009820C7" w:rsidRPr="00120C75" w14:paraId="7ADA59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183F1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39FD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1CB81F10" w14:textId="52064D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5E8C6E58" w14:textId="3457D3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4C721563" w14:textId="694438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AB54A0" w14:textId="6CDC0D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48,112.24 </w:t>
            </w:r>
          </w:p>
        </w:tc>
      </w:tr>
      <w:tr w:rsidR="009820C7" w:rsidRPr="00120C75" w14:paraId="79162D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B82D0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A4B9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B7F10B2" w14:textId="45E426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14B05FF2" w14:textId="65CAF1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5D943D" w14:textId="736316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CD363" w14:textId="44475C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0,626.00 </w:t>
            </w:r>
          </w:p>
        </w:tc>
      </w:tr>
      <w:tr w:rsidR="009820C7" w:rsidRPr="00120C75" w14:paraId="62574A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2D58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25B4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892BE2D" w14:textId="2EFA61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40969B31" w14:textId="09DB7C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C6E48" w14:textId="3018B8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AFA4EE" w14:textId="05F447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4,244.13 </w:t>
            </w:r>
          </w:p>
        </w:tc>
      </w:tr>
      <w:tr w:rsidR="009820C7" w:rsidRPr="00120C75" w14:paraId="3758288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D1FD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E67CF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0542EDA" w14:textId="3BECC6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2,885.37 </w:t>
            </w:r>
          </w:p>
        </w:tc>
        <w:tc>
          <w:tcPr>
            <w:tcW w:w="810" w:type="pct"/>
            <w:tcBorders>
              <w:top w:val="nil"/>
              <w:left w:val="nil"/>
              <w:bottom w:val="single" w:sz="4" w:space="0" w:color="000000"/>
              <w:right w:val="single" w:sz="4" w:space="0" w:color="000000"/>
            </w:tcBorders>
            <w:shd w:val="clear" w:color="auto" w:fill="auto"/>
            <w:noWrap/>
            <w:vAlign w:val="bottom"/>
            <w:hideMark/>
          </w:tcPr>
          <w:p w14:paraId="389619FE" w14:textId="284CD9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16FF2F9" w14:textId="69844A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C9308B" w14:textId="698F28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2,135.37 </w:t>
            </w:r>
          </w:p>
        </w:tc>
      </w:tr>
      <w:tr w:rsidR="009820C7" w:rsidRPr="00120C75" w14:paraId="61EFD2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17896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FEFD6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A4C08BE" w14:textId="3161D5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51F8674B" w14:textId="34EF6D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F9544" w14:textId="05B82B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2E368F" w14:textId="22BA94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359.60 </w:t>
            </w:r>
          </w:p>
        </w:tc>
      </w:tr>
      <w:tr w:rsidR="009820C7" w:rsidRPr="00120C75" w14:paraId="577C631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5E29F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7BBB1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8C6736C" w14:textId="44D120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6046C3EF" w14:textId="228448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5D78F87" w14:textId="5CC93E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A9F082" w14:textId="36FB2C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1,043.20 </w:t>
            </w:r>
          </w:p>
        </w:tc>
      </w:tr>
      <w:tr w:rsidR="009820C7" w:rsidRPr="00120C75" w14:paraId="548D12E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F3896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EC33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68A3113" w14:textId="21C7D6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6,092.98 </w:t>
            </w:r>
          </w:p>
        </w:tc>
        <w:tc>
          <w:tcPr>
            <w:tcW w:w="810" w:type="pct"/>
            <w:tcBorders>
              <w:top w:val="nil"/>
              <w:left w:val="nil"/>
              <w:bottom w:val="single" w:sz="4" w:space="0" w:color="000000"/>
              <w:right w:val="single" w:sz="4" w:space="0" w:color="000000"/>
            </w:tcBorders>
            <w:shd w:val="clear" w:color="auto" w:fill="auto"/>
            <w:noWrap/>
            <w:vAlign w:val="bottom"/>
            <w:hideMark/>
          </w:tcPr>
          <w:p w14:paraId="2E89AE7F" w14:textId="505DEC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81D11" w14:textId="1A5385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801AB3" w14:textId="539575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6,092.98 </w:t>
            </w:r>
          </w:p>
        </w:tc>
      </w:tr>
      <w:tr w:rsidR="009820C7" w:rsidRPr="00120C75" w14:paraId="693E23E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1A110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0B80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654257F" w14:textId="3427DC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652F38E6" w14:textId="18425B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6BF7F" w14:textId="59B132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0D5337" w14:textId="11931B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7,236.32 </w:t>
            </w:r>
          </w:p>
        </w:tc>
      </w:tr>
      <w:tr w:rsidR="009820C7" w:rsidRPr="00120C75" w14:paraId="7972A3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F4DE6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046B0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48A0CEA" w14:textId="0C2CA9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3F1E10AD" w14:textId="164DB3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28201" w14:textId="551192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F2534D" w14:textId="59780E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887.40 </w:t>
            </w:r>
          </w:p>
        </w:tc>
      </w:tr>
      <w:tr w:rsidR="009820C7" w:rsidRPr="00120C75" w14:paraId="1E0DD51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F2F4D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A6C6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1518F3EA" w14:textId="4E88F3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79521752" w14:textId="1D785F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59149" w14:textId="762212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B377F5" w14:textId="3A2978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8,276.44 </w:t>
            </w:r>
          </w:p>
        </w:tc>
      </w:tr>
      <w:tr w:rsidR="009820C7" w:rsidRPr="00120C75" w14:paraId="7B01831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B37F3D"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6824F204" w14:textId="2AF8116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4,755,564.59 </w:t>
            </w:r>
          </w:p>
        </w:tc>
        <w:tc>
          <w:tcPr>
            <w:tcW w:w="810" w:type="pct"/>
            <w:tcBorders>
              <w:top w:val="nil"/>
              <w:left w:val="nil"/>
              <w:bottom w:val="single" w:sz="4" w:space="0" w:color="000000"/>
              <w:right w:val="single" w:sz="4" w:space="0" w:color="000000"/>
            </w:tcBorders>
            <w:shd w:val="clear" w:color="A5A5A5" w:fill="A5A5A5"/>
            <w:noWrap/>
            <w:vAlign w:val="bottom"/>
            <w:hideMark/>
          </w:tcPr>
          <w:p w14:paraId="6C657FC2" w14:textId="0C09AE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8,738,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0CE31C6E" w14:textId="5258C2E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7FC6719D" w14:textId="5CFE2EC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3,494,316.67 </w:t>
            </w:r>
          </w:p>
        </w:tc>
      </w:tr>
      <w:tr w:rsidR="009820C7" w:rsidRPr="00120C75" w14:paraId="14FD6BE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E779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A0F00A0" w14:textId="100C5E6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0,811,9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C97BE02" w14:textId="40F49F9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61424C" w14:textId="488E5A4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23922EA" w14:textId="4815C1E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1,124,707.82 </w:t>
            </w:r>
          </w:p>
        </w:tc>
      </w:tr>
      <w:tr w:rsidR="009820C7" w:rsidRPr="00120C75" w14:paraId="2B5CB7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20A7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B851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E13557B" w14:textId="1D5E81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3221C" w14:textId="6F3B48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03829" w14:textId="75CF79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7721E9" w14:textId="379D61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8,000.00 </w:t>
            </w:r>
          </w:p>
        </w:tc>
      </w:tr>
      <w:tr w:rsidR="009820C7" w:rsidRPr="00120C75" w14:paraId="2BCE19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EAD59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0FEE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836A70B" w14:textId="686A98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B31003" w14:textId="1D79A1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A13B7" w14:textId="3F0883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53180A" w14:textId="744F48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0,000.00 </w:t>
            </w:r>
          </w:p>
        </w:tc>
      </w:tr>
      <w:tr w:rsidR="009820C7" w:rsidRPr="00120C75" w14:paraId="5A0A86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A933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2234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5495FDA" w14:textId="2F71DC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28,540.00 </w:t>
            </w:r>
          </w:p>
        </w:tc>
        <w:tc>
          <w:tcPr>
            <w:tcW w:w="810" w:type="pct"/>
            <w:tcBorders>
              <w:top w:val="nil"/>
              <w:left w:val="nil"/>
              <w:bottom w:val="single" w:sz="4" w:space="0" w:color="000000"/>
              <w:right w:val="single" w:sz="4" w:space="0" w:color="000000"/>
            </w:tcBorders>
            <w:shd w:val="clear" w:color="auto" w:fill="auto"/>
            <w:noWrap/>
            <w:vAlign w:val="bottom"/>
            <w:hideMark/>
          </w:tcPr>
          <w:p w14:paraId="3AEEE87D" w14:textId="369308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59E962" w14:textId="5C2B08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5B5CF8" w14:textId="7C6B98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63,540.00 </w:t>
            </w:r>
          </w:p>
        </w:tc>
      </w:tr>
      <w:tr w:rsidR="009820C7" w:rsidRPr="00120C75" w14:paraId="2A3A81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D34E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7EF9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an</w:t>
            </w:r>
          </w:p>
        </w:tc>
        <w:tc>
          <w:tcPr>
            <w:tcW w:w="810" w:type="pct"/>
            <w:tcBorders>
              <w:top w:val="nil"/>
              <w:left w:val="nil"/>
              <w:bottom w:val="single" w:sz="4" w:space="0" w:color="000000"/>
              <w:right w:val="single" w:sz="4" w:space="0" w:color="000000"/>
            </w:tcBorders>
            <w:shd w:val="clear" w:color="auto" w:fill="auto"/>
            <w:noWrap/>
            <w:vAlign w:val="bottom"/>
            <w:hideMark/>
          </w:tcPr>
          <w:p w14:paraId="133F201A" w14:textId="6A3DB0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BF3C84" w14:textId="781406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18132" w14:textId="7E0A57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465512" w14:textId="22CC92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r>
      <w:tr w:rsidR="009820C7" w:rsidRPr="00120C75" w14:paraId="561648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0D0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A48D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2CD5DA7" w14:textId="2FF8CB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1B8E7642" w14:textId="76D029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435B8A5C" w14:textId="6AF684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D7C7BC" w14:textId="51C7FE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0,447.20 </w:t>
            </w:r>
          </w:p>
        </w:tc>
      </w:tr>
      <w:tr w:rsidR="009820C7" w:rsidRPr="00120C75" w14:paraId="2278BA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F18B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08FC4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6761294" w14:textId="154B10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7AB367F1" w14:textId="06447E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780E3" w14:textId="2ED3F9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085383" w14:textId="7B963E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1,656.70 </w:t>
            </w:r>
          </w:p>
        </w:tc>
      </w:tr>
      <w:tr w:rsidR="009820C7" w:rsidRPr="00120C75" w14:paraId="63523A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C9D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60E5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7361893D" w14:textId="405181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32,414.10 </w:t>
            </w:r>
          </w:p>
        </w:tc>
        <w:tc>
          <w:tcPr>
            <w:tcW w:w="810" w:type="pct"/>
            <w:tcBorders>
              <w:top w:val="nil"/>
              <w:left w:val="nil"/>
              <w:bottom w:val="single" w:sz="4" w:space="0" w:color="000000"/>
              <w:right w:val="single" w:sz="4" w:space="0" w:color="000000"/>
            </w:tcBorders>
            <w:shd w:val="clear" w:color="auto" w:fill="auto"/>
            <w:noWrap/>
            <w:vAlign w:val="bottom"/>
            <w:hideMark/>
          </w:tcPr>
          <w:p w14:paraId="7FDAE8C2" w14:textId="0E24C9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06792" w14:textId="255D3B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200B6" w14:textId="6D2C2B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32,414.10 </w:t>
            </w:r>
          </w:p>
        </w:tc>
      </w:tr>
      <w:tr w:rsidR="009820C7" w:rsidRPr="00120C75" w14:paraId="291283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9D3D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575C6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5817B5E" w14:textId="2594C0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8,830.00 </w:t>
            </w:r>
          </w:p>
        </w:tc>
        <w:tc>
          <w:tcPr>
            <w:tcW w:w="810" w:type="pct"/>
            <w:tcBorders>
              <w:top w:val="nil"/>
              <w:left w:val="nil"/>
              <w:bottom w:val="single" w:sz="4" w:space="0" w:color="000000"/>
              <w:right w:val="single" w:sz="4" w:space="0" w:color="000000"/>
            </w:tcBorders>
            <w:shd w:val="clear" w:color="auto" w:fill="auto"/>
            <w:noWrap/>
            <w:vAlign w:val="bottom"/>
            <w:hideMark/>
          </w:tcPr>
          <w:p w14:paraId="6366A0C9" w14:textId="050C55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31E7A" w14:textId="0F0F39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2517E6" w14:textId="145FAD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8,830.00 </w:t>
            </w:r>
          </w:p>
        </w:tc>
      </w:tr>
      <w:tr w:rsidR="009820C7" w:rsidRPr="00120C75" w14:paraId="43BCAC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4AF6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F1A0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4B572DE" w14:textId="04D11B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0458AF" w14:textId="66EEB3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B0799" w14:textId="018344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EF19C6" w14:textId="594421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9,000.00 </w:t>
            </w:r>
          </w:p>
        </w:tc>
      </w:tr>
      <w:tr w:rsidR="009820C7" w:rsidRPr="00120C75" w14:paraId="39308A9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3961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57D6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0D50658" w14:textId="1D8D24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5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612BF9" w14:textId="142B1C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0A64E" w14:textId="78DC3F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58D6AE" w14:textId="7B7F9E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55,800.00 </w:t>
            </w:r>
          </w:p>
        </w:tc>
      </w:tr>
      <w:tr w:rsidR="009820C7" w:rsidRPr="00120C75" w14:paraId="124090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423B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ED58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D66130E" w14:textId="31DB7C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4FF5E889" w14:textId="01C351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6B1B4" w14:textId="2CF250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3C0960" w14:textId="229F9B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2,100.00 </w:t>
            </w:r>
          </w:p>
        </w:tc>
      </w:tr>
      <w:tr w:rsidR="009820C7" w:rsidRPr="00120C75" w14:paraId="007AA9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F641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3D66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21A1C453" w14:textId="6E45D5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8,800.00 </w:t>
            </w:r>
          </w:p>
        </w:tc>
        <w:tc>
          <w:tcPr>
            <w:tcW w:w="810" w:type="pct"/>
            <w:tcBorders>
              <w:top w:val="nil"/>
              <w:left w:val="nil"/>
              <w:bottom w:val="single" w:sz="4" w:space="0" w:color="000000"/>
              <w:right w:val="single" w:sz="4" w:space="0" w:color="000000"/>
            </w:tcBorders>
            <w:shd w:val="clear" w:color="auto" w:fill="auto"/>
            <w:noWrap/>
            <w:vAlign w:val="bottom"/>
            <w:hideMark/>
          </w:tcPr>
          <w:p w14:paraId="55F5694F" w14:textId="66C462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D5EEA4" w14:textId="37B0C3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30D57C" w14:textId="6F7440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8,800.00 </w:t>
            </w:r>
          </w:p>
        </w:tc>
      </w:tr>
      <w:tr w:rsidR="009820C7" w:rsidRPr="00120C75" w14:paraId="3F248B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C92B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8BFE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31C196F6" w14:textId="3DD3FF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28,535.40 </w:t>
            </w:r>
          </w:p>
        </w:tc>
        <w:tc>
          <w:tcPr>
            <w:tcW w:w="810" w:type="pct"/>
            <w:tcBorders>
              <w:top w:val="nil"/>
              <w:left w:val="nil"/>
              <w:bottom w:val="single" w:sz="4" w:space="0" w:color="000000"/>
              <w:right w:val="single" w:sz="4" w:space="0" w:color="000000"/>
            </w:tcBorders>
            <w:shd w:val="clear" w:color="auto" w:fill="auto"/>
            <w:noWrap/>
            <w:vAlign w:val="bottom"/>
            <w:hideMark/>
          </w:tcPr>
          <w:p w14:paraId="6AC9228C" w14:textId="7152AF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F4421" w14:textId="2EFEDC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2575CA" w14:textId="570333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28,535.40 </w:t>
            </w:r>
          </w:p>
        </w:tc>
      </w:tr>
      <w:tr w:rsidR="009820C7" w:rsidRPr="00120C75" w14:paraId="25D06E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F600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905F9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4AF3B7B" w14:textId="4E524B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6,400.00 </w:t>
            </w:r>
          </w:p>
        </w:tc>
        <w:tc>
          <w:tcPr>
            <w:tcW w:w="810" w:type="pct"/>
            <w:tcBorders>
              <w:top w:val="nil"/>
              <w:left w:val="nil"/>
              <w:bottom w:val="single" w:sz="4" w:space="0" w:color="000000"/>
              <w:right w:val="single" w:sz="4" w:space="0" w:color="000000"/>
            </w:tcBorders>
            <w:shd w:val="clear" w:color="auto" w:fill="auto"/>
            <w:noWrap/>
            <w:vAlign w:val="bottom"/>
            <w:hideMark/>
          </w:tcPr>
          <w:p w14:paraId="1189B68D" w14:textId="00A5A7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D0308" w14:textId="3AC216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DA3282" w14:textId="7DC925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6,400.00 </w:t>
            </w:r>
          </w:p>
        </w:tc>
      </w:tr>
      <w:tr w:rsidR="009820C7" w:rsidRPr="00120C75" w14:paraId="0B483D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2F1D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83DE4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27F31253" w14:textId="50F79E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62,580.00 </w:t>
            </w:r>
          </w:p>
        </w:tc>
        <w:tc>
          <w:tcPr>
            <w:tcW w:w="810" w:type="pct"/>
            <w:tcBorders>
              <w:top w:val="nil"/>
              <w:left w:val="nil"/>
              <w:bottom w:val="single" w:sz="4" w:space="0" w:color="000000"/>
              <w:right w:val="single" w:sz="4" w:space="0" w:color="000000"/>
            </w:tcBorders>
            <w:shd w:val="clear" w:color="auto" w:fill="auto"/>
            <w:noWrap/>
            <w:vAlign w:val="bottom"/>
            <w:hideMark/>
          </w:tcPr>
          <w:p w14:paraId="3312CD66" w14:textId="23BB68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E9453" w14:textId="45139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6D1EEE" w14:textId="71195F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62,580.00 </w:t>
            </w:r>
          </w:p>
        </w:tc>
      </w:tr>
      <w:tr w:rsidR="009820C7" w:rsidRPr="00120C75" w14:paraId="777043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776A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3C29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34085EBD" w14:textId="64ED8F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1,567.42 </w:t>
            </w:r>
          </w:p>
        </w:tc>
        <w:tc>
          <w:tcPr>
            <w:tcW w:w="810" w:type="pct"/>
            <w:tcBorders>
              <w:top w:val="nil"/>
              <w:left w:val="nil"/>
              <w:bottom w:val="single" w:sz="4" w:space="0" w:color="000000"/>
              <w:right w:val="single" w:sz="4" w:space="0" w:color="000000"/>
            </w:tcBorders>
            <w:shd w:val="clear" w:color="auto" w:fill="auto"/>
            <w:noWrap/>
            <w:vAlign w:val="bottom"/>
            <w:hideMark/>
          </w:tcPr>
          <w:p w14:paraId="40273940" w14:textId="6A61A8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C15C1" w14:textId="7C08A5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6B6E39" w14:textId="35964E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1,567.42 </w:t>
            </w:r>
          </w:p>
        </w:tc>
      </w:tr>
      <w:tr w:rsidR="009820C7" w:rsidRPr="00120C75" w14:paraId="7247FC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E4A5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BB422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38E6E270" w14:textId="3BE231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75,037.00 </w:t>
            </w:r>
          </w:p>
        </w:tc>
        <w:tc>
          <w:tcPr>
            <w:tcW w:w="810" w:type="pct"/>
            <w:tcBorders>
              <w:top w:val="nil"/>
              <w:left w:val="nil"/>
              <w:bottom w:val="single" w:sz="4" w:space="0" w:color="000000"/>
              <w:right w:val="single" w:sz="4" w:space="0" w:color="000000"/>
            </w:tcBorders>
            <w:shd w:val="clear" w:color="auto" w:fill="auto"/>
            <w:noWrap/>
            <w:vAlign w:val="bottom"/>
            <w:hideMark/>
          </w:tcPr>
          <w:p w14:paraId="0C89A29B" w14:textId="44921D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2FC577" w14:textId="316E30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B71FB4" w14:textId="129777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75,037.00 </w:t>
            </w:r>
          </w:p>
        </w:tc>
      </w:tr>
      <w:tr w:rsidR="009820C7" w:rsidRPr="00120C75" w14:paraId="32EDE55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E743D"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2FDE346F" w14:textId="2ED941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437,62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7A8E4BDB" w14:textId="641AF25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000FFFA" w14:textId="18E1196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168F78F" w14:textId="7BA4F5E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713,023.71 </w:t>
            </w:r>
          </w:p>
        </w:tc>
      </w:tr>
      <w:tr w:rsidR="009820C7" w:rsidRPr="00120C75" w14:paraId="4770A4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8423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615B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7D11360A" w14:textId="794497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584.96 </w:t>
            </w:r>
          </w:p>
        </w:tc>
        <w:tc>
          <w:tcPr>
            <w:tcW w:w="810" w:type="pct"/>
            <w:tcBorders>
              <w:top w:val="nil"/>
              <w:left w:val="nil"/>
              <w:bottom w:val="single" w:sz="4" w:space="0" w:color="000000"/>
              <w:right w:val="single" w:sz="4" w:space="0" w:color="000000"/>
            </w:tcBorders>
            <w:shd w:val="clear" w:color="auto" w:fill="auto"/>
            <w:noWrap/>
            <w:vAlign w:val="bottom"/>
            <w:hideMark/>
          </w:tcPr>
          <w:p w14:paraId="185329C0" w14:textId="7470EC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7800" w14:textId="36D2DA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897C41" w14:textId="68D570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584.96 </w:t>
            </w:r>
          </w:p>
        </w:tc>
      </w:tr>
      <w:tr w:rsidR="009820C7" w:rsidRPr="00120C75" w14:paraId="0DB88A8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6F28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70F8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1F0CB085" w14:textId="485D0A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DC910B" w14:textId="053C48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52BB6" w14:textId="2003EF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5AC15B" w14:textId="2B5762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4,000.00 </w:t>
            </w:r>
          </w:p>
        </w:tc>
      </w:tr>
      <w:tr w:rsidR="009820C7" w:rsidRPr="00120C75" w14:paraId="1F054E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A798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9B64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F79B386" w14:textId="27A731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1,099.20 </w:t>
            </w:r>
          </w:p>
        </w:tc>
        <w:tc>
          <w:tcPr>
            <w:tcW w:w="810" w:type="pct"/>
            <w:tcBorders>
              <w:top w:val="nil"/>
              <w:left w:val="nil"/>
              <w:bottom w:val="single" w:sz="4" w:space="0" w:color="000000"/>
              <w:right w:val="single" w:sz="4" w:space="0" w:color="000000"/>
            </w:tcBorders>
            <w:shd w:val="clear" w:color="auto" w:fill="auto"/>
            <w:noWrap/>
            <w:vAlign w:val="bottom"/>
            <w:hideMark/>
          </w:tcPr>
          <w:p w14:paraId="0AE906D5" w14:textId="6A717A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7C31E" w14:textId="075D0D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C5100B" w14:textId="5C2B6D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1,099.20 </w:t>
            </w:r>
          </w:p>
        </w:tc>
      </w:tr>
      <w:tr w:rsidR="009820C7" w:rsidRPr="00120C75" w14:paraId="30904D8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8F998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014C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DE175EA" w14:textId="6F3661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0,820.45 </w:t>
            </w:r>
          </w:p>
        </w:tc>
        <w:tc>
          <w:tcPr>
            <w:tcW w:w="810" w:type="pct"/>
            <w:tcBorders>
              <w:top w:val="nil"/>
              <w:left w:val="nil"/>
              <w:bottom w:val="single" w:sz="4" w:space="0" w:color="000000"/>
              <w:right w:val="single" w:sz="4" w:space="0" w:color="000000"/>
            </w:tcBorders>
            <w:shd w:val="clear" w:color="auto" w:fill="auto"/>
            <w:noWrap/>
            <w:vAlign w:val="bottom"/>
            <w:hideMark/>
          </w:tcPr>
          <w:p w14:paraId="6D75658D" w14:textId="2EAA70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5C05E" w14:textId="4E8A76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71B095" w14:textId="07586D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0,820.45 </w:t>
            </w:r>
          </w:p>
        </w:tc>
      </w:tr>
      <w:tr w:rsidR="009820C7" w:rsidRPr="00120C75" w14:paraId="290D99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FBD2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D294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EA755FB" w14:textId="2EF47E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3,995.00 </w:t>
            </w:r>
          </w:p>
        </w:tc>
        <w:tc>
          <w:tcPr>
            <w:tcW w:w="810" w:type="pct"/>
            <w:tcBorders>
              <w:top w:val="nil"/>
              <w:left w:val="nil"/>
              <w:bottom w:val="single" w:sz="4" w:space="0" w:color="000000"/>
              <w:right w:val="single" w:sz="4" w:space="0" w:color="000000"/>
            </w:tcBorders>
            <w:shd w:val="clear" w:color="auto" w:fill="auto"/>
            <w:noWrap/>
            <w:vAlign w:val="bottom"/>
            <w:hideMark/>
          </w:tcPr>
          <w:p w14:paraId="349A65E3" w14:textId="0AA998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377EE" w14:textId="634033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5C9D5C" w14:textId="10C643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3,995.00 </w:t>
            </w:r>
          </w:p>
        </w:tc>
      </w:tr>
      <w:tr w:rsidR="009820C7" w:rsidRPr="00120C75" w14:paraId="532A80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BC38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DE344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2B875D68" w14:textId="2FD37A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6,640.00 </w:t>
            </w:r>
          </w:p>
        </w:tc>
        <w:tc>
          <w:tcPr>
            <w:tcW w:w="810" w:type="pct"/>
            <w:tcBorders>
              <w:top w:val="nil"/>
              <w:left w:val="nil"/>
              <w:bottom w:val="single" w:sz="4" w:space="0" w:color="000000"/>
              <w:right w:val="single" w:sz="4" w:space="0" w:color="000000"/>
            </w:tcBorders>
            <w:shd w:val="clear" w:color="auto" w:fill="auto"/>
            <w:noWrap/>
            <w:vAlign w:val="bottom"/>
            <w:hideMark/>
          </w:tcPr>
          <w:p w14:paraId="031736AD" w14:textId="1B0689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940CC" w14:textId="34366D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57A390" w14:textId="388030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96,640.00 </w:t>
            </w:r>
          </w:p>
        </w:tc>
      </w:tr>
      <w:tr w:rsidR="009820C7" w:rsidRPr="00120C75" w14:paraId="7BE5C64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8E1A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90551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6A1C6A01" w14:textId="00A9C4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4,565.00 </w:t>
            </w:r>
          </w:p>
        </w:tc>
        <w:tc>
          <w:tcPr>
            <w:tcW w:w="810" w:type="pct"/>
            <w:tcBorders>
              <w:top w:val="nil"/>
              <w:left w:val="nil"/>
              <w:bottom w:val="single" w:sz="4" w:space="0" w:color="000000"/>
              <w:right w:val="single" w:sz="4" w:space="0" w:color="000000"/>
            </w:tcBorders>
            <w:shd w:val="clear" w:color="auto" w:fill="auto"/>
            <w:noWrap/>
            <w:vAlign w:val="bottom"/>
            <w:hideMark/>
          </w:tcPr>
          <w:p w14:paraId="5F1B99BA" w14:textId="76C58C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56DF4" w14:textId="6382E1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B80D5F" w14:textId="57ACED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4,565.00 </w:t>
            </w:r>
          </w:p>
        </w:tc>
      </w:tr>
      <w:tr w:rsidR="009820C7" w:rsidRPr="00120C75" w14:paraId="53C47D0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F4B1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37BF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5BC78FB1" w14:textId="44BF2E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1E06B6B" w14:textId="03202F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5B3D9" w14:textId="116D34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516CB7" w14:textId="7D5150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40.00 </w:t>
            </w:r>
          </w:p>
        </w:tc>
      </w:tr>
      <w:tr w:rsidR="009820C7" w:rsidRPr="00120C75" w14:paraId="5A3986C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FC3E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FC0B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563F98CE" w14:textId="3DD554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99,059.00 </w:t>
            </w:r>
          </w:p>
        </w:tc>
        <w:tc>
          <w:tcPr>
            <w:tcW w:w="810" w:type="pct"/>
            <w:tcBorders>
              <w:top w:val="nil"/>
              <w:left w:val="nil"/>
              <w:bottom w:val="single" w:sz="4" w:space="0" w:color="000000"/>
              <w:right w:val="single" w:sz="4" w:space="0" w:color="000000"/>
            </w:tcBorders>
            <w:shd w:val="clear" w:color="auto" w:fill="auto"/>
            <w:noWrap/>
            <w:vAlign w:val="bottom"/>
            <w:hideMark/>
          </w:tcPr>
          <w:p w14:paraId="60D5F685" w14:textId="4D8BAE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F2470" w14:textId="658B8A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05812D" w14:textId="2AEC81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99,059.00 </w:t>
            </w:r>
          </w:p>
        </w:tc>
      </w:tr>
      <w:tr w:rsidR="009820C7" w:rsidRPr="00120C75" w14:paraId="2B34574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F505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E933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5A77A530" w14:textId="61D9BF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08FE9A" w14:textId="2EAC3A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C1D74" w14:textId="36F3D4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A2DE3B" w14:textId="413C07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0,400.00 </w:t>
            </w:r>
          </w:p>
        </w:tc>
      </w:tr>
      <w:tr w:rsidR="009820C7" w:rsidRPr="00120C75" w14:paraId="6529F0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04EA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95C0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9139FF8" w14:textId="103A0E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ECB8D9" w14:textId="45CC64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C28CF" w14:textId="1A35CF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366E16" w14:textId="66303A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0,000.00 </w:t>
            </w:r>
          </w:p>
        </w:tc>
      </w:tr>
      <w:tr w:rsidR="009820C7" w:rsidRPr="00120C75" w14:paraId="3BCB42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EEB7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0081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F82888D" w14:textId="2862C4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250.00 </w:t>
            </w:r>
          </w:p>
        </w:tc>
        <w:tc>
          <w:tcPr>
            <w:tcW w:w="810" w:type="pct"/>
            <w:tcBorders>
              <w:top w:val="nil"/>
              <w:left w:val="nil"/>
              <w:bottom w:val="single" w:sz="4" w:space="0" w:color="000000"/>
              <w:right w:val="single" w:sz="4" w:space="0" w:color="000000"/>
            </w:tcBorders>
            <w:shd w:val="clear" w:color="auto" w:fill="auto"/>
            <w:noWrap/>
            <w:vAlign w:val="bottom"/>
            <w:hideMark/>
          </w:tcPr>
          <w:p w14:paraId="6DBD4277" w14:textId="7C6AA9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BC6BF" w14:textId="60B1DD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F43613" w14:textId="4A4707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250.00 </w:t>
            </w:r>
          </w:p>
        </w:tc>
      </w:tr>
      <w:tr w:rsidR="009820C7" w:rsidRPr="00120C75" w14:paraId="654214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C6132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D90A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5D7D08FD" w14:textId="12662B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5,168.10 </w:t>
            </w:r>
          </w:p>
        </w:tc>
        <w:tc>
          <w:tcPr>
            <w:tcW w:w="810" w:type="pct"/>
            <w:tcBorders>
              <w:top w:val="nil"/>
              <w:left w:val="nil"/>
              <w:bottom w:val="single" w:sz="4" w:space="0" w:color="000000"/>
              <w:right w:val="single" w:sz="4" w:space="0" w:color="000000"/>
            </w:tcBorders>
            <w:shd w:val="clear" w:color="auto" w:fill="auto"/>
            <w:noWrap/>
            <w:vAlign w:val="bottom"/>
            <w:hideMark/>
          </w:tcPr>
          <w:p w14:paraId="20CEAB27" w14:textId="6F1584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8B775" w14:textId="440F37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F2D780" w14:textId="4D1A11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5,168.10 </w:t>
            </w:r>
          </w:p>
        </w:tc>
      </w:tr>
      <w:tr w:rsidR="009820C7" w:rsidRPr="00120C75" w14:paraId="7ED4348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220B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1FDE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DA7CCC3" w14:textId="72E5C5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8,850.00 </w:t>
            </w:r>
          </w:p>
        </w:tc>
        <w:tc>
          <w:tcPr>
            <w:tcW w:w="810" w:type="pct"/>
            <w:tcBorders>
              <w:top w:val="nil"/>
              <w:left w:val="nil"/>
              <w:bottom w:val="single" w:sz="4" w:space="0" w:color="000000"/>
              <w:right w:val="single" w:sz="4" w:space="0" w:color="000000"/>
            </w:tcBorders>
            <w:shd w:val="clear" w:color="auto" w:fill="auto"/>
            <w:noWrap/>
            <w:vAlign w:val="bottom"/>
            <w:hideMark/>
          </w:tcPr>
          <w:p w14:paraId="19671CC6" w14:textId="1522ED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799CB" w14:textId="2002AB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63CDA0" w14:textId="1FD8F2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8,850.00 </w:t>
            </w:r>
          </w:p>
        </w:tc>
      </w:tr>
      <w:tr w:rsidR="009820C7" w:rsidRPr="00120C75" w14:paraId="2E838C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F05B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F57D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CDA9252" w14:textId="2116F7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1,487.00 </w:t>
            </w:r>
          </w:p>
        </w:tc>
        <w:tc>
          <w:tcPr>
            <w:tcW w:w="810" w:type="pct"/>
            <w:tcBorders>
              <w:top w:val="nil"/>
              <w:left w:val="nil"/>
              <w:bottom w:val="single" w:sz="4" w:space="0" w:color="000000"/>
              <w:right w:val="single" w:sz="4" w:space="0" w:color="000000"/>
            </w:tcBorders>
            <w:shd w:val="clear" w:color="auto" w:fill="auto"/>
            <w:noWrap/>
            <w:vAlign w:val="bottom"/>
            <w:hideMark/>
          </w:tcPr>
          <w:p w14:paraId="682C4335" w14:textId="2E1514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1B25FE" w14:textId="30AA7A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8D3DAA" w14:textId="7BE72F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21,487.00 </w:t>
            </w:r>
          </w:p>
        </w:tc>
      </w:tr>
      <w:tr w:rsidR="009820C7" w:rsidRPr="00120C75" w14:paraId="49EB57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FF0B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E16B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6BE0263F" w14:textId="4791B0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5,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2834D4" w14:textId="3A5E7B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F58E5" w14:textId="73A201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8225A8" w14:textId="6441FF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5,800.00 </w:t>
            </w:r>
          </w:p>
        </w:tc>
      </w:tr>
      <w:tr w:rsidR="009820C7" w:rsidRPr="00120C75" w14:paraId="4DECF7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7770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1D21D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59A89225" w14:textId="0FA94A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32FB6923" w14:textId="076656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D396E" w14:textId="4B86A7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912960" w14:textId="35E1A8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190.00 </w:t>
            </w:r>
          </w:p>
        </w:tc>
      </w:tr>
      <w:tr w:rsidR="009820C7" w:rsidRPr="00120C75" w14:paraId="37C271C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DE04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4FD63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7DA29D1" w14:textId="0A5F19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4782F9FD" w14:textId="7EFB99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D2832" w14:textId="698266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BBAC01" w14:textId="2A5CC7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6,075.00 </w:t>
            </w:r>
          </w:p>
        </w:tc>
      </w:tr>
      <w:tr w:rsidR="009820C7" w:rsidRPr="00120C75" w14:paraId="48ED8C2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41A8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01CAF6E7" w14:textId="4AC5990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124,480.48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EBC6E" w14:textId="7BB939C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1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D3FB0DD" w14:textId="51D295A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F70E428" w14:textId="4D053EB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8,278,082.56 </w:t>
            </w:r>
          </w:p>
        </w:tc>
      </w:tr>
      <w:tr w:rsidR="009820C7" w:rsidRPr="00120C75" w14:paraId="6E12972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2681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4E29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D9A1A43" w14:textId="054777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BEE8096" w14:textId="4A1F12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7EB43" w14:textId="528019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992AFA" w14:textId="269239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320.00 </w:t>
            </w:r>
          </w:p>
        </w:tc>
      </w:tr>
      <w:tr w:rsidR="009820C7" w:rsidRPr="00120C75" w14:paraId="5F1A92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3DA7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4B29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09536D5" w14:textId="17F12F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77653DE7" w14:textId="08B244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4AD6D" w14:textId="62A5F3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7DD9D6" w14:textId="4B7FAD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320.00 </w:t>
            </w:r>
          </w:p>
        </w:tc>
      </w:tr>
      <w:tr w:rsidR="009820C7" w:rsidRPr="00120C75" w14:paraId="38FFBA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7EAB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9223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207A15DE" w14:textId="4B3E61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A5B168" w14:textId="08F8C5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38866" w14:textId="3EEE66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E46B93" w14:textId="705305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1,000.00 </w:t>
            </w:r>
          </w:p>
        </w:tc>
      </w:tr>
      <w:tr w:rsidR="009820C7" w:rsidRPr="00120C75" w14:paraId="32316F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B2C5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4AE5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324C2E6A" w14:textId="0FFCF0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D7831" w14:textId="1F5FCB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8C7EB" w14:textId="4C7CF6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BA4D3A" w14:textId="7C6E12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2,000.00 </w:t>
            </w:r>
          </w:p>
        </w:tc>
      </w:tr>
      <w:tr w:rsidR="009820C7" w:rsidRPr="00120C75" w14:paraId="508B1B0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8217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BE901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13AB0EFD" w14:textId="3B4328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7,647.75 </w:t>
            </w:r>
          </w:p>
        </w:tc>
        <w:tc>
          <w:tcPr>
            <w:tcW w:w="810" w:type="pct"/>
            <w:tcBorders>
              <w:top w:val="nil"/>
              <w:left w:val="nil"/>
              <w:bottom w:val="single" w:sz="4" w:space="0" w:color="000000"/>
              <w:right w:val="single" w:sz="4" w:space="0" w:color="000000"/>
            </w:tcBorders>
            <w:shd w:val="clear" w:color="auto" w:fill="auto"/>
            <w:noWrap/>
            <w:vAlign w:val="bottom"/>
            <w:hideMark/>
          </w:tcPr>
          <w:p w14:paraId="246AB5C9" w14:textId="488674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CCAA80" w14:textId="413049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B5B91B" w14:textId="692D66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7,647.75 </w:t>
            </w:r>
          </w:p>
        </w:tc>
      </w:tr>
      <w:tr w:rsidR="009820C7" w:rsidRPr="00120C75" w14:paraId="42E0F7A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883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F318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650601DB" w14:textId="501E77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32820F11" w14:textId="180760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8D737" w14:textId="185364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B5433B" w14:textId="0180A3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5,944.00 </w:t>
            </w:r>
          </w:p>
        </w:tc>
      </w:tr>
      <w:tr w:rsidR="009820C7" w:rsidRPr="00120C75" w14:paraId="095B803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8913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C9E6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308D87F4" w14:textId="26A21D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40A575EE" w14:textId="66622F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A0095" w14:textId="506EF6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E514CA" w14:textId="776A42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68,223.75 </w:t>
            </w:r>
          </w:p>
        </w:tc>
      </w:tr>
      <w:tr w:rsidR="009820C7" w:rsidRPr="00120C75" w14:paraId="0B8CA18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52C1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CF9D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5AD2F22F" w14:textId="60CD19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A1D31B" w14:textId="79A3A8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CB171" w14:textId="7BADFE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9FEE7A" w14:textId="7BEF07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0,000.00 </w:t>
            </w:r>
          </w:p>
        </w:tc>
      </w:tr>
      <w:tr w:rsidR="009820C7" w:rsidRPr="00120C75" w14:paraId="4B24DC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1D8C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AEE59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DA9D0C2" w14:textId="71F039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4,3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A573A" w14:textId="11C76A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B1211C" w14:textId="2B6E11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503598" w14:textId="3E9DF7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4,300.00 </w:t>
            </w:r>
          </w:p>
        </w:tc>
      </w:tr>
      <w:tr w:rsidR="009820C7" w:rsidRPr="00120C75" w14:paraId="640F6AD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3DB3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2BFD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499101B" w14:textId="5AAED6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0BB0DA" w14:textId="4D8A6E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C7B41" w14:textId="37BFF2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614135" w14:textId="111A8F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9,000.00 </w:t>
            </w:r>
          </w:p>
        </w:tc>
      </w:tr>
      <w:tr w:rsidR="009820C7" w:rsidRPr="00120C75" w14:paraId="0D971D8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838D9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DC4D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99C9B92" w14:textId="0CFAA8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99,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0912F2" w14:textId="36A178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1F289EC4" w14:textId="600B62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F784D" w14:textId="5ED81E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53,502.08 </w:t>
            </w:r>
          </w:p>
        </w:tc>
      </w:tr>
      <w:tr w:rsidR="009820C7" w:rsidRPr="00120C75" w14:paraId="33AABD0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54B2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41D5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5B60BCD" w14:textId="770F4F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8,628.75 </w:t>
            </w:r>
          </w:p>
        </w:tc>
        <w:tc>
          <w:tcPr>
            <w:tcW w:w="810" w:type="pct"/>
            <w:tcBorders>
              <w:top w:val="nil"/>
              <w:left w:val="nil"/>
              <w:bottom w:val="single" w:sz="4" w:space="0" w:color="000000"/>
              <w:right w:val="single" w:sz="4" w:space="0" w:color="000000"/>
            </w:tcBorders>
            <w:shd w:val="clear" w:color="auto" w:fill="auto"/>
            <w:noWrap/>
            <w:vAlign w:val="bottom"/>
            <w:hideMark/>
          </w:tcPr>
          <w:p w14:paraId="03EF77C4" w14:textId="37CAA3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247D6" w14:textId="433924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1AA7F8" w14:textId="763BE0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8,628.75 </w:t>
            </w:r>
          </w:p>
        </w:tc>
      </w:tr>
      <w:tr w:rsidR="009820C7" w:rsidRPr="00120C75" w14:paraId="231674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2402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051CF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00354464" w14:textId="29F1D2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68D7231" w14:textId="5809EE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28EAE" w14:textId="166331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0878FE" w14:textId="1C097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1,160.00 </w:t>
            </w:r>
          </w:p>
        </w:tc>
      </w:tr>
      <w:tr w:rsidR="009820C7" w:rsidRPr="00120C75" w14:paraId="362230E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8ABB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3D7E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1BAA12" w14:textId="16A0C0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873D8" w14:textId="67EE1E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0F03F" w14:textId="390F3F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ED855D" w14:textId="31DAAF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8,800.00 </w:t>
            </w:r>
          </w:p>
        </w:tc>
      </w:tr>
      <w:tr w:rsidR="009820C7" w:rsidRPr="00120C75" w14:paraId="596FAA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9F7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546E0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4F0DCCF2" w14:textId="31B0F4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607,282.00 </w:t>
            </w:r>
          </w:p>
        </w:tc>
        <w:tc>
          <w:tcPr>
            <w:tcW w:w="810" w:type="pct"/>
            <w:tcBorders>
              <w:top w:val="nil"/>
              <w:left w:val="nil"/>
              <w:bottom w:val="single" w:sz="4" w:space="0" w:color="000000"/>
              <w:right w:val="single" w:sz="4" w:space="0" w:color="000000"/>
            </w:tcBorders>
            <w:shd w:val="clear" w:color="auto" w:fill="auto"/>
            <w:noWrap/>
            <w:vAlign w:val="bottom"/>
            <w:hideMark/>
          </w:tcPr>
          <w:p w14:paraId="5F7C47FD" w14:textId="5D6409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29A37" w14:textId="56E4E1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2F9A3" w14:textId="6ED6D3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607,282.00 </w:t>
            </w:r>
          </w:p>
        </w:tc>
      </w:tr>
      <w:tr w:rsidR="009820C7" w:rsidRPr="00120C75" w14:paraId="4E698D5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FBF4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DAD0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48D1971" w14:textId="08F394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415D0B5" w14:textId="262D2E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45C43" w14:textId="17B248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844C22" w14:textId="40DDF1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2,500.00 </w:t>
            </w:r>
          </w:p>
        </w:tc>
      </w:tr>
      <w:tr w:rsidR="009820C7" w:rsidRPr="00120C75" w14:paraId="134D886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6120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37D1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2F6ED854" w14:textId="525CCF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4A6DDAA4" w14:textId="72CCC3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9B465" w14:textId="0D85EA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3A7955" w14:textId="39F7C2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5,360.00 </w:t>
            </w:r>
          </w:p>
        </w:tc>
      </w:tr>
      <w:tr w:rsidR="009820C7" w:rsidRPr="00120C75" w14:paraId="4AB8B2F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7769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0BE5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362ED47" w14:textId="5020BB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72,094.23 </w:t>
            </w:r>
          </w:p>
        </w:tc>
        <w:tc>
          <w:tcPr>
            <w:tcW w:w="810" w:type="pct"/>
            <w:tcBorders>
              <w:top w:val="nil"/>
              <w:left w:val="nil"/>
              <w:bottom w:val="single" w:sz="4" w:space="0" w:color="000000"/>
              <w:right w:val="single" w:sz="4" w:space="0" w:color="000000"/>
            </w:tcBorders>
            <w:shd w:val="clear" w:color="auto" w:fill="auto"/>
            <w:noWrap/>
            <w:vAlign w:val="bottom"/>
            <w:hideMark/>
          </w:tcPr>
          <w:p w14:paraId="053563AF" w14:textId="6A5F0B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DEE76" w14:textId="1542B0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F2266C" w14:textId="46244A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72,094.23 </w:t>
            </w:r>
          </w:p>
        </w:tc>
      </w:tr>
      <w:tr w:rsidR="009820C7" w:rsidRPr="00120C75" w14:paraId="4A6CAEA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643E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D58127E" w14:textId="1BB83E6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112,02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6CA453D" w14:textId="2B59D5E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F0A5B" w14:textId="5972862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9CD0CB0" w14:textId="046221A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112,023.55 </w:t>
            </w:r>
          </w:p>
        </w:tc>
      </w:tr>
      <w:tr w:rsidR="009820C7" w:rsidRPr="00120C75" w14:paraId="0CFCC2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751A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7744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B930DB3" w14:textId="2C5B84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38145DF" w14:textId="2E2DE9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25E8B" w14:textId="669780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1CEF0" w14:textId="5D46A4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5,201.95 </w:t>
            </w:r>
          </w:p>
        </w:tc>
      </w:tr>
      <w:tr w:rsidR="009820C7" w:rsidRPr="00120C75" w14:paraId="6D8B35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B3FA6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9AC2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02218420" w14:textId="13E4D7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640.00 </w:t>
            </w:r>
          </w:p>
        </w:tc>
        <w:tc>
          <w:tcPr>
            <w:tcW w:w="810" w:type="pct"/>
            <w:tcBorders>
              <w:top w:val="nil"/>
              <w:left w:val="nil"/>
              <w:bottom w:val="single" w:sz="4" w:space="0" w:color="000000"/>
              <w:right w:val="single" w:sz="4" w:space="0" w:color="000000"/>
            </w:tcBorders>
            <w:shd w:val="clear" w:color="auto" w:fill="auto"/>
            <w:noWrap/>
            <w:vAlign w:val="bottom"/>
            <w:hideMark/>
          </w:tcPr>
          <w:p w14:paraId="5AD67FC3" w14:textId="28874F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04843" w14:textId="1ED3E8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111CD1" w14:textId="5C3861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2,640.00 </w:t>
            </w:r>
          </w:p>
        </w:tc>
      </w:tr>
      <w:tr w:rsidR="009820C7" w:rsidRPr="00120C75" w14:paraId="053FD1C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99C69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645F6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03ACD660" w14:textId="30E332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32,959.10 </w:t>
            </w:r>
          </w:p>
        </w:tc>
        <w:tc>
          <w:tcPr>
            <w:tcW w:w="810" w:type="pct"/>
            <w:tcBorders>
              <w:top w:val="nil"/>
              <w:left w:val="nil"/>
              <w:bottom w:val="single" w:sz="4" w:space="0" w:color="000000"/>
              <w:right w:val="single" w:sz="4" w:space="0" w:color="000000"/>
            </w:tcBorders>
            <w:shd w:val="clear" w:color="auto" w:fill="auto"/>
            <w:noWrap/>
            <w:vAlign w:val="bottom"/>
            <w:hideMark/>
          </w:tcPr>
          <w:p w14:paraId="18A8E058" w14:textId="7DA973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B33DAD" w14:textId="483F4E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1E80B" w14:textId="7D472B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32,959.10 </w:t>
            </w:r>
          </w:p>
        </w:tc>
      </w:tr>
      <w:tr w:rsidR="009820C7" w:rsidRPr="00120C75" w14:paraId="344001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607D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B075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892FDE6" w14:textId="41590D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8,052.50 </w:t>
            </w:r>
          </w:p>
        </w:tc>
        <w:tc>
          <w:tcPr>
            <w:tcW w:w="810" w:type="pct"/>
            <w:tcBorders>
              <w:top w:val="nil"/>
              <w:left w:val="nil"/>
              <w:bottom w:val="single" w:sz="4" w:space="0" w:color="000000"/>
              <w:right w:val="single" w:sz="4" w:space="0" w:color="000000"/>
            </w:tcBorders>
            <w:shd w:val="clear" w:color="auto" w:fill="auto"/>
            <w:noWrap/>
            <w:vAlign w:val="bottom"/>
            <w:hideMark/>
          </w:tcPr>
          <w:p w14:paraId="7A233239" w14:textId="40A97B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AB476" w14:textId="22A1B9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F9E12B" w14:textId="293E49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8,052.50 </w:t>
            </w:r>
          </w:p>
        </w:tc>
      </w:tr>
      <w:tr w:rsidR="009820C7" w:rsidRPr="00120C75" w14:paraId="2BFEFD4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8054D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4303E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9F9D2A5" w14:textId="42863F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3,170.00 </w:t>
            </w:r>
          </w:p>
        </w:tc>
        <w:tc>
          <w:tcPr>
            <w:tcW w:w="810" w:type="pct"/>
            <w:tcBorders>
              <w:top w:val="nil"/>
              <w:left w:val="nil"/>
              <w:bottom w:val="single" w:sz="4" w:space="0" w:color="000000"/>
              <w:right w:val="single" w:sz="4" w:space="0" w:color="000000"/>
            </w:tcBorders>
            <w:shd w:val="clear" w:color="auto" w:fill="auto"/>
            <w:noWrap/>
            <w:vAlign w:val="bottom"/>
            <w:hideMark/>
          </w:tcPr>
          <w:p w14:paraId="7012C4FA" w14:textId="33DE50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B9E23" w14:textId="4D8835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8E6D2D" w14:textId="3BE568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3,170.00 </w:t>
            </w:r>
          </w:p>
        </w:tc>
      </w:tr>
      <w:tr w:rsidR="009820C7" w:rsidRPr="00120C75" w14:paraId="6E7F6AA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6C9B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66B5F554" w14:textId="5F81898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7,660,162.21 </w:t>
            </w:r>
          </w:p>
        </w:tc>
        <w:tc>
          <w:tcPr>
            <w:tcW w:w="810" w:type="pct"/>
            <w:tcBorders>
              <w:top w:val="nil"/>
              <w:left w:val="nil"/>
              <w:bottom w:val="single" w:sz="4" w:space="0" w:color="000000"/>
              <w:right w:val="single" w:sz="4" w:space="0" w:color="000000"/>
            </w:tcBorders>
            <w:shd w:val="clear" w:color="D8D8D8" w:fill="D8D8D8"/>
            <w:noWrap/>
            <w:vAlign w:val="bottom"/>
            <w:hideMark/>
          </w:tcPr>
          <w:p w14:paraId="6D919505" w14:textId="0F2A2DF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97,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0EC42D" w14:textId="32DD26D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288A06E" w14:textId="27A693B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9,657,162.21 </w:t>
            </w:r>
          </w:p>
        </w:tc>
      </w:tr>
      <w:tr w:rsidR="009820C7" w:rsidRPr="00120C75" w14:paraId="1385B7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2ABE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D7C2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juy</w:t>
            </w:r>
          </w:p>
        </w:tc>
        <w:tc>
          <w:tcPr>
            <w:tcW w:w="810" w:type="pct"/>
            <w:tcBorders>
              <w:top w:val="nil"/>
              <w:left w:val="nil"/>
              <w:bottom w:val="single" w:sz="4" w:space="0" w:color="000000"/>
              <w:right w:val="single" w:sz="4" w:space="0" w:color="000000"/>
            </w:tcBorders>
            <w:shd w:val="clear" w:color="auto" w:fill="auto"/>
            <w:noWrap/>
            <w:vAlign w:val="bottom"/>
            <w:hideMark/>
          </w:tcPr>
          <w:p w14:paraId="5B41E243" w14:textId="4BC67D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9205FA" w14:textId="69D48F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BEEEF" w14:textId="50057F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0A199E" w14:textId="45AE28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7,500.00 </w:t>
            </w:r>
          </w:p>
        </w:tc>
      </w:tr>
      <w:tr w:rsidR="009820C7" w:rsidRPr="00120C75" w14:paraId="17F65E7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E0D2A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FD3B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FEE4ACC" w14:textId="44BFED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25,220.00 </w:t>
            </w:r>
          </w:p>
        </w:tc>
        <w:tc>
          <w:tcPr>
            <w:tcW w:w="810" w:type="pct"/>
            <w:tcBorders>
              <w:top w:val="nil"/>
              <w:left w:val="nil"/>
              <w:bottom w:val="single" w:sz="4" w:space="0" w:color="000000"/>
              <w:right w:val="single" w:sz="4" w:space="0" w:color="000000"/>
            </w:tcBorders>
            <w:shd w:val="clear" w:color="auto" w:fill="auto"/>
            <w:noWrap/>
            <w:vAlign w:val="bottom"/>
            <w:hideMark/>
          </w:tcPr>
          <w:p w14:paraId="23B8792F" w14:textId="42DCC7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DCA53" w14:textId="2ABCD6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17D294" w14:textId="1B71F7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25,220.00 </w:t>
            </w:r>
          </w:p>
        </w:tc>
      </w:tr>
      <w:tr w:rsidR="009820C7" w:rsidRPr="00120C75" w14:paraId="27FDFF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93E2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6E33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7BC4CE80" w14:textId="74524B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6,823.05 </w:t>
            </w:r>
          </w:p>
        </w:tc>
        <w:tc>
          <w:tcPr>
            <w:tcW w:w="810" w:type="pct"/>
            <w:tcBorders>
              <w:top w:val="nil"/>
              <w:left w:val="nil"/>
              <w:bottom w:val="single" w:sz="4" w:space="0" w:color="000000"/>
              <w:right w:val="single" w:sz="4" w:space="0" w:color="000000"/>
            </w:tcBorders>
            <w:shd w:val="clear" w:color="auto" w:fill="auto"/>
            <w:noWrap/>
            <w:vAlign w:val="bottom"/>
            <w:hideMark/>
          </w:tcPr>
          <w:p w14:paraId="4832FEB6" w14:textId="17E743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25505" w14:textId="4EAA0E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6496E7" w14:textId="3EAD57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6,823.05 </w:t>
            </w:r>
          </w:p>
        </w:tc>
      </w:tr>
      <w:tr w:rsidR="009820C7" w:rsidRPr="00120C75" w14:paraId="42367BC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50D3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D0FD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6D9333F7" w14:textId="1C5ED6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3,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D6A44" w14:textId="5F5948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27CF5" w14:textId="5B4544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209D12" w14:textId="01A3C9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3,500.00 </w:t>
            </w:r>
          </w:p>
        </w:tc>
      </w:tr>
      <w:tr w:rsidR="009820C7" w:rsidRPr="00120C75" w14:paraId="131259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3668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45FC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08F1C927" w14:textId="295AFC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BE91B1" w14:textId="2BCB87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819CE" w14:textId="2AD17D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32B9E4" w14:textId="66F8B2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7,500.00 </w:t>
            </w:r>
          </w:p>
        </w:tc>
      </w:tr>
      <w:tr w:rsidR="009820C7" w:rsidRPr="00120C75" w14:paraId="6C099BE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068F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C4723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B5D8E4D" w14:textId="462B4F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67,8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90B45" w14:textId="516AD3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2341A" w14:textId="572D6E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B5A1B5" w14:textId="212CE7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67,800.00 </w:t>
            </w:r>
          </w:p>
        </w:tc>
      </w:tr>
      <w:tr w:rsidR="009820C7" w:rsidRPr="00120C75" w14:paraId="0E4936A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EF6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35BF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otac Nuevo</w:t>
            </w:r>
          </w:p>
        </w:tc>
        <w:tc>
          <w:tcPr>
            <w:tcW w:w="810" w:type="pct"/>
            <w:tcBorders>
              <w:top w:val="nil"/>
              <w:left w:val="nil"/>
              <w:bottom w:val="single" w:sz="4" w:space="0" w:color="000000"/>
              <w:right w:val="single" w:sz="4" w:space="0" w:color="000000"/>
            </w:tcBorders>
            <w:shd w:val="clear" w:color="auto" w:fill="auto"/>
            <w:noWrap/>
            <w:vAlign w:val="bottom"/>
            <w:hideMark/>
          </w:tcPr>
          <w:p w14:paraId="0F089B50" w14:textId="4A5864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3AF8A5" w14:textId="1B269B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1AEB3" w14:textId="79FA7D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780448" w14:textId="579F44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6,000.00 </w:t>
            </w:r>
          </w:p>
        </w:tc>
      </w:tr>
      <w:tr w:rsidR="009820C7" w:rsidRPr="00120C75" w14:paraId="56E21C0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C20E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AFD4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38730E83" w14:textId="3F6C58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9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0094CD" w14:textId="23F0DC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954CF" w14:textId="3C04D1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178F52" w14:textId="2A3B11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96,000.00 </w:t>
            </w:r>
          </w:p>
        </w:tc>
      </w:tr>
      <w:tr w:rsidR="009820C7" w:rsidRPr="00120C75" w14:paraId="33D1568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59E6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F9F6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ad</w:t>
            </w:r>
          </w:p>
        </w:tc>
        <w:tc>
          <w:tcPr>
            <w:tcW w:w="810" w:type="pct"/>
            <w:tcBorders>
              <w:top w:val="nil"/>
              <w:left w:val="nil"/>
              <w:bottom w:val="single" w:sz="4" w:space="0" w:color="000000"/>
              <w:right w:val="single" w:sz="4" w:space="0" w:color="000000"/>
            </w:tcBorders>
            <w:shd w:val="clear" w:color="auto" w:fill="auto"/>
            <w:noWrap/>
            <w:vAlign w:val="bottom"/>
            <w:hideMark/>
          </w:tcPr>
          <w:p w14:paraId="4A6F0358" w14:textId="097AB3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021B6" w14:textId="670D09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A0C52" w14:textId="68D141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379164" w14:textId="4282D4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51,000.00 </w:t>
            </w:r>
          </w:p>
        </w:tc>
      </w:tr>
      <w:tr w:rsidR="009820C7" w:rsidRPr="00120C75" w14:paraId="594754B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F0A7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51C1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gawan</w:t>
            </w:r>
          </w:p>
        </w:tc>
        <w:tc>
          <w:tcPr>
            <w:tcW w:w="810" w:type="pct"/>
            <w:tcBorders>
              <w:top w:val="nil"/>
              <w:left w:val="nil"/>
              <w:bottom w:val="single" w:sz="4" w:space="0" w:color="000000"/>
              <w:right w:val="single" w:sz="4" w:space="0" w:color="000000"/>
            </w:tcBorders>
            <w:shd w:val="clear" w:color="auto" w:fill="auto"/>
            <w:noWrap/>
            <w:vAlign w:val="bottom"/>
            <w:hideMark/>
          </w:tcPr>
          <w:p w14:paraId="7A84AA97" w14:textId="7B5218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915562" w14:textId="240CAE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56FD6" w14:textId="24A0F5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203969" w14:textId="12270D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6,000.00 </w:t>
            </w:r>
          </w:p>
        </w:tc>
      </w:tr>
      <w:tr w:rsidR="009820C7" w:rsidRPr="00120C75" w14:paraId="118A62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8A26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F31E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7FE1B6C5" w14:textId="33C69A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1,213.92 </w:t>
            </w:r>
          </w:p>
        </w:tc>
        <w:tc>
          <w:tcPr>
            <w:tcW w:w="810" w:type="pct"/>
            <w:tcBorders>
              <w:top w:val="nil"/>
              <w:left w:val="nil"/>
              <w:bottom w:val="single" w:sz="4" w:space="0" w:color="000000"/>
              <w:right w:val="single" w:sz="4" w:space="0" w:color="000000"/>
            </w:tcBorders>
            <w:shd w:val="clear" w:color="auto" w:fill="auto"/>
            <w:noWrap/>
            <w:vAlign w:val="bottom"/>
            <w:hideMark/>
          </w:tcPr>
          <w:p w14:paraId="112D98AF" w14:textId="6A3044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72175" w14:textId="4E1DB3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DB3B9A" w14:textId="1AE772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1,213.92 </w:t>
            </w:r>
          </w:p>
        </w:tc>
      </w:tr>
      <w:tr w:rsidR="009820C7" w:rsidRPr="00120C75" w14:paraId="44F3CD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EB13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4967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20184288" w14:textId="03A088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72,633.55 </w:t>
            </w:r>
          </w:p>
        </w:tc>
        <w:tc>
          <w:tcPr>
            <w:tcW w:w="810" w:type="pct"/>
            <w:tcBorders>
              <w:top w:val="nil"/>
              <w:left w:val="nil"/>
              <w:bottom w:val="single" w:sz="4" w:space="0" w:color="000000"/>
              <w:right w:val="single" w:sz="4" w:space="0" w:color="000000"/>
            </w:tcBorders>
            <w:shd w:val="clear" w:color="auto" w:fill="auto"/>
            <w:noWrap/>
            <w:vAlign w:val="bottom"/>
            <w:hideMark/>
          </w:tcPr>
          <w:p w14:paraId="5DBD2F1A" w14:textId="110BDA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4CE2A" w14:textId="51322D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25F34E" w14:textId="5B3AB1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72,633.55 </w:t>
            </w:r>
          </w:p>
        </w:tc>
      </w:tr>
      <w:tr w:rsidR="009820C7" w:rsidRPr="00120C75" w14:paraId="5D4B3F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1423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B116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7FA5DEBB" w14:textId="2FFB70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195E98E2" w14:textId="326370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BCDC6" w14:textId="5EA417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B1FD33" w14:textId="107C08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93,200.00 </w:t>
            </w:r>
          </w:p>
        </w:tc>
      </w:tr>
      <w:tr w:rsidR="009820C7" w:rsidRPr="00120C75" w14:paraId="48D05CA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E156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CD893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514E5C7" w14:textId="58FB79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48,740.00 </w:t>
            </w:r>
          </w:p>
        </w:tc>
        <w:tc>
          <w:tcPr>
            <w:tcW w:w="810" w:type="pct"/>
            <w:tcBorders>
              <w:top w:val="nil"/>
              <w:left w:val="nil"/>
              <w:bottom w:val="single" w:sz="4" w:space="0" w:color="000000"/>
              <w:right w:val="single" w:sz="4" w:space="0" w:color="000000"/>
            </w:tcBorders>
            <w:shd w:val="clear" w:color="auto" w:fill="auto"/>
            <w:noWrap/>
            <w:vAlign w:val="bottom"/>
            <w:hideMark/>
          </w:tcPr>
          <w:p w14:paraId="6DC00059" w14:textId="14549E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DA363D" w14:textId="20499D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5FAF2E" w14:textId="469DE2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98,740.00 </w:t>
            </w:r>
          </w:p>
        </w:tc>
      </w:tr>
      <w:tr w:rsidR="009820C7" w:rsidRPr="00120C75" w14:paraId="636230F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7ECC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81E5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D4A5970" w14:textId="546F1B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56004A" w14:textId="060225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61895" w14:textId="1F701F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F9F613" w14:textId="59DE67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7,500.00 </w:t>
            </w:r>
          </w:p>
        </w:tc>
      </w:tr>
      <w:tr w:rsidR="009820C7" w:rsidRPr="00120C75" w14:paraId="208F64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FD23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3AB4E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113B2065" w14:textId="062234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4567CB0" w14:textId="56EF0C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A360B" w14:textId="33F4CF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F81020" w14:textId="1AC7FE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080.00 </w:t>
            </w:r>
          </w:p>
        </w:tc>
      </w:tr>
      <w:tr w:rsidR="009820C7" w:rsidRPr="00120C75" w14:paraId="7D891C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F45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29AB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74ABCFE1" w14:textId="69FD7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2E83D" w14:textId="6C5F4B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475F4" w14:textId="4DC50F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4DECFB" w14:textId="6B568E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5,500.00 </w:t>
            </w:r>
          </w:p>
        </w:tc>
      </w:tr>
      <w:tr w:rsidR="009820C7" w:rsidRPr="00120C75" w14:paraId="176D5C8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2185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0231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7C23BE5D" w14:textId="6E6BA4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AEDE6" w14:textId="637C6A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54AA1" w14:textId="7408F0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5CAD33" w14:textId="302721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1,800.00 </w:t>
            </w:r>
          </w:p>
        </w:tc>
      </w:tr>
      <w:tr w:rsidR="009820C7" w:rsidRPr="00120C75" w14:paraId="7C1AD5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83D9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4B16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059CFE6E" w14:textId="7C9CEE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D980E6" w14:textId="0F7CC2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2E793" w14:textId="0A11A4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EABB28" w14:textId="230281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3,000.00 </w:t>
            </w:r>
          </w:p>
        </w:tc>
      </w:tr>
      <w:tr w:rsidR="009820C7" w:rsidRPr="00120C75" w14:paraId="69878A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8460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763A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6BB50F0D" w14:textId="3AC9D0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1,860.00 </w:t>
            </w:r>
          </w:p>
        </w:tc>
        <w:tc>
          <w:tcPr>
            <w:tcW w:w="810" w:type="pct"/>
            <w:tcBorders>
              <w:top w:val="nil"/>
              <w:left w:val="nil"/>
              <w:bottom w:val="single" w:sz="4" w:space="0" w:color="000000"/>
              <w:right w:val="single" w:sz="4" w:space="0" w:color="000000"/>
            </w:tcBorders>
            <w:shd w:val="clear" w:color="auto" w:fill="auto"/>
            <w:noWrap/>
            <w:vAlign w:val="bottom"/>
            <w:hideMark/>
          </w:tcPr>
          <w:p w14:paraId="1C0F65A1" w14:textId="286DA8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BA875D" w14:textId="18AE67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E7C544" w14:textId="5AE650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1,860.00 </w:t>
            </w:r>
          </w:p>
        </w:tc>
      </w:tr>
      <w:tr w:rsidR="009820C7" w:rsidRPr="00120C75" w14:paraId="7A1318E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D1D2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9529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58CEAE" w14:textId="398CBF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520,440.98 </w:t>
            </w:r>
          </w:p>
        </w:tc>
        <w:tc>
          <w:tcPr>
            <w:tcW w:w="810" w:type="pct"/>
            <w:tcBorders>
              <w:top w:val="nil"/>
              <w:left w:val="nil"/>
              <w:bottom w:val="single" w:sz="4" w:space="0" w:color="000000"/>
              <w:right w:val="single" w:sz="4" w:space="0" w:color="000000"/>
            </w:tcBorders>
            <w:shd w:val="clear" w:color="auto" w:fill="auto"/>
            <w:noWrap/>
            <w:vAlign w:val="bottom"/>
            <w:hideMark/>
          </w:tcPr>
          <w:p w14:paraId="21FDB976" w14:textId="26A6C2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0ABF3" w14:textId="74A6F7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915914" w14:textId="22A193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520,440.98 </w:t>
            </w:r>
          </w:p>
        </w:tc>
      </w:tr>
      <w:tr w:rsidR="009820C7" w:rsidRPr="00120C75" w14:paraId="774F644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AF181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3BA0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379709D" w14:textId="7970E4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7,837.20 </w:t>
            </w:r>
          </w:p>
        </w:tc>
        <w:tc>
          <w:tcPr>
            <w:tcW w:w="810" w:type="pct"/>
            <w:tcBorders>
              <w:top w:val="nil"/>
              <w:left w:val="nil"/>
              <w:bottom w:val="single" w:sz="4" w:space="0" w:color="000000"/>
              <w:right w:val="single" w:sz="4" w:space="0" w:color="000000"/>
            </w:tcBorders>
            <w:shd w:val="clear" w:color="auto" w:fill="auto"/>
            <w:noWrap/>
            <w:vAlign w:val="bottom"/>
            <w:hideMark/>
          </w:tcPr>
          <w:p w14:paraId="74E22434" w14:textId="14EF45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4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93D1AF" w14:textId="6FDABC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DFE48B" w14:textId="59DA2E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24,837.20 </w:t>
            </w:r>
          </w:p>
        </w:tc>
      </w:tr>
      <w:tr w:rsidR="009820C7" w:rsidRPr="00120C75" w14:paraId="5286CD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742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5982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12E935D8" w14:textId="4B068B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3,510.00 </w:t>
            </w:r>
          </w:p>
        </w:tc>
        <w:tc>
          <w:tcPr>
            <w:tcW w:w="810" w:type="pct"/>
            <w:tcBorders>
              <w:top w:val="nil"/>
              <w:left w:val="nil"/>
              <w:bottom w:val="single" w:sz="4" w:space="0" w:color="000000"/>
              <w:right w:val="single" w:sz="4" w:space="0" w:color="000000"/>
            </w:tcBorders>
            <w:shd w:val="clear" w:color="auto" w:fill="auto"/>
            <w:noWrap/>
            <w:vAlign w:val="bottom"/>
            <w:hideMark/>
          </w:tcPr>
          <w:p w14:paraId="17C35FD6" w14:textId="75EEB0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04958" w14:textId="49083E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4A7C13" w14:textId="193417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3,510.00 </w:t>
            </w:r>
          </w:p>
        </w:tc>
      </w:tr>
      <w:tr w:rsidR="009820C7" w:rsidRPr="00120C75" w14:paraId="17ABD32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7B17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4A6A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2F5DC72" w14:textId="49624A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16D808" w14:textId="4DBC28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A83D9" w14:textId="0D7B40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50E69D" w14:textId="7C8307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89,500.00 </w:t>
            </w:r>
          </w:p>
        </w:tc>
      </w:tr>
      <w:tr w:rsidR="009820C7" w:rsidRPr="00120C75" w14:paraId="19BB820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D048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897A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F353723" w14:textId="290EBF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11B32" w14:textId="76E4ED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D3312" w14:textId="2ED2C7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2CEE37" w14:textId="45B8FB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4,000.00 </w:t>
            </w:r>
          </w:p>
        </w:tc>
      </w:tr>
      <w:tr w:rsidR="009820C7" w:rsidRPr="00120C75" w14:paraId="597990B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7937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49FF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13EBE0DF" w14:textId="7607E8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43,796.00 </w:t>
            </w:r>
          </w:p>
        </w:tc>
        <w:tc>
          <w:tcPr>
            <w:tcW w:w="810" w:type="pct"/>
            <w:tcBorders>
              <w:top w:val="nil"/>
              <w:left w:val="nil"/>
              <w:bottom w:val="single" w:sz="4" w:space="0" w:color="000000"/>
              <w:right w:val="single" w:sz="4" w:space="0" w:color="000000"/>
            </w:tcBorders>
            <w:shd w:val="clear" w:color="auto" w:fill="auto"/>
            <w:noWrap/>
            <w:vAlign w:val="bottom"/>
            <w:hideMark/>
          </w:tcPr>
          <w:p w14:paraId="5B1E8036" w14:textId="198BFA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9701C" w14:textId="5B3D13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BEA982" w14:textId="768B80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43,796.00 </w:t>
            </w:r>
          </w:p>
        </w:tc>
      </w:tr>
      <w:tr w:rsidR="009820C7" w:rsidRPr="00120C75" w14:paraId="290AD2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B137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A0DD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3A613601" w14:textId="580486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9,320.00 </w:t>
            </w:r>
          </w:p>
        </w:tc>
        <w:tc>
          <w:tcPr>
            <w:tcW w:w="810" w:type="pct"/>
            <w:tcBorders>
              <w:top w:val="nil"/>
              <w:left w:val="nil"/>
              <w:bottom w:val="single" w:sz="4" w:space="0" w:color="000000"/>
              <w:right w:val="single" w:sz="4" w:space="0" w:color="000000"/>
            </w:tcBorders>
            <w:shd w:val="clear" w:color="auto" w:fill="auto"/>
            <w:noWrap/>
            <w:vAlign w:val="bottom"/>
            <w:hideMark/>
          </w:tcPr>
          <w:p w14:paraId="3E61A9E4" w14:textId="0D92C9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F6E63" w14:textId="2D9DAA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FAAEA6" w14:textId="626BE8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9,320.00 </w:t>
            </w:r>
          </w:p>
        </w:tc>
      </w:tr>
      <w:tr w:rsidR="009820C7" w:rsidRPr="00120C75" w14:paraId="1A02C7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30A0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9260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358ED36C" w14:textId="7060D7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33,599.44 </w:t>
            </w:r>
          </w:p>
        </w:tc>
        <w:tc>
          <w:tcPr>
            <w:tcW w:w="810" w:type="pct"/>
            <w:tcBorders>
              <w:top w:val="nil"/>
              <w:left w:val="nil"/>
              <w:bottom w:val="single" w:sz="4" w:space="0" w:color="000000"/>
              <w:right w:val="single" w:sz="4" w:space="0" w:color="000000"/>
            </w:tcBorders>
            <w:shd w:val="clear" w:color="auto" w:fill="auto"/>
            <w:noWrap/>
            <w:vAlign w:val="bottom"/>
            <w:hideMark/>
          </w:tcPr>
          <w:p w14:paraId="435193AD" w14:textId="58D9A4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B2B97" w14:textId="549567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E40E3A" w14:textId="7A4FB9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33,599.44 </w:t>
            </w:r>
          </w:p>
        </w:tc>
      </w:tr>
      <w:tr w:rsidR="009820C7" w:rsidRPr="00120C75" w14:paraId="073140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9DDA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D1BC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2499973" w14:textId="5ED0DE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760.00 </w:t>
            </w:r>
          </w:p>
        </w:tc>
        <w:tc>
          <w:tcPr>
            <w:tcW w:w="810" w:type="pct"/>
            <w:tcBorders>
              <w:top w:val="nil"/>
              <w:left w:val="nil"/>
              <w:bottom w:val="single" w:sz="4" w:space="0" w:color="000000"/>
              <w:right w:val="single" w:sz="4" w:space="0" w:color="000000"/>
            </w:tcBorders>
            <w:shd w:val="clear" w:color="auto" w:fill="auto"/>
            <w:noWrap/>
            <w:vAlign w:val="bottom"/>
            <w:hideMark/>
          </w:tcPr>
          <w:p w14:paraId="0C90CA64" w14:textId="35CECC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10A50" w14:textId="24E124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E56A72" w14:textId="568559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6,760.00 </w:t>
            </w:r>
          </w:p>
        </w:tc>
      </w:tr>
      <w:tr w:rsidR="009820C7" w:rsidRPr="00120C75" w14:paraId="26A476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8630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F998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F6E9613" w14:textId="46F8EB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84,956.07 </w:t>
            </w:r>
          </w:p>
        </w:tc>
        <w:tc>
          <w:tcPr>
            <w:tcW w:w="810" w:type="pct"/>
            <w:tcBorders>
              <w:top w:val="nil"/>
              <w:left w:val="nil"/>
              <w:bottom w:val="single" w:sz="4" w:space="0" w:color="000000"/>
              <w:right w:val="single" w:sz="4" w:space="0" w:color="000000"/>
            </w:tcBorders>
            <w:shd w:val="clear" w:color="auto" w:fill="auto"/>
            <w:noWrap/>
            <w:vAlign w:val="bottom"/>
            <w:hideMark/>
          </w:tcPr>
          <w:p w14:paraId="708015EA" w14:textId="535DC5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5A8FE" w14:textId="1071CA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C10333" w14:textId="134933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84,956.07 </w:t>
            </w:r>
          </w:p>
        </w:tc>
      </w:tr>
      <w:tr w:rsidR="009820C7" w:rsidRPr="00120C75" w14:paraId="59D621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6E3D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3D76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6EEFC3B4" w14:textId="5D730A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98,730.00 </w:t>
            </w:r>
          </w:p>
        </w:tc>
        <w:tc>
          <w:tcPr>
            <w:tcW w:w="810" w:type="pct"/>
            <w:tcBorders>
              <w:top w:val="nil"/>
              <w:left w:val="nil"/>
              <w:bottom w:val="single" w:sz="4" w:space="0" w:color="000000"/>
              <w:right w:val="single" w:sz="4" w:space="0" w:color="000000"/>
            </w:tcBorders>
            <w:shd w:val="clear" w:color="auto" w:fill="auto"/>
            <w:noWrap/>
            <w:vAlign w:val="bottom"/>
            <w:hideMark/>
          </w:tcPr>
          <w:p w14:paraId="7F33D3E3" w14:textId="5B980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4A347" w14:textId="746CC5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089F5B" w14:textId="6EC465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98,730.00 </w:t>
            </w:r>
          </w:p>
        </w:tc>
      </w:tr>
      <w:tr w:rsidR="009820C7" w:rsidRPr="00120C75" w14:paraId="02899E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C698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C675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57952368" w14:textId="53783A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4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7C2A12" w14:textId="2123B0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6AD7C" w14:textId="25BCE6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A49AF" w14:textId="221BB8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46,000.00 </w:t>
            </w:r>
          </w:p>
        </w:tc>
      </w:tr>
      <w:tr w:rsidR="009820C7" w:rsidRPr="00120C75" w14:paraId="01B8DE2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8082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1A7F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via</w:t>
            </w:r>
          </w:p>
        </w:tc>
        <w:tc>
          <w:tcPr>
            <w:tcW w:w="810" w:type="pct"/>
            <w:tcBorders>
              <w:top w:val="nil"/>
              <w:left w:val="nil"/>
              <w:bottom w:val="single" w:sz="4" w:space="0" w:color="000000"/>
              <w:right w:val="single" w:sz="4" w:space="0" w:color="000000"/>
            </w:tcBorders>
            <w:shd w:val="clear" w:color="auto" w:fill="auto"/>
            <w:noWrap/>
            <w:vAlign w:val="bottom"/>
            <w:hideMark/>
          </w:tcPr>
          <w:p w14:paraId="70A99BF4" w14:textId="7624C9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D0D415" w14:textId="51DC4D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64F2FC" w14:textId="3C9CB0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CA80B7" w14:textId="393400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0,000.00 </w:t>
            </w:r>
          </w:p>
        </w:tc>
      </w:tr>
      <w:tr w:rsidR="009820C7" w:rsidRPr="00120C75" w14:paraId="7EA6D41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2F20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F8567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201AE2B0" w14:textId="323742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3,770.00 </w:t>
            </w:r>
          </w:p>
        </w:tc>
        <w:tc>
          <w:tcPr>
            <w:tcW w:w="810" w:type="pct"/>
            <w:tcBorders>
              <w:top w:val="nil"/>
              <w:left w:val="nil"/>
              <w:bottom w:val="single" w:sz="4" w:space="0" w:color="000000"/>
              <w:right w:val="single" w:sz="4" w:space="0" w:color="000000"/>
            </w:tcBorders>
            <w:shd w:val="clear" w:color="auto" w:fill="auto"/>
            <w:noWrap/>
            <w:vAlign w:val="bottom"/>
            <w:hideMark/>
          </w:tcPr>
          <w:p w14:paraId="42773548" w14:textId="725DBA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3DF99" w14:textId="0870CC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E5E59F" w14:textId="32DDD7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3,770.00 </w:t>
            </w:r>
          </w:p>
        </w:tc>
      </w:tr>
      <w:tr w:rsidR="009820C7" w:rsidRPr="00120C75" w14:paraId="378BEAB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241D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951D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08FC7F7" w14:textId="6942CF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F70C8B" w14:textId="37D165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92B13" w14:textId="2784B1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E67E66" w14:textId="7FA807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76,000.00 </w:t>
            </w:r>
          </w:p>
        </w:tc>
      </w:tr>
      <w:tr w:rsidR="009820C7" w:rsidRPr="00120C75" w14:paraId="3E41295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B767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1467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39C234F1" w14:textId="77F03D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9,575.00 </w:t>
            </w:r>
          </w:p>
        </w:tc>
        <w:tc>
          <w:tcPr>
            <w:tcW w:w="810" w:type="pct"/>
            <w:tcBorders>
              <w:top w:val="nil"/>
              <w:left w:val="nil"/>
              <w:bottom w:val="single" w:sz="4" w:space="0" w:color="000000"/>
              <w:right w:val="single" w:sz="4" w:space="0" w:color="000000"/>
            </w:tcBorders>
            <w:shd w:val="clear" w:color="auto" w:fill="auto"/>
            <w:noWrap/>
            <w:vAlign w:val="bottom"/>
            <w:hideMark/>
          </w:tcPr>
          <w:p w14:paraId="6A75C582" w14:textId="03A44B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702C3" w14:textId="107C37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A1DA51" w14:textId="3F821D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9,575.00 </w:t>
            </w:r>
          </w:p>
        </w:tc>
      </w:tr>
      <w:tr w:rsidR="009820C7" w:rsidRPr="00120C75" w14:paraId="6F08AD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DBFF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6E92F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1ADF87EA" w14:textId="4A02A7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DCB11" w14:textId="2C3359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40159" w14:textId="659C35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8499AE" w14:textId="1C1A06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2,500.00 </w:t>
            </w:r>
          </w:p>
        </w:tc>
      </w:tr>
      <w:tr w:rsidR="009820C7" w:rsidRPr="00120C75" w14:paraId="5804F2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E9B3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AA63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DA6AC69" w14:textId="6FD36B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8,172.00 </w:t>
            </w:r>
          </w:p>
        </w:tc>
        <w:tc>
          <w:tcPr>
            <w:tcW w:w="810" w:type="pct"/>
            <w:tcBorders>
              <w:top w:val="nil"/>
              <w:left w:val="nil"/>
              <w:bottom w:val="single" w:sz="4" w:space="0" w:color="000000"/>
              <w:right w:val="single" w:sz="4" w:space="0" w:color="000000"/>
            </w:tcBorders>
            <w:shd w:val="clear" w:color="auto" w:fill="auto"/>
            <w:noWrap/>
            <w:vAlign w:val="bottom"/>
            <w:hideMark/>
          </w:tcPr>
          <w:p w14:paraId="0E3104F3" w14:textId="12566F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798BA" w14:textId="52B18C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CABEC3" w14:textId="3279ED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8,172.00 </w:t>
            </w:r>
          </w:p>
        </w:tc>
      </w:tr>
      <w:tr w:rsidR="009820C7" w:rsidRPr="00120C75" w14:paraId="4C1F13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CDFF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C531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D0BEEFA" w14:textId="6F99DB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42,405.00 </w:t>
            </w:r>
          </w:p>
        </w:tc>
        <w:tc>
          <w:tcPr>
            <w:tcW w:w="810" w:type="pct"/>
            <w:tcBorders>
              <w:top w:val="nil"/>
              <w:left w:val="nil"/>
              <w:bottom w:val="single" w:sz="4" w:space="0" w:color="000000"/>
              <w:right w:val="single" w:sz="4" w:space="0" w:color="000000"/>
            </w:tcBorders>
            <w:shd w:val="clear" w:color="auto" w:fill="auto"/>
            <w:noWrap/>
            <w:vAlign w:val="bottom"/>
            <w:hideMark/>
          </w:tcPr>
          <w:p w14:paraId="7DDBE274" w14:textId="2EE2C8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B833C" w14:textId="44D353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3681D1" w14:textId="24A118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42,405.00 </w:t>
            </w:r>
          </w:p>
        </w:tc>
      </w:tr>
      <w:tr w:rsidR="009820C7" w:rsidRPr="00120C75" w14:paraId="574619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4985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9C5A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34BE570" w14:textId="177F0F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2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ADD552" w14:textId="1D95F2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DB09D" w14:textId="6BB3AC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CD3A66" w14:textId="41C3FD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21,000.00 </w:t>
            </w:r>
          </w:p>
        </w:tc>
      </w:tr>
      <w:tr w:rsidR="009820C7" w:rsidRPr="00120C75" w14:paraId="736A55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A55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90D3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20112E1" w14:textId="0D0F75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02,440.00 </w:t>
            </w:r>
          </w:p>
        </w:tc>
        <w:tc>
          <w:tcPr>
            <w:tcW w:w="810" w:type="pct"/>
            <w:tcBorders>
              <w:top w:val="nil"/>
              <w:left w:val="nil"/>
              <w:bottom w:val="single" w:sz="4" w:space="0" w:color="000000"/>
              <w:right w:val="single" w:sz="4" w:space="0" w:color="000000"/>
            </w:tcBorders>
            <w:shd w:val="clear" w:color="auto" w:fill="auto"/>
            <w:noWrap/>
            <w:vAlign w:val="bottom"/>
            <w:hideMark/>
          </w:tcPr>
          <w:p w14:paraId="4E3DEC72" w14:textId="7B27FF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4BFC9" w14:textId="03DBCC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5E4ADA" w14:textId="0BA2F9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02,440.00 </w:t>
            </w:r>
          </w:p>
        </w:tc>
      </w:tr>
      <w:tr w:rsidR="009820C7" w:rsidRPr="00120C75" w14:paraId="53CCEB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7033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71C9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2039984A" w14:textId="1BE1AB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1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40FB2" w14:textId="20BD4B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2AFE13" w14:textId="43F44B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61F3A6" w14:textId="219828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100.00 </w:t>
            </w:r>
          </w:p>
        </w:tc>
      </w:tr>
      <w:tr w:rsidR="009820C7" w:rsidRPr="00120C75" w14:paraId="3FE979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72FF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C039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66B9EBA" w14:textId="46B48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5,880.00 </w:t>
            </w:r>
          </w:p>
        </w:tc>
        <w:tc>
          <w:tcPr>
            <w:tcW w:w="810" w:type="pct"/>
            <w:tcBorders>
              <w:top w:val="nil"/>
              <w:left w:val="nil"/>
              <w:bottom w:val="single" w:sz="4" w:space="0" w:color="000000"/>
              <w:right w:val="single" w:sz="4" w:space="0" w:color="000000"/>
            </w:tcBorders>
            <w:shd w:val="clear" w:color="auto" w:fill="auto"/>
            <w:noWrap/>
            <w:vAlign w:val="bottom"/>
            <w:hideMark/>
          </w:tcPr>
          <w:p w14:paraId="39B4FF44" w14:textId="56A782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1A84B" w14:textId="0BCF1A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924839" w14:textId="1B506C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35,880.00 </w:t>
            </w:r>
          </w:p>
        </w:tc>
      </w:tr>
      <w:tr w:rsidR="009820C7" w:rsidRPr="00120C75" w14:paraId="02F6D7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ED49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1B065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Zarraga</w:t>
            </w:r>
          </w:p>
        </w:tc>
        <w:tc>
          <w:tcPr>
            <w:tcW w:w="810" w:type="pct"/>
            <w:tcBorders>
              <w:top w:val="nil"/>
              <w:left w:val="nil"/>
              <w:bottom w:val="single" w:sz="4" w:space="0" w:color="000000"/>
              <w:right w:val="single" w:sz="4" w:space="0" w:color="000000"/>
            </w:tcBorders>
            <w:shd w:val="clear" w:color="auto" w:fill="auto"/>
            <w:noWrap/>
            <w:vAlign w:val="bottom"/>
            <w:hideMark/>
          </w:tcPr>
          <w:p w14:paraId="33CF6750" w14:textId="1ED1DB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B3FF4" w14:textId="1C33B1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14FF4" w14:textId="0D5500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B51517" w14:textId="012369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000.00 </w:t>
            </w:r>
          </w:p>
        </w:tc>
      </w:tr>
      <w:tr w:rsidR="009820C7" w:rsidRPr="00120C75" w14:paraId="180FF44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32DB1"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4BCD04C" w14:textId="23BC093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609,3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A8FBACA" w14:textId="24C05B3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FDC6A6" w14:textId="185E495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0BAC479" w14:textId="5EB78F1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609,316.82 </w:t>
            </w:r>
          </w:p>
        </w:tc>
      </w:tr>
      <w:tr w:rsidR="009820C7" w:rsidRPr="00120C75" w14:paraId="0207420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1C1D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A34E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00205C6" w14:textId="18585F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A45B6A"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3453CD3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808" w:type="pct"/>
            <w:tcBorders>
              <w:top w:val="nil"/>
              <w:left w:val="nil"/>
              <w:bottom w:val="single" w:sz="4" w:space="0" w:color="000000"/>
              <w:right w:val="single" w:sz="4" w:space="0" w:color="000000"/>
            </w:tcBorders>
            <w:shd w:val="clear" w:color="auto" w:fill="auto"/>
            <w:noWrap/>
            <w:vAlign w:val="center"/>
            <w:hideMark/>
          </w:tcPr>
          <w:p w14:paraId="0DF4C3C6" w14:textId="335DBA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00,000.00 </w:t>
            </w:r>
          </w:p>
        </w:tc>
      </w:tr>
      <w:tr w:rsidR="009820C7" w:rsidRPr="00120C75" w14:paraId="06556C9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7C91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E329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9BF3224" w14:textId="5AC353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90,647.72 </w:t>
            </w:r>
          </w:p>
        </w:tc>
        <w:tc>
          <w:tcPr>
            <w:tcW w:w="810" w:type="pct"/>
            <w:tcBorders>
              <w:top w:val="nil"/>
              <w:left w:val="nil"/>
              <w:bottom w:val="single" w:sz="4" w:space="0" w:color="000000"/>
              <w:right w:val="single" w:sz="4" w:space="0" w:color="000000"/>
            </w:tcBorders>
            <w:shd w:val="clear" w:color="auto" w:fill="auto"/>
            <w:noWrap/>
            <w:vAlign w:val="bottom"/>
            <w:hideMark/>
          </w:tcPr>
          <w:p w14:paraId="76F34FF7" w14:textId="561B0A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F9C1B" w14:textId="3BB2B0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24AEDE" w14:textId="6EA598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90,647.72 </w:t>
            </w:r>
          </w:p>
        </w:tc>
      </w:tr>
      <w:tr w:rsidR="009820C7" w:rsidRPr="00120C75" w14:paraId="67D8900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4A7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085CC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44DD6B55" w14:textId="391F8A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2,760.00 </w:t>
            </w:r>
          </w:p>
        </w:tc>
        <w:tc>
          <w:tcPr>
            <w:tcW w:w="810" w:type="pct"/>
            <w:tcBorders>
              <w:top w:val="nil"/>
              <w:left w:val="nil"/>
              <w:bottom w:val="single" w:sz="4" w:space="0" w:color="000000"/>
              <w:right w:val="single" w:sz="4" w:space="0" w:color="000000"/>
            </w:tcBorders>
            <w:shd w:val="clear" w:color="auto" w:fill="auto"/>
            <w:noWrap/>
            <w:vAlign w:val="bottom"/>
            <w:hideMark/>
          </w:tcPr>
          <w:p w14:paraId="7D6B78B6" w14:textId="19BEE7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2E058" w14:textId="3B6069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55E1E" w14:textId="5E4681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72,760.00 </w:t>
            </w:r>
          </w:p>
        </w:tc>
      </w:tr>
      <w:tr w:rsidR="009820C7" w:rsidRPr="00120C75" w14:paraId="0FC5FF2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1AEC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EE250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C0EBC21" w14:textId="754AB6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54284F" w14:textId="1881BE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B553C" w14:textId="35D6B2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21C66D" w14:textId="4FC572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3,960.00 </w:t>
            </w:r>
          </w:p>
        </w:tc>
      </w:tr>
      <w:tr w:rsidR="009820C7" w:rsidRPr="00120C75" w14:paraId="7B8942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DAD79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8E3D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3AECBCDF" w14:textId="666BA1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27168610" w14:textId="61F8BA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1DF7E" w14:textId="66869B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87A9C7" w14:textId="78E66C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7,097.00 </w:t>
            </w:r>
          </w:p>
        </w:tc>
      </w:tr>
      <w:tr w:rsidR="009820C7" w:rsidRPr="00120C75" w14:paraId="6357D4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CF218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4684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051172B" w14:textId="1864D5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11F27A41" w14:textId="6C4EE0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8DAD8" w14:textId="05F776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005207" w14:textId="59A9E6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9,920.00 </w:t>
            </w:r>
          </w:p>
        </w:tc>
      </w:tr>
      <w:tr w:rsidR="009820C7" w:rsidRPr="00120C75" w14:paraId="5E5A421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7753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CA45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49CD226C" w14:textId="7CD089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5DAE56EF" w14:textId="296F87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9F687" w14:textId="548E51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835B82" w14:textId="3BCA1D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2,036.10 </w:t>
            </w:r>
          </w:p>
        </w:tc>
      </w:tr>
      <w:tr w:rsidR="009820C7" w:rsidRPr="00120C75" w14:paraId="296FA0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78C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C34AC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C178C14" w14:textId="09AA80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6E65BD6C" w14:textId="2C8251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0C721" w14:textId="6419F6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84103D" w14:textId="55BA53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1,817.50 </w:t>
            </w:r>
          </w:p>
        </w:tc>
      </w:tr>
      <w:tr w:rsidR="009820C7" w:rsidRPr="00120C75" w14:paraId="0425018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5C96F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17BB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6290354D" w14:textId="50D47E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5159C781" w14:textId="4DD997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7755A" w14:textId="068816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6E0790" w14:textId="04AE09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4,520.00 </w:t>
            </w:r>
          </w:p>
        </w:tc>
      </w:tr>
      <w:tr w:rsidR="009820C7" w:rsidRPr="00120C75" w14:paraId="317DB7E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B910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B54B4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E14A812" w14:textId="7C9DB2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80A1DE" w14:textId="69CA31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E87B5" w14:textId="6E7D6B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38FE38" w14:textId="7F1044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000.00 </w:t>
            </w:r>
          </w:p>
        </w:tc>
      </w:tr>
      <w:tr w:rsidR="009820C7" w:rsidRPr="00120C75" w14:paraId="0EDE3B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0437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D551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5991E51" w14:textId="23EA7F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E2CEEE0" w14:textId="085DCF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50554" w14:textId="32A0CA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3A4E65" w14:textId="34B986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67,350.00 </w:t>
            </w:r>
          </w:p>
        </w:tc>
      </w:tr>
      <w:tr w:rsidR="009820C7" w:rsidRPr="00120C75" w14:paraId="16DE66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9305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3F1D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561A959" w14:textId="1F3B44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7EAA83B6" w14:textId="6D78EA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BC8C9" w14:textId="78A2CA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A2C7FA" w14:textId="5166A9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80.00 </w:t>
            </w:r>
          </w:p>
        </w:tc>
      </w:tr>
      <w:tr w:rsidR="009820C7" w:rsidRPr="00120C75" w14:paraId="3D15B8F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210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3C33A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37959D34" w14:textId="1C5517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1BC9516" w14:textId="281F43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01228" w14:textId="3DF46B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B565F9" w14:textId="4868DB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2,495.00 </w:t>
            </w:r>
          </w:p>
        </w:tc>
      </w:tr>
      <w:tr w:rsidR="009820C7" w:rsidRPr="00120C75" w14:paraId="235C3F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663F8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9F659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040A6739" w14:textId="182066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269CBF" w14:textId="7C2B71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81737" w14:textId="10189F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7F6BED" w14:textId="753873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2,000.00 </w:t>
            </w:r>
          </w:p>
        </w:tc>
      </w:tr>
      <w:tr w:rsidR="009820C7" w:rsidRPr="00120C75" w14:paraId="0EB295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0AAF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07B7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1062433" w14:textId="11EB3D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33A76E07" w14:textId="16FE53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4D08B" w14:textId="0C8CF4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3141B5" w14:textId="307AF0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8,170.00 </w:t>
            </w:r>
          </w:p>
        </w:tc>
      </w:tr>
      <w:tr w:rsidR="009820C7" w:rsidRPr="00120C75" w14:paraId="7BC314F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0E997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22BC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22A2A897" w14:textId="61CCDA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2A755B" w14:textId="1A305C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50F5B" w14:textId="00B3D6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8AF417" w14:textId="76A305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0,000.00 </w:t>
            </w:r>
          </w:p>
        </w:tc>
      </w:tr>
      <w:tr w:rsidR="009820C7" w:rsidRPr="00120C75" w14:paraId="03843BB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08E0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9326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139B002" w14:textId="3F2D65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D220197" w14:textId="23022F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3AE8E" w14:textId="36D7E9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6C8056" w14:textId="35299B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0,760.00 </w:t>
            </w:r>
          </w:p>
        </w:tc>
      </w:tr>
      <w:tr w:rsidR="009820C7" w:rsidRPr="00120C75" w14:paraId="0AD900F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F462A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7891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06C315D" w14:textId="19897E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E9247" w14:textId="766CAF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E914D" w14:textId="716B23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88F2D6" w14:textId="13DB68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3,000.00 </w:t>
            </w:r>
          </w:p>
        </w:tc>
      </w:tr>
      <w:tr w:rsidR="009820C7" w:rsidRPr="00120C75" w14:paraId="1E125F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06E7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EA6A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4509E813" w14:textId="2F1D5E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818FA38" w14:textId="6B92A4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3FD99" w14:textId="41C657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64CCD3" w14:textId="1BBE86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4,450.00 </w:t>
            </w:r>
          </w:p>
        </w:tc>
      </w:tr>
      <w:tr w:rsidR="009820C7" w:rsidRPr="00120C75" w14:paraId="254D0D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F592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F7CA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3122A3B8" w14:textId="605BD8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EFA688" w14:textId="636CA1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47D55" w14:textId="4DCD3B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D8FC1F" w14:textId="575836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4,000.00 </w:t>
            </w:r>
          </w:p>
        </w:tc>
      </w:tr>
      <w:tr w:rsidR="009820C7" w:rsidRPr="00120C75" w14:paraId="29D3C0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14519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8AF0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1337BA35" w14:textId="564B3A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8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BEF46D6" w14:textId="3402F2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D79CE" w14:textId="54C6FF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B68331" w14:textId="77E855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83,840.00 </w:t>
            </w:r>
          </w:p>
        </w:tc>
      </w:tr>
      <w:tr w:rsidR="009820C7" w:rsidRPr="00120C75" w14:paraId="3ADBFE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A1AB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FF25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543BB1B7" w14:textId="0F68ED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111D9A37" w14:textId="74153A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1F690" w14:textId="726122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4CD033" w14:textId="7982F1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1,440.00 </w:t>
            </w:r>
          </w:p>
        </w:tc>
      </w:tr>
      <w:tr w:rsidR="009820C7" w:rsidRPr="00120C75" w14:paraId="21BF8A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CCF89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699B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C781976" w14:textId="33D3C4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2675B60F" w14:textId="11B0AD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63066" w14:textId="420255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0B6F75" w14:textId="6438BF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6,656.00 </w:t>
            </w:r>
          </w:p>
        </w:tc>
      </w:tr>
      <w:tr w:rsidR="009820C7" w:rsidRPr="00120C75" w14:paraId="123BC81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1F4D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E8D2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9D3711E" w14:textId="0B85DC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9,949.50 </w:t>
            </w:r>
          </w:p>
        </w:tc>
        <w:tc>
          <w:tcPr>
            <w:tcW w:w="810" w:type="pct"/>
            <w:tcBorders>
              <w:top w:val="nil"/>
              <w:left w:val="nil"/>
              <w:bottom w:val="single" w:sz="4" w:space="0" w:color="000000"/>
              <w:right w:val="single" w:sz="4" w:space="0" w:color="000000"/>
            </w:tcBorders>
            <w:shd w:val="clear" w:color="auto" w:fill="auto"/>
            <w:noWrap/>
            <w:vAlign w:val="bottom"/>
            <w:hideMark/>
          </w:tcPr>
          <w:p w14:paraId="6FA78042" w14:textId="595D85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0678E" w14:textId="61A63F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C16491" w14:textId="6EB1B9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9,949.50 </w:t>
            </w:r>
          </w:p>
        </w:tc>
      </w:tr>
      <w:tr w:rsidR="009820C7" w:rsidRPr="00120C75" w14:paraId="4963D0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739A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EA75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FB83E61" w14:textId="415F48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1A3DF7C4" w14:textId="5FDC4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6DC97" w14:textId="537FDA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596425" w14:textId="128F2B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0,519.60 </w:t>
            </w:r>
          </w:p>
        </w:tc>
      </w:tr>
      <w:tr w:rsidR="009820C7" w:rsidRPr="00120C75" w14:paraId="177605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4B88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BAA6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C862979" w14:textId="5E22D9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1DCF9" w14:textId="5F3FC8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72A60" w14:textId="598678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E1909E" w14:textId="10C759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000.00 </w:t>
            </w:r>
          </w:p>
        </w:tc>
      </w:tr>
      <w:tr w:rsidR="009820C7" w:rsidRPr="00120C75" w14:paraId="66C0FB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B401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AA6D8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637DE2E" w14:textId="2E222B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36F43" w14:textId="4CE2EC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0548E" w14:textId="6AE3D3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187EB0" w14:textId="236958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600.00 </w:t>
            </w:r>
          </w:p>
        </w:tc>
      </w:tr>
      <w:tr w:rsidR="009820C7" w:rsidRPr="00120C75" w14:paraId="59AE1A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6F0E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9EA5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84F45EA" w14:textId="248494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43A084A" w14:textId="3C277E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CB01D" w14:textId="6B238A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DD08FA" w14:textId="488ABC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5,480.00 </w:t>
            </w:r>
          </w:p>
        </w:tc>
      </w:tr>
      <w:tr w:rsidR="009820C7" w:rsidRPr="00120C75" w14:paraId="697A15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3731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6BB2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DB4CCFC" w14:textId="07B73B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C28AE99" w14:textId="5F0337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EEF42" w14:textId="52431D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EDA259" w14:textId="7B1A94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740.00 </w:t>
            </w:r>
          </w:p>
        </w:tc>
      </w:tr>
      <w:tr w:rsidR="009820C7" w:rsidRPr="00120C75" w14:paraId="4745E97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9438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3F11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E7CCCE0" w14:textId="3FE059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4CC81F8" w14:textId="20BA7B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2E3B5" w14:textId="3087DC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065DB7" w14:textId="0459A9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00.00 </w:t>
            </w:r>
          </w:p>
        </w:tc>
      </w:tr>
      <w:tr w:rsidR="009820C7" w:rsidRPr="00120C75" w14:paraId="670A72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1AEF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6D3B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6D8F61CD" w14:textId="2AFB9A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30A7F54D" w14:textId="0EE68B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A6051" w14:textId="57D3E5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CDD8FF" w14:textId="3CCAC0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5,148.40 </w:t>
            </w:r>
          </w:p>
        </w:tc>
      </w:tr>
      <w:tr w:rsidR="009820C7" w:rsidRPr="00120C75" w14:paraId="4D2921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0E7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1DD2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0C1C5B2F" w14:textId="088C92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6E2D74B" w14:textId="438008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A1B15" w14:textId="04C1BE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DCF5D" w14:textId="0A8B55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11,080.00 </w:t>
            </w:r>
          </w:p>
        </w:tc>
      </w:tr>
      <w:tr w:rsidR="009820C7" w:rsidRPr="00120C75" w14:paraId="52943E7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FF37EE"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0311861F" w14:textId="3FFB3CB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0,934,305.35 </w:t>
            </w:r>
          </w:p>
        </w:tc>
        <w:tc>
          <w:tcPr>
            <w:tcW w:w="810" w:type="pct"/>
            <w:tcBorders>
              <w:top w:val="nil"/>
              <w:left w:val="nil"/>
              <w:bottom w:val="single" w:sz="4" w:space="0" w:color="000000"/>
              <w:right w:val="single" w:sz="4" w:space="0" w:color="000000"/>
            </w:tcBorders>
            <w:shd w:val="clear" w:color="A5A5A5" w:fill="A5A5A5"/>
            <w:noWrap/>
            <w:vAlign w:val="bottom"/>
            <w:hideMark/>
          </w:tcPr>
          <w:p w14:paraId="525312E0" w14:textId="52FFC5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807FD62" w14:textId="5EB808A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4590798F" w14:textId="1D8DAAF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0,934,305.35 </w:t>
            </w:r>
          </w:p>
        </w:tc>
      </w:tr>
      <w:tr w:rsidR="009820C7" w:rsidRPr="00120C75" w14:paraId="4E6B9B5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C203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63DC8311" w14:textId="58FD559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6,042,43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1D9D2002" w14:textId="4C6A1E0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1B7BB" w14:textId="73CE3A7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15253F5" w14:textId="7740FC5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6,042,434.17 </w:t>
            </w:r>
          </w:p>
        </w:tc>
      </w:tr>
      <w:tr w:rsidR="009820C7" w:rsidRPr="00120C75" w14:paraId="4042F91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345C4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0C53A7B" w14:textId="0B147E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96,731.82 </w:t>
            </w:r>
          </w:p>
        </w:tc>
        <w:tc>
          <w:tcPr>
            <w:tcW w:w="810" w:type="pct"/>
            <w:tcBorders>
              <w:top w:val="nil"/>
              <w:left w:val="nil"/>
              <w:bottom w:val="single" w:sz="4" w:space="0" w:color="000000"/>
              <w:right w:val="single" w:sz="4" w:space="0" w:color="000000"/>
            </w:tcBorders>
            <w:shd w:val="clear" w:color="auto" w:fill="auto"/>
            <w:noWrap/>
            <w:vAlign w:val="bottom"/>
            <w:hideMark/>
          </w:tcPr>
          <w:p w14:paraId="496151FB" w14:textId="080912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2E718" w14:textId="7E9AD9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FB8668C" w14:textId="27AC29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7,196,731.82 </w:t>
            </w:r>
          </w:p>
        </w:tc>
      </w:tr>
      <w:tr w:rsidR="009820C7" w:rsidRPr="00120C75" w14:paraId="4FBDCEE1" w14:textId="77777777" w:rsidTr="009820C7">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645B3807"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815F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70422DB9" w14:textId="2BFD2A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35E0F32A" w14:textId="36CA3B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DD6DE6" w14:textId="1E80FC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CDC9A6" w14:textId="5EB1BA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6,755.86 </w:t>
            </w:r>
          </w:p>
        </w:tc>
      </w:tr>
      <w:tr w:rsidR="009820C7" w:rsidRPr="00120C75" w14:paraId="7FF0C05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B665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4EAE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C9613CC" w14:textId="2BA84D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4823A98" w14:textId="089BBE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0ECFFB" w14:textId="0C9169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4DA647" w14:textId="2C9DF8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780.00 </w:t>
            </w:r>
          </w:p>
        </w:tc>
      </w:tr>
      <w:tr w:rsidR="009820C7" w:rsidRPr="00120C75" w14:paraId="5AF86D0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ECB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9093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17D5704" w14:textId="28616A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801D20" w14:textId="74C584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A4B62" w14:textId="258514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AEB0F" w14:textId="733308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6,000.00 </w:t>
            </w:r>
          </w:p>
        </w:tc>
      </w:tr>
      <w:tr w:rsidR="009820C7" w:rsidRPr="00120C75" w14:paraId="01418F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7C53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AD95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94866A1" w14:textId="5153DF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199617C4" w14:textId="1240FA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A758C" w14:textId="1A0667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1C504E" w14:textId="62C795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59,289.24 </w:t>
            </w:r>
          </w:p>
        </w:tc>
      </w:tr>
      <w:tr w:rsidR="009820C7" w:rsidRPr="00120C75" w14:paraId="4466C8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1835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C131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6094C3BB" w14:textId="56877F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4625BAAB" w14:textId="5A06E0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714E1" w14:textId="3E350A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68BEA6" w14:textId="008754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629.92 </w:t>
            </w:r>
          </w:p>
        </w:tc>
      </w:tr>
      <w:tr w:rsidR="009820C7" w:rsidRPr="00120C75" w14:paraId="749748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13EF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5D9297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6717C99C" w14:textId="2FD40A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169E65A7" w14:textId="425A89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E746F" w14:textId="1B47EE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B5AC14" w14:textId="61F8D3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8,790.00 </w:t>
            </w:r>
          </w:p>
        </w:tc>
      </w:tr>
      <w:tr w:rsidR="009820C7" w:rsidRPr="00120C75" w14:paraId="25B4A8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C0147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DDFC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1032BAA9" w14:textId="046A91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052FA204" w14:textId="574C8F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724E9" w14:textId="18FE17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FFADA1" w14:textId="3F9E0C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5,526.05 </w:t>
            </w:r>
          </w:p>
        </w:tc>
      </w:tr>
      <w:tr w:rsidR="009820C7" w:rsidRPr="00120C75" w14:paraId="59C7525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878C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FE39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24DF312A" w14:textId="14560B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216DEDC1" w14:textId="0F6B3A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46C242" w14:textId="60BB25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9719D8" w14:textId="6545F3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29,680.00 </w:t>
            </w:r>
          </w:p>
        </w:tc>
      </w:tr>
      <w:tr w:rsidR="009820C7" w:rsidRPr="00120C75" w14:paraId="2BBF27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E38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C249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148D73BB" w14:textId="7BF280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9D92EB" w14:textId="1C9545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A0DDF" w14:textId="36839D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3930F4F" w14:textId="0C2BFE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3,787.00 </w:t>
            </w:r>
          </w:p>
        </w:tc>
      </w:tr>
      <w:tr w:rsidR="009820C7" w:rsidRPr="00120C75" w14:paraId="392B68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42F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8180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01C48A8" w14:textId="2135CF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81BF506" w14:textId="37F3E4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3D686" w14:textId="7B73A1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99B7C3" w14:textId="0293F4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42,864.32 </w:t>
            </w:r>
          </w:p>
        </w:tc>
      </w:tr>
      <w:tr w:rsidR="009820C7" w:rsidRPr="00120C75" w14:paraId="0CEC21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83D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4B80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0891DBA2" w14:textId="6F8EF5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EA38C19" w14:textId="23D4CB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28867" w14:textId="0B9C0A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77B1C7" w14:textId="48F4ED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0,911.86 </w:t>
            </w:r>
          </w:p>
        </w:tc>
      </w:tr>
      <w:tr w:rsidR="009820C7" w:rsidRPr="00120C75" w14:paraId="295D378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D758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7B73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C03772A" w14:textId="2AD729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0BFF5B74" w14:textId="089117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438C5" w14:textId="7A12C7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E2D048" w14:textId="36986A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52,143.94 </w:t>
            </w:r>
          </w:p>
        </w:tc>
      </w:tr>
      <w:tr w:rsidR="009820C7" w:rsidRPr="00120C75" w14:paraId="2001E1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27A9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9413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FCE311C" w14:textId="6F5699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3EE53A" w14:textId="7F8A1B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CA4AE" w14:textId="17DCDE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769368" w14:textId="5E59B4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5,000.00 </w:t>
            </w:r>
          </w:p>
        </w:tc>
      </w:tr>
      <w:tr w:rsidR="009820C7" w:rsidRPr="00120C75" w14:paraId="2B66005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3CD0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0FAA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70E02B8" w14:textId="5B32B9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F8B191F" w14:textId="54375C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F90A7" w14:textId="71A562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6D4110" w14:textId="69041F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89,840.00 </w:t>
            </w:r>
          </w:p>
        </w:tc>
      </w:tr>
      <w:tr w:rsidR="009820C7" w:rsidRPr="00120C75" w14:paraId="2DED38E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2706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3BFA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7172362" w14:textId="412E18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6DB52EAC" w14:textId="3CDD4F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C6366" w14:textId="531251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0E194B" w14:textId="32F27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290.00 </w:t>
            </w:r>
          </w:p>
        </w:tc>
      </w:tr>
      <w:tr w:rsidR="009820C7" w:rsidRPr="00120C75" w14:paraId="671C90B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ACA3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10E3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4E8AE7C" w14:textId="40BF13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1D7AAEC7" w14:textId="259FE1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FD925" w14:textId="00E426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8A138B" w14:textId="1D23D5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30,711.96 </w:t>
            </w:r>
          </w:p>
        </w:tc>
      </w:tr>
      <w:tr w:rsidR="009820C7" w:rsidRPr="00120C75" w14:paraId="52D880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E79D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A2A62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7FCDE9B4" w14:textId="09389D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98BAB09" w14:textId="34BEDF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D2980" w14:textId="58508B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9DD3F0" w14:textId="0F1440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5,213.86 </w:t>
            </w:r>
          </w:p>
        </w:tc>
      </w:tr>
      <w:tr w:rsidR="009820C7" w:rsidRPr="00120C75" w14:paraId="3FD922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7E8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55A1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3823E1A3" w14:textId="45F2C8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93F943" w14:textId="4E3D8B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E7161" w14:textId="231A66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E0819D" w14:textId="63C4D7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3,000.00 </w:t>
            </w:r>
          </w:p>
        </w:tc>
      </w:tr>
      <w:tr w:rsidR="009820C7" w:rsidRPr="00120C75" w14:paraId="151A278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16FA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A2D0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530D3CA" w14:textId="373D2F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9B057" w14:textId="317FDA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EF025" w14:textId="5E550E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BF7C8D" w14:textId="65982C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7,500.00 </w:t>
            </w:r>
          </w:p>
        </w:tc>
      </w:tr>
      <w:tr w:rsidR="009820C7" w:rsidRPr="00120C75" w14:paraId="2AC70D4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6A6A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8403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3B7786B6" w14:textId="5AA32C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7377C988" w14:textId="75AA6B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7B694E" w14:textId="36FDEF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83BBC2" w14:textId="53C3E8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5,820.00 </w:t>
            </w:r>
          </w:p>
        </w:tc>
      </w:tr>
      <w:tr w:rsidR="009820C7" w:rsidRPr="00120C75" w14:paraId="636F36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55CD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CC314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B8B9736" w14:textId="331D23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0534B65B" w14:textId="72751C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47C53" w14:textId="0DFDB4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626FFE" w14:textId="7A6274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7,228.92 </w:t>
            </w:r>
          </w:p>
        </w:tc>
      </w:tr>
      <w:tr w:rsidR="009820C7" w:rsidRPr="00120C75" w14:paraId="79AAA5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7A1F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120F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33F9A21C" w14:textId="27BE4F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0ACCC9B1" w14:textId="7396DE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243A5" w14:textId="6E6C3D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CA018E" w14:textId="3A7088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45,845.00 </w:t>
            </w:r>
          </w:p>
        </w:tc>
      </w:tr>
      <w:tr w:rsidR="009820C7" w:rsidRPr="00120C75" w14:paraId="331C5F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8C2A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4B98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4D38CE1E" w14:textId="7C1756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17483555" w14:textId="7DCEF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2CEF3" w14:textId="328AFD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3A2EA5" w14:textId="099925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4,815.00 </w:t>
            </w:r>
          </w:p>
        </w:tc>
      </w:tr>
      <w:tr w:rsidR="009820C7" w:rsidRPr="00120C75" w14:paraId="427D55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7A8A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1F05B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B2C364B" w14:textId="1E65B3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7A2BC724" w14:textId="61ECCC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39F7E" w14:textId="1C2258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8AA8DF" w14:textId="09AFE6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8,759.50 </w:t>
            </w:r>
          </w:p>
        </w:tc>
      </w:tr>
      <w:tr w:rsidR="009820C7" w:rsidRPr="00120C75" w14:paraId="7F47D02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53095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9A78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21DA431" w14:textId="191681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30B6F4" w14:textId="1CA76C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78F98" w14:textId="01D244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7CBC12" w14:textId="0FC331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500.00 </w:t>
            </w:r>
          </w:p>
        </w:tc>
      </w:tr>
      <w:tr w:rsidR="009820C7" w:rsidRPr="00120C75" w14:paraId="448A317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08A1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1A8E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CC8C730" w14:textId="7A170A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6D8E7DC3" w14:textId="64F7B3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B8F77" w14:textId="28C37F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3B71D1" w14:textId="3FB9AD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28,496.60 </w:t>
            </w:r>
          </w:p>
        </w:tc>
      </w:tr>
      <w:tr w:rsidR="009820C7" w:rsidRPr="00120C75" w14:paraId="75DACBF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99B5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D1B3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2DB13C2" w14:textId="4A662E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91E7ED" w14:textId="6BF14D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B1889" w14:textId="495FBD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690468" w14:textId="324D8F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500.00 </w:t>
            </w:r>
          </w:p>
        </w:tc>
      </w:tr>
      <w:tr w:rsidR="009820C7" w:rsidRPr="00120C75" w14:paraId="4115FC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CEC5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73F2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327A560" w14:textId="619253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430017AF" w14:textId="57E879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7D2C" w14:textId="5E3793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63F0B4" w14:textId="4A3C9E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4,335.00 </w:t>
            </w:r>
          </w:p>
        </w:tc>
      </w:tr>
      <w:tr w:rsidR="009820C7" w:rsidRPr="00120C75" w14:paraId="3EDA35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89CB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503E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1986D1E9" w14:textId="53A1D8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42FA664" w14:textId="19DDE6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F46DD" w14:textId="743659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E3B6A" w14:textId="4A9B21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9,964.56 </w:t>
            </w:r>
          </w:p>
        </w:tc>
      </w:tr>
      <w:tr w:rsidR="009820C7" w:rsidRPr="00120C75" w14:paraId="159F35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3096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03A6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21D0680" w14:textId="7560FC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7E8F07F4" w14:textId="17651E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12954" w14:textId="2617A6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0B67F1" w14:textId="2BF4EA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7,915.00 </w:t>
            </w:r>
          </w:p>
        </w:tc>
      </w:tr>
      <w:tr w:rsidR="009820C7" w:rsidRPr="00120C75" w14:paraId="79D1D88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DA55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03B0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5E9D3E80" w14:textId="70D168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51739F0C" w14:textId="04E39E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A97470" w14:textId="56191C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E4C7CE" w14:textId="05E921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7,391.78 </w:t>
            </w:r>
          </w:p>
        </w:tc>
      </w:tr>
      <w:tr w:rsidR="009820C7" w:rsidRPr="00120C75" w14:paraId="07E110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6C20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14E7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20EC0EF" w14:textId="50658A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0B0C402C" w14:textId="5E0CCA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69AC6" w14:textId="7EEFBF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6C901A" w14:textId="40873E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63,768.30 </w:t>
            </w:r>
          </w:p>
        </w:tc>
      </w:tr>
      <w:tr w:rsidR="009820C7" w:rsidRPr="00120C75" w14:paraId="63796A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3C73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233C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DAF2DE" w14:textId="7A2218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5EA3EF76" w14:textId="013799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66047" w14:textId="584261E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48588A" w14:textId="6F5CA1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83,911.48 </w:t>
            </w:r>
          </w:p>
        </w:tc>
      </w:tr>
      <w:tr w:rsidR="009820C7" w:rsidRPr="00120C75" w14:paraId="257F9D4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F08A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FE51F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209BB8DE" w14:textId="591991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110FD66C" w14:textId="534BD8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1A26F" w14:textId="41B631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154D0" w14:textId="591D7E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0,742.86 </w:t>
            </w:r>
          </w:p>
        </w:tc>
      </w:tr>
      <w:tr w:rsidR="009820C7" w:rsidRPr="00120C75" w14:paraId="2E8A1C5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0C3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2516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32E76859" w14:textId="30FC8D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729ADD92" w14:textId="096CD3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30F91" w14:textId="0760EA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E90C4F" w14:textId="2D3E09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8,994.00 </w:t>
            </w:r>
          </w:p>
        </w:tc>
      </w:tr>
      <w:tr w:rsidR="009820C7" w:rsidRPr="00120C75" w14:paraId="020D518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6E608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798E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E4F6515" w14:textId="1B81E4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66E59438" w14:textId="212D99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40E06" w14:textId="1B11D4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4AC250" w14:textId="68BD88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9,628.00 </w:t>
            </w:r>
          </w:p>
        </w:tc>
      </w:tr>
      <w:tr w:rsidR="009820C7" w:rsidRPr="00120C75" w14:paraId="5EDEC70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FC7E8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8FEC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6BE0BC" w14:textId="78E96B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19997F8A" w14:textId="4E9557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BE928C" w14:textId="55416C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08CE4B" w14:textId="03D0D7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8,583.80 </w:t>
            </w:r>
          </w:p>
        </w:tc>
      </w:tr>
      <w:tr w:rsidR="009820C7" w:rsidRPr="00120C75" w14:paraId="0B4845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85F8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95D0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3F73E606" w14:textId="5E7C22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C5835" w14:textId="5754AD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0D5E6" w14:textId="4C4D04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7AC0EF" w14:textId="107CE9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4,600.00 </w:t>
            </w:r>
          </w:p>
        </w:tc>
      </w:tr>
      <w:tr w:rsidR="009820C7" w:rsidRPr="00120C75" w14:paraId="30EDD7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994D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4BD0C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9961C05" w14:textId="19F512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EBDB399" w14:textId="71589E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FCEDF" w14:textId="0C7AE5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01622" w14:textId="0F2268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79.64 </w:t>
            </w:r>
          </w:p>
        </w:tc>
      </w:tr>
      <w:tr w:rsidR="009820C7" w:rsidRPr="00120C75" w14:paraId="37810A4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5E84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1E551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1EB2F06E" w14:textId="275D1B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51BE71B8" w14:textId="5B0A7D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D7DCF" w14:textId="44F16C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701923" w14:textId="0C1446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78,275.00 </w:t>
            </w:r>
          </w:p>
        </w:tc>
      </w:tr>
      <w:tr w:rsidR="009820C7" w:rsidRPr="00120C75" w14:paraId="198F234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738F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4854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9EC8004" w14:textId="53AEBF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00F82293" w14:textId="0DB16F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532476" w14:textId="3F1553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AAB282" w14:textId="0A17B6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4,400.00 </w:t>
            </w:r>
          </w:p>
        </w:tc>
      </w:tr>
      <w:tr w:rsidR="009820C7" w:rsidRPr="00120C75" w14:paraId="699E1A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4862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F8E7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9C8A4A7" w14:textId="5A72C0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11615A36" w14:textId="7D7944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E7E4A" w14:textId="293244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CFD153" w14:textId="6B2844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1,433.90 </w:t>
            </w:r>
          </w:p>
        </w:tc>
      </w:tr>
      <w:tr w:rsidR="009820C7" w:rsidRPr="00120C75" w14:paraId="242FA74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D704F"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44A8D31" w14:textId="49A2215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6B1792CD" w14:textId="05FE890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67A203" w14:textId="54EA086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CBEF0FB" w14:textId="02C1D2C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1,150,390.86 </w:t>
            </w:r>
          </w:p>
        </w:tc>
      </w:tr>
      <w:tr w:rsidR="009820C7" w:rsidRPr="00120C75" w14:paraId="6F543B61" w14:textId="77777777" w:rsidTr="009820C7">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53301977"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FFFFFF" w:fill="FFFFFF"/>
            <w:vAlign w:val="center"/>
            <w:hideMark/>
          </w:tcPr>
          <w:p w14:paraId="774DD4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FE01BC1" w14:textId="727CE4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5395C91A" w14:textId="061F55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0CC61" w14:textId="1BC07D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1ABD683A" w14:textId="2852A1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46,493.52 </w:t>
            </w:r>
          </w:p>
        </w:tc>
      </w:tr>
      <w:tr w:rsidR="009820C7" w:rsidRPr="00120C75" w14:paraId="35B6C7AA" w14:textId="77777777" w:rsidTr="009820C7">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0D76EEEE"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FFFFFF" w:fill="FFFFFF"/>
            <w:vAlign w:val="center"/>
            <w:hideMark/>
          </w:tcPr>
          <w:p w14:paraId="26B8C9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A09827C" w14:textId="64424F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79DF940D" w14:textId="7693B8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FC218" w14:textId="13B595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05C080" w14:textId="7822F2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3,440.30 </w:t>
            </w:r>
          </w:p>
        </w:tc>
      </w:tr>
      <w:tr w:rsidR="009820C7" w:rsidRPr="00120C75" w14:paraId="20B461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16A4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AF5B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5494B79" w14:textId="651F04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27E14C68" w14:textId="3E5886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CF765" w14:textId="40B9A5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EB875B" w14:textId="013D0D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6,393.24 </w:t>
            </w:r>
          </w:p>
        </w:tc>
      </w:tr>
      <w:tr w:rsidR="009820C7" w:rsidRPr="00120C75" w14:paraId="0EB8FD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0316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94B5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2C1262C3" w14:textId="74B73E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5863AD80" w14:textId="28CA1B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03FF77" w14:textId="18204C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6C244A" w14:textId="019B25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9,129.22 </w:t>
            </w:r>
          </w:p>
        </w:tc>
      </w:tr>
      <w:tr w:rsidR="009820C7" w:rsidRPr="00120C75" w14:paraId="6CD58AB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D7A2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8DF2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3097835F" w14:textId="095A34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3F97A615" w14:textId="3320A2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B53EA" w14:textId="000AA2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5EFB26" w14:textId="6E5A33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1,703.80 </w:t>
            </w:r>
          </w:p>
        </w:tc>
      </w:tr>
      <w:tr w:rsidR="009820C7" w:rsidRPr="00120C75" w14:paraId="652D9E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3670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822F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36706CB" w14:textId="48EDF4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627C7A07" w14:textId="103950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2480A" w14:textId="655E29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729E3F" w14:textId="4CA3E7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880.76 </w:t>
            </w:r>
          </w:p>
        </w:tc>
      </w:tr>
      <w:tr w:rsidR="009820C7" w:rsidRPr="00120C75" w14:paraId="69B5FBE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385F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C398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55CABF2D" w14:textId="51CD57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5E150A19" w14:textId="0403D1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1385F" w14:textId="56FD43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4C85CE" w14:textId="7CDE81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6,588.80 </w:t>
            </w:r>
          </w:p>
        </w:tc>
      </w:tr>
      <w:tr w:rsidR="009820C7" w:rsidRPr="00120C75" w14:paraId="4B1711B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D1B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5DC2D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5507EEAB" w14:textId="58CE75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2C5C040B" w14:textId="7617D7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3DF61" w14:textId="248DAD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6D6DB8" w14:textId="33F873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3,718.62 </w:t>
            </w:r>
          </w:p>
        </w:tc>
      </w:tr>
      <w:tr w:rsidR="009820C7" w:rsidRPr="00120C75" w14:paraId="30F0666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10A7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F3CE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404C80AA" w14:textId="024443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51F0CDFA" w14:textId="280BFC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ACFF5" w14:textId="06BC69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A89F35" w14:textId="71A2B8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42,266.10 </w:t>
            </w:r>
          </w:p>
        </w:tc>
      </w:tr>
      <w:tr w:rsidR="009820C7" w:rsidRPr="00120C75" w14:paraId="17113C2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9484F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BC9B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3ACB69B" w14:textId="4D3D6C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33E616BA" w14:textId="448F73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29CD0" w14:textId="4511E8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4696BB" w14:textId="10357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18,442.84 </w:t>
            </w:r>
          </w:p>
        </w:tc>
      </w:tr>
      <w:tr w:rsidR="009820C7" w:rsidRPr="00120C75" w14:paraId="0CD18E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3CA0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ECA2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2420156D" w14:textId="34AB03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7DE2CAAA" w14:textId="319E8D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5D452" w14:textId="23875E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2F0B4F" w14:textId="4E9453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1,604.40 </w:t>
            </w:r>
          </w:p>
        </w:tc>
      </w:tr>
      <w:tr w:rsidR="009820C7" w:rsidRPr="00120C75" w14:paraId="22D76F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4338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CC99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B1FECD6" w14:textId="4E984F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42CDBD9C" w14:textId="5F5B73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FEADA" w14:textId="39E842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119D97" w14:textId="75DF87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691.62 </w:t>
            </w:r>
          </w:p>
        </w:tc>
      </w:tr>
      <w:tr w:rsidR="009820C7" w:rsidRPr="00120C75" w14:paraId="255B7A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CAB9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2933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38B5661D" w14:textId="2D321B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221B3F2D" w14:textId="3447E9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53769F" w14:textId="5C5279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A5A00" w14:textId="1E13B6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9,653.44 </w:t>
            </w:r>
          </w:p>
        </w:tc>
      </w:tr>
      <w:tr w:rsidR="009820C7" w:rsidRPr="00120C75" w14:paraId="1DB921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6D07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B8DF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655E4F26" w14:textId="61A54E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6E0F4682" w14:textId="2DE4D3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0E408" w14:textId="6E453C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08FC05" w14:textId="50C7B5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99,754.96 </w:t>
            </w:r>
          </w:p>
        </w:tc>
      </w:tr>
      <w:tr w:rsidR="009820C7" w:rsidRPr="00120C75" w14:paraId="4ABF02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5996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DDE1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812DDF2" w14:textId="78581E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66D96BC5" w14:textId="05581B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8631F" w14:textId="26D694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CF6E15" w14:textId="78A017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8,031.10 </w:t>
            </w:r>
          </w:p>
        </w:tc>
      </w:tr>
      <w:tr w:rsidR="009820C7" w:rsidRPr="00120C75" w14:paraId="245FEE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E136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0754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F3E2B71" w14:textId="326C9A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4F156C16" w14:textId="51C015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06043" w14:textId="1D1BA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D99CC4" w14:textId="56940B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37,580.36 </w:t>
            </w:r>
          </w:p>
        </w:tc>
      </w:tr>
      <w:tr w:rsidR="009820C7" w:rsidRPr="00120C75" w14:paraId="5CA3CB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49F8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CF35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5F517629" w14:textId="432F93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532EE2CD" w14:textId="29152A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FBF7E" w14:textId="7C2D36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F2229A0" w14:textId="605195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02,027.72 </w:t>
            </w:r>
          </w:p>
        </w:tc>
      </w:tr>
      <w:tr w:rsidR="009820C7" w:rsidRPr="00120C75" w14:paraId="4FA281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CA4D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FE6A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3C428D02" w14:textId="6B2488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602853E0" w14:textId="5A1D10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6A387" w14:textId="426DFA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5C1BC8" w14:textId="18C5B2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197,858.88 </w:t>
            </w:r>
          </w:p>
        </w:tc>
      </w:tr>
      <w:tr w:rsidR="009820C7" w:rsidRPr="00120C75" w14:paraId="21B9C33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5A6D8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2824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F1A1550" w14:textId="24B69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76B0634B" w14:textId="253EDF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E2E27" w14:textId="400CC2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D7C63" w14:textId="2C3342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7,890.94 </w:t>
            </w:r>
          </w:p>
        </w:tc>
      </w:tr>
      <w:tr w:rsidR="009820C7" w:rsidRPr="00120C75" w14:paraId="5B3106B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332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3D0A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52D3DAB2" w14:textId="5469DC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2479CD69" w14:textId="7E2BF0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9FA73" w14:textId="66FCF7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9A0EA8" w14:textId="4D45C9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80,269.86 </w:t>
            </w:r>
          </w:p>
        </w:tc>
      </w:tr>
      <w:tr w:rsidR="009820C7" w:rsidRPr="00120C75" w14:paraId="2A516D7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DA8E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AB6B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6C4147F0" w14:textId="4F9E87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1F71AB8A" w14:textId="4AF72C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E8F98" w14:textId="314D6B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67987B" w14:textId="373545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635,336.90 </w:t>
            </w:r>
          </w:p>
        </w:tc>
      </w:tr>
      <w:tr w:rsidR="009820C7" w:rsidRPr="00120C75" w14:paraId="38BB80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247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D253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46E7DAB7" w14:textId="2E581F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47BE765F" w14:textId="62CB2D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FF6D2" w14:textId="565A0D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3CCE19" w14:textId="3955FC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680,425.90 </w:t>
            </w:r>
          </w:p>
        </w:tc>
      </w:tr>
      <w:tr w:rsidR="009820C7" w:rsidRPr="00120C75" w14:paraId="6F95DD6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2A88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B00F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3B409E55" w14:textId="4C939E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3906F1B4" w14:textId="5CA695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36386" w14:textId="446554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7BE036B" w14:textId="795CC5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2,775.22 </w:t>
            </w:r>
          </w:p>
        </w:tc>
      </w:tr>
      <w:tr w:rsidR="009820C7" w:rsidRPr="00120C75" w14:paraId="75277E6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5AFD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4C2A0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84DF83" w14:textId="268DE0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697F64CD" w14:textId="6663D3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AFFDC" w14:textId="5BF3FE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4690A2" w14:textId="029CFF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9,354.78 </w:t>
            </w:r>
          </w:p>
        </w:tc>
      </w:tr>
      <w:tr w:rsidR="009820C7" w:rsidRPr="00120C75" w14:paraId="3A376B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2910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6926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55FCBFD0" w14:textId="40E28D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5C578506" w14:textId="50E3D5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717B0" w14:textId="3BFD02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492FA" w14:textId="6F94FF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5,757.18 </w:t>
            </w:r>
          </w:p>
        </w:tc>
      </w:tr>
      <w:tr w:rsidR="009820C7" w:rsidRPr="00120C75" w14:paraId="515DB2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35A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8D169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FA9A54F" w14:textId="3D7075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1A378F7C" w14:textId="2319CF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83BF8" w14:textId="773446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19493" w14:textId="438801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388,987.76 </w:t>
            </w:r>
          </w:p>
        </w:tc>
      </w:tr>
      <w:tr w:rsidR="009820C7" w:rsidRPr="00120C75" w14:paraId="02AA29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92F67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04DD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4AB097F" w14:textId="55C13C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60983942" w14:textId="13D242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97703" w14:textId="2FE214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B7865C" w14:textId="43E33F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2,035.00 </w:t>
            </w:r>
          </w:p>
        </w:tc>
      </w:tr>
      <w:tr w:rsidR="009820C7" w:rsidRPr="00120C75" w14:paraId="36297D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144D0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DC3E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A697642" w14:textId="2AA644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4AEA8F9A" w14:textId="161090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3E7AE" w14:textId="263A61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2BC4CA" w14:textId="016570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13,427.04 </w:t>
            </w:r>
          </w:p>
        </w:tc>
      </w:tr>
      <w:tr w:rsidR="009820C7" w:rsidRPr="00120C75" w14:paraId="39428A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C57A4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EFF7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2AFB205F" w14:textId="4869A4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7F15AA49" w14:textId="758D5F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2A12F" w14:textId="373462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A5E9338" w14:textId="35B23F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50,785.14 </w:t>
            </w:r>
          </w:p>
        </w:tc>
      </w:tr>
      <w:tr w:rsidR="009820C7" w:rsidRPr="00120C75" w14:paraId="70341C7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CE3B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CE84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4FBD45BD" w14:textId="353296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2B294272" w14:textId="52A03B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6E0A2" w14:textId="086814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44A327" w14:textId="23FCE0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982.54 </w:t>
            </w:r>
          </w:p>
        </w:tc>
      </w:tr>
      <w:tr w:rsidR="009820C7" w:rsidRPr="00120C75" w14:paraId="020123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358A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16E4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03B4797" w14:textId="523B3A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2D365821" w14:textId="4C14AE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FAF99" w14:textId="01125E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60509B" w14:textId="31768A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2,028.56 </w:t>
            </w:r>
          </w:p>
        </w:tc>
      </w:tr>
      <w:tr w:rsidR="009820C7" w:rsidRPr="00120C75" w14:paraId="6C2F259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C917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AA55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4A917687" w14:textId="236C3A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497CFD12" w14:textId="1B7277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5882F" w14:textId="0892A2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465B72" w14:textId="699D3C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50,222.62 </w:t>
            </w:r>
          </w:p>
        </w:tc>
      </w:tr>
      <w:tr w:rsidR="009820C7" w:rsidRPr="00120C75" w14:paraId="7B4CFB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C1F1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5653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8D15532" w14:textId="66EFBA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61BE1F60" w14:textId="168231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69943" w14:textId="673054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F2950D" w14:textId="2C42B4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25,793.60 </w:t>
            </w:r>
          </w:p>
        </w:tc>
      </w:tr>
      <w:tr w:rsidR="009820C7" w:rsidRPr="00120C75" w14:paraId="7D29FA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5087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6415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1869464" w14:textId="26139E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62F78FAD" w14:textId="0BC444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FC766" w14:textId="46B70C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A16EF1" w14:textId="7829F9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2,419.68 </w:t>
            </w:r>
          </w:p>
        </w:tc>
      </w:tr>
      <w:tr w:rsidR="009820C7" w:rsidRPr="00120C75" w14:paraId="20FA8DE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6AB12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1AAB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1044D0B2" w14:textId="3A5E10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3B06F0BD" w14:textId="7D856C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E65B8" w14:textId="2BAB96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A0FC44" w14:textId="14AEC6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79,402.09 </w:t>
            </w:r>
          </w:p>
        </w:tc>
      </w:tr>
      <w:tr w:rsidR="009820C7" w:rsidRPr="00120C75" w14:paraId="3368BDA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2393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CCCD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DF7BCFF" w14:textId="53FF7B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041A63BF" w14:textId="1FD6E8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15974" w14:textId="0BC748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815A0F" w14:textId="0F4272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8,567.78 </w:t>
            </w:r>
          </w:p>
        </w:tc>
      </w:tr>
      <w:tr w:rsidR="009820C7" w:rsidRPr="00120C75" w14:paraId="0A1FC07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407F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5883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3C7FF24" w14:textId="38563F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0A93EEF5" w14:textId="16DE8D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2EF8A" w14:textId="7BCF00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EC665C" w14:textId="742146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899.04 </w:t>
            </w:r>
          </w:p>
        </w:tc>
      </w:tr>
      <w:tr w:rsidR="009820C7" w:rsidRPr="00120C75" w14:paraId="5B9993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27AE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6DE90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3917701" w14:textId="58E9C9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7E8F2372" w14:textId="449FAD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FD48F" w14:textId="1FC979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9A4D71" w14:textId="4450E7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5,257.62 </w:t>
            </w:r>
          </w:p>
        </w:tc>
      </w:tr>
      <w:tr w:rsidR="009820C7" w:rsidRPr="00120C75" w14:paraId="1B3C9E0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14A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736B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37DCF6BB" w14:textId="20C7F0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32F236F5" w14:textId="3E6FB1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31260" w14:textId="633F02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F549748" w14:textId="1C5403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94,393.88 </w:t>
            </w:r>
          </w:p>
        </w:tc>
      </w:tr>
      <w:tr w:rsidR="009820C7" w:rsidRPr="00120C75" w14:paraId="7951FF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86D8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39A4B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5700C6C" w14:textId="2B63C6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369930ED" w14:textId="0CFA0A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6B596" w14:textId="029EA5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A10BE3" w14:textId="3D7A60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4,837.56 </w:t>
            </w:r>
          </w:p>
        </w:tc>
      </w:tr>
      <w:tr w:rsidR="009820C7" w:rsidRPr="00120C75" w14:paraId="29930F4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D0EF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7C94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2964CB79" w14:textId="4D43E4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1ADE9C61" w14:textId="278B69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1EA49" w14:textId="1CEC3F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25E36F" w14:textId="32A011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64,068.04 </w:t>
            </w:r>
          </w:p>
        </w:tc>
      </w:tr>
      <w:tr w:rsidR="009820C7" w:rsidRPr="00120C75" w14:paraId="5EFE64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BD537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3697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C6C4776" w14:textId="381674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50FE355C" w14:textId="26CB20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51ECCE" w14:textId="08410A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F66145" w14:textId="095DDC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45,285.62 </w:t>
            </w:r>
          </w:p>
        </w:tc>
      </w:tr>
      <w:tr w:rsidR="009820C7" w:rsidRPr="00120C75" w14:paraId="10A49F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4FC00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8686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39E1465E" w14:textId="1371B9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12555466" w14:textId="4616D7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39522" w14:textId="61F259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D2F84" w14:textId="5C8E4B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38,628.32 </w:t>
            </w:r>
          </w:p>
        </w:tc>
      </w:tr>
      <w:tr w:rsidR="009820C7" w:rsidRPr="00120C75" w14:paraId="44792A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8E05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84BA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BE40263" w14:textId="2CE2F4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353C575F" w14:textId="44BD56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0B552" w14:textId="2B664E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68F483" w14:textId="04340D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31,640.18 </w:t>
            </w:r>
          </w:p>
        </w:tc>
      </w:tr>
      <w:tr w:rsidR="009820C7" w:rsidRPr="00120C75" w14:paraId="73D1B2D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699D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BCE5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EC6175E" w14:textId="0C08FC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207B4239" w14:textId="6366D0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84CB7" w14:textId="70D9E1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93D14F" w14:textId="0C81B9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5,612.17 </w:t>
            </w:r>
          </w:p>
        </w:tc>
      </w:tr>
      <w:tr w:rsidR="009820C7" w:rsidRPr="00120C75" w14:paraId="3EF00B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C5E41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CB99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55C5D89F" w14:textId="0F8A3B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21432F1" w14:textId="4F43BE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2FF98" w14:textId="4A7E93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446554" w14:textId="27A7E1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4,257.46 </w:t>
            </w:r>
          </w:p>
        </w:tc>
      </w:tr>
      <w:tr w:rsidR="009820C7" w:rsidRPr="00120C75" w14:paraId="6CCB75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0096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ACCB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713BFFB" w14:textId="411DC0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0BB8DCB9" w14:textId="31B041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86532" w14:textId="0E458B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4F0DA6" w14:textId="5A5E87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26,592.14 </w:t>
            </w:r>
          </w:p>
        </w:tc>
      </w:tr>
      <w:tr w:rsidR="009820C7" w:rsidRPr="00120C75" w14:paraId="2B97306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5500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0F9D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5E111843" w14:textId="004E32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50DCA505" w14:textId="57B3CC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3931F" w14:textId="26E4A6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1FF216" w14:textId="5EFC8F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917,487.82 </w:t>
            </w:r>
          </w:p>
        </w:tc>
      </w:tr>
      <w:tr w:rsidR="009820C7" w:rsidRPr="00120C75" w14:paraId="17CFDAF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2997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B6EA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34470EBF" w14:textId="761674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250D8497" w14:textId="39145F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4481C" w14:textId="38FEE4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6F16F0" w14:textId="67180D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37,881.72 </w:t>
            </w:r>
          </w:p>
        </w:tc>
      </w:tr>
      <w:tr w:rsidR="009820C7" w:rsidRPr="00120C75" w14:paraId="301BB8C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0F1C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CB08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2A248EFA" w14:textId="147C02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578DE815" w14:textId="3D580C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D509B" w14:textId="761C88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DA487C" w14:textId="59BA3E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8,936.22 </w:t>
            </w:r>
          </w:p>
        </w:tc>
      </w:tr>
      <w:tr w:rsidR="009820C7" w:rsidRPr="00120C75" w14:paraId="1F05AC6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8B99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96728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6B58B94" w14:textId="15C400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4DB86603" w14:textId="160685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E523D" w14:textId="2E0A15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15BD23" w14:textId="1F3512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94,826.40 </w:t>
            </w:r>
          </w:p>
        </w:tc>
      </w:tr>
      <w:tr w:rsidR="009820C7" w:rsidRPr="00120C75" w14:paraId="7025CD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49A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A0B6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7E7A9A31" w14:textId="3B671B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407A3792" w14:textId="12E16F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2B9ED" w14:textId="454066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93836E" w14:textId="7451E2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1,004.24 </w:t>
            </w:r>
          </w:p>
        </w:tc>
      </w:tr>
      <w:tr w:rsidR="009820C7" w:rsidRPr="00120C75" w14:paraId="24D033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4E7B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F5D7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18550780" w14:textId="276C74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110D69C2" w14:textId="08F5F1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EEA0E" w14:textId="1EFAB2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85E5DD" w14:textId="0DC6B7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47,453.78 </w:t>
            </w:r>
          </w:p>
        </w:tc>
      </w:tr>
      <w:tr w:rsidR="009820C7" w:rsidRPr="00120C75" w14:paraId="6E66581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5EAF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90337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8138604" w14:textId="7F675A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50093838" w14:textId="1FE7F1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EA459" w14:textId="35182B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B3A24F" w14:textId="068ABA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50,606.38 </w:t>
            </w:r>
          </w:p>
        </w:tc>
      </w:tr>
      <w:tr w:rsidR="009820C7" w:rsidRPr="00120C75" w14:paraId="2B2C5F2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F18D7"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078D4E2" w14:textId="09CE4D4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BC7B5" w14:textId="5D01D6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7929EC" w14:textId="0476948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249FAEE" w14:textId="13CB507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870,273.30 </w:t>
            </w:r>
          </w:p>
        </w:tc>
      </w:tr>
      <w:tr w:rsidR="009820C7" w:rsidRPr="00120C75" w14:paraId="27EEB9B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4ACA6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42F7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141B0B09" w14:textId="37E668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6C83041A" w14:textId="5F2D53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13D3F" w14:textId="5D1687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D797FD" w14:textId="0C7212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0,118.48 </w:t>
            </w:r>
          </w:p>
        </w:tc>
      </w:tr>
      <w:tr w:rsidR="009820C7" w:rsidRPr="00120C75" w14:paraId="718B9F7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7CE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A7DA4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56D1E5A" w14:textId="3ACB9B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46320649" w14:textId="4031C4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80314" w14:textId="5586CE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0AC09B" w14:textId="022A3E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9,714.82 </w:t>
            </w:r>
          </w:p>
        </w:tc>
      </w:tr>
      <w:tr w:rsidR="009820C7" w:rsidRPr="00120C75" w14:paraId="2C76AD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71C26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3B7A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63DA4A18" w14:textId="3DD0BF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95BC0" w14:textId="6CD2AD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1B735" w14:textId="4F1719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7E39A7" w14:textId="6118A7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40,440.00 </w:t>
            </w:r>
          </w:p>
        </w:tc>
      </w:tr>
      <w:tr w:rsidR="009820C7" w:rsidRPr="00120C75" w14:paraId="62C3342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8A3DE"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0B35868" w14:textId="3BAE9CF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B538909" w14:textId="37DD01D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BD16C1" w14:textId="7276B76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71EC6F4" w14:textId="6E4B476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0,871,207.02 </w:t>
            </w:r>
          </w:p>
        </w:tc>
      </w:tr>
      <w:tr w:rsidR="009820C7" w:rsidRPr="00120C75" w14:paraId="7811C8CA" w14:textId="77777777" w:rsidTr="009820C7">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75B4171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E637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2EB1BA9" w14:textId="30783B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20910228" w14:textId="5D8D86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C7140" w14:textId="49127E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6619158" w14:textId="1C029B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262,622.13 </w:t>
            </w:r>
          </w:p>
        </w:tc>
      </w:tr>
      <w:tr w:rsidR="009820C7" w:rsidRPr="00120C75" w14:paraId="6D6ECDCB" w14:textId="77777777" w:rsidTr="009820C7">
        <w:trPr>
          <w:trHeight w:val="20"/>
        </w:trPr>
        <w:tc>
          <w:tcPr>
            <w:tcW w:w="81" w:type="pct"/>
            <w:tcBorders>
              <w:top w:val="nil"/>
              <w:left w:val="single" w:sz="4" w:space="0" w:color="000000"/>
              <w:bottom w:val="single" w:sz="4" w:space="0" w:color="000000"/>
              <w:right w:val="nil"/>
            </w:tcBorders>
            <w:shd w:val="clear" w:color="FFFFFF" w:fill="FFFFFF"/>
            <w:vAlign w:val="center"/>
            <w:hideMark/>
          </w:tcPr>
          <w:p w14:paraId="5D50D5D5"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282E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D85760C" w14:textId="393001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040E930A" w14:textId="126E2D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B9C35" w14:textId="5B0576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147239" w14:textId="3D4F43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6,940.00 </w:t>
            </w:r>
          </w:p>
        </w:tc>
      </w:tr>
      <w:tr w:rsidR="009820C7" w:rsidRPr="00120C75" w14:paraId="4927A8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D9E3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05F1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371D824F" w14:textId="0E7142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021CD94F" w14:textId="03267F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95F8D" w14:textId="6B988F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63725F" w14:textId="237D5F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24,790.00 </w:t>
            </w:r>
          </w:p>
        </w:tc>
      </w:tr>
      <w:tr w:rsidR="009820C7" w:rsidRPr="00120C75" w14:paraId="385C77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7E48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BE2E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7F0E0455" w14:textId="210709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7C93AE5" w14:textId="457F0C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55382" w14:textId="7A33AC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C186C8" w14:textId="1EE910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19,557.64 </w:t>
            </w:r>
          </w:p>
        </w:tc>
      </w:tr>
      <w:tr w:rsidR="009820C7" w:rsidRPr="00120C75" w14:paraId="447BEA1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5BA9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85BC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EADBD57" w14:textId="08A9E6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6A45AC5D" w14:textId="7875A5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24C12" w14:textId="4ECDFF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5D11AD" w14:textId="75A98F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89,469.32 </w:t>
            </w:r>
          </w:p>
        </w:tc>
      </w:tr>
      <w:tr w:rsidR="009820C7" w:rsidRPr="00120C75" w14:paraId="26BE6E9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D089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2AE00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6E26415" w14:textId="3A8BE7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66266227" w14:textId="1BB85C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05AFE" w14:textId="404509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FFA088" w14:textId="549957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19,662.78 </w:t>
            </w:r>
          </w:p>
        </w:tc>
      </w:tr>
      <w:tr w:rsidR="009820C7" w:rsidRPr="00120C75" w14:paraId="28A618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A4F03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9F6C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B041038" w14:textId="224261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75EF1333" w14:textId="2F8483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08A14" w14:textId="1DB7C8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7E1986" w14:textId="78751F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49,807.18 </w:t>
            </w:r>
          </w:p>
        </w:tc>
      </w:tr>
      <w:tr w:rsidR="009820C7" w:rsidRPr="00120C75" w14:paraId="3F3201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F573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5ED75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780CC1" w14:textId="148B89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5E8E3462" w14:textId="6A62CF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C7F94" w14:textId="521B6D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36FA6E" w14:textId="16E600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9,972.10 </w:t>
            </w:r>
          </w:p>
        </w:tc>
      </w:tr>
      <w:tr w:rsidR="009820C7" w:rsidRPr="00120C75" w14:paraId="79DDFF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6277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9DB6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565820E" w14:textId="107F18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223B0D88" w14:textId="6C9490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2E7F5" w14:textId="6AA7B7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097BC5" w14:textId="704E5C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12,011.48 </w:t>
            </w:r>
          </w:p>
        </w:tc>
      </w:tr>
      <w:tr w:rsidR="009820C7" w:rsidRPr="00120C75" w14:paraId="013B01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96D7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9D916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8457AAC" w14:textId="76284A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7C7FF910" w14:textId="4BA319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2E02F" w14:textId="265517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F5134" w14:textId="34EF5F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23,020.85 </w:t>
            </w:r>
          </w:p>
        </w:tc>
      </w:tr>
      <w:tr w:rsidR="009820C7" w:rsidRPr="00120C75" w14:paraId="549879F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B440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21C5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79FBBB8" w14:textId="11F70C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5F14281" w14:textId="70C135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145B2" w14:textId="01321C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2BC104" w14:textId="4A6539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2,500.00 </w:t>
            </w:r>
          </w:p>
        </w:tc>
      </w:tr>
      <w:tr w:rsidR="009820C7" w:rsidRPr="00120C75" w14:paraId="2DDCB4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8BC5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22F35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48DE48B7" w14:textId="1E9BF0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29874D7" w14:textId="3CC981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2635" w14:textId="23F02F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11B1BE" w14:textId="18745D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0,262.46 </w:t>
            </w:r>
          </w:p>
        </w:tc>
      </w:tr>
      <w:tr w:rsidR="009820C7" w:rsidRPr="00120C75" w14:paraId="1F03A00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128E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FB0BC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2FFBBB1" w14:textId="43EAC9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37D04C71" w14:textId="7B9B50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16E68" w14:textId="5539E0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C56014" w14:textId="5F6E91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030,987.48 </w:t>
            </w:r>
          </w:p>
        </w:tc>
      </w:tr>
      <w:tr w:rsidR="009820C7" w:rsidRPr="00120C75" w14:paraId="325D48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1E1D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6A40B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E40FD33" w14:textId="6029A5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E3E7620" w14:textId="76DFF9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69958" w14:textId="237831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759837" w14:textId="3776AD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6,143.60 </w:t>
            </w:r>
          </w:p>
        </w:tc>
      </w:tr>
      <w:tr w:rsidR="009820C7" w:rsidRPr="00120C75" w14:paraId="38569E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A9AA0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EC7B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0D56363A" w14:textId="7768DF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3F6AFEF3" w14:textId="65FBEA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38CBE" w14:textId="2B9A86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FB0E0C" w14:textId="3D6E20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92,860.00 </w:t>
            </w:r>
          </w:p>
        </w:tc>
      </w:tr>
      <w:tr w:rsidR="009820C7" w:rsidRPr="00120C75" w14:paraId="3DB338B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F55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4795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E3000A8" w14:textId="626D7F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5EA53" w14:textId="5A27DD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B3BF5" w14:textId="18CE32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47FC9F" w14:textId="7873D9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0,600.00 </w:t>
            </w:r>
          </w:p>
        </w:tc>
      </w:tr>
      <w:tr w:rsidR="009820C7" w:rsidRPr="00120C75" w14:paraId="3129C66F"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931C2C"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9AC8219" w14:textId="1262DE6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785,320.03 </w:t>
            </w:r>
          </w:p>
        </w:tc>
        <w:tc>
          <w:tcPr>
            <w:tcW w:w="810" w:type="pct"/>
            <w:tcBorders>
              <w:top w:val="nil"/>
              <w:left w:val="nil"/>
              <w:bottom w:val="single" w:sz="4" w:space="0" w:color="000000"/>
              <w:right w:val="single" w:sz="4" w:space="0" w:color="000000"/>
            </w:tcBorders>
            <w:shd w:val="clear" w:color="A5A5A5" w:fill="A5A5A5"/>
            <w:noWrap/>
            <w:vAlign w:val="bottom"/>
            <w:hideMark/>
          </w:tcPr>
          <w:p w14:paraId="1A07E92D" w14:textId="58B54E4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8932FF" w14:textId="16253FA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22,270.00 </w:t>
            </w:r>
          </w:p>
        </w:tc>
        <w:tc>
          <w:tcPr>
            <w:tcW w:w="808" w:type="pct"/>
            <w:tcBorders>
              <w:top w:val="nil"/>
              <w:left w:val="nil"/>
              <w:bottom w:val="single" w:sz="4" w:space="0" w:color="000000"/>
              <w:right w:val="single" w:sz="4" w:space="0" w:color="000000"/>
            </w:tcBorders>
            <w:shd w:val="clear" w:color="A5A5A5" w:fill="A5A5A5"/>
            <w:noWrap/>
            <w:vAlign w:val="bottom"/>
            <w:hideMark/>
          </w:tcPr>
          <w:p w14:paraId="76763DB2" w14:textId="42F43DA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707,590.03 </w:t>
            </w:r>
          </w:p>
        </w:tc>
      </w:tr>
      <w:tr w:rsidR="009820C7" w:rsidRPr="00120C75" w14:paraId="270037C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E520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C8E0892" w14:textId="15F9AAF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992,286.21 </w:t>
            </w:r>
          </w:p>
        </w:tc>
        <w:tc>
          <w:tcPr>
            <w:tcW w:w="810" w:type="pct"/>
            <w:tcBorders>
              <w:top w:val="nil"/>
              <w:left w:val="nil"/>
              <w:bottom w:val="single" w:sz="4" w:space="0" w:color="000000"/>
              <w:right w:val="single" w:sz="4" w:space="0" w:color="000000"/>
            </w:tcBorders>
            <w:shd w:val="clear" w:color="D8D8D8" w:fill="D8D8D8"/>
            <w:noWrap/>
            <w:vAlign w:val="bottom"/>
            <w:hideMark/>
          </w:tcPr>
          <w:p w14:paraId="6FEBB90E" w14:textId="3361BF8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273D34" w14:textId="0FF8747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963DC1E" w14:textId="4BFC02A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992,286.21 </w:t>
            </w:r>
          </w:p>
        </w:tc>
      </w:tr>
      <w:tr w:rsidR="009820C7" w:rsidRPr="00120C75" w14:paraId="0C1448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688EB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C377F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18170837" w14:textId="335055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759.42 </w:t>
            </w:r>
          </w:p>
        </w:tc>
        <w:tc>
          <w:tcPr>
            <w:tcW w:w="810" w:type="pct"/>
            <w:tcBorders>
              <w:top w:val="nil"/>
              <w:left w:val="nil"/>
              <w:bottom w:val="single" w:sz="4" w:space="0" w:color="000000"/>
              <w:right w:val="single" w:sz="4" w:space="0" w:color="000000"/>
            </w:tcBorders>
            <w:shd w:val="clear" w:color="auto" w:fill="auto"/>
            <w:noWrap/>
            <w:vAlign w:val="bottom"/>
            <w:hideMark/>
          </w:tcPr>
          <w:p w14:paraId="46A2ED2A" w14:textId="0F7A76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12D29" w14:textId="4A2E16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DE73FB" w14:textId="7E547C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4,759.42 </w:t>
            </w:r>
          </w:p>
        </w:tc>
      </w:tr>
      <w:tr w:rsidR="009820C7" w:rsidRPr="00120C75" w14:paraId="68AFCA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232C4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D65EE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A83BD4C" w14:textId="2CED3D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B01D13E" w14:textId="4AD2B4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5200D" w14:textId="7CB6E5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6B5530" w14:textId="689BCE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r>
      <w:tr w:rsidR="009820C7" w:rsidRPr="00120C75" w14:paraId="6D5D8A1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F20C0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C51B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EAF6523" w14:textId="6B1E7B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9C7AB94" w14:textId="4E87A8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E51FC" w14:textId="4302C6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6C2F40" w14:textId="7D1F6D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r>
      <w:tr w:rsidR="009820C7" w:rsidRPr="00120C75" w14:paraId="720424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872DA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F055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pipi</w:t>
            </w:r>
          </w:p>
        </w:tc>
        <w:tc>
          <w:tcPr>
            <w:tcW w:w="810" w:type="pct"/>
            <w:tcBorders>
              <w:top w:val="nil"/>
              <w:left w:val="nil"/>
              <w:bottom w:val="single" w:sz="4" w:space="0" w:color="000000"/>
              <w:right w:val="single" w:sz="4" w:space="0" w:color="000000"/>
            </w:tcBorders>
            <w:shd w:val="clear" w:color="auto" w:fill="auto"/>
            <w:noWrap/>
            <w:vAlign w:val="bottom"/>
            <w:hideMark/>
          </w:tcPr>
          <w:p w14:paraId="03069804" w14:textId="273121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5,895.00 </w:t>
            </w:r>
          </w:p>
        </w:tc>
        <w:tc>
          <w:tcPr>
            <w:tcW w:w="810" w:type="pct"/>
            <w:tcBorders>
              <w:top w:val="nil"/>
              <w:left w:val="nil"/>
              <w:bottom w:val="single" w:sz="4" w:space="0" w:color="000000"/>
              <w:right w:val="single" w:sz="4" w:space="0" w:color="000000"/>
            </w:tcBorders>
            <w:shd w:val="clear" w:color="auto" w:fill="auto"/>
            <w:noWrap/>
            <w:vAlign w:val="bottom"/>
            <w:hideMark/>
          </w:tcPr>
          <w:p w14:paraId="2F0287C7" w14:textId="03141F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1FAB39" w14:textId="00195E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F87097" w14:textId="42876F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5,895.00 </w:t>
            </w:r>
          </w:p>
        </w:tc>
      </w:tr>
      <w:tr w:rsidR="009820C7" w:rsidRPr="00120C75" w14:paraId="5E6D465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F8B7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7C5EA09" w14:textId="3603928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16,300.22 </w:t>
            </w:r>
          </w:p>
        </w:tc>
        <w:tc>
          <w:tcPr>
            <w:tcW w:w="810" w:type="pct"/>
            <w:tcBorders>
              <w:top w:val="nil"/>
              <w:left w:val="nil"/>
              <w:bottom w:val="single" w:sz="4" w:space="0" w:color="000000"/>
              <w:right w:val="single" w:sz="4" w:space="0" w:color="000000"/>
            </w:tcBorders>
            <w:shd w:val="clear" w:color="D8D8D8" w:fill="D8D8D8"/>
            <w:noWrap/>
            <w:vAlign w:val="bottom"/>
            <w:hideMark/>
          </w:tcPr>
          <w:p w14:paraId="3EB02FA4" w14:textId="7CAB304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206E4A" w14:textId="7D1D57F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2,9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5F33B9D7" w14:textId="3EC3CD6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329,200.22 </w:t>
            </w:r>
          </w:p>
        </w:tc>
      </w:tr>
      <w:tr w:rsidR="009820C7" w:rsidRPr="00120C75" w14:paraId="344E51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30849F"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5C9BC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4D02CB4" w14:textId="69F72E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014FDD52" w14:textId="24D8DE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A43CA" w14:textId="7E25D6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93794A6" w14:textId="68AD18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0,351.17 </w:t>
            </w:r>
          </w:p>
        </w:tc>
      </w:tr>
      <w:tr w:rsidR="009820C7" w:rsidRPr="00120C75" w14:paraId="1C4F5B4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8F03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4362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3516E17A" w14:textId="38FEDC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49D4C5FC" w14:textId="523E54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C2506" w14:textId="455E7C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E50DCE" w14:textId="1A9FE1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0.70 </w:t>
            </w:r>
          </w:p>
        </w:tc>
      </w:tr>
      <w:tr w:rsidR="009820C7" w:rsidRPr="00120C75" w14:paraId="044ADB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6D692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68F5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8A77A89" w14:textId="6CCDCA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C149E10" w14:textId="264C6F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CE86" w14:textId="17528E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FFD2E8" w14:textId="75641B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70.70 </w:t>
            </w:r>
          </w:p>
        </w:tc>
      </w:tr>
      <w:tr w:rsidR="009820C7" w:rsidRPr="00120C75" w14:paraId="57F504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C9552D"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D58B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7F431954" w14:textId="3E84A8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F958A" w14:textId="2E8284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8A9DF" w14:textId="2A1DE4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00.00 </w:t>
            </w:r>
          </w:p>
        </w:tc>
        <w:tc>
          <w:tcPr>
            <w:tcW w:w="808" w:type="pct"/>
            <w:tcBorders>
              <w:top w:val="nil"/>
              <w:left w:val="nil"/>
              <w:bottom w:val="single" w:sz="4" w:space="0" w:color="000000"/>
              <w:right w:val="single" w:sz="4" w:space="0" w:color="000000"/>
            </w:tcBorders>
            <w:shd w:val="clear" w:color="auto" w:fill="auto"/>
            <w:noWrap/>
            <w:vAlign w:val="center"/>
            <w:hideMark/>
          </w:tcPr>
          <w:p w14:paraId="0DE9A895" w14:textId="76E233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900.00 </w:t>
            </w:r>
          </w:p>
        </w:tc>
      </w:tr>
      <w:tr w:rsidR="009820C7" w:rsidRPr="00120C75" w14:paraId="308E1B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A9D2E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0C89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2700627A" w14:textId="1A92C8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4CEBA49" w14:textId="446BB8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D65CD" w14:textId="608ED1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C736CC" w14:textId="574312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9,868.75 </w:t>
            </w:r>
          </w:p>
        </w:tc>
      </w:tr>
      <w:tr w:rsidR="009820C7" w:rsidRPr="00120C75" w14:paraId="13BEC1D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B630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D29A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43715E47" w14:textId="347678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5,138.90 </w:t>
            </w:r>
          </w:p>
        </w:tc>
        <w:tc>
          <w:tcPr>
            <w:tcW w:w="810" w:type="pct"/>
            <w:tcBorders>
              <w:top w:val="nil"/>
              <w:left w:val="nil"/>
              <w:bottom w:val="single" w:sz="4" w:space="0" w:color="000000"/>
              <w:right w:val="single" w:sz="4" w:space="0" w:color="000000"/>
            </w:tcBorders>
            <w:shd w:val="clear" w:color="auto" w:fill="auto"/>
            <w:noWrap/>
            <w:vAlign w:val="bottom"/>
            <w:hideMark/>
          </w:tcPr>
          <w:p w14:paraId="6F3AB0F7" w14:textId="5F9A74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3F881" w14:textId="6BF353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81419B" w14:textId="2A8248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5,138.90 </w:t>
            </w:r>
          </w:p>
        </w:tc>
      </w:tr>
      <w:tr w:rsidR="009820C7" w:rsidRPr="00120C75" w14:paraId="1132976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FD3A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806EF55" w14:textId="3F4193A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517,894.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83E8F" w14:textId="5CFD74A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24D403" w14:textId="7824E2D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48,37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4DE62552" w14:textId="6A13820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666,264.75 </w:t>
            </w:r>
          </w:p>
        </w:tc>
      </w:tr>
      <w:tr w:rsidR="009820C7" w:rsidRPr="00120C75" w14:paraId="51BAEB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E7116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926A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3702823F" w14:textId="1AF012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013.40 </w:t>
            </w:r>
          </w:p>
        </w:tc>
        <w:tc>
          <w:tcPr>
            <w:tcW w:w="810" w:type="pct"/>
            <w:tcBorders>
              <w:top w:val="nil"/>
              <w:left w:val="nil"/>
              <w:bottom w:val="single" w:sz="4" w:space="0" w:color="000000"/>
              <w:right w:val="single" w:sz="4" w:space="0" w:color="000000"/>
            </w:tcBorders>
            <w:shd w:val="clear" w:color="auto" w:fill="auto"/>
            <w:noWrap/>
            <w:vAlign w:val="bottom"/>
            <w:hideMark/>
          </w:tcPr>
          <w:p w14:paraId="764B8DCA" w14:textId="520F04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B7598" w14:textId="1C2446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02B21C2" w14:textId="7FAC1A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013.40 </w:t>
            </w:r>
          </w:p>
        </w:tc>
      </w:tr>
      <w:tr w:rsidR="009820C7" w:rsidRPr="00120C75" w14:paraId="2162A6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EEB61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CC5D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51BC877" w14:textId="70B10B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56,523.34 </w:t>
            </w:r>
          </w:p>
        </w:tc>
        <w:tc>
          <w:tcPr>
            <w:tcW w:w="810" w:type="pct"/>
            <w:tcBorders>
              <w:top w:val="nil"/>
              <w:left w:val="nil"/>
              <w:bottom w:val="single" w:sz="4" w:space="0" w:color="000000"/>
              <w:right w:val="single" w:sz="4" w:space="0" w:color="000000"/>
            </w:tcBorders>
            <w:shd w:val="clear" w:color="auto" w:fill="auto"/>
            <w:noWrap/>
            <w:vAlign w:val="bottom"/>
            <w:hideMark/>
          </w:tcPr>
          <w:p w14:paraId="45E67545" w14:textId="64F184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DA22C" w14:textId="063718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B33E1D" w14:textId="54C361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56,523.34 </w:t>
            </w:r>
          </w:p>
        </w:tc>
      </w:tr>
      <w:tr w:rsidR="009820C7" w:rsidRPr="00120C75" w14:paraId="17BA37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AD2A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4639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71D2670" w14:textId="089790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54584777" w14:textId="3D17AF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BA8396" w14:textId="3A9615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56E5C9" w14:textId="022427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6,139.98 </w:t>
            </w:r>
          </w:p>
        </w:tc>
      </w:tr>
      <w:tr w:rsidR="009820C7" w:rsidRPr="00120C75" w14:paraId="4EF70FD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E177B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BA0D4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559B60C9" w14:textId="0767A4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44DCE79F" w14:textId="031106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E881D" w14:textId="5BF2C3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A8BA11" w14:textId="21D381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7,840.32 </w:t>
            </w:r>
          </w:p>
        </w:tc>
      </w:tr>
      <w:tr w:rsidR="009820C7" w:rsidRPr="00120C75" w14:paraId="74D566A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2799F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4BC5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06DAD43D" w14:textId="16F8AF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140CCD2E" w14:textId="25AF40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806D9" w14:textId="3CCD78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9B81F4" w14:textId="196DB4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227.86 </w:t>
            </w:r>
          </w:p>
        </w:tc>
      </w:tr>
      <w:tr w:rsidR="009820C7" w:rsidRPr="00120C75" w14:paraId="748AA2F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CFD5A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436DE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6DC571E" w14:textId="51C06C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3E06DADD" w14:textId="53E396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71645" w14:textId="625617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EE2192" w14:textId="239739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31.79 </w:t>
            </w:r>
          </w:p>
        </w:tc>
      </w:tr>
      <w:tr w:rsidR="009820C7" w:rsidRPr="00120C75" w14:paraId="1A26E9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9B087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A1A2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7ED5124A" w14:textId="0E2F6C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4F2BA654" w14:textId="15B2FC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8D1AF" w14:textId="6D0DDE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B1195C" w14:textId="111AD7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280.00 </w:t>
            </w:r>
          </w:p>
        </w:tc>
      </w:tr>
      <w:tr w:rsidR="009820C7" w:rsidRPr="00120C75" w14:paraId="757B21E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C9DFC4"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9A411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0BEDB00" w14:textId="46D16D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4E4872F" w14:textId="4C9D7B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2FD67" w14:textId="18DE6A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601E67" w14:textId="0CBAC9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5,227.86 </w:t>
            </w:r>
          </w:p>
        </w:tc>
      </w:tr>
      <w:tr w:rsidR="009820C7" w:rsidRPr="00120C75" w14:paraId="02BA2F8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D11F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B8C1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1ED6F3CD" w14:textId="724A0B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3753B1E6" w14:textId="6F8763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CA7C3" w14:textId="3744CE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1CAA32" w14:textId="004D7F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5.72 </w:t>
            </w:r>
          </w:p>
        </w:tc>
      </w:tr>
      <w:tr w:rsidR="009820C7" w:rsidRPr="00120C75" w14:paraId="390ECB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D64E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D56B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58186D0" w14:textId="07E232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DDBDE" w14:textId="3B78BF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88254" w14:textId="6506A5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380.00 </w:t>
            </w:r>
          </w:p>
        </w:tc>
        <w:tc>
          <w:tcPr>
            <w:tcW w:w="808" w:type="pct"/>
            <w:tcBorders>
              <w:top w:val="nil"/>
              <w:left w:val="nil"/>
              <w:bottom w:val="single" w:sz="4" w:space="0" w:color="000000"/>
              <w:right w:val="single" w:sz="4" w:space="0" w:color="000000"/>
            </w:tcBorders>
            <w:shd w:val="clear" w:color="auto" w:fill="auto"/>
            <w:noWrap/>
            <w:vAlign w:val="center"/>
            <w:hideMark/>
          </w:tcPr>
          <w:p w14:paraId="40FCB093" w14:textId="5BB9A2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380.00 </w:t>
            </w:r>
          </w:p>
        </w:tc>
      </w:tr>
      <w:tr w:rsidR="009820C7" w:rsidRPr="00120C75" w14:paraId="0FB97AA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B4D24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F2A8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7E2BD39D" w14:textId="7A9B5E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262307C" w14:textId="7A2960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AE807" w14:textId="063CD4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D42C6F" w14:textId="33C945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r>
      <w:tr w:rsidR="009820C7" w:rsidRPr="00120C75" w14:paraId="5C44292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A290A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948E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7A21BB1C" w14:textId="0BA673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7B141229" w14:textId="3F1DA2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9ABCD" w14:textId="4C1EDC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10A985" w14:textId="5AB85B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5,144.00 </w:t>
            </w:r>
          </w:p>
        </w:tc>
      </w:tr>
      <w:tr w:rsidR="009820C7" w:rsidRPr="00120C75" w14:paraId="673B4C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ECD00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F69D1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4FF4C2A2" w14:textId="60FC4F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BDBADCB" w14:textId="11FF3E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748FF" w14:textId="260F9E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000.00 </w:t>
            </w:r>
          </w:p>
        </w:tc>
        <w:tc>
          <w:tcPr>
            <w:tcW w:w="808" w:type="pct"/>
            <w:tcBorders>
              <w:top w:val="nil"/>
              <w:left w:val="nil"/>
              <w:bottom w:val="single" w:sz="4" w:space="0" w:color="000000"/>
              <w:right w:val="single" w:sz="4" w:space="0" w:color="000000"/>
            </w:tcBorders>
            <w:shd w:val="clear" w:color="auto" w:fill="auto"/>
            <w:noWrap/>
            <w:vAlign w:val="center"/>
            <w:hideMark/>
          </w:tcPr>
          <w:p w14:paraId="6DA8290A" w14:textId="2FA140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87.86 </w:t>
            </w:r>
          </w:p>
        </w:tc>
      </w:tr>
      <w:tr w:rsidR="009820C7" w:rsidRPr="00120C75" w14:paraId="22264E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7C12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BB1C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3C363249" w14:textId="2D2D01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2,384.25 </w:t>
            </w:r>
          </w:p>
        </w:tc>
        <w:tc>
          <w:tcPr>
            <w:tcW w:w="810" w:type="pct"/>
            <w:tcBorders>
              <w:top w:val="nil"/>
              <w:left w:val="nil"/>
              <w:bottom w:val="single" w:sz="4" w:space="0" w:color="000000"/>
              <w:right w:val="single" w:sz="4" w:space="0" w:color="000000"/>
            </w:tcBorders>
            <w:shd w:val="clear" w:color="auto" w:fill="auto"/>
            <w:noWrap/>
            <w:vAlign w:val="bottom"/>
            <w:hideMark/>
          </w:tcPr>
          <w:p w14:paraId="0633FF3A" w14:textId="3579E1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30C58" w14:textId="271E06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8D4F42" w14:textId="6FD3BA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22,384.25 </w:t>
            </w:r>
          </w:p>
        </w:tc>
      </w:tr>
      <w:tr w:rsidR="009820C7" w:rsidRPr="00120C75" w14:paraId="35E1AC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A9CE5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5CA39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rmoc City</w:t>
            </w:r>
          </w:p>
        </w:tc>
        <w:tc>
          <w:tcPr>
            <w:tcW w:w="810" w:type="pct"/>
            <w:tcBorders>
              <w:top w:val="nil"/>
              <w:left w:val="nil"/>
              <w:bottom w:val="single" w:sz="4" w:space="0" w:color="000000"/>
              <w:right w:val="single" w:sz="4" w:space="0" w:color="000000"/>
            </w:tcBorders>
            <w:shd w:val="clear" w:color="auto" w:fill="auto"/>
            <w:noWrap/>
            <w:vAlign w:val="bottom"/>
            <w:hideMark/>
          </w:tcPr>
          <w:p w14:paraId="77FD7BA0" w14:textId="748E85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27C8ECD" w14:textId="56D313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F3B0C" w14:textId="44C3F7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08F668" w14:textId="51D183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r>
      <w:tr w:rsidR="009820C7" w:rsidRPr="00120C75" w14:paraId="0EACAA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9DD7D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6EBA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1EC5DAE" w14:textId="6A8A49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3D29EAC" w14:textId="33AFE4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E0AC0" w14:textId="2DF5DE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8F1F32" w14:textId="6C2AE1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31.79 </w:t>
            </w:r>
          </w:p>
        </w:tc>
      </w:tr>
      <w:tr w:rsidR="009820C7" w:rsidRPr="00120C75" w14:paraId="1F7E27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24ABB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DB8E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6FF0DF7F" w14:textId="748C8C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8,866.93 </w:t>
            </w:r>
          </w:p>
        </w:tc>
        <w:tc>
          <w:tcPr>
            <w:tcW w:w="810" w:type="pct"/>
            <w:tcBorders>
              <w:top w:val="nil"/>
              <w:left w:val="nil"/>
              <w:bottom w:val="single" w:sz="4" w:space="0" w:color="000000"/>
              <w:right w:val="single" w:sz="4" w:space="0" w:color="000000"/>
            </w:tcBorders>
            <w:shd w:val="clear" w:color="auto" w:fill="auto"/>
            <w:noWrap/>
            <w:vAlign w:val="bottom"/>
            <w:hideMark/>
          </w:tcPr>
          <w:p w14:paraId="06BAEBF3" w14:textId="36A034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A7077" w14:textId="4E4B38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B95EFE" w14:textId="398C79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8,866.93 </w:t>
            </w:r>
          </w:p>
        </w:tc>
      </w:tr>
      <w:tr w:rsidR="009820C7" w:rsidRPr="00120C75" w14:paraId="6EBBD8F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B8121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9BD6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28A5307" w14:textId="17C7E6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5F9FEDC3" w14:textId="128F1A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130DA" w14:textId="2FEFE4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6BDAF6" w14:textId="72447F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r>
      <w:tr w:rsidR="009820C7" w:rsidRPr="00120C75" w14:paraId="2BEE58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7EA3F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6606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350C1582" w14:textId="2BF1E9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1E0CA" w14:textId="277A97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96093" w14:textId="2E8F3D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300.00 </w:t>
            </w:r>
          </w:p>
        </w:tc>
        <w:tc>
          <w:tcPr>
            <w:tcW w:w="808" w:type="pct"/>
            <w:tcBorders>
              <w:top w:val="nil"/>
              <w:left w:val="nil"/>
              <w:bottom w:val="single" w:sz="4" w:space="0" w:color="000000"/>
              <w:right w:val="single" w:sz="4" w:space="0" w:color="000000"/>
            </w:tcBorders>
            <w:shd w:val="clear" w:color="auto" w:fill="auto"/>
            <w:noWrap/>
            <w:vAlign w:val="center"/>
            <w:hideMark/>
          </w:tcPr>
          <w:p w14:paraId="403AD446" w14:textId="62300C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300.00 </w:t>
            </w:r>
          </w:p>
        </w:tc>
      </w:tr>
      <w:tr w:rsidR="009820C7" w:rsidRPr="00120C75" w14:paraId="147801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C2FCA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0636F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61AE0451" w14:textId="07AB66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87CE0" w14:textId="2F53B8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B9B54" w14:textId="7D1B40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690.00 </w:t>
            </w:r>
          </w:p>
        </w:tc>
        <w:tc>
          <w:tcPr>
            <w:tcW w:w="808" w:type="pct"/>
            <w:tcBorders>
              <w:top w:val="nil"/>
              <w:left w:val="nil"/>
              <w:bottom w:val="single" w:sz="4" w:space="0" w:color="000000"/>
              <w:right w:val="single" w:sz="4" w:space="0" w:color="000000"/>
            </w:tcBorders>
            <w:shd w:val="clear" w:color="auto" w:fill="auto"/>
            <w:noWrap/>
            <w:vAlign w:val="center"/>
            <w:hideMark/>
          </w:tcPr>
          <w:p w14:paraId="4552CC64" w14:textId="100C37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690.00 </w:t>
            </w:r>
          </w:p>
        </w:tc>
      </w:tr>
      <w:tr w:rsidR="009820C7" w:rsidRPr="00120C75" w14:paraId="57EE7D7D"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3F34C"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02993A9" w14:textId="380C267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19,750.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28733" w14:textId="1593A2D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D969F9" w14:textId="562ABA1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5,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42C34302" w14:textId="7AF530A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434,750.54 </w:t>
            </w:r>
          </w:p>
        </w:tc>
      </w:tr>
      <w:tr w:rsidR="009820C7" w:rsidRPr="00120C75" w14:paraId="5FB08C6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511579"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B1C6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725A73B" w14:textId="27904A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A8D51B5" w14:textId="0CDBFF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46D56" w14:textId="119230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5635B40" w14:textId="34B487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07.68 </w:t>
            </w:r>
          </w:p>
        </w:tc>
      </w:tr>
      <w:tr w:rsidR="009820C7" w:rsidRPr="00120C75" w14:paraId="7B7C8F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062ED2"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3EF0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5C8A154D" w14:textId="597106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8601AFE" w14:textId="4A8CDE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84AF4" w14:textId="56F0A5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6053D3" w14:textId="1EB7AC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1,210.00 </w:t>
            </w:r>
          </w:p>
        </w:tc>
      </w:tr>
      <w:tr w:rsidR="009820C7" w:rsidRPr="00120C75" w14:paraId="4E7CB83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A0F1B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D6685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412D8E39" w14:textId="5C8A82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BB5FD79" w14:textId="4B5254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C9B97C" w14:textId="448932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000.00 </w:t>
            </w:r>
          </w:p>
        </w:tc>
        <w:tc>
          <w:tcPr>
            <w:tcW w:w="808" w:type="pct"/>
            <w:tcBorders>
              <w:top w:val="nil"/>
              <w:left w:val="nil"/>
              <w:bottom w:val="single" w:sz="4" w:space="0" w:color="000000"/>
              <w:right w:val="single" w:sz="4" w:space="0" w:color="000000"/>
            </w:tcBorders>
            <w:shd w:val="clear" w:color="auto" w:fill="auto"/>
            <w:noWrap/>
            <w:vAlign w:val="center"/>
            <w:hideMark/>
          </w:tcPr>
          <w:p w14:paraId="58DDC288" w14:textId="508026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5,605.00 </w:t>
            </w:r>
          </w:p>
        </w:tc>
      </w:tr>
      <w:tr w:rsidR="009820C7" w:rsidRPr="00120C75" w14:paraId="370C81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B4FE6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8FE9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70F85F1" w14:textId="1546D9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199246E5" w14:textId="230EF6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67897" w14:textId="68CCFF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3CF194" w14:textId="5DCCEE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0,912.86 </w:t>
            </w:r>
          </w:p>
        </w:tc>
      </w:tr>
      <w:tr w:rsidR="009820C7" w:rsidRPr="00120C75" w14:paraId="28FB82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D0D0F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ED2F7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34425713" w14:textId="3EA9A2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7,212.00 </w:t>
            </w:r>
          </w:p>
        </w:tc>
        <w:tc>
          <w:tcPr>
            <w:tcW w:w="810" w:type="pct"/>
            <w:tcBorders>
              <w:top w:val="nil"/>
              <w:left w:val="nil"/>
              <w:bottom w:val="single" w:sz="4" w:space="0" w:color="000000"/>
              <w:right w:val="single" w:sz="4" w:space="0" w:color="000000"/>
            </w:tcBorders>
            <w:shd w:val="clear" w:color="auto" w:fill="auto"/>
            <w:noWrap/>
            <w:vAlign w:val="bottom"/>
            <w:hideMark/>
          </w:tcPr>
          <w:p w14:paraId="701336E3" w14:textId="283BCA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D8B24" w14:textId="218729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A3FB479" w14:textId="462078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7,212.00 </w:t>
            </w:r>
          </w:p>
        </w:tc>
      </w:tr>
      <w:tr w:rsidR="009820C7" w:rsidRPr="00120C75" w14:paraId="065962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C40B2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ED0F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pe de Vega</w:t>
            </w:r>
          </w:p>
        </w:tc>
        <w:tc>
          <w:tcPr>
            <w:tcW w:w="810" w:type="pct"/>
            <w:tcBorders>
              <w:top w:val="nil"/>
              <w:left w:val="nil"/>
              <w:bottom w:val="single" w:sz="4" w:space="0" w:color="000000"/>
              <w:right w:val="single" w:sz="4" w:space="0" w:color="000000"/>
            </w:tcBorders>
            <w:shd w:val="clear" w:color="auto" w:fill="auto"/>
            <w:noWrap/>
            <w:vAlign w:val="bottom"/>
            <w:hideMark/>
          </w:tcPr>
          <w:p w14:paraId="7B7DE80E" w14:textId="26DC3F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93.00 </w:t>
            </w:r>
          </w:p>
        </w:tc>
        <w:tc>
          <w:tcPr>
            <w:tcW w:w="810" w:type="pct"/>
            <w:tcBorders>
              <w:top w:val="nil"/>
              <w:left w:val="nil"/>
              <w:bottom w:val="single" w:sz="4" w:space="0" w:color="000000"/>
              <w:right w:val="single" w:sz="4" w:space="0" w:color="000000"/>
            </w:tcBorders>
            <w:shd w:val="clear" w:color="auto" w:fill="auto"/>
            <w:noWrap/>
            <w:vAlign w:val="bottom"/>
            <w:hideMark/>
          </w:tcPr>
          <w:p w14:paraId="283C6D5A" w14:textId="5AA254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BF0BC" w14:textId="629B2B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8F2A5F" w14:textId="356C67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93.00 </w:t>
            </w:r>
          </w:p>
        </w:tc>
      </w:tr>
      <w:tr w:rsidR="009820C7" w:rsidRPr="00120C75" w14:paraId="7EFB6A2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2BF48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5072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4438158" w14:textId="663D5E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C5BF18" w14:textId="09CC9A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0E96A" w14:textId="27A8F4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475E59" w14:textId="7A4126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140.00 </w:t>
            </w:r>
          </w:p>
        </w:tc>
      </w:tr>
      <w:tr w:rsidR="009820C7" w:rsidRPr="00120C75" w14:paraId="07E5706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25252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0E224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346D078" w14:textId="152BA2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3EB86608" w14:textId="6A09B9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F23F6" w14:textId="55F151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837328" w14:textId="344D22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070.00 </w:t>
            </w:r>
          </w:p>
        </w:tc>
      </w:tr>
      <w:tr w:rsidR="009820C7" w:rsidRPr="00120C75" w14:paraId="2F1C205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58247"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3C338F03" w14:textId="72BDD0D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070,604.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1023DA3" w14:textId="19CD456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03571A" w14:textId="01782E6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08,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13165D4" w14:textId="7188638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179,104.82 </w:t>
            </w:r>
          </w:p>
        </w:tc>
      </w:tr>
      <w:tr w:rsidR="009820C7" w:rsidRPr="00120C75" w14:paraId="162DB9F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11E839"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06B0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AA04253" w14:textId="690DEC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011D3DB4" w14:textId="3B51A3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C3CF" w14:textId="78E986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268B67D" w14:textId="7AE977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256.41 </w:t>
            </w:r>
          </w:p>
        </w:tc>
      </w:tr>
      <w:tr w:rsidR="009820C7" w:rsidRPr="00120C75" w14:paraId="102724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45244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8DC44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FAFEE2C" w14:textId="0EF5B6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B50FD06" w14:textId="132179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7D6B9" w14:textId="2EC1FC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C567AC" w14:textId="641F43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59,825.00 </w:t>
            </w:r>
          </w:p>
        </w:tc>
      </w:tr>
      <w:tr w:rsidR="009820C7" w:rsidRPr="00120C75" w14:paraId="7057A0D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9ED625"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8A37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191AF23" w14:textId="6B31B9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CF8923A" w14:textId="491B63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EA3F9" w14:textId="4321BD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B54653" w14:textId="414C54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3.93 </w:t>
            </w:r>
          </w:p>
        </w:tc>
      </w:tr>
      <w:tr w:rsidR="009820C7" w:rsidRPr="00120C75" w14:paraId="085158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C224E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0EB9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22E254DB" w14:textId="3D6182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5FDE0BE1" w14:textId="78407A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AAB06" w14:textId="1053F9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0001C9" w14:textId="7DA222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8,869.12 </w:t>
            </w:r>
          </w:p>
        </w:tc>
      </w:tr>
      <w:tr w:rsidR="009820C7" w:rsidRPr="00120C75" w14:paraId="0F3FC0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C461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D8DC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29ABFFF" w14:textId="6F700D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45D39" w14:textId="029218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92766" w14:textId="175AA1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8,500.00 </w:t>
            </w:r>
          </w:p>
        </w:tc>
        <w:tc>
          <w:tcPr>
            <w:tcW w:w="808" w:type="pct"/>
            <w:tcBorders>
              <w:top w:val="nil"/>
              <w:left w:val="nil"/>
              <w:bottom w:val="single" w:sz="4" w:space="0" w:color="000000"/>
              <w:right w:val="single" w:sz="4" w:space="0" w:color="000000"/>
            </w:tcBorders>
            <w:shd w:val="clear" w:color="auto" w:fill="auto"/>
            <w:noWrap/>
            <w:vAlign w:val="center"/>
            <w:hideMark/>
          </w:tcPr>
          <w:p w14:paraId="50A97023" w14:textId="14208B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8,500.00 </w:t>
            </w:r>
          </w:p>
        </w:tc>
      </w:tr>
      <w:tr w:rsidR="009820C7" w:rsidRPr="00120C75" w14:paraId="6EE9B1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D2CEB6"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50D5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1524814A" w14:textId="140FB6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3480AE41" w14:textId="0CDA54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9C5B2" w14:textId="0DBB21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122A32" w14:textId="4765FB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9,204.52 </w:t>
            </w:r>
          </w:p>
        </w:tc>
      </w:tr>
      <w:tr w:rsidR="009820C7" w:rsidRPr="00120C75" w14:paraId="19DABE5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43E1D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3AD8B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7D99548C" w14:textId="696987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7E4D7E29" w14:textId="572E35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DDC1C" w14:textId="20219B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2209B2" w14:textId="304E4A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86,203.80 </w:t>
            </w:r>
          </w:p>
        </w:tc>
      </w:tr>
      <w:tr w:rsidR="009820C7" w:rsidRPr="00120C75" w14:paraId="530C82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C3FC4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B2C5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494BD982" w14:textId="732489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DE428F0" w14:textId="666930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381CA" w14:textId="1B844C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96ECEF" w14:textId="772787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956.90 </w:t>
            </w:r>
          </w:p>
        </w:tc>
      </w:tr>
      <w:tr w:rsidR="009820C7" w:rsidRPr="00120C75" w14:paraId="00995D8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0148E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57C7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108788F6" w14:textId="5EF8CB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3A9E00DC" w14:textId="665380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93DA4D" w14:textId="7B345A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2AA8C4" w14:textId="577EFB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8,659.86 </w:t>
            </w:r>
          </w:p>
        </w:tc>
      </w:tr>
      <w:tr w:rsidR="009820C7" w:rsidRPr="00120C75" w14:paraId="1B85A27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5639A"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EACB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079A9B43" w14:textId="38C275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0,793.29 </w:t>
            </w:r>
          </w:p>
        </w:tc>
        <w:tc>
          <w:tcPr>
            <w:tcW w:w="810" w:type="pct"/>
            <w:tcBorders>
              <w:top w:val="nil"/>
              <w:left w:val="nil"/>
              <w:bottom w:val="single" w:sz="4" w:space="0" w:color="000000"/>
              <w:right w:val="single" w:sz="4" w:space="0" w:color="000000"/>
            </w:tcBorders>
            <w:shd w:val="clear" w:color="auto" w:fill="auto"/>
            <w:noWrap/>
            <w:vAlign w:val="bottom"/>
            <w:hideMark/>
          </w:tcPr>
          <w:p w14:paraId="51431249" w14:textId="06AB6B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15629" w14:textId="2E60CA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F31BFE" w14:textId="282E40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0,793.29 </w:t>
            </w:r>
          </w:p>
        </w:tc>
      </w:tr>
      <w:tr w:rsidR="009820C7" w:rsidRPr="00120C75" w14:paraId="0DAE08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B7464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0F62A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348E401" w14:textId="08D617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E5FE8CE" w14:textId="39EBFA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31D00" w14:textId="297B5D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2C4DB6" w14:textId="10E617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87.86 </w:t>
            </w:r>
          </w:p>
        </w:tc>
      </w:tr>
      <w:tr w:rsidR="009820C7" w:rsidRPr="00120C75" w14:paraId="0B1082E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7F3D8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67C8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4C88432B" w14:textId="5410CE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204.13 </w:t>
            </w:r>
          </w:p>
        </w:tc>
        <w:tc>
          <w:tcPr>
            <w:tcW w:w="810" w:type="pct"/>
            <w:tcBorders>
              <w:top w:val="nil"/>
              <w:left w:val="nil"/>
              <w:bottom w:val="single" w:sz="4" w:space="0" w:color="000000"/>
              <w:right w:val="single" w:sz="4" w:space="0" w:color="000000"/>
            </w:tcBorders>
            <w:shd w:val="clear" w:color="auto" w:fill="auto"/>
            <w:noWrap/>
            <w:vAlign w:val="bottom"/>
            <w:hideMark/>
          </w:tcPr>
          <w:p w14:paraId="2285A682" w14:textId="7391FA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1938D" w14:textId="2A5BC0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968F9E" w14:textId="3DE637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204.13 </w:t>
            </w:r>
          </w:p>
        </w:tc>
      </w:tr>
      <w:tr w:rsidR="009820C7" w:rsidRPr="00120C75" w14:paraId="06D89A2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BB8D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C6E8B17" w14:textId="67E64AE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468,483.49 </w:t>
            </w:r>
          </w:p>
        </w:tc>
        <w:tc>
          <w:tcPr>
            <w:tcW w:w="810" w:type="pct"/>
            <w:tcBorders>
              <w:top w:val="nil"/>
              <w:left w:val="nil"/>
              <w:bottom w:val="single" w:sz="4" w:space="0" w:color="000000"/>
              <w:right w:val="single" w:sz="4" w:space="0" w:color="000000"/>
            </w:tcBorders>
            <w:shd w:val="clear" w:color="D8D8D8" w:fill="D8D8D8"/>
            <w:noWrap/>
            <w:vAlign w:val="bottom"/>
            <w:hideMark/>
          </w:tcPr>
          <w:p w14:paraId="07DA9E51" w14:textId="1754299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F83C4D" w14:textId="6D23F99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637,5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62E3CA1" w14:textId="18733CE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05,983.49 </w:t>
            </w:r>
          </w:p>
        </w:tc>
      </w:tr>
      <w:tr w:rsidR="009820C7" w:rsidRPr="00120C75" w14:paraId="6ECBD5A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9D627D"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D83D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0B5E39C" w14:textId="11AB7A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7CE9A991" w14:textId="4676AF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B0DF9" w14:textId="51A17C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47F3CB52" w14:textId="176BC6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767.56 </w:t>
            </w:r>
          </w:p>
        </w:tc>
      </w:tr>
      <w:tr w:rsidR="009820C7" w:rsidRPr="00120C75" w14:paraId="03E7DAD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0C28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FC3CB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55A1D89" w14:textId="084CD1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111.92 </w:t>
            </w:r>
          </w:p>
        </w:tc>
        <w:tc>
          <w:tcPr>
            <w:tcW w:w="810" w:type="pct"/>
            <w:tcBorders>
              <w:top w:val="nil"/>
              <w:left w:val="nil"/>
              <w:bottom w:val="single" w:sz="4" w:space="0" w:color="000000"/>
              <w:right w:val="single" w:sz="4" w:space="0" w:color="000000"/>
            </w:tcBorders>
            <w:shd w:val="clear" w:color="auto" w:fill="auto"/>
            <w:noWrap/>
            <w:vAlign w:val="bottom"/>
            <w:hideMark/>
          </w:tcPr>
          <w:p w14:paraId="4D2BFA31" w14:textId="6701D1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A1972" w14:textId="168855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1EF69F" w14:textId="3AC0F6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111.92 </w:t>
            </w:r>
          </w:p>
        </w:tc>
      </w:tr>
      <w:tr w:rsidR="009820C7" w:rsidRPr="00120C75" w14:paraId="6E3F00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C298C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6D13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7A3D1C2" w14:textId="00C016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2D007" w14:textId="6A683A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E35A23" w14:textId="0B74B8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08" w:type="pct"/>
            <w:tcBorders>
              <w:top w:val="nil"/>
              <w:left w:val="nil"/>
              <w:bottom w:val="single" w:sz="4" w:space="0" w:color="000000"/>
              <w:right w:val="single" w:sz="4" w:space="0" w:color="000000"/>
            </w:tcBorders>
            <w:shd w:val="clear" w:color="auto" w:fill="auto"/>
            <w:noWrap/>
            <w:vAlign w:val="center"/>
            <w:hideMark/>
          </w:tcPr>
          <w:p w14:paraId="4D05B008" w14:textId="4C4942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379C46E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F1775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7D35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096DEC00" w14:textId="075A22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9036EA6" w14:textId="0E7E91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8CE69" w14:textId="720EAD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D398DE" w14:textId="11FF7C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75.72 </w:t>
            </w:r>
          </w:p>
        </w:tc>
      </w:tr>
      <w:tr w:rsidR="009820C7" w:rsidRPr="00120C75" w14:paraId="67D347A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58E5F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7BB4C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6D269DF" w14:textId="71F662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51344476" w14:textId="7F48B4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334266" w14:textId="1076E2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87339A" w14:textId="09A61D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0,901.86 </w:t>
            </w:r>
          </w:p>
        </w:tc>
      </w:tr>
      <w:tr w:rsidR="009820C7" w:rsidRPr="00120C75" w14:paraId="203C8F1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71A28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575A18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CC1F175" w14:textId="7F63F4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5911A9" w14:textId="7C2BB7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7597B" w14:textId="050C81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500.00 </w:t>
            </w:r>
          </w:p>
        </w:tc>
        <w:tc>
          <w:tcPr>
            <w:tcW w:w="808" w:type="pct"/>
            <w:tcBorders>
              <w:top w:val="nil"/>
              <w:left w:val="nil"/>
              <w:bottom w:val="single" w:sz="4" w:space="0" w:color="000000"/>
              <w:right w:val="single" w:sz="4" w:space="0" w:color="000000"/>
            </w:tcBorders>
            <w:shd w:val="clear" w:color="auto" w:fill="auto"/>
            <w:noWrap/>
            <w:vAlign w:val="center"/>
            <w:hideMark/>
          </w:tcPr>
          <w:p w14:paraId="0800C2C4" w14:textId="34B2C8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7,500.00 </w:t>
            </w:r>
          </w:p>
        </w:tc>
      </w:tr>
      <w:tr w:rsidR="009820C7" w:rsidRPr="00120C75" w14:paraId="454707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49BCB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DAB3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4A37F17D" w14:textId="2BAE68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5F38168F" w14:textId="555FB3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6571A" w14:textId="229EE9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082A2F" w14:textId="319B6D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6,526.43 </w:t>
            </w:r>
          </w:p>
        </w:tc>
      </w:tr>
      <w:tr w:rsidR="009820C7" w:rsidRPr="00120C75" w14:paraId="0FAC73C4"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ECC76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6A9E4DA" w14:textId="5202705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9,272,954.67 </w:t>
            </w:r>
          </w:p>
        </w:tc>
        <w:tc>
          <w:tcPr>
            <w:tcW w:w="810" w:type="pct"/>
            <w:tcBorders>
              <w:top w:val="nil"/>
              <w:left w:val="nil"/>
              <w:bottom w:val="single" w:sz="4" w:space="0" w:color="000000"/>
              <w:right w:val="single" w:sz="4" w:space="0" w:color="000000"/>
            </w:tcBorders>
            <w:shd w:val="clear" w:color="A5A5A5" w:fill="A5A5A5"/>
            <w:noWrap/>
            <w:vAlign w:val="bottom"/>
            <w:hideMark/>
          </w:tcPr>
          <w:p w14:paraId="5EBD4866" w14:textId="3DB8839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E8F5CA7" w14:textId="5A16B44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7CE24636" w14:textId="5C50FAD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9,272,954.67 </w:t>
            </w:r>
          </w:p>
        </w:tc>
      </w:tr>
      <w:tr w:rsidR="009820C7" w:rsidRPr="00120C75" w14:paraId="70C45A6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1DA47"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47FB8DA" w14:textId="34B7E91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E33B9E" w14:textId="4215DC5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72ED9E" w14:textId="08722C3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E12C2B4" w14:textId="0E50BD4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180,544.00 </w:t>
            </w:r>
          </w:p>
        </w:tc>
      </w:tr>
      <w:tr w:rsidR="009820C7" w:rsidRPr="00120C75" w14:paraId="69F3208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CD8B5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678C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676B92F" w14:textId="11410F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63AAFD97" w14:textId="30C62F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F6891" w14:textId="7EFF01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EB4CED" w14:textId="5E4ADE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4,440.00 </w:t>
            </w:r>
          </w:p>
        </w:tc>
      </w:tr>
      <w:tr w:rsidR="009820C7" w:rsidRPr="00120C75" w14:paraId="64B4FDA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339B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DDBF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7B11C97E" w14:textId="7E5DE2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746BCF12" w14:textId="0EB7DA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3DFBF" w14:textId="1D4635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DB861E" w14:textId="706523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6,240.00 </w:t>
            </w:r>
          </w:p>
        </w:tc>
      </w:tr>
      <w:tr w:rsidR="009820C7" w:rsidRPr="00120C75" w14:paraId="22F832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7481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AB53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5AF1CC2" w14:textId="1443AA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79EF0E59" w14:textId="2441CB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65E4C" w14:textId="20AB04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5C6E18" w14:textId="0AA860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16,192.50 </w:t>
            </w:r>
          </w:p>
        </w:tc>
      </w:tr>
      <w:tr w:rsidR="009820C7" w:rsidRPr="00120C75" w14:paraId="6590CF3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A645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CA81A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ADC3AFC" w14:textId="6B9D03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DCF9730" w14:textId="31F274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7C468" w14:textId="06C3E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66BDEC" w14:textId="42A68C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63,960.00 </w:t>
            </w:r>
          </w:p>
        </w:tc>
      </w:tr>
      <w:tr w:rsidR="009820C7" w:rsidRPr="00120C75" w14:paraId="3AC9A3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571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3E70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0174C782" w14:textId="7943D7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8167DF8" w14:textId="3B7611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B98B2" w14:textId="3941BB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4D9E96" w14:textId="7A1F25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2,960.00 </w:t>
            </w:r>
          </w:p>
        </w:tc>
      </w:tr>
      <w:tr w:rsidR="009820C7" w:rsidRPr="00120C75" w14:paraId="5CEF05D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9727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DC45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E6C59D3" w14:textId="3C0A8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DBEB849" w14:textId="420007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B0B10B" w14:textId="282291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84DBBF" w14:textId="0F8188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3,560.00 </w:t>
            </w:r>
          </w:p>
        </w:tc>
      </w:tr>
      <w:tr w:rsidR="009820C7" w:rsidRPr="00120C75" w14:paraId="30696C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F6E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0D97E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7B89AE3E" w14:textId="097424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E703D" w14:textId="5046DF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4CDC5" w14:textId="34357C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66D0EA" w14:textId="4C412E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1,200.00 </w:t>
            </w:r>
          </w:p>
        </w:tc>
      </w:tr>
      <w:tr w:rsidR="009820C7" w:rsidRPr="00120C75" w14:paraId="797B2A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6FE1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2961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2088B2B5" w14:textId="2B9213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73C8AB8" w14:textId="64CC72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27AD4" w14:textId="7F185B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4EE384" w14:textId="42810D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480.00 </w:t>
            </w:r>
          </w:p>
        </w:tc>
      </w:tr>
      <w:tr w:rsidR="009820C7" w:rsidRPr="00120C75" w14:paraId="5673217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10B7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5443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4BC2EAE" w14:textId="3DB075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257A872" w14:textId="54677F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5F216" w14:textId="64DADD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84F336" w14:textId="331FE2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4,132.00 </w:t>
            </w:r>
          </w:p>
        </w:tc>
      </w:tr>
      <w:tr w:rsidR="009820C7" w:rsidRPr="00120C75" w14:paraId="76CFDAC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D739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D445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A738FA3" w14:textId="7C9205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E5A3302" w14:textId="3F14F7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3C8EA" w14:textId="44EB5B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1F9625" w14:textId="157F45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400.00 </w:t>
            </w:r>
          </w:p>
        </w:tc>
      </w:tr>
      <w:tr w:rsidR="009820C7" w:rsidRPr="00120C75" w14:paraId="129BF8E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0A417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7D6A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17864F7" w14:textId="2B1211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12C62DAD" w14:textId="442823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3066F" w14:textId="5ED7D1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AAC031" w14:textId="44D0AF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3,360.00 </w:t>
            </w:r>
          </w:p>
        </w:tc>
      </w:tr>
      <w:tr w:rsidR="009820C7" w:rsidRPr="00120C75" w14:paraId="0740015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A8C5B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9B57A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22177779" w14:textId="434804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794F2C61" w14:textId="495ABC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673C1" w14:textId="01CE00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73B052" w14:textId="00E635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9,094.18 </w:t>
            </w:r>
          </w:p>
        </w:tc>
      </w:tr>
      <w:tr w:rsidR="009820C7" w:rsidRPr="00120C75" w14:paraId="46CFA76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8078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A3E5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1EB9F446" w14:textId="0F9E59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5EDCD61A" w14:textId="687D5B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E97E2" w14:textId="64D48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E59D48" w14:textId="50F8C3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78,040.00 </w:t>
            </w:r>
          </w:p>
        </w:tc>
      </w:tr>
      <w:tr w:rsidR="009820C7" w:rsidRPr="00120C75" w14:paraId="3F4B5F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54EE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3B9E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A345560" w14:textId="1C8656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BC0B36" w14:textId="565B01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6D57A" w14:textId="7A0DBC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385CC2" w14:textId="202485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1,800.00 </w:t>
            </w:r>
          </w:p>
        </w:tc>
      </w:tr>
      <w:tr w:rsidR="009820C7" w:rsidRPr="00120C75" w14:paraId="6D950E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A8D01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42D3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ABA849D" w14:textId="1E6E9D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07E6476" w14:textId="5D7F2F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0CC26" w14:textId="54C2F8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049A03" w14:textId="5C15AC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5,397.30 </w:t>
            </w:r>
          </w:p>
        </w:tc>
      </w:tr>
      <w:tr w:rsidR="009820C7" w:rsidRPr="00120C75" w14:paraId="62234E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4CB6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FB64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365E521F" w14:textId="27B2F5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5B812DAD" w14:textId="712F01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22B74" w14:textId="64F2EE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09C04F" w14:textId="540169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7,839.97 </w:t>
            </w:r>
          </w:p>
        </w:tc>
      </w:tr>
      <w:tr w:rsidR="009820C7" w:rsidRPr="00120C75" w14:paraId="0F14B44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9689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3412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1AF9340" w14:textId="64EF4B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7B0F8AF" w14:textId="32ECCB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123C5" w14:textId="220F1D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062060" w14:textId="34EA47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280.00 </w:t>
            </w:r>
          </w:p>
        </w:tc>
      </w:tr>
      <w:tr w:rsidR="009820C7" w:rsidRPr="00120C75" w14:paraId="4A7B48B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53EF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2A969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7E055AD" w14:textId="793DF9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7443D5D7" w14:textId="07079C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F8D04" w14:textId="6C1388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81D2A7" w14:textId="199078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6,120.00 </w:t>
            </w:r>
          </w:p>
        </w:tc>
      </w:tr>
      <w:tr w:rsidR="009820C7" w:rsidRPr="00120C75" w14:paraId="38412F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A0FA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C758A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29FB5C9" w14:textId="1B7A54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340DBAAF" w14:textId="39956B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F9D2D" w14:textId="37336A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FD7369" w14:textId="62D169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1,773.50 </w:t>
            </w:r>
          </w:p>
        </w:tc>
      </w:tr>
      <w:tr w:rsidR="009820C7" w:rsidRPr="00120C75" w14:paraId="0B852D2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9D0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7B75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115D306F" w14:textId="53A155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F17BE9B" w14:textId="22450C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82790" w14:textId="7427DF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127E54" w14:textId="488149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4,600.00 </w:t>
            </w:r>
          </w:p>
        </w:tc>
      </w:tr>
      <w:tr w:rsidR="009820C7" w:rsidRPr="00120C75" w14:paraId="179E82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2182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9D88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1D94DA71" w14:textId="10DA79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28CD19A" w14:textId="622B2A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1F5C3" w14:textId="13F771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4DF436" w14:textId="0863AB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1,840.00 </w:t>
            </w:r>
          </w:p>
        </w:tc>
      </w:tr>
      <w:tr w:rsidR="009820C7" w:rsidRPr="00120C75" w14:paraId="56D7D1A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F5BC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49F8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0CDC0AC7" w14:textId="413CE0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0963062" w14:textId="688091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B135E" w14:textId="31B1F6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5B2C90D" w14:textId="648F70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7,680.00 </w:t>
            </w:r>
          </w:p>
        </w:tc>
      </w:tr>
      <w:tr w:rsidR="009820C7" w:rsidRPr="00120C75" w14:paraId="39ABCB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9232D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B5D0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2119239E" w14:textId="7A3D55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5C782CB4" w14:textId="75CA10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7DA19" w14:textId="7F4EC4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56A95B" w14:textId="12E27D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452.00 </w:t>
            </w:r>
          </w:p>
        </w:tc>
      </w:tr>
      <w:tr w:rsidR="009820C7" w:rsidRPr="00120C75" w14:paraId="27515D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A4CD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5F37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56DC080F" w14:textId="7E14DE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22E0B67" w14:textId="104165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85418" w14:textId="371891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3F0937" w14:textId="2E233F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71,585.00 </w:t>
            </w:r>
          </w:p>
        </w:tc>
      </w:tr>
      <w:tr w:rsidR="009820C7" w:rsidRPr="00120C75" w14:paraId="195FD76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79B4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1EC6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1EC09D67" w14:textId="7EEC11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5E632EF7" w14:textId="770B03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D9C90" w14:textId="6CC9CC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3C0A32" w14:textId="39417C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3,245.00 </w:t>
            </w:r>
          </w:p>
        </w:tc>
      </w:tr>
      <w:tr w:rsidR="009820C7" w:rsidRPr="00120C75" w14:paraId="2E7255E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D6C5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6E7B2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777827F0" w14:textId="7F13F4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57A1240A" w14:textId="291D73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0653A" w14:textId="061B03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685ADB" w14:textId="399AC4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1,250.05 </w:t>
            </w:r>
          </w:p>
        </w:tc>
      </w:tr>
      <w:tr w:rsidR="009820C7" w:rsidRPr="00120C75" w14:paraId="31A59B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5670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62CD2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0A36A65" w14:textId="00BFD3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683557F1" w14:textId="4B6A71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B9BAE" w14:textId="442685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1047F6" w14:textId="61AAC7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622.50 </w:t>
            </w:r>
          </w:p>
        </w:tc>
      </w:tr>
      <w:tr w:rsidR="009820C7" w:rsidRPr="00120C75" w14:paraId="517BFC9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810B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856019" w14:textId="4D56B19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1,985,941.46 </w:t>
            </w:r>
          </w:p>
        </w:tc>
        <w:tc>
          <w:tcPr>
            <w:tcW w:w="810" w:type="pct"/>
            <w:tcBorders>
              <w:top w:val="nil"/>
              <w:left w:val="nil"/>
              <w:bottom w:val="single" w:sz="4" w:space="0" w:color="000000"/>
              <w:right w:val="single" w:sz="4" w:space="0" w:color="000000"/>
            </w:tcBorders>
            <w:shd w:val="clear" w:color="D8D8D8" w:fill="D8D8D8"/>
            <w:noWrap/>
            <w:vAlign w:val="bottom"/>
            <w:hideMark/>
          </w:tcPr>
          <w:p w14:paraId="51C453FB" w14:textId="6AB8EE0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3D6A72A" w14:textId="73FE4BA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CD7E515" w14:textId="36F1C06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1,985,941.46 </w:t>
            </w:r>
          </w:p>
        </w:tc>
      </w:tr>
      <w:tr w:rsidR="009820C7" w:rsidRPr="00120C75" w14:paraId="69B5C07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9716C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50F6C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C1721A2" w14:textId="70FDC7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71FD52" w14:textId="06C027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018D8" w14:textId="5C0811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295D915" w14:textId="5CEC66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7,000.00 </w:t>
            </w:r>
          </w:p>
        </w:tc>
      </w:tr>
      <w:tr w:rsidR="009820C7" w:rsidRPr="00120C75" w14:paraId="5DA047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553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8C86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43087BF5" w14:textId="1D78A0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37882CF6" w14:textId="6FB106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1B3BA" w14:textId="6F7883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C8E905" w14:textId="73175A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2,200.00 </w:t>
            </w:r>
          </w:p>
        </w:tc>
      </w:tr>
      <w:tr w:rsidR="009820C7" w:rsidRPr="00120C75" w14:paraId="6B29FB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EF34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CE3D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7217ED9E" w14:textId="6360FE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1B03B0E0" w14:textId="62BED8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53932" w14:textId="75C634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90195E" w14:textId="7E2F3D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8,080.00 </w:t>
            </w:r>
          </w:p>
        </w:tc>
      </w:tr>
      <w:tr w:rsidR="009820C7" w:rsidRPr="00120C75" w14:paraId="54A1838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A9BF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28F6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17AE324" w14:textId="67F04F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0268AE47" w14:textId="049083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2973D" w14:textId="2EF2B0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A0B08A" w14:textId="4833FB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520.00 </w:t>
            </w:r>
          </w:p>
        </w:tc>
      </w:tr>
      <w:tr w:rsidR="009820C7" w:rsidRPr="00120C75" w14:paraId="3C9924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3EAD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8766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6E68F5" w14:textId="7C19ED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D45D0" w14:textId="4DC4AF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C08FD" w14:textId="03FC2A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61B63E" w14:textId="2E9918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19,800.00 </w:t>
            </w:r>
          </w:p>
        </w:tc>
      </w:tr>
      <w:tr w:rsidR="009820C7" w:rsidRPr="00120C75" w14:paraId="1DEF73D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130F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3F72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25218E1C" w14:textId="661544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13558CA9" w14:textId="7E9C8F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1E39E" w14:textId="2F02CA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861563" w14:textId="772C9E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74,240.00 </w:t>
            </w:r>
          </w:p>
        </w:tc>
      </w:tr>
      <w:tr w:rsidR="009820C7" w:rsidRPr="00120C75" w14:paraId="462980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3D03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DCEA97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C475E85" w14:textId="6DD747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4901E191" w14:textId="32E4BF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75BED" w14:textId="41936A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CE94A6" w14:textId="0DAC21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6,960.00 </w:t>
            </w:r>
          </w:p>
        </w:tc>
      </w:tr>
      <w:tr w:rsidR="009820C7" w:rsidRPr="00120C75" w14:paraId="698B88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2C7F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1EE7C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33ADB034" w14:textId="595DC9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94D939C" w14:textId="71E265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47D8C" w14:textId="31CD0C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F12E57" w14:textId="120B26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8,040.00 </w:t>
            </w:r>
          </w:p>
        </w:tc>
      </w:tr>
      <w:tr w:rsidR="009820C7" w:rsidRPr="00120C75" w14:paraId="21A895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F559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840E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502E3C31" w14:textId="46E6C3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18C7F3E7" w14:textId="7D004B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49F10" w14:textId="187DE8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B700DA" w14:textId="0E4A73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6,920.00 </w:t>
            </w:r>
          </w:p>
        </w:tc>
      </w:tr>
      <w:tr w:rsidR="009820C7" w:rsidRPr="00120C75" w14:paraId="4D061C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79FF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503B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B1A792F" w14:textId="02112C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11A7C7EF" w14:textId="06E07E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DD6B7" w14:textId="7BFDF1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1321D7" w14:textId="6DF0DF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7,560.00 </w:t>
            </w:r>
          </w:p>
        </w:tc>
      </w:tr>
      <w:tr w:rsidR="009820C7" w:rsidRPr="00120C75" w14:paraId="28D1DC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8354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3C3A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14AF9B4F" w14:textId="1AC1FC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162.37 </w:t>
            </w:r>
          </w:p>
        </w:tc>
        <w:tc>
          <w:tcPr>
            <w:tcW w:w="810" w:type="pct"/>
            <w:tcBorders>
              <w:top w:val="nil"/>
              <w:left w:val="nil"/>
              <w:bottom w:val="single" w:sz="4" w:space="0" w:color="000000"/>
              <w:right w:val="single" w:sz="4" w:space="0" w:color="000000"/>
            </w:tcBorders>
            <w:shd w:val="clear" w:color="auto" w:fill="auto"/>
            <w:noWrap/>
            <w:vAlign w:val="bottom"/>
            <w:hideMark/>
          </w:tcPr>
          <w:p w14:paraId="2FE5DD4C" w14:textId="762774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77DE9" w14:textId="2DA79E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560A31" w14:textId="742A37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7,162.37 </w:t>
            </w:r>
          </w:p>
        </w:tc>
      </w:tr>
      <w:tr w:rsidR="009820C7" w:rsidRPr="00120C75" w14:paraId="38CF34A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09FC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316F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3B901623" w14:textId="3AEC17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21AE07DF" w14:textId="496F0D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0B09B" w14:textId="6955AC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3405CB" w14:textId="6663FA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640.00 </w:t>
            </w:r>
          </w:p>
        </w:tc>
      </w:tr>
      <w:tr w:rsidR="009820C7" w:rsidRPr="00120C75" w14:paraId="48AF56C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22F6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4FE4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0C097DD8" w14:textId="6A0B01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632D8283" w14:textId="6EBEBE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4BA86" w14:textId="65ABAB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A485D7" w14:textId="66AB1F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4,880.00 </w:t>
            </w:r>
          </w:p>
        </w:tc>
      </w:tr>
      <w:tr w:rsidR="009820C7" w:rsidRPr="00120C75" w14:paraId="2AF08B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A2048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94E4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1612797B" w14:textId="11B0C4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5DCB2A7D" w14:textId="1AA971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9F033" w14:textId="793F3F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F0B8DC" w14:textId="37D164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89,974.00 </w:t>
            </w:r>
          </w:p>
        </w:tc>
      </w:tr>
      <w:tr w:rsidR="009820C7" w:rsidRPr="00120C75" w14:paraId="304FD0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2CC3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4FEF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16B0431A" w14:textId="1CDC51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30B0102" w14:textId="5383E1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264EB" w14:textId="239204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56783F" w14:textId="2CA176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0,320.00 </w:t>
            </w:r>
          </w:p>
        </w:tc>
      </w:tr>
      <w:tr w:rsidR="009820C7" w:rsidRPr="00120C75" w14:paraId="0F6C9A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FC6A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99F5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236F87C3" w14:textId="653F30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08B8040F" w14:textId="35B2AD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05A1D" w14:textId="2FA828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0DD9E2" w14:textId="3DCD14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83,427.00 </w:t>
            </w:r>
          </w:p>
        </w:tc>
      </w:tr>
      <w:tr w:rsidR="009820C7" w:rsidRPr="00120C75" w14:paraId="570AB9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75D38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41D5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398996A" w14:textId="407524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50424AFA" w14:textId="06E16A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34000" w14:textId="0978D3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FAF80C" w14:textId="7D942B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37,328.91 </w:t>
            </w:r>
          </w:p>
        </w:tc>
      </w:tr>
      <w:tr w:rsidR="009820C7" w:rsidRPr="00120C75" w14:paraId="22D995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6C04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0869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5BE7CCF" w14:textId="00867D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67C6E63E" w14:textId="128B39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BB895" w14:textId="3B762F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6500BA" w14:textId="554878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7,200.00 </w:t>
            </w:r>
          </w:p>
        </w:tc>
      </w:tr>
      <w:tr w:rsidR="009820C7" w:rsidRPr="00120C75" w14:paraId="256DEF8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55604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5A2B4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3C3A1256" w14:textId="50A443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ADE5026" w14:textId="6845B0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592A7" w14:textId="077AB2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C7EA23" w14:textId="2E679A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5,720.00 </w:t>
            </w:r>
          </w:p>
        </w:tc>
      </w:tr>
      <w:tr w:rsidR="009820C7" w:rsidRPr="00120C75" w14:paraId="1E0473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B95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F2CF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C00DBFC" w14:textId="102596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80438D4" w14:textId="082A0C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4CE2C" w14:textId="580E93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662774" w14:textId="051398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840.00 </w:t>
            </w:r>
          </w:p>
        </w:tc>
      </w:tr>
      <w:tr w:rsidR="009820C7" w:rsidRPr="00120C75" w14:paraId="278F2F7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C407C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6B23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1B2F678E" w14:textId="7AE81B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4A47FC4" w14:textId="62F4AD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63920" w14:textId="641492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8A5FF0" w14:textId="76B524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1,040.00 </w:t>
            </w:r>
          </w:p>
        </w:tc>
      </w:tr>
      <w:tr w:rsidR="009820C7" w:rsidRPr="00120C75" w14:paraId="603E988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CA1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65D6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1EB74C9" w14:textId="36B34C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20EC2D58" w14:textId="1632F8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45925" w14:textId="2AD55C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2CA18F" w14:textId="2FACC3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5,120.00 </w:t>
            </w:r>
          </w:p>
        </w:tc>
      </w:tr>
      <w:tr w:rsidR="009820C7" w:rsidRPr="00120C75" w14:paraId="16ECC2B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6D77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8DBC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4E75BBB6" w14:textId="57D163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15AF0A9D" w14:textId="65D3DA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6E62C" w14:textId="7F860D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0292E95" w14:textId="42CFE9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73,520.00 </w:t>
            </w:r>
          </w:p>
        </w:tc>
      </w:tr>
      <w:tr w:rsidR="009820C7" w:rsidRPr="00120C75" w14:paraId="5A887E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62C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09FB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7F4556B" w14:textId="5566D8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DAC55" w14:textId="2906E7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91723" w14:textId="26A104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0986E2" w14:textId="474F98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1,400.00 </w:t>
            </w:r>
          </w:p>
        </w:tc>
      </w:tr>
      <w:tr w:rsidR="009820C7" w:rsidRPr="00120C75" w14:paraId="1379D8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78D5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9641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4662D4D4" w14:textId="290793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88BA553" w14:textId="501894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258F8" w14:textId="1BD3FF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2BC036" w14:textId="17649D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45,080.00 </w:t>
            </w:r>
          </w:p>
        </w:tc>
      </w:tr>
      <w:tr w:rsidR="009820C7" w:rsidRPr="00120C75" w14:paraId="50CA4EA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7632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6DF4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665179A0" w14:textId="0205B4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3DFF7" w14:textId="5EEDE6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3F5B3" w14:textId="1076F6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15AE3D" w14:textId="6598D3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000.00 </w:t>
            </w:r>
          </w:p>
        </w:tc>
      </w:tr>
      <w:tr w:rsidR="009820C7" w:rsidRPr="00120C75" w14:paraId="4AB558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3907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E981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432631D3" w14:textId="21077D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2B525202" w14:textId="5B01C7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0CEDA" w14:textId="0E39F0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AC368B" w14:textId="694B6A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4,160.00 </w:t>
            </w:r>
          </w:p>
        </w:tc>
      </w:tr>
      <w:tr w:rsidR="009820C7" w:rsidRPr="00120C75" w14:paraId="20A7758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213B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E8780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518B59" w14:textId="429D3F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2F5B90E7" w14:textId="382D59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2B0E7" w14:textId="083CEE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D97698" w14:textId="4B9CCE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81,809.18 </w:t>
            </w:r>
          </w:p>
        </w:tc>
      </w:tr>
      <w:tr w:rsidR="009820C7" w:rsidRPr="00120C75" w14:paraId="5AEA4D1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5248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0467DA8A" w14:textId="20E3ECE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259,037.57 </w:t>
            </w:r>
          </w:p>
        </w:tc>
        <w:tc>
          <w:tcPr>
            <w:tcW w:w="810" w:type="pct"/>
            <w:tcBorders>
              <w:top w:val="nil"/>
              <w:left w:val="nil"/>
              <w:bottom w:val="single" w:sz="4" w:space="0" w:color="000000"/>
              <w:right w:val="single" w:sz="4" w:space="0" w:color="000000"/>
            </w:tcBorders>
            <w:shd w:val="clear" w:color="D8D8D8" w:fill="D8D8D8"/>
            <w:noWrap/>
            <w:vAlign w:val="bottom"/>
            <w:hideMark/>
          </w:tcPr>
          <w:p w14:paraId="1F37A525" w14:textId="29639E8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C73B15" w14:textId="3D12FDA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A3268C6" w14:textId="2A6B531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1,259,037.57 </w:t>
            </w:r>
          </w:p>
        </w:tc>
      </w:tr>
      <w:tr w:rsidR="009820C7" w:rsidRPr="00120C75" w14:paraId="691E253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9C7166"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B7548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132D69F" w14:textId="18BE91B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7D35" w14:textId="0C0973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04639" w14:textId="7C02D1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82EF2A" w14:textId="480B0C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0,680.00 </w:t>
            </w:r>
          </w:p>
        </w:tc>
      </w:tr>
      <w:tr w:rsidR="009820C7" w:rsidRPr="00120C75" w14:paraId="4466B96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861AF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C5AF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5ECA00C" w14:textId="0643AE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1C4AE73" w14:textId="77C00F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52D31" w14:textId="4B3B26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83B294" w14:textId="32A4AF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280.00 </w:t>
            </w:r>
          </w:p>
        </w:tc>
      </w:tr>
      <w:tr w:rsidR="009820C7" w:rsidRPr="00120C75" w14:paraId="4609D4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E34B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D573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4B160B7" w14:textId="1D90F9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D8299F" w14:textId="1C524F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163C6" w14:textId="4E51CC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1D6073" w14:textId="0935B9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000.00 </w:t>
            </w:r>
          </w:p>
        </w:tc>
      </w:tr>
      <w:tr w:rsidR="009820C7" w:rsidRPr="00120C75" w14:paraId="2CB252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1B99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EB26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33C6D0E" w14:textId="26B5BF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10306FC1" w14:textId="2C487E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C0566" w14:textId="34B9AB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A7DC10" w14:textId="71035C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551,283.10 </w:t>
            </w:r>
          </w:p>
        </w:tc>
      </w:tr>
      <w:tr w:rsidR="009820C7" w:rsidRPr="00120C75" w14:paraId="733EA5D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26937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F346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79E80850" w14:textId="76A30F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593CFD6" w14:textId="78D457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91870" w14:textId="4F0453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4B5667" w14:textId="188897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2,074.00 </w:t>
            </w:r>
          </w:p>
        </w:tc>
      </w:tr>
      <w:tr w:rsidR="009820C7" w:rsidRPr="00120C75" w14:paraId="052F62A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6C8B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3F3D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51D025C" w14:textId="50C25D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04F05C11" w14:textId="1B0719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8A715" w14:textId="029092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FE9F3B" w14:textId="3456DF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8,742.00 </w:t>
            </w:r>
          </w:p>
        </w:tc>
      </w:tr>
      <w:tr w:rsidR="009820C7" w:rsidRPr="00120C75" w14:paraId="5D52943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E8F1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8551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19959152" w14:textId="29DD46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9F4B223" w14:textId="6A8867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296CB" w14:textId="3B9345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3FDEC8" w14:textId="38ACF2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0,480.00 </w:t>
            </w:r>
          </w:p>
        </w:tc>
      </w:tr>
      <w:tr w:rsidR="009820C7" w:rsidRPr="00120C75" w14:paraId="031FEE8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0D02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13D7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0E2C2300" w14:textId="655702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75E1D" w14:textId="34B07F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25155" w14:textId="763E01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26F8B4" w14:textId="079D9D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1,800.00 </w:t>
            </w:r>
          </w:p>
        </w:tc>
      </w:tr>
      <w:tr w:rsidR="009820C7" w:rsidRPr="00120C75" w14:paraId="6285FD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0E826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AE00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0C51CBAE" w14:textId="765D54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38FF9379" w14:textId="38BBF2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96AD0" w14:textId="07C5AC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138FF2" w14:textId="1D8A4F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5,920.00 </w:t>
            </w:r>
          </w:p>
        </w:tc>
      </w:tr>
      <w:tr w:rsidR="009820C7" w:rsidRPr="00120C75" w14:paraId="26BF29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550F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380F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4C032DB" w14:textId="4F252E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5C6BBEB1" w14:textId="260F17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F82EA" w14:textId="5CCD08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CE1317" w14:textId="3D49FF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94,689.00 </w:t>
            </w:r>
          </w:p>
        </w:tc>
      </w:tr>
      <w:tr w:rsidR="009820C7" w:rsidRPr="00120C75" w14:paraId="59374AC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9AA8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323B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82C5068" w14:textId="0681CF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7157D12" w14:textId="1D0597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C0CD5" w14:textId="3AA1CE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35136E" w14:textId="03B589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7,120.00 </w:t>
            </w:r>
          </w:p>
        </w:tc>
      </w:tr>
      <w:tr w:rsidR="009820C7" w:rsidRPr="00120C75" w14:paraId="472EBDD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DDD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78FC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D772985" w14:textId="4F6010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8,129.47 </w:t>
            </w:r>
          </w:p>
        </w:tc>
        <w:tc>
          <w:tcPr>
            <w:tcW w:w="810" w:type="pct"/>
            <w:tcBorders>
              <w:top w:val="nil"/>
              <w:left w:val="nil"/>
              <w:bottom w:val="single" w:sz="4" w:space="0" w:color="000000"/>
              <w:right w:val="single" w:sz="4" w:space="0" w:color="000000"/>
            </w:tcBorders>
            <w:shd w:val="clear" w:color="auto" w:fill="auto"/>
            <w:noWrap/>
            <w:vAlign w:val="bottom"/>
            <w:hideMark/>
          </w:tcPr>
          <w:p w14:paraId="3F80BF10" w14:textId="16E55E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EAA4B" w14:textId="130CF3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47E527" w14:textId="7F6203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8,129.47 </w:t>
            </w:r>
          </w:p>
        </w:tc>
      </w:tr>
      <w:tr w:rsidR="009820C7" w:rsidRPr="00120C75" w14:paraId="0D7760B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35D5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4E19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A3BD612" w14:textId="44CBE1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02A4F" w14:textId="4D104C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3F443" w14:textId="417DD9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7AE86D4" w14:textId="492F55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3,600.00 </w:t>
            </w:r>
          </w:p>
        </w:tc>
      </w:tr>
      <w:tr w:rsidR="009820C7" w:rsidRPr="00120C75" w14:paraId="792B10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C5FC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8630D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540CD99C" w14:textId="0B49F8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0C051B47" w14:textId="6BED2F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431F5" w14:textId="3A41F7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52D6290" w14:textId="11EE3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3,840.00 </w:t>
            </w:r>
          </w:p>
        </w:tc>
      </w:tr>
      <w:tr w:rsidR="009820C7" w:rsidRPr="00120C75" w14:paraId="7DB596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37C2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308D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63B4D449" w14:textId="3F0A9F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40ED15" w14:textId="439A57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3FC11" w14:textId="6D88BC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7A1649" w14:textId="373C41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76,400.00 </w:t>
            </w:r>
          </w:p>
        </w:tc>
      </w:tr>
      <w:tr w:rsidR="009820C7" w:rsidRPr="00120C75" w14:paraId="5E52DD8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F98F7"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007C21DD" w14:textId="38F9BF2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52BBE81" w14:textId="783DF3D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381C93" w14:textId="26486F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5AD2436" w14:textId="1B2E0A3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847,431.64 </w:t>
            </w:r>
          </w:p>
        </w:tc>
      </w:tr>
      <w:tr w:rsidR="009820C7" w:rsidRPr="00120C75" w14:paraId="689803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0910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BBBF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79BC2D0" w14:textId="754C7B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1D8D6E9F" w14:textId="56EA17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9810F" w14:textId="05C71E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38F83D" w14:textId="19C9AD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47,431.64 </w:t>
            </w:r>
          </w:p>
        </w:tc>
      </w:tr>
      <w:tr w:rsidR="009820C7" w:rsidRPr="00120C75" w14:paraId="3534C78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BF502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8720052" w14:textId="2E33C1D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9,582,468.45 </w:t>
            </w:r>
          </w:p>
        </w:tc>
        <w:tc>
          <w:tcPr>
            <w:tcW w:w="810" w:type="pct"/>
            <w:tcBorders>
              <w:top w:val="nil"/>
              <w:left w:val="nil"/>
              <w:bottom w:val="single" w:sz="4" w:space="0" w:color="000000"/>
              <w:right w:val="single" w:sz="4" w:space="0" w:color="000000"/>
            </w:tcBorders>
            <w:shd w:val="clear" w:color="A5A5A5" w:fill="A5A5A5"/>
            <w:noWrap/>
            <w:vAlign w:val="bottom"/>
            <w:hideMark/>
          </w:tcPr>
          <w:p w14:paraId="188306B5" w14:textId="6D73B4D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5A51B14" w14:textId="10FF53C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A0CB97D" w14:textId="1FC6150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29,582,468.45 </w:t>
            </w:r>
          </w:p>
        </w:tc>
      </w:tr>
      <w:tr w:rsidR="009820C7" w:rsidRPr="00120C75" w14:paraId="06A3C2F0"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84F9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3971B510" w14:textId="7485567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459,612.66 </w:t>
            </w:r>
          </w:p>
        </w:tc>
        <w:tc>
          <w:tcPr>
            <w:tcW w:w="810" w:type="pct"/>
            <w:tcBorders>
              <w:top w:val="nil"/>
              <w:left w:val="nil"/>
              <w:bottom w:val="single" w:sz="4" w:space="0" w:color="000000"/>
              <w:right w:val="single" w:sz="4" w:space="0" w:color="000000"/>
            </w:tcBorders>
            <w:shd w:val="clear" w:color="D8D8D8" w:fill="D8D8D8"/>
            <w:noWrap/>
            <w:vAlign w:val="bottom"/>
            <w:hideMark/>
          </w:tcPr>
          <w:p w14:paraId="5A3BE78D" w14:textId="0461DAF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2EE3AA" w14:textId="5A87D50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CE0C99F" w14:textId="00FE7E7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459,612.66 </w:t>
            </w:r>
          </w:p>
        </w:tc>
      </w:tr>
      <w:tr w:rsidR="009820C7" w:rsidRPr="00120C75" w14:paraId="46E95B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A3380"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1685D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518BEB5" w14:textId="3F7E63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9,290.00 </w:t>
            </w:r>
          </w:p>
        </w:tc>
        <w:tc>
          <w:tcPr>
            <w:tcW w:w="810" w:type="pct"/>
            <w:tcBorders>
              <w:top w:val="nil"/>
              <w:left w:val="nil"/>
              <w:bottom w:val="single" w:sz="4" w:space="0" w:color="000000"/>
              <w:right w:val="single" w:sz="4" w:space="0" w:color="000000"/>
            </w:tcBorders>
            <w:shd w:val="clear" w:color="auto" w:fill="auto"/>
            <w:noWrap/>
            <w:vAlign w:val="bottom"/>
            <w:hideMark/>
          </w:tcPr>
          <w:p w14:paraId="2158CB12" w14:textId="39931C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3368C" w14:textId="5A2235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007DDC" w14:textId="6674F8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09,290.00 </w:t>
            </w:r>
          </w:p>
        </w:tc>
      </w:tr>
      <w:tr w:rsidR="009820C7" w:rsidRPr="00120C75" w14:paraId="4CBD862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6564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C1DF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0D9BBBB6" w14:textId="112452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9,879.31 </w:t>
            </w:r>
          </w:p>
        </w:tc>
        <w:tc>
          <w:tcPr>
            <w:tcW w:w="810" w:type="pct"/>
            <w:tcBorders>
              <w:top w:val="nil"/>
              <w:left w:val="nil"/>
              <w:bottom w:val="single" w:sz="4" w:space="0" w:color="000000"/>
              <w:right w:val="single" w:sz="4" w:space="0" w:color="000000"/>
            </w:tcBorders>
            <w:shd w:val="clear" w:color="auto" w:fill="auto"/>
            <w:noWrap/>
            <w:vAlign w:val="bottom"/>
            <w:hideMark/>
          </w:tcPr>
          <w:p w14:paraId="2A7CE57C" w14:textId="760AB8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C9643" w14:textId="651874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9D39C2" w14:textId="531E2C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49,879.31 </w:t>
            </w:r>
          </w:p>
        </w:tc>
      </w:tr>
      <w:tr w:rsidR="009820C7" w:rsidRPr="00120C75" w14:paraId="1DE0E9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D070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08B111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521AA8BE" w14:textId="54360A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3,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C86C9E" w14:textId="4DC5A9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BE34F" w14:textId="5D32D2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4C157B" w14:textId="031A2E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3,570.00 </w:t>
            </w:r>
          </w:p>
        </w:tc>
      </w:tr>
      <w:tr w:rsidR="009820C7" w:rsidRPr="00120C75" w14:paraId="1F1826D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7CCA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74506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73E5C6E" w14:textId="3CAF97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2E6CEB50" w14:textId="36EAF3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C1F93" w14:textId="04A0C2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A41721" w14:textId="2AC38E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881.62 </w:t>
            </w:r>
          </w:p>
        </w:tc>
      </w:tr>
      <w:tr w:rsidR="009820C7" w:rsidRPr="00120C75" w14:paraId="3F87A0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9664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A18D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40B79DD1" w14:textId="743EA8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5F2E2DA5" w14:textId="343744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A012A" w14:textId="3F43C9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2B6326" w14:textId="125121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60.70 </w:t>
            </w:r>
          </w:p>
        </w:tc>
      </w:tr>
      <w:tr w:rsidR="009820C7" w:rsidRPr="00120C75" w14:paraId="2213B3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1852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D2ACA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5D9C8A9A" w14:textId="55A57F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7E21FE" w14:textId="4B3DBB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AE444" w14:textId="730E7E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43DA20" w14:textId="1DB7F5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E6ECB8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E57F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757B05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0A154869" w14:textId="397410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6D87A435" w14:textId="572562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36AB6" w14:textId="4AE36C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117980" w14:textId="4BE53F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128.00 </w:t>
            </w:r>
          </w:p>
        </w:tc>
      </w:tr>
      <w:tr w:rsidR="009820C7" w:rsidRPr="00120C75" w14:paraId="6707B6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23A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E029F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5BFAF67" w14:textId="4C95AB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35B8F91B" w14:textId="1C2E75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94FDC" w14:textId="50700E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B97699" w14:textId="4A8BF5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602.00 </w:t>
            </w:r>
          </w:p>
        </w:tc>
      </w:tr>
      <w:tr w:rsidR="009820C7" w:rsidRPr="00120C75" w14:paraId="4305E36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0293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E9D4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2C9B900D" w14:textId="2FB08A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6F1FC6A" w14:textId="523F29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D6976" w14:textId="19A86E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73D6D8" w14:textId="1B97F7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1B818A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F2A6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FC07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45B6D00C" w14:textId="18C2F7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11582D36" w14:textId="3C5CF5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B23B7" w14:textId="259B11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261F09" w14:textId="79FD81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812,033.74 </w:t>
            </w:r>
          </w:p>
        </w:tc>
      </w:tr>
      <w:tr w:rsidR="009820C7" w:rsidRPr="00120C75" w14:paraId="4A22835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A4FE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D4A35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78B00E5" w14:textId="508596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1AAE2557" w14:textId="5C4202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B2D69" w14:textId="2FE244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69CE76" w14:textId="78821C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2,424.22 </w:t>
            </w:r>
          </w:p>
        </w:tc>
      </w:tr>
      <w:tr w:rsidR="009820C7" w:rsidRPr="00120C75" w14:paraId="426D1CA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5B8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47CE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mulog</w:t>
            </w:r>
          </w:p>
        </w:tc>
        <w:tc>
          <w:tcPr>
            <w:tcW w:w="810" w:type="pct"/>
            <w:tcBorders>
              <w:top w:val="nil"/>
              <w:left w:val="nil"/>
              <w:bottom w:val="single" w:sz="4" w:space="0" w:color="000000"/>
              <w:right w:val="single" w:sz="4" w:space="0" w:color="000000"/>
            </w:tcBorders>
            <w:shd w:val="clear" w:color="auto" w:fill="auto"/>
            <w:noWrap/>
            <w:vAlign w:val="bottom"/>
            <w:hideMark/>
          </w:tcPr>
          <w:p w14:paraId="7ACAB049" w14:textId="49CAE3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6,336.00 </w:t>
            </w:r>
          </w:p>
        </w:tc>
        <w:tc>
          <w:tcPr>
            <w:tcW w:w="810" w:type="pct"/>
            <w:tcBorders>
              <w:top w:val="nil"/>
              <w:left w:val="nil"/>
              <w:bottom w:val="single" w:sz="4" w:space="0" w:color="000000"/>
              <w:right w:val="single" w:sz="4" w:space="0" w:color="000000"/>
            </w:tcBorders>
            <w:shd w:val="clear" w:color="auto" w:fill="auto"/>
            <w:noWrap/>
            <w:vAlign w:val="bottom"/>
            <w:hideMark/>
          </w:tcPr>
          <w:p w14:paraId="4CD9D6E8" w14:textId="7BEA02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65BD2" w14:textId="01D025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0CD6373" w14:textId="6C78E7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6,336.00 </w:t>
            </w:r>
          </w:p>
        </w:tc>
      </w:tr>
      <w:tr w:rsidR="009820C7" w:rsidRPr="00120C75" w14:paraId="56853D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F0FF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829F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642EF627" w14:textId="39FFEE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273.48 </w:t>
            </w:r>
          </w:p>
        </w:tc>
        <w:tc>
          <w:tcPr>
            <w:tcW w:w="810" w:type="pct"/>
            <w:tcBorders>
              <w:top w:val="nil"/>
              <w:left w:val="nil"/>
              <w:bottom w:val="single" w:sz="4" w:space="0" w:color="000000"/>
              <w:right w:val="single" w:sz="4" w:space="0" w:color="000000"/>
            </w:tcBorders>
            <w:shd w:val="clear" w:color="auto" w:fill="auto"/>
            <w:noWrap/>
            <w:vAlign w:val="bottom"/>
            <w:hideMark/>
          </w:tcPr>
          <w:p w14:paraId="78A61686" w14:textId="2F6122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B0326" w14:textId="27C268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749502" w14:textId="31B3E7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273.48 </w:t>
            </w:r>
          </w:p>
        </w:tc>
      </w:tr>
      <w:tr w:rsidR="009820C7" w:rsidRPr="00120C75" w14:paraId="53F1E72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87C9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434B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4C45D40" w14:textId="19FB43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42,933.12 </w:t>
            </w:r>
          </w:p>
        </w:tc>
        <w:tc>
          <w:tcPr>
            <w:tcW w:w="810" w:type="pct"/>
            <w:tcBorders>
              <w:top w:val="nil"/>
              <w:left w:val="nil"/>
              <w:bottom w:val="single" w:sz="4" w:space="0" w:color="000000"/>
              <w:right w:val="single" w:sz="4" w:space="0" w:color="000000"/>
            </w:tcBorders>
            <w:shd w:val="clear" w:color="auto" w:fill="auto"/>
            <w:noWrap/>
            <w:vAlign w:val="bottom"/>
            <w:hideMark/>
          </w:tcPr>
          <w:p w14:paraId="1C3A22CA" w14:textId="3045C1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55E3F" w14:textId="22154B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0D7FF0" w14:textId="725936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42,933.12 </w:t>
            </w:r>
          </w:p>
        </w:tc>
      </w:tr>
      <w:tr w:rsidR="009820C7" w:rsidRPr="00120C75" w14:paraId="12DFAA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3D187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E02C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F0B94DD" w14:textId="58F060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A5ABD06" w14:textId="30E73A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267BF" w14:textId="33BDD2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22D8B0" w14:textId="3DBE9E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55D5000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A2DD4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0EC1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922693A" w14:textId="138E22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582B971B" w14:textId="4ABBE6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0DA20" w14:textId="37C80B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CCC602" w14:textId="216723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4,645.00 </w:t>
            </w:r>
          </w:p>
        </w:tc>
      </w:tr>
      <w:tr w:rsidR="009820C7" w:rsidRPr="00120C75" w14:paraId="507C87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6F33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2269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33D12E0" w14:textId="5FE625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4909ECF9" w14:textId="553F99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4DEE1" w14:textId="60E1EF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773016" w14:textId="3F161C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9,300.00 </w:t>
            </w:r>
          </w:p>
        </w:tc>
      </w:tr>
      <w:tr w:rsidR="009820C7" w:rsidRPr="00120C75" w14:paraId="5713D4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62170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199D3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3BB119A1" w14:textId="6EEBDF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430F661" w14:textId="0574E7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68A641" w14:textId="51F7EB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BEDC3D" w14:textId="50CACF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1,959.26 </w:t>
            </w:r>
          </w:p>
        </w:tc>
      </w:tr>
      <w:tr w:rsidR="009820C7" w:rsidRPr="00120C75" w14:paraId="5E64893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D478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1BCD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DB7D404" w14:textId="2A3D25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04D6BE8" w14:textId="520951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15D93" w14:textId="3EF418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DFB661" w14:textId="3E4D4B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4FB3708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F1FF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F0BF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6DF58717" w14:textId="101EE5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7F4C6F3E" w14:textId="5B3869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4A153" w14:textId="60B714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3BDB41B" w14:textId="224E59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0,135.27 </w:t>
            </w:r>
          </w:p>
        </w:tc>
      </w:tr>
      <w:tr w:rsidR="009820C7" w:rsidRPr="00120C75" w14:paraId="435085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F1140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995B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E4CC8DB" w14:textId="0D97D1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1,105.94 </w:t>
            </w:r>
          </w:p>
        </w:tc>
        <w:tc>
          <w:tcPr>
            <w:tcW w:w="810" w:type="pct"/>
            <w:tcBorders>
              <w:top w:val="nil"/>
              <w:left w:val="nil"/>
              <w:bottom w:val="single" w:sz="4" w:space="0" w:color="000000"/>
              <w:right w:val="single" w:sz="4" w:space="0" w:color="000000"/>
            </w:tcBorders>
            <w:shd w:val="clear" w:color="auto" w:fill="auto"/>
            <w:noWrap/>
            <w:vAlign w:val="bottom"/>
            <w:hideMark/>
          </w:tcPr>
          <w:p w14:paraId="62C27A22" w14:textId="76293E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45EDD" w14:textId="40BB0A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482F6F" w14:textId="3E2C0E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71,105.94 </w:t>
            </w:r>
          </w:p>
        </w:tc>
      </w:tr>
      <w:tr w:rsidR="009820C7" w:rsidRPr="00120C75" w14:paraId="49BC8BB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B60BF"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4C5B3110" w14:textId="446EA3A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51,610.17 </w:t>
            </w:r>
          </w:p>
        </w:tc>
        <w:tc>
          <w:tcPr>
            <w:tcW w:w="810" w:type="pct"/>
            <w:tcBorders>
              <w:top w:val="nil"/>
              <w:left w:val="nil"/>
              <w:bottom w:val="single" w:sz="4" w:space="0" w:color="000000"/>
              <w:right w:val="single" w:sz="4" w:space="0" w:color="000000"/>
            </w:tcBorders>
            <w:shd w:val="clear" w:color="D8D8D8" w:fill="D8D8D8"/>
            <w:noWrap/>
            <w:vAlign w:val="bottom"/>
            <w:hideMark/>
          </w:tcPr>
          <w:p w14:paraId="61761D10" w14:textId="5EB0FAF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45CF06" w14:textId="0126EA2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023D55A" w14:textId="36046EF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51,610.17 </w:t>
            </w:r>
          </w:p>
        </w:tc>
      </w:tr>
      <w:tr w:rsidR="009820C7" w:rsidRPr="00120C75" w14:paraId="51BC5A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48401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CFD2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5EC792A8" w14:textId="5EFFC7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9521DAF" w14:textId="1422F9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99691" w14:textId="4BA23D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8222A44" w14:textId="1B3425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4D19178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EDA9E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9CE8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7F89A252" w14:textId="59B3E9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8,178.38 </w:t>
            </w:r>
          </w:p>
        </w:tc>
        <w:tc>
          <w:tcPr>
            <w:tcW w:w="810" w:type="pct"/>
            <w:tcBorders>
              <w:top w:val="nil"/>
              <w:left w:val="nil"/>
              <w:bottom w:val="single" w:sz="4" w:space="0" w:color="000000"/>
              <w:right w:val="single" w:sz="4" w:space="0" w:color="000000"/>
            </w:tcBorders>
            <w:shd w:val="clear" w:color="auto" w:fill="auto"/>
            <w:noWrap/>
            <w:vAlign w:val="bottom"/>
            <w:hideMark/>
          </w:tcPr>
          <w:p w14:paraId="5E2532C0" w14:textId="3F28F9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8DF78" w14:textId="2266AF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1D1C3" w14:textId="37DBF9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38,178.38 </w:t>
            </w:r>
          </w:p>
        </w:tc>
      </w:tr>
      <w:tr w:rsidR="009820C7" w:rsidRPr="00120C75" w14:paraId="5CFB06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A79E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824B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5C9FCA7A" w14:textId="6D709A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7927953D" w14:textId="121F34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954D14" w14:textId="61A4B9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BAE549" w14:textId="6AAA7C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246.79 </w:t>
            </w:r>
          </w:p>
        </w:tc>
      </w:tr>
      <w:tr w:rsidR="009820C7" w:rsidRPr="00120C75" w14:paraId="3D2828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3336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D00B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20666269" w14:textId="18DB68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2DA0B6C" w14:textId="50D8BF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4E754" w14:textId="6AABFC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5B6B17" w14:textId="34FA00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1B6E62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A9535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2EFE6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87C2C7A" w14:textId="575251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EC33E9A" w14:textId="0D6904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58492" w14:textId="788518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FB9ACC" w14:textId="3B72C8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4,395.00 </w:t>
            </w:r>
          </w:p>
        </w:tc>
      </w:tr>
      <w:tr w:rsidR="009820C7" w:rsidRPr="00120C75" w14:paraId="6AA3ED7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51DD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34677A7" w14:textId="2820FE6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6,912,593.3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692480" w14:textId="2ED4D4B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A0C61" w14:textId="2BF8E67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BA9C2D2" w14:textId="6E86C8E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6,912,593.34 </w:t>
            </w:r>
          </w:p>
        </w:tc>
      </w:tr>
      <w:tr w:rsidR="009820C7" w:rsidRPr="00120C75" w14:paraId="791DB1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DA061D"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29412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B46A79" w14:textId="1467DE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49659BD8" w14:textId="72F251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878EC" w14:textId="4A5A20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E3CC33" w14:textId="53D67E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520,280.13 </w:t>
            </w:r>
          </w:p>
        </w:tc>
      </w:tr>
      <w:tr w:rsidR="009820C7" w:rsidRPr="00120C75" w14:paraId="4EC6F81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3E71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D8CE8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71B858DE" w14:textId="61356A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7,876.60 </w:t>
            </w:r>
          </w:p>
        </w:tc>
        <w:tc>
          <w:tcPr>
            <w:tcW w:w="810" w:type="pct"/>
            <w:tcBorders>
              <w:top w:val="nil"/>
              <w:left w:val="nil"/>
              <w:bottom w:val="single" w:sz="4" w:space="0" w:color="000000"/>
              <w:right w:val="single" w:sz="4" w:space="0" w:color="000000"/>
            </w:tcBorders>
            <w:shd w:val="clear" w:color="auto" w:fill="auto"/>
            <w:noWrap/>
            <w:vAlign w:val="bottom"/>
            <w:hideMark/>
          </w:tcPr>
          <w:p w14:paraId="48362267" w14:textId="0C6226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296AB" w14:textId="15D06F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EB0260" w14:textId="7BBB9D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97,876.60 </w:t>
            </w:r>
          </w:p>
        </w:tc>
      </w:tr>
      <w:tr w:rsidR="009820C7" w:rsidRPr="00120C75" w14:paraId="1CDE16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2759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ADCF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901A8D2" w14:textId="46F4F3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B67FE4" w14:textId="069BED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5348F" w14:textId="0C03DD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CE068D" w14:textId="42DFCD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11869C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B7C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C031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6423638" w14:textId="31A609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526F283" w14:textId="74B9F5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26236" w14:textId="4995BE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EE6431" w14:textId="47375F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7,902.00 </w:t>
            </w:r>
          </w:p>
        </w:tc>
      </w:tr>
      <w:tr w:rsidR="009820C7" w:rsidRPr="00120C75" w14:paraId="33C7F99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3FC5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76AA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5C88635F" w14:textId="546951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1,519.69 </w:t>
            </w:r>
          </w:p>
        </w:tc>
        <w:tc>
          <w:tcPr>
            <w:tcW w:w="810" w:type="pct"/>
            <w:tcBorders>
              <w:top w:val="nil"/>
              <w:left w:val="nil"/>
              <w:bottom w:val="single" w:sz="4" w:space="0" w:color="000000"/>
              <w:right w:val="single" w:sz="4" w:space="0" w:color="000000"/>
            </w:tcBorders>
            <w:shd w:val="clear" w:color="auto" w:fill="auto"/>
            <w:noWrap/>
            <w:vAlign w:val="bottom"/>
            <w:hideMark/>
          </w:tcPr>
          <w:p w14:paraId="77591777" w14:textId="5FA482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E615E9" w14:textId="7DE3BD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E351DB" w14:textId="6C0E1C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1,519.69 </w:t>
            </w:r>
          </w:p>
        </w:tc>
      </w:tr>
      <w:tr w:rsidR="009820C7" w:rsidRPr="00120C75" w14:paraId="5FB7088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BF67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0101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44B2A241" w14:textId="26F431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14077F51" w14:textId="4D953F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C08E2" w14:textId="019008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DDCABA" w14:textId="1F6A2B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8,154.75 </w:t>
            </w:r>
          </w:p>
        </w:tc>
      </w:tr>
      <w:tr w:rsidR="009820C7" w:rsidRPr="00120C75" w14:paraId="577C9B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CEFD6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DC5A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0696D98F" w14:textId="474C39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424ED6F" w14:textId="6D7AB4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594C9" w14:textId="36C838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19DE94" w14:textId="7439D1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2C6BC8B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544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F931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FDAE68F" w14:textId="334CFC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BCBCFF1" w14:textId="1B1239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54224" w14:textId="4A9B04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F74701" w14:textId="69142E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780.00 </w:t>
            </w:r>
          </w:p>
        </w:tc>
      </w:tr>
      <w:tr w:rsidR="009820C7" w:rsidRPr="00120C75" w14:paraId="03779A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007F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34D6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A0E7CEC" w14:textId="7E1045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DB5CF9" w14:textId="23C426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AA43C" w14:textId="3F88A3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CB5B3A" w14:textId="797519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CFD68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63D0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4E11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BFD85F7" w14:textId="345541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8091266" w14:textId="13F4FA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39956" w14:textId="6062CD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DEE609E" w14:textId="49BB3E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r>
      <w:tr w:rsidR="009820C7" w:rsidRPr="00120C75" w14:paraId="494783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93BF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19056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DF1DA4C" w14:textId="0313C5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22507C30" w14:textId="272135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90A78" w14:textId="3BCB6B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D34694" w14:textId="4D691A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618,702.00 </w:t>
            </w:r>
          </w:p>
        </w:tc>
      </w:tr>
      <w:tr w:rsidR="009820C7" w:rsidRPr="00120C75" w14:paraId="32CF24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8595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BE049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6C1F4BC" w14:textId="4774A6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79D6A3C4" w14:textId="57F075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57D61" w14:textId="111EA0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B7D0B8" w14:textId="632C6E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76,151.38 </w:t>
            </w:r>
          </w:p>
        </w:tc>
      </w:tr>
      <w:tr w:rsidR="009820C7" w:rsidRPr="00120C75" w14:paraId="3746A49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C831C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E2B44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CF21FE7" w14:textId="76887F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7,651.79 </w:t>
            </w:r>
          </w:p>
        </w:tc>
        <w:tc>
          <w:tcPr>
            <w:tcW w:w="810" w:type="pct"/>
            <w:tcBorders>
              <w:top w:val="nil"/>
              <w:left w:val="nil"/>
              <w:bottom w:val="single" w:sz="4" w:space="0" w:color="000000"/>
              <w:right w:val="single" w:sz="4" w:space="0" w:color="000000"/>
            </w:tcBorders>
            <w:shd w:val="clear" w:color="auto" w:fill="auto"/>
            <w:noWrap/>
            <w:vAlign w:val="bottom"/>
            <w:hideMark/>
          </w:tcPr>
          <w:p w14:paraId="1FBEC7B9" w14:textId="0A9F07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0BFC6" w14:textId="0C660A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8C9F848" w14:textId="5B09D3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7,651.79 </w:t>
            </w:r>
          </w:p>
        </w:tc>
      </w:tr>
      <w:tr w:rsidR="009820C7" w:rsidRPr="00120C75" w14:paraId="12268A5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261F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995D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0F996052" w14:textId="3918D7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0A10E7C2" w14:textId="527D7A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7B945" w14:textId="1481AE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AB63F5" w14:textId="55D5BE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37,260.00 </w:t>
            </w:r>
          </w:p>
        </w:tc>
      </w:tr>
      <w:tr w:rsidR="009820C7" w:rsidRPr="00120C75" w14:paraId="794ED3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9516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9B53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4EECF9A9" w14:textId="5065FC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32A0F5" w14:textId="679515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5CBAB" w14:textId="037285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7331EA" w14:textId="308409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136109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0902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AA156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1C0494B9" w14:textId="72C181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6CA316E" w14:textId="5EC94A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739F4" w14:textId="2089F8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D71C2E" w14:textId="378E26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r>
      <w:tr w:rsidR="009820C7" w:rsidRPr="00120C75" w14:paraId="00DA59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A4E0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41E7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7674EA9" w14:textId="5607B0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418E66" w14:textId="449A55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0B333" w14:textId="76E3FA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E784B1" w14:textId="06BF2B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53446B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BAF0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AF74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ona Piagapo</w:t>
            </w:r>
          </w:p>
        </w:tc>
        <w:tc>
          <w:tcPr>
            <w:tcW w:w="810" w:type="pct"/>
            <w:tcBorders>
              <w:top w:val="nil"/>
              <w:left w:val="nil"/>
              <w:bottom w:val="single" w:sz="4" w:space="0" w:color="000000"/>
              <w:right w:val="single" w:sz="4" w:space="0" w:color="000000"/>
            </w:tcBorders>
            <w:shd w:val="clear" w:color="auto" w:fill="auto"/>
            <w:noWrap/>
            <w:vAlign w:val="bottom"/>
            <w:hideMark/>
          </w:tcPr>
          <w:p w14:paraId="77197B94" w14:textId="29DB93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A6E716" w14:textId="6B91E1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BF675" w14:textId="6E34C3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2ABA94" w14:textId="6F1DD3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66DAE6F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E0B06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DB9DB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43DF723" w14:textId="3A765C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83E9DAC" w14:textId="58E69B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3C3C0" w14:textId="2C304B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E9A139" w14:textId="604885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76,930.00 </w:t>
            </w:r>
          </w:p>
        </w:tc>
      </w:tr>
      <w:tr w:rsidR="009820C7" w:rsidRPr="00120C75" w14:paraId="2A885BE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DA803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75C7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C839202" w14:textId="0932D6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E85386F" w14:textId="48AA5E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2CEC4" w14:textId="79ADE7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532A3D" w14:textId="7013AE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1,465.00 </w:t>
            </w:r>
          </w:p>
        </w:tc>
      </w:tr>
      <w:tr w:rsidR="009820C7" w:rsidRPr="00120C75" w14:paraId="70B974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3961A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638C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60170EC" w14:textId="595419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55D42B" w14:textId="696835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94593" w14:textId="3C1F087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AEC49C" w14:textId="404310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EC0D05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89E2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C679B53" w14:textId="349D953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3DBEAD99" w14:textId="2C1BC46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169661" w14:textId="6D791DC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893F23D" w14:textId="03AEF61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70,677.02 </w:t>
            </w:r>
          </w:p>
        </w:tc>
      </w:tr>
      <w:tr w:rsidR="009820C7" w:rsidRPr="00120C75" w14:paraId="30CE478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04C28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A7FF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2B048345" w14:textId="2196B1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72CB1E0" w14:textId="5B637F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0C6FA" w14:textId="64DE32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CE2E2C" w14:textId="51FDFD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37F578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A84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E450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5FDF346C" w14:textId="7AF72A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0EAF432" w14:textId="2F6FC4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6D74A" w14:textId="4F4AE8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9E0368" w14:textId="6F93B8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305D98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126C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0D037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2EF5EDC7" w14:textId="3E2F40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AFA8A9" w14:textId="25BE71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62C2C" w14:textId="13223E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39401D" w14:textId="7E3589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49D24D7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A53D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2B1D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005ADE0" w14:textId="48EFB2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EC286A" w14:textId="6A310B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753A2" w14:textId="15B858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9B041A0" w14:textId="749EED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68897D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F202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5E89A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43D2E850" w14:textId="118EFD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272473" w14:textId="4A03DF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E0C05" w14:textId="2E8A5D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0FF727" w14:textId="08B2A0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366F26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91BB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DC4B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50501C2A" w14:textId="7243F4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C555BD0" w14:textId="5862AF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00B42" w14:textId="056FDC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ACD4DE" w14:textId="48A955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32300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14E0D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903C4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20A099C7" w14:textId="2DA183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4C382376" w14:textId="54D367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53A3D" w14:textId="66B864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87FDDD" w14:textId="693337A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148,896.38 </w:t>
            </w:r>
          </w:p>
        </w:tc>
      </w:tr>
      <w:tr w:rsidR="009820C7" w:rsidRPr="00120C75" w14:paraId="24B1DC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E903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31BA9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5CD0A745" w14:textId="47658D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ADEF89" w14:textId="1DD0C0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B4311" w14:textId="0FE4B3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2D8DD63" w14:textId="747BC0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06AE969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5E79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6DCE2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C8AFA92" w14:textId="4A467A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ABBA0A9" w14:textId="31AAC5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F4EE1" w14:textId="71714F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5205A0" w14:textId="7CD87B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108B14C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D382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73802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7AD04591" w14:textId="77C3DFA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9B660" w14:textId="3A6B96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64D87" w14:textId="2805B9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F906E9" w14:textId="3FDEDC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54A748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A9D59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72CE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3756BEC8" w14:textId="15F514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E1C923" w14:textId="39E19B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EE0C53" w14:textId="3D5836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45B8000" w14:textId="23514E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6A8A60C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64B0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DFF2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5B6EC6BF" w14:textId="06357E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43CB61AE" w14:textId="79D0DC9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F374F" w14:textId="457347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1A9CF82" w14:textId="7F2639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3,240.64 </w:t>
            </w:r>
          </w:p>
        </w:tc>
      </w:tr>
      <w:tr w:rsidR="009820C7" w:rsidRPr="00120C75" w14:paraId="39D29EC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B089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9C3B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8B5CDE5" w14:textId="624C4C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A8AF7E" w14:textId="07CAB9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164CA" w14:textId="1D45A4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64886D" w14:textId="1EEE7A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78F25C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2228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7FAD1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522064A8" w14:textId="4A70D0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C2734C" w14:textId="52899F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E0487" w14:textId="7FBFE0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906151" w14:textId="03FEE3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05,000.00 </w:t>
            </w:r>
          </w:p>
        </w:tc>
      </w:tr>
      <w:tr w:rsidR="009820C7" w:rsidRPr="00120C75" w14:paraId="06F7588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C27A3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D6CC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527A7E07" w14:textId="4F5575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41B1ED" w14:textId="1DDBCE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3B3B4" w14:textId="0B88A5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21DBBB" w14:textId="081C7F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4B3E9F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0BBA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EEBDA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9360940" w14:textId="0D6B22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0D8BC0" w14:textId="7D86E6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74B19" w14:textId="4559B4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C8CBC8" w14:textId="3244BB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29CC44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744E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0312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71E44097" w14:textId="44F1D6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8ED3A5" w14:textId="2F50B1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A4545" w14:textId="72AEE6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204A3A" w14:textId="78D468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66E1A83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63DA3"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F275F6B" w14:textId="369C0C3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6,987,975.26 </w:t>
            </w:r>
          </w:p>
        </w:tc>
        <w:tc>
          <w:tcPr>
            <w:tcW w:w="810" w:type="pct"/>
            <w:tcBorders>
              <w:top w:val="nil"/>
              <w:left w:val="nil"/>
              <w:bottom w:val="single" w:sz="4" w:space="0" w:color="000000"/>
              <w:right w:val="single" w:sz="4" w:space="0" w:color="000000"/>
            </w:tcBorders>
            <w:shd w:val="clear" w:color="D8D8D8" w:fill="D8D8D8"/>
            <w:noWrap/>
            <w:vAlign w:val="bottom"/>
            <w:hideMark/>
          </w:tcPr>
          <w:p w14:paraId="24847778" w14:textId="286C8A2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E80A24" w14:textId="000FD6C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8D9CEDC" w14:textId="55BCF48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6,987,975.26 </w:t>
            </w:r>
          </w:p>
        </w:tc>
      </w:tr>
      <w:tr w:rsidR="009820C7" w:rsidRPr="00120C75" w14:paraId="52B7024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FEF4BC"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FFB75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2128BBB4" w14:textId="0CB6D5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806,170.45 </w:t>
            </w:r>
          </w:p>
        </w:tc>
        <w:tc>
          <w:tcPr>
            <w:tcW w:w="810" w:type="pct"/>
            <w:tcBorders>
              <w:top w:val="nil"/>
              <w:left w:val="nil"/>
              <w:bottom w:val="single" w:sz="4" w:space="0" w:color="000000"/>
              <w:right w:val="single" w:sz="4" w:space="0" w:color="000000"/>
            </w:tcBorders>
            <w:shd w:val="clear" w:color="auto" w:fill="auto"/>
            <w:noWrap/>
            <w:vAlign w:val="bottom"/>
            <w:hideMark/>
          </w:tcPr>
          <w:p w14:paraId="32B5A5FC" w14:textId="3ECF15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D73DC" w14:textId="324158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242AB6C" w14:textId="157845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806,170.45 </w:t>
            </w:r>
          </w:p>
        </w:tc>
      </w:tr>
      <w:tr w:rsidR="009820C7" w:rsidRPr="00120C75" w14:paraId="2526F2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E073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C5A8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BED6E12" w14:textId="66DF4F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5EA4A5AB" w14:textId="2BBA8D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47825" w14:textId="15208E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8321A48" w14:textId="6A074D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68,780.00 </w:t>
            </w:r>
          </w:p>
        </w:tc>
      </w:tr>
      <w:tr w:rsidR="009820C7" w:rsidRPr="00120C75" w14:paraId="13C68C5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4265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4980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26CA42B0" w14:textId="55487A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6D2431" w14:textId="7474AF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245DD" w14:textId="03C5A9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0F15DD" w14:textId="65CBE2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8,570.00 </w:t>
            </w:r>
          </w:p>
        </w:tc>
      </w:tr>
      <w:tr w:rsidR="009820C7" w:rsidRPr="00120C75" w14:paraId="4F05FB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01A86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A6AB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215A68D" w14:textId="7E561F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A355B9" w14:textId="2DD123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C86A0" w14:textId="5C98CA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65A208" w14:textId="536D68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13B91A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7CFC0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CDCD4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EC5DC48" w14:textId="383FF4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886,363.45 </w:t>
            </w:r>
          </w:p>
        </w:tc>
        <w:tc>
          <w:tcPr>
            <w:tcW w:w="810" w:type="pct"/>
            <w:tcBorders>
              <w:top w:val="nil"/>
              <w:left w:val="nil"/>
              <w:bottom w:val="single" w:sz="4" w:space="0" w:color="000000"/>
              <w:right w:val="single" w:sz="4" w:space="0" w:color="000000"/>
            </w:tcBorders>
            <w:shd w:val="clear" w:color="auto" w:fill="auto"/>
            <w:noWrap/>
            <w:vAlign w:val="bottom"/>
            <w:hideMark/>
          </w:tcPr>
          <w:p w14:paraId="27A086A2" w14:textId="1043DF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9AB79" w14:textId="5198CA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142AC2" w14:textId="45E08E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886,363.45 </w:t>
            </w:r>
          </w:p>
        </w:tc>
      </w:tr>
      <w:tr w:rsidR="009820C7" w:rsidRPr="00120C75" w14:paraId="2A82F1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304D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23DC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9D974D7" w14:textId="713329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6643EEF" w14:textId="370FEB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F4711" w14:textId="7B837B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E634C3" w14:textId="105600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6141D8C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7DAB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2AFA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17E4FF91" w14:textId="645D83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D16D9" w14:textId="4057A8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24D03" w14:textId="59F6FF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9E13F2F" w14:textId="7DA608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07,200.00 </w:t>
            </w:r>
          </w:p>
        </w:tc>
      </w:tr>
      <w:tr w:rsidR="009820C7" w:rsidRPr="00120C75" w14:paraId="08CDC5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25F0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8B56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449570CB" w14:textId="65753C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414F4C3" w14:textId="3AF66E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EAE97" w14:textId="64C13A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7C90DA" w14:textId="622624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789.00 </w:t>
            </w:r>
          </w:p>
        </w:tc>
      </w:tr>
      <w:tr w:rsidR="009820C7" w:rsidRPr="00120C75" w14:paraId="7A34944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16E71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AC98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1E72A233" w14:textId="01E549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2EC52E8F" w14:textId="1A5792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7E7FC" w14:textId="727347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AB85B1" w14:textId="485B80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97,915.00 </w:t>
            </w:r>
          </w:p>
        </w:tc>
      </w:tr>
      <w:tr w:rsidR="009820C7" w:rsidRPr="00120C75" w14:paraId="5EC004D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29D58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5F1F6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E83131C" w14:textId="60051D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80EDEB" w14:textId="761E08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4148E" w14:textId="03DBB3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F0570AB" w14:textId="5EDFA4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2DA37B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87B40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135D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DE9290A" w14:textId="398D37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4D81AF5" w14:textId="4537FB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EF6EE" w14:textId="22D7A7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A3DEB4" w14:textId="1D9405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5E66F88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D339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54C5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424A8DA" w14:textId="772677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6E76C7" w14:textId="54BABA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FAA59" w14:textId="14D11E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C7146A" w14:textId="530E9A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50A082B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5A35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2C183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44D03040" w14:textId="00EBEF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9,190.00 </w:t>
            </w:r>
          </w:p>
        </w:tc>
        <w:tc>
          <w:tcPr>
            <w:tcW w:w="810" w:type="pct"/>
            <w:tcBorders>
              <w:top w:val="nil"/>
              <w:left w:val="nil"/>
              <w:bottom w:val="single" w:sz="4" w:space="0" w:color="000000"/>
              <w:right w:val="single" w:sz="4" w:space="0" w:color="000000"/>
            </w:tcBorders>
            <w:shd w:val="clear" w:color="auto" w:fill="auto"/>
            <w:noWrap/>
            <w:vAlign w:val="bottom"/>
            <w:hideMark/>
          </w:tcPr>
          <w:p w14:paraId="01D7E7FD" w14:textId="68EE45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B7521" w14:textId="55115A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F950E1" w14:textId="53A134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9,190.00 </w:t>
            </w:r>
          </w:p>
        </w:tc>
      </w:tr>
      <w:tr w:rsidR="009820C7" w:rsidRPr="00120C75" w14:paraId="39BFCE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C331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5743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35B6EFF4" w14:textId="651442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1,886.00 </w:t>
            </w:r>
          </w:p>
        </w:tc>
        <w:tc>
          <w:tcPr>
            <w:tcW w:w="810" w:type="pct"/>
            <w:tcBorders>
              <w:top w:val="nil"/>
              <w:left w:val="nil"/>
              <w:bottom w:val="single" w:sz="4" w:space="0" w:color="000000"/>
              <w:right w:val="single" w:sz="4" w:space="0" w:color="000000"/>
            </w:tcBorders>
            <w:shd w:val="clear" w:color="auto" w:fill="auto"/>
            <w:noWrap/>
            <w:vAlign w:val="bottom"/>
            <w:hideMark/>
          </w:tcPr>
          <w:p w14:paraId="46202880" w14:textId="1917E2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E8D91" w14:textId="1DD9DC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B49D010" w14:textId="103515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81,886.00 </w:t>
            </w:r>
          </w:p>
        </w:tc>
      </w:tr>
      <w:tr w:rsidR="009820C7" w:rsidRPr="00120C75" w14:paraId="4816E99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576D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1C061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D21CE03" w14:textId="6E7F81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64E90B06" w14:textId="6D08BD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8DF63" w14:textId="5940BA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B7EBC9E" w14:textId="7F22C6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9,022.68 </w:t>
            </w:r>
          </w:p>
        </w:tc>
      </w:tr>
      <w:tr w:rsidR="009820C7" w:rsidRPr="00120C75" w14:paraId="111FAF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36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31940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5009CA1B" w14:textId="4A46BF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29B52BD" w14:textId="104CBE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1E9D6" w14:textId="0ECB5C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349408" w14:textId="123ED3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684,045.00 </w:t>
            </w:r>
          </w:p>
        </w:tc>
      </w:tr>
      <w:tr w:rsidR="009820C7" w:rsidRPr="00120C75" w14:paraId="5195B4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AA19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ADDF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070FE51" w14:textId="04F68C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7,370.36 </w:t>
            </w:r>
          </w:p>
        </w:tc>
        <w:tc>
          <w:tcPr>
            <w:tcW w:w="810" w:type="pct"/>
            <w:tcBorders>
              <w:top w:val="nil"/>
              <w:left w:val="nil"/>
              <w:bottom w:val="single" w:sz="4" w:space="0" w:color="000000"/>
              <w:right w:val="single" w:sz="4" w:space="0" w:color="000000"/>
            </w:tcBorders>
            <w:shd w:val="clear" w:color="auto" w:fill="auto"/>
            <w:noWrap/>
            <w:vAlign w:val="bottom"/>
            <w:hideMark/>
          </w:tcPr>
          <w:p w14:paraId="69D940A4" w14:textId="114EA6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91BDE7" w14:textId="58483D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2F1717" w14:textId="042867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7,370.36 </w:t>
            </w:r>
          </w:p>
        </w:tc>
      </w:tr>
      <w:tr w:rsidR="009820C7" w:rsidRPr="00120C75" w14:paraId="3BE16A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4723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2205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72F948E" w14:textId="5B7C78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762E99F" w14:textId="070B15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95108" w14:textId="00D0D8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965255" w14:textId="0655C0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5,350.00 </w:t>
            </w:r>
          </w:p>
        </w:tc>
      </w:tr>
      <w:tr w:rsidR="009820C7" w:rsidRPr="00120C75" w14:paraId="4AED53E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AF945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DB09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90F088B" w14:textId="2284EB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20C7760B" w14:textId="68A94F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84AA8" w14:textId="648133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24CD86" w14:textId="2C088B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1,980.00 </w:t>
            </w:r>
          </w:p>
        </w:tc>
      </w:tr>
      <w:tr w:rsidR="009820C7" w:rsidRPr="00120C75" w14:paraId="6E17265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B80C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D2A5F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4351412" w14:textId="21B0AA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34FEA9B" w14:textId="6EEAAD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7FDB9" w14:textId="08D1A8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FD6BA3" w14:textId="6162A0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65,780.00 </w:t>
            </w:r>
          </w:p>
        </w:tc>
      </w:tr>
      <w:tr w:rsidR="009820C7" w:rsidRPr="00120C75" w14:paraId="089FD81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27383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A56B9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51CEA6E" w14:textId="7D2A58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15A3362" w14:textId="611272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7223FF" w14:textId="7309A3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DBCEF9" w14:textId="69985E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6,850.00 </w:t>
            </w:r>
          </w:p>
        </w:tc>
      </w:tr>
      <w:tr w:rsidR="009820C7" w:rsidRPr="00120C75" w14:paraId="4D48CBE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309A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EACC5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65186032" w14:textId="21C245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0,528.32 </w:t>
            </w:r>
          </w:p>
        </w:tc>
        <w:tc>
          <w:tcPr>
            <w:tcW w:w="810" w:type="pct"/>
            <w:tcBorders>
              <w:top w:val="nil"/>
              <w:left w:val="nil"/>
              <w:bottom w:val="single" w:sz="4" w:space="0" w:color="000000"/>
              <w:right w:val="single" w:sz="4" w:space="0" w:color="000000"/>
            </w:tcBorders>
            <w:shd w:val="clear" w:color="auto" w:fill="auto"/>
            <w:noWrap/>
            <w:vAlign w:val="bottom"/>
            <w:hideMark/>
          </w:tcPr>
          <w:p w14:paraId="732F5B97" w14:textId="30DA9A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9B29A" w14:textId="14E19A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A5BCCD" w14:textId="627488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0,528.32 </w:t>
            </w:r>
          </w:p>
        </w:tc>
      </w:tr>
      <w:tr w:rsidR="009820C7" w:rsidRPr="00120C75" w14:paraId="0B15C64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C254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63268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6E3015C" w14:textId="02C546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DB7E91C" w14:textId="2C50D3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6A3F9" w14:textId="49B082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7D6843" w14:textId="7AA86A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435.00 </w:t>
            </w:r>
          </w:p>
        </w:tc>
      </w:tr>
      <w:tr w:rsidR="009820C7" w:rsidRPr="00120C75" w14:paraId="7128906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63856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E00A4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09C48F11" w14:textId="6759FD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126A9" w14:textId="3FBD8F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51709" w14:textId="07F7AA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F16E7D" w14:textId="482A54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1,000.00 </w:t>
            </w:r>
          </w:p>
        </w:tc>
      </w:tr>
      <w:tr w:rsidR="009820C7" w:rsidRPr="00120C75" w14:paraId="11F2174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393F0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B32ACA7" w14:textId="1C08935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1,595,518.29 </w:t>
            </w:r>
          </w:p>
        </w:tc>
        <w:tc>
          <w:tcPr>
            <w:tcW w:w="810" w:type="pct"/>
            <w:tcBorders>
              <w:top w:val="nil"/>
              <w:left w:val="nil"/>
              <w:bottom w:val="single" w:sz="4" w:space="0" w:color="000000"/>
              <w:right w:val="single" w:sz="4" w:space="0" w:color="000000"/>
            </w:tcBorders>
            <w:shd w:val="clear" w:color="A5A5A5" w:fill="A5A5A5"/>
            <w:noWrap/>
            <w:vAlign w:val="bottom"/>
            <w:hideMark/>
          </w:tcPr>
          <w:p w14:paraId="621671B6" w14:textId="42C2DC8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2153474" w14:textId="6CE1988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5289F7BE" w14:textId="164412C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71,595,518.29 </w:t>
            </w:r>
          </w:p>
        </w:tc>
      </w:tr>
      <w:tr w:rsidR="009820C7" w:rsidRPr="00120C75" w14:paraId="7BC1864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4D8A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0A8B69F" w14:textId="70BAE7C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885,06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372A277" w14:textId="405DE75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CF8B9E" w14:textId="5E56954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82C04D0" w14:textId="0743B89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885,067.16 </w:t>
            </w:r>
          </w:p>
        </w:tc>
      </w:tr>
      <w:tr w:rsidR="009820C7" w:rsidRPr="00120C75" w14:paraId="6A8D18B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499FD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860F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2FDB53C" w14:textId="63E367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5A1E6409" w14:textId="61A651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091AD" w14:textId="14CD10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A11739C" w14:textId="547FB41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9,630.00 </w:t>
            </w:r>
          </w:p>
        </w:tc>
      </w:tr>
      <w:tr w:rsidR="009820C7" w:rsidRPr="00120C75" w14:paraId="2ABA8A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FAE8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A9AD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57EBA03" w14:textId="2F1D1A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19B30C0A" w14:textId="2C2FB0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1945C" w14:textId="4531F5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D052DCA" w14:textId="00B76D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56,096.53 </w:t>
            </w:r>
          </w:p>
        </w:tc>
      </w:tr>
      <w:tr w:rsidR="009820C7" w:rsidRPr="00120C75" w14:paraId="0287BEB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54D5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E894C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34444D61" w14:textId="2A90441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2,799.15 </w:t>
            </w:r>
          </w:p>
        </w:tc>
        <w:tc>
          <w:tcPr>
            <w:tcW w:w="810" w:type="pct"/>
            <w:tcBorders>
              <w:top w:val="nil"/>
              <w:left w:val="nil"/>
              <w:bottom w:val="single" w:sz="4" w:space="0" w:color="000000"/>
              <w:right w:val="single" w:sz="4" w:space="0" w:color="000000"/>
            </w:tcBorders>
            <w:shd w:val="clear" w:color="auto" w:fill="auto"/>
            <w:noWrap/>
            <w:vAlign w:val="bottom"/>
            <w:hideMark/>
          </w:tcPr>
          <w:p w14:paraId="3B594CCB" w14:textId="688FFC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3D751" w14:textId="22DB38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C83AE2" w14:textId="333F8B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2,799.15 </w:t>
            </w:r>
          </w:p>
        </w:tc>
      </w:tr>
      <w:tr w:rsidR="009820C7" w:rsidRPr="00120C75" w14:paraId="7F9810F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ABC79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15FC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7848DE5" w14:textId="12315C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43446A66" w14:textId="25E186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2AD96" w14:textId="61AC95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BA27DD" w14:textId="314F102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3,966.82 </w:t>
            </w:r>
          </w:p>
        </w:tc>
      </w:tr>
      <w:tr w:rsidR="009820C7" w:rsidRPr="00120C75" w14:paraId="0609180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D0B3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86A7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4D31A29" w14:textId="0A293A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319F44AD" w14:textId="5A7664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A7A03" w14:textId="208AA4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0C7A4C7" w14:textId="6879AB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6,364.71 </w:t>
            </w:r>
          </w:p>
        </w:tc>
      </w:tr>
      <w:tr w:rsidR="009820C7" w:rsidRPr="00120C75" w14:paraId="2139963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EC4F3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A7C18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3FB97DED" w14:textId="692FC9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A20CFC7" w14:textId="39F570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FE799" w14:textId="4FB6A2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F4BE69" w14:textId="3B7857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6,370.00 </w:t>
            </w:r>
          </w:p>
        </w:tc>
      </w:tr>
      <w:tr w:rsidR="009820C7" w:rsidRPr="00120C75" w14:paraId="2115BA0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448E2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0F38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0EA07E8" w14:textId="00807E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D3E4406" w14:textId="47A8C4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44D82" w14:textId="3EEF07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DE37F7" w14:textId="2BB3A5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8,283.89 </w:t>
            </w:r>
          </w:p>
        </w:tc>
      </w:tr>
      <w:tr w:rsidR="009820C7" w:rsidRPr="00120C75" w14:paraId="589466D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8D5F7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949E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2382B3BA" w14:textId="04E185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8359D57" w14:textId="10D83E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20A57" w14:textId="4E752C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B38F7C" w14:textId="250589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3,458.80 </w:t>
            </w:r>
          </w:p>
        </w:tc>
      </w:tr>
      <w:tr w:rsidR="009820C7" w:rsidRPr="00120C75" w14:paraId="0EDBD6F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39CA9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1E4B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9522A6B" w14:textId="113F81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50321460" w14:textId="606D4A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487FC" w14:textId="10D9F1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21919B" w14:textId="1C5E1C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03,379.32 </w:t>
            </w:r>
          </w:p>
        </w:tc>
      </w:tr>
      <w:tr w:rsidR="009820C7" w:rsidRPr="00120C75" w14:paraId="61B5601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D21A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5C9F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096EDC5A" w14:textId="5E026E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D08192C" w14:textId="545334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A9AD4" w14:textId="36045A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D29BF2" w14:textId="5E7A73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9,492.94 </w:t>
            </w:r>
          </w:p>
        </w:tc>
      </w:tr>
      <w:tr w:rsidR="009820C7" w:rsidRPr="00120C75" w14:paraId="731554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342F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1485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7D613119" w14:textId="1A2DCF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14A591E8" w14:textId="239E8E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B34A5" w14:textId="3445B2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7F5CBC" w14:textId="50D95D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5,225.00 </w:t>
            </w:r>
          </w:p>
        </w:tc>
      </w:tr>
      <w:tr w:rsidR="009820C7" w:rsidRPr="00120C75" w14:paraId="3F40DF9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4EE61"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79B94F" w14:textId="3CF1640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328,89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C6DCC5" w14:textId="0D9D38C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105FEF" w14:textId="48FE45A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E3D4304" w14:textId="77235FC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328,896.85 </w:t>
            </w:r>
          </w:p>
        </w:tc>
      </w:tr>
      <w:tr w:rsidR="009820C7" w:rsidRPr="00120C75" w14:paraId="71A680D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DCC44"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02219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073C2A8C" w14:textId="418575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2A38DFED" w14:textId="1D6611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3613C" w14:textId="580336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E62858" w14:textId="3DEA01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6,090.42 </w:t>
            </w:r>
          </w:p>
        </w:tc>
      </w:tr>
      <w:tr w:rsidR="009820C7" w:rsidRPr="00120C75" w14:paraId="5E425B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AAE1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58A60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2895FED2" w14:textId="55CA27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D5D804E" w14:textId="4898C9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FE4CA" w14:textId="2D3C41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C8D28E" w14:textId="4BA4CE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5,523.95 </w:t>
            </w:r>
          </w:p>
        </w:tc>
      </w:tr>
      <w:tr w:rsidR="009820C7" w:rsidRPr="00120C75" w14:paraId="783D736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C741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120EB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6F0025B" w14:textId="13ED6F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40970991" w14:textId="289225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6D577" w14:textId="021181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48359D" w14:textId="4FF32D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0,830.18 </w:t>
            </w:r>
          </w:p>
        </w:tc>
      </w:tr>
      <w:tr w:rsidR="009820C7" w:rsidRPr="00120C75" w14:paraId="52C84E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81B03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5291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4ABE700" w14:textId="111E60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1C9D194" w14:textId="7DADD5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9E7CC" w14:textId="4F8620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BE2619" w14:textId="6BC452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86,846.54 </w:t>
            </w:r>
          </w:p>
        </w:tc>
      </w:tr>
      <w:tr w:rsidR="009820C7" w:rsidRPr="00120C75" w14:paraId="4A4A874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6F87F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BF822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BF08B80" w14:textId="02FEE3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71,384.32 </w:t>
            </w:r>
          </w:p>
        </w:tc>
        <w:tc>
          <w:tcPr>
            <w:tcW w:w="810" w:type="pct"/>
            <w:tcBorders>
              <w:top w:val="nil"/>
              <w:left w:val="nil"/>
              <w:bottom w:val="single" w:sz="4" w:space="0" w:color="000000"/>
              <w:right w:val="single" w:sz="4" w:space="0" w:color="000000"/>
            </w:tcBorders>
            <w:shd w:val="clear" w:color="auto" w:fill="auto"/>
            <w:noWrap/>
            <w:vAlign w:val="bottom"/>
            <w:hideMark/>
          </w:tcPr>
          <w:p w14:paraId="4624810C" w14:textId="5A2D30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77125" w14:textId="58993B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3C4C5D" w14:textId="49E176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71,384.32 </w:t>
            </w:r>
          </w:p>
        </w:tc>
      </w:tr>
      <w:tr w:rsidR="009820C7" w:rsidRPr="00120C75" w14:paraId="13E4A61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42E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DCFC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CD42C0A" w14:textId="061F7B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2AA522D" w14:textId="72522E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5A51" w14:textId="7C777A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D8CAB1" w14:textId="37E170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9,368.82 </w:t>
            </w:r>
          </w:p>
        </w:tc>
      </w:tr>
      <w:tr w:rsidR="009820C7" w:rsidRPr="00120C75" w14:paraId="40B6951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C5A11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C2DC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37FFA78" w14:textId="4A5D4C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6FB8A615" w14:textId="7AEC9A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86154" w14:textId="05AF13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4A83FF" w14:textId="35D838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918,705.15 </w:t>
            </w:r>
          </w:p>
        </w:tc>
      </w:tr>
      <w:tr w:rsidR="009820C7" w:rsidRPr="00120C75" w14:paraId="779A124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8384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85C6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61B0F4E" w14:textId="55489E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9,806.65 </w:t>
            </w:r>
          </w:p>
        </w:tc>
        <w:tc>
          <w:tcPr>
            <w:tcW w:w="810" w:type="pct"/>
            <w:tcBorders>
              <w:top w:val="nil"/>
              <w:left w:val="nil"/>
              <w:bottom w:val="single" w:sz="4" w:space="0" w:color="000000"/>
              <w:right w:val="single" w:sz="4" w:space="0" w:color="000000"/>
            </w:tcBorders>
            <w:shd w:val="clear" w:color="auto" w:fill="auto"/>
            <w:noWrap/>
            <w:vAlign w:val="bottom"/>
            <w:hideMark/>
          </w:tcPr>
          <w:p w14:paraId="372701E5" w14:textId="73BEB0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090DF" w14:textId="0F7B6F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429D51" w14:textId="0F306A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69,806.65 </w:t>
            </w:r>
          </w:p>
        </w:tc>
      </w:tr>
      <w:tr w:rsidR="009820C7" w:rsidRPr="00120C75" w14:paraId="1547F1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BB1B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121DA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AD85B2F" w14:textId="6EA40E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092F16E9" w14:textId="5140A6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E8D6F" w14:textId="013C05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D4BC47" w14:textId="65562B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7,487.08 </w:t>
            </w:r>
          </w:p>
        </w:tc>
      </w:tr>
      <w:tr w:rsidR="009820C7" w:rsidRPr="00120C75" w14:paraId="26F6648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13D84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5D0C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4AF1256" w14:textId="4279C1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8,182.54 </w:t>
            </w:r>
          </w:p>
        </w:tc>
        <w:tc>
          <w:tcPr>
            <w:tcW w:w="810" w:type="pct"/>
            <w:tcBorders>
              <w:top w:val="nil"/>
              <w:left w:val="nil"/>
              <w:bottom w:val="single" w:sz="4" w:space="0" w:color="000000"/>
              <w:right w:val="single" w:sz="4" w:space="0" w:color="000000"/>
            </w:tcBorders>
            <w:shd w:val="clear" w:color="auto" w:fill="auto"/>
            <w:noWrap/>
            <w:vAlign w:val="bottom"/>
            <w:hideMark/>
          </w:tcPr>
          <w:p w14:paraId="7B5F57F0" w14:textId="64C2D7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D8535" w14:textId="2DF658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8ABEED6" w14:textId="48204B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78,182.54 </w:t>
            </w:r>
          </w:p>
        </w:tc>
      </w:tr>
      <w:tr w:rsidR="009820C7" w:rsidRPr="00120C75" w14:paraId="07B3556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7A7D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374D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FA8C36A" w14:textId="6F06E9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4,671.20 </w:t>
            </w:r>
          </w:p>
        </w:tc>
        <w:tc>
          <w:tcPr>
            <w:tcW w:w="810" w:type="pct"/>
            <w:tcBorders>
              <w:top w:val="nil"/>
              <w:left w:val="nil"/>
              <w:bottom w:val="single" w:sz="4" w:space="0" w:color="000000"/>
              <w:right w:val="single" w:sz="4" w:space="0" w:color="000000"/>
            </w:tcBorders>
            <w:shd w:val="clear" w:color="auto" w:fill="auto"/>
            <w:noWrap/>
            <w:vAlign w:val="bottom"/>
            <w:hideMark/>
          </w:tcPr>
          <w:p w14:paraId="085DBBBD" w14:textId="41C3E2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7E973" w14:textId="0DA138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C3A58F" w14:textId="7851CD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94,671.20 </w:t>
            </w:r>
          </w:p>
        </w:tc>
      </w:tr>
      <w:tr w:rsidR="009820C7" w:rsidRPr="00120C75" w14:paraId="2C606EFA"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07DA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04147B6" w14:textId="0252C27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095,54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3368D501" w14:textId="2C9AE29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C05091" w14:textId="551907D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7DFB647" w14:textId="7D72982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095,546.09 </w:t>
            </w:r>
          </w:p>
        </w:tc>
      </w:tr>
      <w:tr w:rsidR="009820C7" w:rsidRPr="00120C75" w14:paraId="5065598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8E349B"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C84D23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E821CEA" w14:textId="0A88C1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09C2409" w14:textId="1F3E37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F3DBE" w14:textId="309B52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907F02" w14:textId="65611A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5,619.99 </w:t>
            </w:r>
          </w:p>
        </w:tc>
      </w:tr>
      <w:tr w:rsidR="009820C7" w:rsidRPr="00120C75" w14:paraId="297DD5E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2855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57077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6A2AE9F" w14:textId="564F25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1A11E6AD" w14:textId="11AC85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B3751" w14:textId="07A04E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15E84D" w14:textId="51AFA0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031,039.59 </w:t>
            </w:r>
          </w:p>
        </w:tc>
      </w:tr>
      <w:tr w:rsidR="009820C7" w:rsidRPr="00120C75" w14:paraId="04C2EB6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8493A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2059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5C1A9282" w14:textId="239336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02736118" w14:textId="748E4D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07D5C" w14:textId="3C6407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B5E945" w14:textId="625365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25,845.86 </w:t>
            </w:r>
          </w:p>
        </w:tc>
      </w:tr>
      <w:tr w:rsidR="009820C7" w:rsidRPr="00120C75" w14:paraId="20812E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CDF1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C37E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5DE9354" w14:textId="5C2266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6C6BC01" w14:textId="5C6D20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75EEF" w14:textId="0D34DF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71D83A" w14:textId="79EE9A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4,842.95 </w:t>
            </w:r>
          </w:p>
        </w:tc>
      </w:tr>
      <w:tr w:rsidR="009820C7" w:rsidRPr="00120C75" w14:paraId="2483D91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DCAB6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A7A34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7C2F71A5" w14:textId="0BD121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327B024" w14:textId="2A896C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D2FD0" w14:textId="2224AA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403D7D" w14:textId="7A377B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6,420.00 </w:t>
            </w:r>
          </w:p>
        </w:tc>
      </w:tr>
      <w:tr w:rsidR="009820C7" w:rsidRPr="00120C75" w14:paraId="53751B4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2B80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CF521D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3208555" w14:textId="20C9AE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2,396.30 </w:t>
            </w:r>
          </w:p>
        </w:tc>
        <w:tc>
          <w:tcPr>
            <w:tcW w:w="810" w:type="pct"/>
            <w:tcBorders>
              <w:top w:val="nil"/>
              <w:left w:val="nil"/>
              <w:bottom w:val="single" w:sz="4" w:space="0" w:color="000000"/>
              <w:right w:val="single" w:sz="4" w:space="0" w:color="000000"/>
            </w:tcBorders>
            <w:shd w:val="clear" w:color="auto" w:fill="auto"/>
            <w:noWrap/>
            <w:vAlign w:val="bottom"/>
            <w:hideMark/>
          </w:tcPr>
          <w:p w14:paraId="21A7DF41" w14:textId="280EA1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2C7E21" w14:textId="2815A6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EF96B4" w14:textId="76E609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2,396.30 </w:t>
            </w:r>
          </w:p>
        </w:tc>
      </w:tr>
      <w:tr w:rsidR="009820C7" w:rsidRPr="00120C75" w14:paraId="5B0AB39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A473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E511E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FED57C4" w14:textId="07A21C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1,304.18 </w:t>
            </w:r>
          </w:p>
        </w:tc>
        <w:tc>
          <w:tcPr>
            <w:tcW w:w="810" w:type="pct"/>
            <w:tcBorders>
              <w:top w:val="nil"/>
              <w:left w:val="nil"/>
              <w:bottom w:val="single" w:sz="4" w:space="0" w:color="000000"/>
              <w:right w:val="single" w:sz="4" w:space="0" w:color="000000"/>
            </w:tcBorders>
            <w:shd w:val="clear" w:color="auto" w:fill="auto"/>
            <w:noWrap/>
            <w:vAlign w:val="bottom"/>
            <w:hideMark/>
          </w:tcPr>
          <w:p w14:paraId="1F4CA331" w14:textId="12F1B0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D4FFD" w14:textId="4DE18D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9277CD" w14:textId="1928BC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1,304.18 </w:t>
            </w:r>
          </w:p>
        </w:tc>
      </w:tr>
      <w:tr w:rsidR="009820C7" w:rsidRPr="00120C75" w14:paraId="0D2E047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99541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93BF03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1B7A489E" w14:textId="6639EA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3D408D72" w14:textId="764566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F2328" w14:textId="131723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74A014" w14:textId="10BD03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7,826.07 </w:t>
            </w:r>
          </w:p>
        </w:tc>
      </w:tr>
      <w:tr w:rsidR="009820C7" w:rsidRPr="00120C75" w14:paraId="10639E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F3E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C9F1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0D40CFF4" w14:textId="64F669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0A766AD5" w14:textId="51EB1F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D20C7" w14:textId="73A58F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0F635C" w14:textId="510155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251.15 </w:t>
            </w:r>
          </w:p>
        </w:tc>
      </w:tr>
      <w:tr w:rsidR="009820C7" w:rsidRPr="00120C75" w14:paraId="45C0108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1878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DA9D104" w14:textId="4523797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436,034.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4410C" w14:textId="1B1A8FF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0044DA" w14:textId="5D3869E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F5E0A5B" w14:textId="5F83B39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436,034.25 </w:t>
            </w:r>
          </w:p>
        </w:tc>
      </w:tr>
      <w:tr w:rsidR="009820C7" w:rsidRPr="00120C75" w14:paraId="1DEB1F4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6480E"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7473274" w14:textId="0F1239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11675F3D" w14:textId="34F7E9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D6B7F" w14:textId="17B42E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0ED1B3CB" w14:textId="66FF5A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442,703.84 </w:t>
            </w:r>
          </w:p>
        </w:tc>
      </w:tr>
      <w:tr w:rsidR="009820C7" w:rsidRPr="00120C75" w14:paraId="7710E3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1AD66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A02C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BE35FDC" w14:textId="4A28B5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7CE134EA" w14:textId="407292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7F0FA" w14:textId="37CD45C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A481B6" w14:textId="3FA04A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57,148.41 </w:t>
            </w:r>
          </w:p>
        </w:tc>
      </w:tr>
      <w:tr w:rsidR="009820C7" w:rsidRPr="00120C75" w14:paraId="389084A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EB21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05F29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7DD3FEB4" w14:textId="417451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DF400B" w14:textId="4C277C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8BB31" w14:textId="6A13B2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220E6E" w14:textId="7978DA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331,350.00 </w:t>
            </w:r>
          </w:p>
        </w:tc>
      </w:tr>
      <w:tr w:rsidR="009820C7" w:rsidRPr="00120C75" w14:paraId="265402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3EBE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13DD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teel</w:t>
            </w:r>
          </w:p>
        </w:tc>
        <w:tc>
          <w:tcPr>
            <w:tcW w:w="810" w:type="pct"/>
            <w:tcBorders>
              <w:top w:val="nil"/>
              <w:left w:val="nil"/>
              <w:bottom w:val="single" w:sz="4" w:space="0" w:color="000000"/>
              <w:right w:val="single" w:sz="4" w:space="0" w:color="000000"/>
            </w:tcBorders>
            <w:shd w:val="clear" w:color="auto" w:fill="auto"/>
            <w:noWrap/>
            <w:vAlign w:val="bottom"/>
            <w:hideMark/>
          </w:tcPr>
          <w:p w14:paraId="022681ED" w14:textId="6DBE7F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672.00 </w:t>
            </w:r>
          </w:p>
        </w:tc>
        <w:tc>
          <w:tcPr>
            <w:tcW w:w="810" w:type="pct"/>
            <w:tcBorders>
              <w:top w:val="nil"/>
              <w:left w:val="nil"/>
              <w:bottom w:val="single" w:sz="4" w:space="0" w:color="000000"/>
              <w:right w:val="single" w:sz="4" w:space="0" w:color="000000"/>
            </w:tcBorders>
            <w:shd w:val="clear" w:color="auto" w:fill="auto"/>
            <w:noWrap/>
            <w:vAlign w:val="bottom"/>
            <w:hideMark/>
          </w:tcPr>
          <w:p w14:paraId="1A531A92" w14:textId="45A46A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F12BC" w14:textId="56DA67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5EE698D" w14:textId="342961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672.00 </w:t>
            </w:r>
          </w:p>
        </w:tc>
      </w:tr>
      <w:tr w:rsidR="009820C7" w:rsidRPr="00120C75" w14:paraId="1126351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0395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7E1A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14B85ADE" w14:textId="6DD7E0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7F82ACAB" w14:textId="6D1F5B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71AE6" w14:textId="1D32AA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3FD049" w14:textId="38B255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030.00 </w:t>
            </w:r>
          </w:p>
        </w:tc>
      </w:tr>
      <w:tr w:rsidR="009820C7" w:rsidRPr="00120C75" w14:paraId="3D0D72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D0AD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97D7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5312AA1" w14:textId="6DDFE2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9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D106B" w14:textId="1BCF38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BBFF9" w14:textId="7AF963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F08AE7" w14:textId="140028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2,950.00 </w:t>
            </w:r>
          </w:p>
        </w:tc>
      </w:tr>
      <w:tr w:rsidR="009820C7" w:rsidRPr="00120C75" w14:paraId="125B07B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EB5D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5D579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36F651F0" w14:textId="6E5151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22B2375C" w14:textId="165B1E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28FBA" w14:textId="34C2CB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509B1A" w14:textId="715360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883,180.00 </w:t>
            </w:r>
          </w:p>
        </w:tc>
      </w:tr>
      <w:tr w:rsidR="009820C7" w:rsidRPr="00120C75" w14:paraId="3B1DAFC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2E39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lastRenderedPageBreak/>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62142D0" w14:textId="6E8D10D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0CF92E" w14:textId="6F74721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C04ED3" w14:textId="4B626C7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59CCAD3" w14:textId="7FE78CC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849,973.94 </w:t>
            </w:r>
          </w:p>
        </w:tc>
      </w:tr>
      <w:tr w:rsidR="009820C7" w:rsidRPr="00120C75" w14:paraId="1916B7B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D6F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CE5A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6645C8E" w14:textId="515D68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033FB91D" w14:textId="1C96AD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D3506" w14:textId="535581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D7F676" w14:textId="76D0BF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91,606.38 </w:t>
            </w:r>
          </w:p>
        </w:tc>
      </w:tr>
      <w:tr w:rsidR="009820C7" w:rsidRPr="00120C75" w14:paraId="7A1E6E7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93308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B8F8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723B600" w14:textId="6A3196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009FF1B" w14:textId="402BB7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C983B" w14:textId="01DA05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EB8FF13" w14:textId="516C9E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7,467.56 </w:t>
            </w:r>
          </w:p>
        </w:tc>
      </w:tr>
      <w:tr w:rsidR="009820C7" w:rsidRPr="00120C75" w14:paraId="540AA8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80C1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79A4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FBABB4D" w14:textId="399410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B04087" w14:textId="7F6881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866C9" w14:textId="34DC1E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7C3504" w14:textId="5A7A9E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0,900.00 </w:t>
            </w:r>
          </w:p>
        </w:tc>
      </w:tr>
      <w:tr w:rsidR="009820C7" w:rsidRPr="00120C75" w14:paraId="29077A3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DC0821"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F30A4B2" w14:textId="0FB1D71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4,829,688.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82AF7CF" w14:textId="7FBE8A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371B46B" w14:textId="62FF3C2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3C2315C8" w14:textId="219E1F0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4,829,688.00 </w:t>
            </w:r>
          </w:p>
        </w:tc>
      </w:tr>
      <w:tr w:rsidR="009820C7" w:rsidRPr="00120C75" w14:paraId="1237E15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9552C"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87538BF" w14:textId="0ED60A7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40EE754" w14:textId="00E95AF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CD69BF" w14:textId="0477F2D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55E6AE7" w14:textId="6D1FD9E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0,932,900.00 </w:t>
            </w:r>
          </w:p>
        </w:tc>
      </w:tr>
      <w:tr w:rsidR="009820C7" w:rsidRPr="00120C75" w14:paraId="7BA4536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CC4350"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B3F07D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2C1C8A4A" w14:textId="21520F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201C9" w14:textId="71A323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B721C" w14:textId="7C368F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9559D7" w14:textId="646F01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55,600.00 </w:t>
            </w:r>
          </w:p>
        </w:tc>
      </w:tr>
      <w:tr w:rsidR="009820C7" w:rsidRPr="00120C75" w14:paraId="369C43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1FE55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AE157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057B6947" w14:textId="607CE7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828ED9" w14:textId="74807A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F14AB" w14:textId="7CCB77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B8A4EF" w14:textId="5A1BF0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7DD3FB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CC29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627D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5F7C614A" w14:textId="77AC27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AD2EFF" w14:textId="586557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0C1AF" w14:textId="744CDE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431045" w14:textId="1E430E3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2E528F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6A5F0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CB96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46091F1" w14:textId="386974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7CB8047" w14:textId="38364E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4E056" w14:textId="25803B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1F1416" w14:textId="08598F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r>
      <w:tr w:rsidR="009820C7" w:rsidRPr="00120C75" w14:paraId="44E70E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64407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10A9C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5F298B90" w14:textId="7AD67E3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DBF0AC" w14:textId="419030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CDCC3" w14:textId="2AEDE3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19DFC5C" w14:textId="7DC7D1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1129C37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3326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676E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30F2863" w14:textId="14A750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D49DE" w14:textId="5B87A4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76C57" w14:textId="2CDD264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EE42343" w14:textId="129630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4B8F932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3D7F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45FC30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8CA2A7B" w14:textId="4AE38C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CC6E0D" w14:textId="4F87A0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6B97F" w14:textId="47E6B1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270FA2" w14:textId="44E5D18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7F5D2F7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0D9F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BB4A9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6B2A34A3" w14:textId="250FBD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2359E" w14:textId="26419F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FD787" w14:textId="0B7585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3C0374" w14:textId="71ED07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00,500.00 </w:t>
            </w:r>
          </w:p>
        </w:tc>
      </w:tr>
      <w:tr w:rsidR="009820C7" w:rsidRPr="00120C75" w14:paraId="4EAD437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F2B62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42F2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9687264" w14:textId="10CFF8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F945B6" w14:textId="68FF62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439B9" w14:textId="5A4D98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B57498C" w14:textId="31CD07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3C2727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0140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0547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4CA3C7E0" w14:textId="366A63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7B23E" w14:textId="41E408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DD481" w14:textId="12E1EB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68E4CDB" w14:textId="6A7577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r>
      <w:tr w:rsidR="009820C7" w:rsidRPr="00120C75" w14:paraId="4B79CF1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339C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7F62FE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A97BB6E" w14:textId="3C8E33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FE4BFE" w14:textId="556C93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631BC" w14:textId="3ED4652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79EA055" w14:textId="6AB00AE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5,600.00 </w:t>
            </w:r>
          </w:p>
        </w:tc>
      </w:tr>
      <w:tr w:rsidR="009820C7" w:rsidRPr="00120C75" w14:paraId="39357AA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9B87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F749C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FD75F18" w14:textId="0B62B2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67EDD8" w14:textId="6FD769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C2DF0" w14:textId="5EACA0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E1B526A" w14:textId="2C157B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3FBC49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AF6A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8936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A0883B5" w14:textId="6F594B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B18ECC" w14:textId="24326D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BFEBFE" w14:textId="28DD30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CD5ED7" w14:textId="4FA908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284BF61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6731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F175B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43E5D7B" w14:textId="1AEC07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94E34B" w14:textId="42D432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08325" w14:textId="267CB9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114068B" w14:textId="5DCFDA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40,000.00 </w:t>
            </w:r>
          </w:p>
        </w:tc>
      </w:tr>
      <w:tr w:rsidR="009820C7" w:rsidRPr="00120C75" w14:paraId="5A4CE82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2D748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DB34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37FE8EC" w14:textId="665049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17820C" w14:textId="326628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4D7CE" w14:textId="7F6C6F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37E4AE" w14:textId="4895BA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72E7346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35D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E883E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72181C96" w14:textId="18AD81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D9C22" w14:textId="0D56E6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2B7EB8" w14:textId="0F6F20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A945CA" w14:textId="4C02D9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5F1BB2F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D2C5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2E1A8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60FFFCF" w14:textId="316F2C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D58CD4" w14:textId="4F541E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878AF" w14:textId="10B9CB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8A98FC" w14:textId="15AB0B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38C3800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AEA3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D652C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B32F178" w14:textId="529CF0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66333A" w14:textId="347CEB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81F79" w14:textId="4A2406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6C31E9" w14:textId="655C97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50,000.00 </w:t>
            </w:r>
          </w:p>
        </w:tc>
      </w:tr>
      <w:tr w:rsidR="009820C7" w:rsidRPr="00120C75" w14:paraId="7CAFD91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351D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6337F2B5" w14:textId="5759032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66F3C6" w14:textId="10A17D9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A2F3F5" w14:textId="1874730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0275CFC1" w14:textId="780D824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238,450.00 </w:t>
            </w:r>
          </w:p>
        </w:tc>
      </w:tr>
      <w:tr w:rsidR="009820C7" w:rsidRPr="00120C75" w14:paraId="057DA34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28D1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F173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AF90A7C" w14:textId="77DDF5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143603" w14:textId="450680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8F62A" w14:textId="37A0A4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56B8AACF" w14:textId="1C7223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25,000.00 </w:t>
            </w:r>
          </w:p>
        </w:tc>
      </w:tr>
      <w:tr w:rsidR="009820C7" w:rsidRPr="00120C75" w14:paraId="7CC6BCE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EE0A6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A12C87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DA096E1" w14:textId="02682E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90AF0" w14:textId="4CAE71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53A75" w14:textId="1FEB64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9066DB" w14:textId="7B0CEE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r>
      <w:tr w:rsidR="009820C7" w:rsidRPr="00120C75" w14:paraId="095BB6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4A69A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C3DCE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38FE2412" w14:textId="3098A71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A8914" w14:textId="0A65E2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98321" w14:textId="12B323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98720B" w14:textId="4613EB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r>
      <w:tr w:rsidR="009820C7" w:rsidRPr="00120C75" w14:paraId="1EC15E8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7860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2936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723B216" w14:textId="380ECB3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F73E004" w14:textId="5E41F10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5D41D" w14:textId="7E3B00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87547E" w14:textId="385563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r>
      <w:tr w:rsidR="009820C7" w:rsidRPr="00120C75" w14:paraId="1B7780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5566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6423C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62A8590" w14:textId="7225EB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28529C03" w14:textId="2B2BD8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7E97F" w14:textId="23CB60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056EC5" w14:textId="2999A1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84,150.00 </w:t>
            </w:r>
          </w:p>
        </w:tc>
      </w:tr>
      <w:tr w:rsidR="009820C7" w:rsidRPr="00120C75" w14:paraId="7C30671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807E8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83DC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BBCC482" w14:textId="09491C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B67E0" w14:textId="0F648C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CBC24" w14:textId="19C01FF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AA7AA8" w14:textId="7639BE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5,300.00 </w:t>
            </w:r>
          </w:p>
        </w:tc>
      </w:tr>
      <w:tr w:rsidR="009820C7" w:rsidRPr="00120C75" w14:paraId="5176A0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F05C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0A8E3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2EFDB67C" w14:textId="42B391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E6DDD" w14:textId="155713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9A7AE" w14:textId="5D3172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02835F" w14:textId="0D2EF1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52,800.00 </w:t>
            </w:r>
          </w:p>
        </w:tc>
      </w:tr>
      <w:tr w:rsidR="009820C7" w:rsidRPr="00120C75" w14:paraId="35E1702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E85E4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374E3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76577A77" w14:textId="2BBDB1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0222DD" w14:textId="3F72EF1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0470A" w14:textId="667319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BB1FA70" w14:textId="17D27E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02,800.00 </w:t>
            </w:r>
          </w:p>
        </w:tc>
      </w:tr>
      <w:tr w:rsidR="009820C7" w:rsidRPr="00120C75" w14:paraId="58F4907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9783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EA5B836" w14:textId="7351338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323,85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98CE7A" w14:textId="00FD6C1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35F683" w14:textId="022F123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43ED169" w14:textId="293A2EA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323,853.00 </w:t>
            </w:r>
          </w:p>
        </w:tc>
      </w:tr>
      <w:tr w:rsidR="009820C7" w:rsidRPr="00120C75" w14:paraId="3B7046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5737F1"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209E50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30A50F05" w14:textId="435F8A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3E10DA" w14:textId="18EDF7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95376" w14:textId="1CF3124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bottom"/>
            <w:hideMark/>
          </w:tcPr>
          <w:p w14:paraId="6DA3AEA8" w14:textId="16D164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00,000.00 </w:t>
            </w:r>
          </w:p>
        </w:tc>
      </w:tr>
      <w:tr w:rsidR="009820C7" w:rsidRPr="00120C75" w14:paraId="1BAB06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435884"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A7AF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AFCCD4D" w14:textId="6C86B1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F5CE2F4" w14:textId="00E814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B9EB5" w14:textId="49DC3F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84472C" w14:textId="6C739C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89,950.00 </w:t>
            </w:r>
          </w:p>
        </w:tc>
      </w:tr>
      <w:tr w:rsidR="009820C7" w:rsidRPr="00120C75" w14:paraId="558160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13FA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8BB77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30A3F80" w14:textId="7C2FC5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2E138" w14:textId="4CB139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72BBC" w14:textId="747911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55B804" w14:textId="24DFC2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1,800.00 </w:t>
            </w:r>
          </w:p>
        </w:tc>
      </w:tr>
      <w:tr w:rsidR="009820C7" w:rsidRPr="00120C75" w14:paraId="12DD3C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B48C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1D4C06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9E53642" w14:textId="7B926D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795F66D4" w14:textId="2ED7D5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8BF96" w14:textId="57B0F5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DABEF9" w14:textId="580D9D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6,850.00 </w:t>
            </w:r>
          </w:p>
        </w:tc>
      </w:tr>
      <w:tr w:rsidR="009820C7" w:rsidRPr="00120C75" w14:paraId="2EDB383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6170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242C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3DCFDBA" w14:textId="1D3A48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FEC326" w14:textId="4F85A8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18F4C" w14:textId="49DBB0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A33589C" w14:textId="0164B75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4,350.00 </w:t>
            </w:r>
          </w:p>
        </w:tc>
      </w:tr>
      <w:tr w:rsidR="009820C7" w:rsidRPr="00120C75" w14:paraId="5BA915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813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DE5C6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08C5F92" w14:textId="5F3178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B30B0" w14:textId="5EC6FB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7C92C" w14:textId="309521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7D72C8" w14:textId="3AF14B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38,950.00 </w:t>
            </w:r>
          </w:p>
        </w:tc>
      </w:tr>
      <w:tr w:rsidR="009820C7" w:rsidRPr="00120C75" w14:paraId="475C5A4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A349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3457A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6B83C808" w14:textId="2A7809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DD8E6" w14:textId="283497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6C6B1" w14:textId="350DFF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517E04" w14:textId="6526C6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7,300.00 </w:t>
            </w:r>
          </w:p>
        </w:tc>
      </w:tr>
      <w:tr w:rsidR="009820C7" w:rsidRPr="00120C75" w14:paraId="50B4FBE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FF8B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287C78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DFE352D" w14:textId="362224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3C4ABC7D" w14:textId="6CA2EB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DE9A5" w14:textId="188867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69176F" w14:textId="395D44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4,650.00 </w:t>
            </w:r>
          </w:p>
        </w:tc>
      </w:tr>
      <w:tr w:rsidR="009820C7" w:rsidRPr="00120C75" w14:paraId="3D41865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2FB8A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CB0D2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FC42CAB" w14:textId="7F11C88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F268FF" w14:textId="692EED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2E669" w14:textId="25B16E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B3E39F1" w14:textId="650968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42,400.00 </w:t>
            </w:r>
          </w:p>
        </w:tc>
      </w:tr>
      <w:tr w:rsidR="009820C7" w:rsidRPr="00120C75" w14:paraId="676B08A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CB0BB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8C9A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220928D" w14:textId="1B3898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6A2E8E4" w14:textId="444AB0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D391D" w14:textId="6B4134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14CF8D" w14:textId="565674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39,950.00 </w:t>
            </w:r>
          </w:p>
        </w:tc>
      </w:tr>
      <w:tr w:rsidR="009820C7" w:rsidRPr="00120C75" w14:paraId="3163D41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388E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4AD1FF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0B14CBB" w14:textId="1C0AA0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0CD98CA3" w14:textId="08938A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4EF82" w14:textId="2C38E0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94FABC" w14:textId="77115D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2,563.00 </w:t>
            </w:r>
          </w:p>
        </w:tc>
      </w:tr>
      <w:tr w:rsidR="009820C7" w:rsidRPr="00120C75" w14:paraId="4C7638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CC4F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0DC14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64BBE155" w14:textId="2BE00A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C06A5A" w14:textId="79B289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CBB76" w14:textId="59D4E6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70839E" w14:textId="5941B9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9,350.00 </w:t>
            </w:r>
          </w:p>
        </w:tc>
      </w:tr>
      <w:tr w:rsidR="009820C7" w:rsidRPr="00120C75" w14:paraId="1897ACC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4FAF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2069E2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52EE409E" w14:textId="50AA3F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75,740.00 </w:t>
            </w:r>
          </w:p>
        </w:tc>
        <w:tc>
          <w:tcPr>
            <w:tcW w:w="810" w:type="pct"/>
            <w:tcBorders>
              <w:top w:val="nil"/>
              <w:left w:val="nil"/>
              <w:bottom w:val="single" w:sz="4" w:space="0" w:color="000000"/>
              <w:right w:val="single" w:sz="4" w:space="0" w:color="000000"/>
            </w:tcBorders>
            <w:shd w:val="clear" w:color="auto" w:fill="auto"/>
            <w:noWrap/>
            <w:vAlign w:val="bottom"/>
            <w:hideMark/>
          </w:tcPr>
          <w:p w14:paraId="1931D04F" w14:textId="2390A5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12830" w14:textId="356038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3F89D6" w14:textId="69A7CA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75,740.00 </w:t>
            </w:r>
          </w:p>
        </w:tc>
      </w:tr>
      <w:tr w:rsidR="009820C7" w:rsidRPr="00120C75" w14:paraId="46630EE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B7C6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2701A70" w14:textId="0C322F3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308,98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1B31C2C" w14:textId="5894D87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4C8386" w14:textId="5BCFCAE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55E86B7" w14:textId="0870102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9,308,985.00 </w:t>
            </w:r>
          </w:p>
        </w:tc>
      </w:tr>
      <w:tr w:rsidR="009820C7" w:rsidRPr="00120C75" w14:paraId="04A639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4031B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BF822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2BF21CF7" w14:textId="39B760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24E0C1F" w14:textId="5FC0E6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3B351" w14:textId="70E232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572EACA" w14:textId="1BFFF8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22ACEC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F293B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01A073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1945958" w14:textId="5177CF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468EC" w14:textId="758D05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A0B8F" w14:textId="2D3CFE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8A6762" w14:textId="6B017F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10EF8D5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0AF1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E5898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DD9F588" w14:textId="38C0BB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DAD350D" w14:textId="490DBC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91AFA" w14:textId="06A7B9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ECA7D7" w14:textId="638427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44076D1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F13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A73E84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BA40B92" w14:textId="6B1419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CB6F5" w14:textId="384075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3A374" w14:textId="24681D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20279CC" w14:textId="4C0F58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208263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F0C6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0F14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0A3B945" w14:textId="3F07AC0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0763BC" w14:textId="424672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9EAB5" w14:textId="76EEF3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FDD934" w14:textId="5A51A8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225650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26736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2618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386B76D" w14:textId="61E9BC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378AAC" w14:textId="127A9F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F9332" w14:textId="34AEE19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14EAD2C" w14:textId="528E5C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5,500.00 </w:t>
            </w:r>
          </w:p>
        </w:tc>
      </w:tr>
      <w:tr w:rsidR="009820C7" w:rsidRPr="00120C75" w14:paraId="7587374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6747F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412A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41399F2" w14:textId="3CA5BA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F05977A" w14:textId="0F358A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116DD" w14:textId="06E8B3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26D35C" w14:textId="7D4FC8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1,550.00 </w:t>
            </w:r>
          </w:p>
        </w:tc>
      </w:tr>
      <w:tr w:rsidR="009820C7" w:rsidRPr="00120C75" w14:paraId="345C4F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617EB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47AC3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AA6A37A" w14:textId="14A690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DA75EF" w14:textId="2B1BA3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B19E7" w14:textId="49FF66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E4DA914" w14:textId="2D4832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6BA2074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5C85C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8641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459702A8" w14:textId="38F888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07,835.00 </w:t>
            </w:r>
          </w:p>
        </w:tc>
        <w:tc>
          <w:tcPr>
            <w:tcW w:w="810" w:type="pct"/>
            <w:tcBorders>
              <w:top w:val="nil"/>
              <w:left w:val="nil"/>
              <w:bottom w:val="single" w:sz="4" w:space="0" w:color="000000"/>
              <w:right w:val="single" w:sz="4" w:space="0" w:color="000000"/>
            </w:tcBorders>
            <w:shd w:val="clear" w:color="auto" w:fill="auto"/>
            <w:noWrap/>
            <w:vAlign w:val="bottom"/>
            <w:hideMark/>
          </w:tcPr>
          <w:p w14:paraId="4D4DAEE3" w14:textId="0A0002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B1BB9" w14:textId="485996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A35934" w14:textId="7546D2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107,835.00 </w:t>
            </w:r>
          </w:p>
        </w:tc>
      </w:tr>
      <w:tr w:rsidR="009820C7" w:rsidRPr="00120C75" w14:paraId="5545E4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FE95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AE8D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989C8D2" w14:textId="282BE4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EA1D0B" w14:textId="5E0E7C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91964" w14:textId="3DB077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000ED6" w14:textId="64CBDE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38183A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64D4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83C8BF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5D20D73" w14:textId="6630E0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5AA747" w14:textId="26D243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038F7" w14:textId="1B4BD99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264454" w14:textId="0C20F0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458A3B3C" w14:textId="77777777" w:rsidTr="009820C7">
        <w:trPr>
          <w:trHeight w:val="20"/>
        </w:trPr>
        <w:tc>
          <w:tcPr>
            <w:tcW w:w="81" w:type="pct"/>
            <w:tcBorders>
              <w:top w:val="nil"/>
              <w:left w:val="single" w:sz="4" w:space="0" w:color="000000"/>
              <w:bottom w:val="nil"/>
              <w:right w:val="nil"/>
            </w:tcBorders>
            <w:shd w:val="clear" w:color="auto" w:fill="auto"/>
            <w:vAlign w:val="center"/>
            <w:hideMark/>
          </w:tcPr>
          <w:p w14:paraId="147EE2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nil"/>
              <w:right w:val="single" w:sz="4" w:space="0" w:color="000000"/>
            </w:tcBorders>
            <w:shd w:val="clear" w:color="auto" w:fill="auto"/>
            <w:vAlign w:val="center"/>
            <w:hideMark/>
          </w:tcPr>
          <w:p w14:paraId="62D60F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9198496" w14:textId="5B40BE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30041BC" w14:textId="75E37E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6C1EE" w14:textId="77778C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EAAB263" w14:textId="5351C4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4,900.00 </w:t>
            </w:r>
          </w:p>
        </w:tc>
      </w:tr>
      <w:tr w:rsidR="009820C7" w:rsidRPr="00120C75" w14:paraId="040A446C" w14:textId="77777777" w:rsidTr="009820C7">
        <w:trPr>
          <w:trHeight w:val="20"/>
        </w:trPr>
        <w:tc>
          <w:tcPr>
            <w:tcW w:w="81" w:type="pct"/>
            <w:tcBorders>
              <w:top w:val="single" w:sz="4" w:space="0" w:color="000000"/>
              <w:left w:val="single" w:sz="4" w:space="0" w:color="000000"/>
              <w:bottom w:val="single" w:sz="4" w:space="0" w:color="000000"/>
              <w:right w:val="nil"/>
            </w:tcBorders>
            <w:shd w:val="clear" w:color="595959" w:fill="595959"/>
            <w:vAlign w:val="center"/>
            <w:hideMark/>
          </w:tcPr>
          <w:p w14:paraId="630F3A4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5A3B623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33419E5" w14:textId="382196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0D24353" w14:textId="005788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4D6DBEE3" w14:textId="63A53E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666666" w:fill="666666"/>
            <w:noWrap/>
            <w:vAlign w:val="bottom"/>
            <w:hideMark/>
          </w:tcPr>
          <w:p w14:paraId="0640EE7F" w14:textId="102DC5F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500.00 </w:t>
            </w:r>
          </w:p>
        </w:tc>
      </w:tr>
      <w:tr w:rsidR="009820C7" w:rsidRPr="00120C75" w14:paraId="690AD75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EFA54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CA33CB3" w14:textId="1336E0F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1,449,828.81 </w:t>
            </w:r>
          </w:p>
        </w:tc>
        <w:tc>
          <w:tcPr>
            <w:tcW w:w="810" w:type="pct"/>
            <w:tcBorders>
              <w:top w:val="nil"/>
              <w:left w:val="nil"/>
              <w:bottom w:val="single" w:sz="4" w:space="0" w:color="000000"/>
              <w:right w:val="single" w:sz="4" w:space="0" w:color="000000"/>
            </w:tcBorders>
            <w:shd w:val="clear" w:color="A5A5A5" w:fill="A5A5A5"/>
            <w:noWrap/>
            <w:vAlign w:val="bottom"/>
            <w:hideMark/>
          </w:tcPr>
          <w:p w14:paraId="5D5C7E8F" w14:textId="78C9CC4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070247E" w14:textId="234AE7A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2934C8DF" w14:textId="3652493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64,415,428.81 </w:t>
            </w:r>
          </w:p>
        </w:tc>
      </w:tr>
      <w:tr w:rsidR="009820C7" w:rsidRPr="00120C75" w14:paraId="1753DD3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43DFB"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7FABF6B" w14:textId="3CE7EC4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7,975,09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98E41AA" w14:textId="3EC2AAA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79EFC6" w14:textId="23764BC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4DF050AD" w14:textId="6A93F99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7,975,099.38 </w:t>
            </w:r>
          </w:p>
        </w:tc>
      </w:tr>
      <w:tr w:rsidR="009820C7" w:rsidRPr="00120C75" w14:paraId="2D64DE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5A045D"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36609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C892EAE" w14:textId="5F4C25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5D0957D" w14:textId="466C45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3B2CE" w14:textId="0534C14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EEF4CDF" w14:textId="56AF1C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82,476.25 </w:t>
            </w:r>
          </w:p>
        </w:tc>
      </w:tr>
      <w:tr w:rsidR="009820C7" w:rsidRPr="00120C75" w14:paraId="7D6594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AB618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C925F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DC2A890" w14:textId="49F3C9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717,772.00 </w:t>
            </w:r>
          </w:p>
        </w:tc>
        <w:tc>
          <w:tcPr>
            <w:tcW w:w="810" w:type="pct"/>
            <w:tcBorders>
              <w:top w:val="nil"/>
              <w:left w:val="nil"/>
              <w:bottom w:val="single" w:sz="4" w:space="0" w:color="000000"/>
              <w:right w:val="single" w:sz="4" w:space="0" w:color="000000"/>
            </w:tcBorders>
            <w:shd w:val="clear" w:color="auto" w:fill="auto"/>
            <w:noWrap/>
            <w:vAlign w:val="bottom"/>
            <w:hideMark/>
          </w:tcPr>
          <w:p w14:paraId="4FC94D64" w14:textId="6F464E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ACE31" w14:textId="69B523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B517F9" w14:textId="582060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717,772.00 </w:t>
            </w:r>
          </w:p>
        </w:tc>
      </w:tr>
      <w:tr w:rsidR="009820C7" w:rsidRPr="00120C75" w14:paraId="5E1EEF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F0AC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81D37E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13F63E3C" w14:textId="761CD8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68BE48F4" w14:textId="0A34A96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1AB94" w14:textId="3FB903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6203F08" w14:textId="573330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1,423.63 </w:t>
            </w:r>
          </w:p>
        </w:tc>
      </w:tr>
      <w:tr w:rsidR="009820C7" w:rsidRPr="00120C75" w14:paraId="600576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E323E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BE636B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9CE7288" w14:textId="7B75B7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300CBA00" w14:textId="1CE21A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86FBC" w14:textId="2EAB535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CF3620E" w14:textId="7B9D20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9,766.25 </w:t>
            </w:r>
          </w:p>
        </w:tc>
      </w:tr>
      <w:tr w:rsidR="009820C7" w:rsidRPr="00120C75" w14:paraId="39C4873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92591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5706D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519E696" w14:textId="0BC3F9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DAFF703" w14:textId="3F2FB1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404DB" w14:textId="399797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95B2C6F" w14:textId="65E523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98,800.75 </w:t>
            </w:r>
          </w:p>
        </w:tc>
      </w:tr>
      <w:tr w:rsidR="009820C7" w:rsidRPr="00120C75" w14:paraId="7671C46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847AE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6D0B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0E6D5D2E" w14:textId="443FF2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49C6828" w14:textId="2C3F7F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49415" w14:textId="74E83E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AC1C364" w14:textId="5218BA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25,472.50 </w:t>
            </w:r>
          </w:p>
        </w:tc>
      </w:tr>
      <w:tr w:rsidR="009820C7" w:rsidRPr="00120C75" w14:paraId="46AA102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88344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4A5CB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0D29E10" w14:textId="3D7F34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4B068249" w14:textId="61E8BE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10661" w14:textId="4ED8CBF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1EAB9A" w14:textId="4FD305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23,850.00 </w:t>
            </w:r>
          </w:p>
        </w:tc>
      </w:tr>
      <w:tr w:rsidR="009820C7" w:rsidRPr="00120C75" w14:paraId="6716A66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3AA6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2098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1B919CA7" w14:textId="795DBF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3C337967" w14:textId="228C75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529E1" w14:textId="26A433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E45ED4" w14:textId="78E2C1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68,565.56 </w:t>
            </w:r>
          </w:p>
        </w:tc>
      </w:tr>
      <w:tr w:rsidR="009820C7" w:rsidRPr="00120C75" w14:paraId="2E5F603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BCB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8C3DC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6CE3F9A0" w14:textId="34F8FF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00EC728E" w14:textId="085E468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355C8" w14:textId="275CDDC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2E82DE" w14:textId="0B3DBC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8,072.44 </w:t>
            </w:r>
          </w:p>
        </w:tc>
      </w:tr>
      <w:tr w:rsidR="009820C7" w:rsidRPr="00120C75" w14:paraId="2DF1CC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FC07B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C18FA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52B03FF9" w14:textId="3026CE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4E93128A" w14:textId="598208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3B253A" w14:textId="063E8A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100DE5" w14:textId="70D84A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r>
      <w:tr w:rsidR="009820C7" w:rsidRPr="00120C75" w14:paraId="1C467C1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98172"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927C9B5" w14:textId="38809F0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671EFAE" w14:textId="4E0658B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04D8A1" w14:textId="66D4D58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0F75A0D" w14:textId="1C528BB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748,685.25 </w:t>
            </w:r>
          </w:p>
        </w:tc>
      </w:tr>
      <w:tr w:rsidR="009820C7" w:rsidRPr="00120C75" w14:paraId="17C1B4C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135040"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AFA958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A47DDB9" w14:textId="286271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5211CF15" w14:textId="70EEAB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24068" w14:textId="6580FB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8AD9F36" w14:textId="187528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9,532.50 </w:t>
            </w:r>
          </w:p>
        </w:tc>
      </w:tr>
      <w:tr w:rsidR="009820C7" w:rsidRPr="00120C75" w14:paraId="3DE3A11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D403D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48A454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7916AC5" w14:textId="6EA20D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50B9F290" w14:textId="1D6E7B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B66D7" w14:textId="1F254BA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C5087E" w14:textId="7FD74A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7,195.00 </w:t>
            </w:r>
          </w:p>
        </w:tc>
      </w:tr>
      <w:tr w:rsidR="009820C7" w:rsidRPr="00120C75" w14:paraId="2F1DB5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A6D41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23DBD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9B66EC6" w14:textId="67C709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56C4727A" w14:textId="5A9555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689646" w14:textId="5C9304C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59E11B" w14:textId="2A6749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22,520.25 </w:t>
            </w:r>
          </w:p>
        </w:tc>
      </w:tr>
      <w:tr w:rsidR="009820C7" w:rsidRPr="00120C75" w14:paraId="47CEF0E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C14BC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84CDF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74DF1B54" w14:textId="7E9C79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E285D1A" w14:textId="6EF0413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88463" w14:textId="10DA1F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4BB0EA" w14:textId="074754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943.75 </w:t>
            </w:r>
          </w:p>
        </w:tc>
      </w:tr>
      <w:tr w:rsidR="009820C7" w:rsidRPr="00120C75" w14:paraId="74F1AF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BA2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89532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EB02574" w14:textId="550B41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6999F58" w14:textId="6B3347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2C265" w14:textId="11C8F2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6864D9" w14:textId="1601154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r>
      <w:tr w:rsidR="009820C7" w:rsidRPr="00120C75" w14:paraId="336B68F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EA67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8FDC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F0A2098" w14:textId="4E4729E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02912CC2" w14:textId="2FC570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EB12C" w14:textId="15E78C6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8F9C49" w14:textId="237F166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r>
      <w:tr w:rsidR="009820C7" w:rsidRPr="00120C75" w14:paraId="29515DB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A5F0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FE5CA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B36571A" w14:textId="55474B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EB85CC2" w14:textId="23C3437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B4FED" w14:textId="0C06EF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FC5FB95" w14:textId="63CC04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8,831.25 </w:t>
            </w:r>
          </w:p>
        </w:tc>
      </w:tr>
      <w:tr w:rsidR="009820C7" w:rsidRPr="00120C75" w14:paraId="0BF61E03"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5267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C21C67F" w14:textId="12DE8D1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8,979,871.94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8EE79" w14:textId="29FBF1C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7166DC" w14:textId="20697C3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A83C3A9" w14:textId="48ED29D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9,895,471.94 </w:t>
            </w:r>
          </w:p>
        </w:tc>
      </w:tr>
      <w:tr w:rsidR="009820C7" w:rsidRPr="00120C75" w14:paraId="5FD77B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EA16F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80765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149F69A" w14:textId="3121E8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D862E7E" w14:textId="2B630B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24242" w14:textId="4BE931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4A4C2F2" w14:textId="50E798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3,854.63 </w:t>
            </w:r>
          </w:p>
        </w:tc>
      </w:tr>
      <w:tr w:rsidR="009820C7" w:rsidRPr="00120C75" w14:paraId="39677A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A709A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B2AD5B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65568DB9" w14:textId="60CF52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4487D8EF" w14:textId="03766B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A23CA" w14:textId="1013BD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65BC37D" w14:textId="3CB821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24,143.75 </w:t>
            </w:r>
          </w:p>
        </w:tc>
      </w:tr>
      <w:tr w:rsidR="009820C7" w:rsidRPr="00120C75" w14:paraId="70A52C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DB6BF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C9A0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70CCFFB" w14:textId="1A8B07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193CD2A" w14:textId="2D61AA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29D32" w14:textId="427F97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C5784E" w14:textId="7BA5E5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2,435.00 </w:t>
            </w:r>
          </w:p>
        </w:tc>
      </w:tr>
      <w:tr w:rsidR="009820C7" w:rsidRPr="00120C75" w14:paraId="7B39C92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B517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5957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7858B46" w14:textId="5085A3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93CC6D5" w14:textId="7B2F7DD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4C161" w14:textId="746755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9B8493" w14:textId="67EED5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81,299.38 </w:t>
            </w:r>
          </w:p>
        </w:tc>
      </w:tr>
      <w:tr w:rsidR="009820C7" w:rsidRPr="00120C75" w14:paraId="75A827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E7B2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DA5283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0405451E" w14:textId="74A4EC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9392FAB" w14:textId="0B3059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68D90" w14:textId="23B3E7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D18A02" w14:textId="438CD9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r>
      <w:tr w:rsidR="009820C7" w:rsidRPr="00120C75" w14:paraId="43135D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F2C5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7D34D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8612F1E" w14:textId="3B223A4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35953E9" w14:textId="212434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4EC76" w14:textId="1FB9E0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20240A" w14:textId="58F636C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r>
      <w:tr w:rsidR="009820C7" w:rsidRPr="00120C75" w14:paraId="2F04526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02C7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AB262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08826C97" w14:textId="5E6F2D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E8C895E" w14:textId="39EA41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7E8A94" w14:textId="2B0A8A2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19728C8" w14:textId="76C3F2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r>
      <w:tr w:rsidR="009820C7" w:rsidRPr="00120C75" w14:paraId="792196D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DA19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1BB1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E71622E" w14:textId="2E8A68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6ED06D87" w14:textId="236214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6C6AF" w14:textId="285F26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00FE1F" w14:textId="16AA15A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2,545.63 </w:t>
            </w:r>
          </w:p>
        </w:tc>
      </w:tr>
      <w:tr w:rsidR="009820C7" w:rsidRPr="00120C75" w14:paraId="4C26DBE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A5B7E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8D49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F55F7DF" w14:textId="3B11DB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30130625" w14:textId="03B5A7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F9500" w14:textId="0D32C11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641FDA" w14:textId="15029C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40,265.00 </w:t>
            </w:r>
          </w:p>
        </w:tc>
      </w:tr>
      <w:tr w:rsidR="009820C7" w:rsidRPr="00120C75" w14:paraId="39935DC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9CE90A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490DDF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54A03182" w14:textId="108B53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0982DD5" w14:textId="78417B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3038C" w14:textId="7494C4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4BCA0F" w14:textId="515B51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6,377.70 </w:t>
            </w:r>
          </w:p>
        </w:tc>
      </w:tr>
      <w:tr w:rsidR="009820C7" w:rsidRPr="00120C75" w14:paraId="0EF4FCC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810A8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27D030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0EB0428" w14:textId="04C19A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4,862.50 </w:t>
            </w:r>
          </w:p>
        </w:tc>
        <w:tc>
          <w:tcPr>
            <w:tcW w:w="810" w:type="pct"/>
            <w:tcBorders>
              <w:top w:val="nil"/>
              <w:left w:val="nil"/>
              <w:bottom w:val="single" w:sz="4" w:space="0" w:color="000000"/>
              <w:right w:val="single" w:sz="4" w:space="0" w:color="000000"/>
            </w:tcBorders>
            <w:shd w:val="clear" w:color="auto" w:fill="auto"/>
            <w:noWrap/>
            <w:vAlign w:val="bottom"/>
            <w:hideMark/>
          </w:tcPr>
          <w:p w14:paraId="430B44BA" w14:textId="4DDD84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587760" w14:textId="50E47B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E8759E" w14:textId="630B1B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04,862.50 </w:t>
            </w:r>
          </w:p>
        </w:tc>
      </w:tr>
      <w:tr w:rsidR="009820C7" w:rsidRPr="00120C75" w14:paraId="38B6542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92119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9BAC47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3D111DC5" w14:textId="1F29C8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54AFDC0B" w14:textId="558D7B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964CA" w14:textId="51E5AE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BC8E93" w14:textId="0C7558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41,025.00 </w:t>
            </w:r>
          </w:p>
        </w:tc>
      </w:tr>
      <w:tr w:rsidR="009820C7" w:rsidRPr="00120C75" w14:paraId="240BF77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C813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A95DB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77D60EB" w14:textId="3389A1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0FFBE1A1" w14:textId="090584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B9130" w14:textId="6D93999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CDC504" w14:textId="7A473D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15,653.75 </w:t>
            </w:r>
          </w:p>
        </w:tc>
      </w:tr>
      <w:tr w:rsidR="009820C7" w:rsidRPr="00120C75" w14:paraId="1688D97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21F9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45B8F7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79B568B" w14:textId="4B4141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D53E093" w14:textId="73769FB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B2539" w14:textId="2F7FD8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32FA990" w14:textId="56415BF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25,940.00 </w:t>
            </w:r>
          </w:p>
        </w:tc>
      </w:tr>
      <w:tr w:rsidR="009820C7" w:rsidRPr="00120C75" w14:paraId="5FF746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AC5F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59E0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1DFF2466" w14:textId="64BB29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60240D88" w14:textId="0E64E7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280840" w14:textId="4D0FCC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4D16408" w14:textId="3F356F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06,226.30 </w:t>
            </w:r>
          </w:p>
        </w:tc>
      </w:tr>
      <w:tr w:rsidR="009820C7" w:rsidRPr="00120C75" w14:paraId="6FD942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4ADEF9"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58AE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8311F5A" w14:textId="096269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2F8C7BA4" w14:textId="07A1B3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0020B" w14:textId="4C0CEE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0B3411" w14:textId="3B16E88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30,198.75 </w:t>
            </w:r>
          </w:p>
        </w:tc>
      </w:tr>
      <w:tr w:rsidR="009820C7" w:rsidRPr="00120C75" w14:paraId="5C48BD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D41A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026D2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2822D913" w14:textId="3DD903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5,631.56 </w:t>
            </w:r>
          </w:p>
        </w:tc>
        <w:tc>
          <w:tcPr>
            <w:tcW w:w="810" w:type="pct"/>
            <w:tcBorders>
              <w:top w:val="nil"/>
              <w:left w:val="nil"/>
              <w:bottom w:val="single" w:sz="4" w:space="0" w:color="000000"/>
              <w:right w:val="single" w:sz="4" w:space="0" w:color="000000"/>
            </w:tcBorders>
            <w:shd w:val="clear" w:color="auto" w:fill="auto"/>
            <w:noWrap/>
            <w:vAlign w:val="bottom"/>
            <w:hideMark/>
          </w:tcPr>
          <w:p w14:paraId="5BEE6845" w14:textId="63F48B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30C03" w14:textId="3B29D8D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90ACFA" w14:textId="77DC5B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5,631.56 </w:t>
            </w:r>
          </w:p>
        </w:tc>
      </w:tr>
      <w:tr w:rsidR="009820C7" w:rsidRPr="00120C75" w14:paraId="00B2CDB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8D3BD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3D633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136913" w14:textId="4435D9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27B2FE08" w14:textId="5C5C6F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843C3" w14:textId="4882A1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5DC54EC" w14:textId="49C424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93,655.49 </w:t>
            </w:r>
          </w:p>
        </w:tc>
      </w:tr>
      <w:tr w:rsidR="009820C7" w:rsidRPr="00120C75" w14:paraId="4FEE1C5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8A68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E273D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8829A02" w14:textId="1F539A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AFA38" w14:textId="6CC0FB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E3E18B9" w14:textId="295F8E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475E00" w14:textId="2642F5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15,600.00 </w:t>
            </w:r>
          </w:p>
        </w:tc>
      </w:tr>
      <w:tr w:rsidR="009820C7" w:rsidRPr="00120C75" w14:paraId="26CF093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C0FBA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82562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D2F3FED" w14:textId="708133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8B43E51" w14:textId="0BB56C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76D64" w14:textId="66B093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EBC3F23" w14:textId="3BA34A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4,977.50 </w:t>
            </w:r>
          </w:p>
        </w:tc>
      </w:tr>
      <w:tr w:rsidR="009820C7" w:rsidRPr="00120C75" w14:paraId="6D864F51"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70B8"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9112D77" w14:textId="0A0B083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30A1A5B" w14:textId="12E9EE5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5A1CCBB" w14:textId="5F0D24E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B37FA33" w14:textId="3E51714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2,796,172.24 </w:t>
            </w:r>
          </w:p>
        </w:tc>
      </w:tr>
      <w:tr w:rsidR="009820C7" w:rsidRPr="00120C75" w14:paraId="6AE6524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9DB9A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E7423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5FE3DA99" w14:textId="02FAA5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4345F646" w14:textId="23DDD1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BB56" w14:textId="7EB7C7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CF0BF43" w14:textId="463437D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5,012.91 </w:t>
            </w:r>
          </w:p>
        </w:tc>
      </w:tr>
      <w:tr w:rsidR="009820C7" w:rsidRPr="00120C75" w14:paraId="3A9C9BC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EEEE5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9397DC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D9A3744" w14:textId="48C8D7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4729F6" w14:textId="7F2E2E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17863" w14:textId="1070A8C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146CBE" w14:textId="2B5155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98,900.00 </w:t>
            </w:r>
          </w:p>
        </w:tc>
      </w:tr>
      <w:tr w:rsidR="009820C7" w:rsidRPr="00120C75" w14:paraId="3AEC07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0FEFB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6C069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E4590CB" w14:textId="0E3555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6DD08F97" w14:textId="4E9D5B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17782" w14:textId="4D624E9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FF2A68C" w14:textId="5204F6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300,873.80 </w:t>
            </w:r>
          </w:p>
        </w:tc>
      </w:tr>
      <w:tr w:rsidR="009820C7" w:rsidRPr="00120C75" w14:paraId="2BFBAF6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DA2E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C2EBAA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7BB767B" w14:textId="1854F72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2DBD100C" w14:textId="4235A4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D5B26" w14:textId="22E762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3EA2E4" w14:textId="0BF4F5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53,673.19 </w:t>
            </w:r>
          </w:p>
        </w:tc>
      </w:tr>
      <w:tr w:rsidR="009820C7" w:rsidRPr="00120C75" w14:paraId="74BAFA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84496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B009F2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61E57D24" w14:textId="25B06E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BFECB49" w14:textId="0F6CC3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97700" w14:textId="587AA1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3E71FC8" w14:textId="28A61E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355.00 </w:t>
            </w:r>
          </w:p>
        </w:tc>
      </w:tr>
      <w:tr w:rsidR="009820C7" w:rsidRPr="00120C75" w14:paraId="7114990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3808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B3597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F7C86F8" w14:textId="420662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752B647" w14:textId="38C3B7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7A7FF" w14:textId="5DF9E7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64B22F" w14:textId="01F9BA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48,917.08 </w:t>
            </w:r>
          </w:p>
        </w:tc>
      </w:tr>
      <w:tr w:rsidR="009820C7" w:rsidRPr="00120C75" w14:paraId="4564902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3F873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335B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1B5A016B" w14:textId="49E4EB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6F51E71" w14:textId="5652B7F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DB435" w14:textId="74E27A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1174952" w14:textId="2A64D7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57,593.13 </w:t>
            </w:r>
          </w:p>
        </w:tc>
      </w:tr>
      <w:tr w:rsidR="009820C7" w:rsidRPr="00120C75" w14:paraId="53B5CFC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FA04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B898E0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271ADC71" w14:textId="7793568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4C87A77A" w14:textId="63AD52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0D7A7" w14:textId="00E9F0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BCDDD75" w14:textId="47957F0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12,365.50 </w:t>
            </w:r>
          </w:p>
        </w:tc>
      </w:tr>
      <w:tr w:rsidR="009820C7" w:rsidRPr="00120C75" w14:paraId="77F6985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F021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74FF3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714500C1" w14:textId="2F1633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F3AD293" w14:textId="3F1958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D4D90" w14:textId="78AD8C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5400A" w14:textId="6294DE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2,710.00 </w:t>
            </w:r>
          </w:p>
        </w:tc>
      </w:tr>
      <w:tr w:rsidR="009820C7" w:rsidRPr="00120C75" w14:paraId="511ADCC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3F6A9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E82D9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4F29EFCB" w14:textId="6DF38F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16E114FE" w14:textId="54B5CB5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F0A5F" w14:textId="04020C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6DBDE6" w14:textId="43BD631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29,988.13 </w:t>
            </w:r>
          </w:p>
        </w:tc>
      </w:tr>
      <w:tr w:rsidR="009820C7" w:rsidRPr="00120C75" w14:paraId="62BEF1E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95597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95545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5D2477C" w14:textId="2C5FD17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F0D0F66" w14:textId="25A9E9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4B476" w14:textId="14EC78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C5C0F2D" w14:textId="059580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294,150.33 </w:t>
            </w:r>
          </w:p>
        </w:tc>
      </w:tr>
      <w:tr w:rsidR="009820C7" w:rsidRPr="00120C75" w14:paraId="606D45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544DB1"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35606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5C05F35" w14:textId="756E70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0113D88" w14:textId="06BF7D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727CFA" w14:textId="28BC7FD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3312BE2" w14:textId="44E6B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08,576.31 </w:t>
            </w:r>
          </w:p>
        </w:tc>
      </w:tr>
      <w:tr w:rsidR="009820C7" w:rsidRPr="00120C75" w14:paraId="5FC9446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06CBBE"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C31EE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E854675" w14:textId="7C1FF8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29ECB55F" w14:textId="75B6F2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F6C032" w14:textId="5FC56A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D383155" w14:textId="146E66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924,585.00 </w:t>
            </w:r>
          </w:p>
        </w:tc>
      </w:tr>
      <w:tr w:rsidR="009820C7" w:rsidRPr="00120C75" w14:paraId="0DE9338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1D19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E1CA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910F96F" w14:textId="424836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B3E17AE" w14:textId="3978B5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F2788" w14:textId="0E32DD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E3C6486" w14:textId="0C7DAC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355.00 </w:t>
            </w:r>
          </w:p>
        </w:tc>
      </w:tr>
      <w:tr w:rsidR="009820C7" w:rsidRPr="00120C75" w14:paraId="64DA94C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6AD3DA"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4E3E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53B3C7A5" w14:textId="58A4E9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32FEDE7B" w14:textId="2541C1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9F0D8" w14:textId="13FC9F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897857" w14:textId="4D2CB8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82,395.00 </w:t>
            </w:r>
          </w:p>
        </w:tc>
      </w:tr>
      <w:tr w:rsidR="009820C7" w:rsidRPr="00120C75" w14:paraId="1CBE6BC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8A2A7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F8B524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5EE10340" w14:textId="48419F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79469FB0" w14:textId="33F7005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9234B" w14:textId="44D38C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7BAD91" w14:textId="60693C4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3,721.86 </w:t>
            </w:r>
          </w:p>
        </w:tc>
      </w:tr>
      <w:tr w:rsidR="009820C7" w:rsidRPr="00120C75" w14:paraId="3A1DB6A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3A159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5F5B7A07" w14:textId="03527E0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47,617,001.15 </w:t>
            </w:r>
          </w:p>
        </w:tc>
        <w:tc>
          <w:tcPr>
            <w:tcW w:w="810" w:type="pct"/>
            <w:tcBorders>
              <w:top w:val="nil"/>
              <w:left w:val="nil"/>
              <w:bottom w:val="single" w:sz="4" w:space="0" w:color="000000"/>
              <w:right w:val="single" w:sz="4" w:space="0" w:color="000000"/>
            </w:tcBorders>
            <w:shd w:val="clear" w:color="A5A5A5" w:fill="A5A5A5"/>
            <w:noWrap/>
            <w:vAlign w:val="bottom"/>
            <w:hideMark/>
          </w:tcPr>
          <w:p w14:paraId="53654A84" w14:textId="7DE3253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E879F9" w14:textId="3EA43D7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96,447.40 </w:t>
            </w:r>
          </w:p>
        </w:tc>
        <w:tc>
          <w:tcPr>
            <w:tcW w:w="808" w:type="pct"/>
            <w:tcBorders>
              <w:top w:val="nil"/>
              <w:left w:val="nil"/>
              <w:bottom w:val="single" w:sz="4" w:space="0" w:color="000000"/>
              <w:right w:val="single" w:sz="4" w:space="0" w:color="000000"/>
            </w:tcBorders>
            <w:shd w:val="clear" w:color="A5A5A5" w:fill="A5A5A5"/>
            <w:noWrap/>
            <w:vAlign w:val="bottom"/>
            <w:hideMark/>
          </w:tcPr>
          <w:p w14:paraId="449C455C" w14:textId="58639A8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56,979,865.55 </w:t>
            </w:r>
          </w:p>
        </w:tc>
      </w:tr>
      <w:tr w:rsidR="009820C7" w:rsidRPr="00120C75" w14:paraId="689717BB"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53BE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7B06C8FA" w14:textId="5391D68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3,166,258.04 </w:t>
            </w:r>
          </w:p>
        </w:tc>
        <w:tc>
          <w:tcPr>
            <w:tcW w:w="810" w:type="pct"/>
            <w:tcBorders>
              <w:top w:val="nil"/>
              <w:left w:val="nil"/>
              <w:bottom w:val="single" w:sz="4" w:space="0" w:color="000000"/>
              <w:right w:val="single" w:sz="4" w:space="0" w:color="000000"/>
            </w:tcBorders>
            <w:shd w:val="clear" w:color="D8D8D8" w:fill="D8D8D8"/>
            <w:noWrap/>
            <w:vAlign w:val="bottom"/>
            <w:hideMark/>
          </w:tcPr>
          <w:p w14:paraId="4E591F66" w14:textId="34145E2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65A34" w14:textId="1FBAA1F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39,000.00 </w:t>
            </w:r>
          </w:p>
        </w:tc>
        <w:tc>
          <w:tcPr>
            <w:tcW w:w="808" w:type="pct"/>
            <w:tcBorders>
              <w:top w:val="nil"/>
              <w:left w:val="nil"/>
              <w:bottom w:val="single" w:sz="4" w:space="0" w:color="000000"/>
              <w:right w:val="single" w:sz="4" w:space="0" w:color="000000"/>
            </w:tcBorders>
            <w:shd w:val="clear" w:color="D9D9D9" w:fill="D9D9D9"/>
            <w:noWrap/>
            <w:vAlign w:val="bottom"/>
            <w:hideMark/>
          </w:tcPr>
          <w:p w14:paraId="108F680B" w14:textId="4D31D4E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33,237,213.04 </w:t>
            </w:r>
          </w:p>
        </w:tc>
      </w:tr>
      <w:tr w:rsidR="009820C7" w:rsidRPr="00120C75" w14:paraId="1134735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76417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EB9641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941B09C" w14:textId="6D8B0A3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904,372.36 </w:t>
            </w:r>
          </w:p>
        </w:tc>
        <w:tc>
          <w:tcPr>
            <w:tcW w:w="810" w:type="pct"/>
            <w:tcBorders>
              <w:top w:val="nil"/>
              <w:left w:val="nil"/>
              <w:bottom w:val="single" w:sz="4" w:space="0" w:color="000000"/>
              <w:right w:val="single" w:sz="4" w:space="0" w:color="000000"/>
            </w:tcBorders>
            <w:shd w:val="clear" w:color="auto" w:fill="auto"/>
            <w:noWrap/>
            <w:vAlign w:val="bottom"/>
            <w:hideMark/>
          </w:tcPr>
          <w:p w14:paraId="3820F384" w14:textId="58DCB2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AD42F" w14:textId="2E33DE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1B08FB" w14:textId="17A8988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904,372.36 </w:t>
            </w:r>
          </w:p>
        </w:tc>
      </w:tr>
      <w:tr w:rsidR="009820C7" w:rsidRPr="00120C75" w14:paraId="5150615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3937F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2246E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0AB78174" w14:textId="28CF36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678.24 </w:t>
            </w:r>
          </w:p>
        </w:tc>
        <w:tc>
          <w:tcPr>
            <w:tcW w:w="810" w:type="pct"/>
            <w:tcBorders>
              <w:top w:val="nil"/>
              <w:left w:val="nil"/>
              <w:bottom w:val="single" w:sz="4" w:space="0" w:color="000000"/>
              <w:right w:val="single" w:sz="4" w:space="0" w:color="000000"/>
            </w:tcBorders>
            <w:shd w:val="clear" w:color="auto" w:fill="auto"/>
            <w:noWrap/>
            <w:vAlign w:val="bottom"/>
            <w:hideMark/>
          </w:tcPr>
          <w:p w14:paraId="3CEDEA00" w14:textId="7BC342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36D7F2" w14:textId="6722FBB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071F80" w14:textId="184143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6,678.24 </w:t>
            </w:r>
          </w:p>
        </w:tc>
      </w:tr>
      <w:tr w:rsidR="009820C7" w:rsidRPr="00120C75" w14:paraId="59B7C85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B4344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3458B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DF3C7EA" w14:textId="6235CE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2C492837" w14:textId="06A125A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8860C" w14:textId="64EC36A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F5B3973" w14:textId="4475580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72,041.34 </w:t>
            </w:r>
          </w:p>
        </w:tc>
      </w:tr>
      <w:tr w:rsidR="009820C7" w:rsidRPr="00120C75" w14:paraId="455801E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8EA4F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5AE03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2583AAE" w14:textId="74AF5B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3,105.56 </w:t>
            </w:r>
          </w:p>
        </w:tc>
        <w:tc>
          <w:tcPr>
            <w:tcW w:w="810" w:type="pct"/>
            <w:tcBorders>
              <w:top w:val="nil"/>
              <w:left w:val="nil"/>
              <w:bottom w:val="single" w:sz="4" w:space="0" w:color="000000"/>
              <w:right w:val="single" w:sz="4" w:space="0" w:color="000000"/>
            </w:tcBorders>
            <w:shd w:val="clear" w:color="auto" w:fill="auto"/>
            <w:noWrap/>
            <w:vAlign w:val="bottom"/>
            <w:hideMark/>
          </w:tcPr>
          <w:p w14:paraId="7DCFEE7D" w14:textId="7EA8FB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D23FA" w14:textId="3DA95F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59FD53" w14:textId="5B083BD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3,105.56 </w:t>
            </w:r>
          </w:p>
        </w:tc>
      </w:tr>
      <w:tr w:rsidR="009820C7" w:rsidRPr="00120C75" w14:paraId="61D02D7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4E40A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1132DE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7D575C0" w14:textId="29B5B4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3,588.70 </w:t>
            </w:r>
          </w:p>
        </w:tc>
        <w:tc>
          <w:tcPr>
            <w:tcW w:w="810" w:type="pct"/>
            <w:tcBorders>
              <w:top w:val="nil"/>
              <w:left w:val="nil"/>
              <w:bottom w:val="single" w:sz="4" w:space="0" w:color="000000"/>
              <w:right w:val="single" w:sz="4" w:space="0" w:color="000000"/>
            </w:tcBorders>
            <w:shd w:val="clear" w:color="auto" w:fill="auto"/>
            <w:noWrap/>
            <w:vAlign w:val="bottom"/>
            <w:hideMark/>
          </w:tcPr>
          <w:p w14:paraId="7313175F" w14:textId="7BB836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4826F" w14:textId="3681B87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6BCBDF5" w14:textId="7E17E7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3,588.70 </w:t>
            </w:r>
          </w:p>
        </w:tc>
      </w:tr>
      <w:tr w:rsidR="009820C7" w:rsidRPr="00120C75" w14:paraId="44C41F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A6D9A7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CC2F8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19476B5D" w14:textId="0B83DB2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63EEA028" w14:textId="2E98A8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30269" w14:textId="79813D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0054DB" w14:textId="7AB8D1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7,793.72 </w:t>
            </w:r>
          </w:p>
        </w:tc>
      </w:tr>
      <w:tr w:rsidR="009820C7" w:rsidRPr="00120C75" w14:paraId="14EC163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0548A1"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CC008B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E1AAE6B" w14:textId="050E28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2,826.63 </w:t>
            </w:r>
          </w:p>
        </w:tc>
        <w:tc>
          <w:tcPr>
            <w:tcW w:w="810" w:type="pct"/>
            <w:tcBorders>
              <w:top w:val="nil"/>
              <w:left w:val="nil"/>
              <w:bottom w:val="single" w:sz="4" w:space="0" w:color="000000"/>
              <w:right w:val="single" w:sz="4" w:space="0" w:color="000000"/>
            </w:tcBorders>
            <w:shd w:val="clear" w:color="auto" w:fill="auto"/>
            <w:noWrap/>
            <w:vAlign w:val="bottom"/>
            <w:hideMark/>
          </w:tcPr>
          <w:p w14:paraId="00A20E39" w14:textId="566E64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861E5" w14:textId="6ABAEB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A06915" w14:textId="3B1B54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2,826.63 </w:t>
            </w:r>
          </w:p>
        </w:tc>
      </w:tr>
      <w:tr w:rsidR="009820C7" w:rsidRPr="00120C75" w14:paraId="1D3445C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1DB9D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6F2F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78C2B6A" w14:textId="7DFC8E2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576A848E" w14:textId="1CE410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C2FF3" w14:textId="2F3FEC9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D785A7D" w14:textId="743860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02,785.90 </w:t>
            </w:r>
          </w:p>
        </w:tc>
      </w:tr>
      <w:tr w:rsidR="009820C7" w:rsidRPr="00120C75" w14:paraId="6A9E1A8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64B681"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7BA78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7A65BDF" w14:textId="5AC2CA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041F4671" w14:textId="07634D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E1B04" w14:textId="1BE0D8F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BF4A9B" w14:textId="563219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49,086.88 </w:t>
            </w:r>
          </w:p>
        </w:tc>
      </w:tr>
      <w:tr w:rsidR="009820C7" w:rsidRPr="00120C75" w14:paraId="009D613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6DE2A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89BE59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FC2FCE3" w14:textId="0781A1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366C6B0E" w14:textId="41EF88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3C2B6" w14:textId="3CF9C4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61BD06" w14:textId="037C48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075,518.08 </w:t>
            </w:r>
          </w:p>
        </w:tc>
      </w:tr>
      <w:tr w:rsidR="009820C7" w:rsidRPr="00120C75" w14:paraId="7BF86D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A7C3F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14AE2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476AA71D" w14:textId="0E27AC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69,583.52 </w:t>
            </w:r>
          </w:p>
        </w:tc>
        <w:tc>
          <w:tcPr>
            <w:tcW w:w="810" w:type="pct"/>
            <w:tcBorders>
              <w:top w:val="nil"/>
              <w:left w:val="nil"/>
              <w:bottom w:val="single" w:sz="4" w:space="0" w:color="000000"/>
              <w:right w:val="single" w:sz="4" w:space="0" w:color="000000"/>
            </w:tcBorders>
            <w:shd w:val="clear" w:color="auto" w:fill="auto"/>
            <w:noWrap/>
            <w:vAlign w:val="bottom"/>
            <w:hideMark/>
          </w:tcPr>
          <w:p w14:paraId="6199CC8D" w14:textId="5E3301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92A9E" w14:textId="330B417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9,000.00 </w:t>
            </w:r>
          </w:p>
        </w:tc>
        <w:tc>
          <w:tcPr>
            <w:tcW w:w="808" w:type="pct"/>
            <w:tcBorders>
              <w:top w:val="nil"/>
              <w:left w:val="nil"/>
              <w:bottom w:val="single" w:sz="4" w:space="0" w:color="000000"/>
              <w:right w:val="single" w:sz="4" w:space="0" w:color="000000"/>
            </w:tcBorders>
            <w:shd w:val="clear" w:color="auto" w:fill="auto"/>
            <w:noWrap/>
            <w:vAlign w:val="center"/>
            <w:hideMark/>
          </w:tcPr>
          <w:p w14:paraId="65F4D0BA" w14:textId="198F9F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08,583.52 </w:t>
            </w:r>
          </w:p>
        </w:tc>
      </w:tr>
      <w:tr w:rsidR="009820C7" w:rsidRPr="00120C75" w14:paraId="2AF71C3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9CF3D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43262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6F1B2544" w14:textId="2917F5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7F719B02" w14:textId="4CE683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549EED" w14:textId="654248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D61C608" w14:textId="7ECC28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75,553.64 </w:t>
            </w:r>
          </w:p>
        </w:tc>
      </w:tr>
      <w:tr w:rsidR="009820C7" w:rsidRPr="00120C75" w14:paraId="149C210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03296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55814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F1F37BF" w14:textId="2C03737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4BAA8BFA" w14:textId="784635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8DDBE" w14:textId="7B70411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CEFBFC0" w14:textId="04F5DAD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03,531.70 </w:t>
            </w:r>
          </w:p>
        </w:tc>
      </w:tr>
      <w:tr w:rsidR="009820C7" w:rsidRPr="00120C75" w14:paraId="218CB5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AB381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93DFE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F01DCC2" w14:textId="0921A97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7,315.82 </w:t>
            </w:r>
          </w:p>
        </w:tc>
        <w:tc>
          <w:tcPr>
            <w:tcW w:w="810" w:type="pct"/>
            <w:tcBorders>
              <w:top w:val="nil"/>
              <w:left w:val="nil"/>
              <w:bottom w:val="single" w:sz="4" w:space="0" w:color="000000"/>
              <w:right w:val="single" w:sz="4" w:space="0" w:color="000000"/>
            </w:tcBorders>
            <w:shd w:val="clear" w:color="auto" w:fill="auto"/>
            <w:noWrap/>
            <w:vAlign w:val="bottom"/>
            <w:hideMark/>
          </w:tcPr>
          <w:p w14:paraId="057F0D12" w14:textId="7CF904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51220" w14:textId="2632412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5445F" w14:textId="464131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87,315.82 </w:t>
            </w:r>
          </w:p>
        </w:tc>
      </w:tr>
      <w:tr w:rsidR="009820C7" w:rsidRPr="00120C75" w14:paraId="518D3B9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2DD38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195D4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B1C4834" w14:textId="1DE4A6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070AE3D0" w14:textId="39DF21E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24BD9" w14:textId="6D87B5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9B4A0E4" w14:textId="09C5C4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2,925.28 </w:t>
            </w:r>
          </w:p>
        </w:tc>
      </w:tr>
      <w:tr w:rsidR="009820C7" w:rsidRPr="00120C75" w14:paraId="0A11A6E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341E3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47828A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60BD68FC" w14:textId="5D831E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4,904.06 </w:t>
            </w:r>
          </w:p>
        </w:tc>
        <w:tc>
          <w:tcPr>
            <w:tcW w:w="810" w:type="pct"/>
            <w:tcBorders>
              <w:top w:val="nil"/>
              <w:left w:val="nil"/>
              <w:bottom w:val="single" w:sz="4" w:space="0" w:color="000000"/>
              <w:right w:val="single" w:sz="4" w:space="0" w:color="000000"/>
            </w:tcBorders>
            <w:shd w:val="clear" w:color="auto" w:fill="auto"/>
            <w:noWrap/>
            <w:vAlign w:val="bottom"/>
            <w:hideMark/>
          </w:tcPr>
          <w:p w14:paraId="5D717A37" w14:textId="5715DC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A74AF" w14:textId="060650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0B3C35" w14:textId="5150AF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4,904.06 </w:t>
            </w:r>
          </w:p>
        </w:tc>
      </w:tr>
      <w:tr w:rsidR="009820C7" w:rsidRPr="00120C75" w14:paraId="5CED812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3CCA1A"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222DA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273E09DB" w14:textId="60EDF3B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9,167.42 </w:t>
            </w:r>
          </w:p>
        </w:tc>
        <w:tc>
          <w:tcPr>
            <w:tcW w:w="810" w:type="pct"/>
            <w:tcBorders>
              <w:top w:val="nil"/>
              <w:left w:val="nil"/>
              <w:bottom w:val="single" w:sz="4" w:space="0" w:color="000000"/>
              <w:right w:val="single" w:sz="4" w:space="0" w:color="000000"/>
            </w:tcBorders>
            <w:shd w:val="clear" w:color="auto" w:fill="auto"/>
            <w:noWrap/>
            <w:vAlign w:val="bottom"/>
            <w:hideMark/>
          </w:tcPr>
          <w:p w14:paraId="120CD427" w14:textId="5E8BBC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39B7C" w14:textId="55D404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3E0AA2F" w14:textId="6D6FB6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19,167.42 </w:t>
            </w:r>
          </w:p>
        </w:tc>
      </w:tr>
      <w:tr w:rsidR="009820C7" w:rsidRPr="00120C75" w14:paraId="7814A35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8071D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09CE3B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5DD867FA" w14:textId="68F096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5219B7C3" w14:textId="6145E1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B9ACB" w14:textId="7A9257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55E2740" w14:textId="575B345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3,270.58 </w:t>
            </w:r>
          </w:p>
        </w:tc>
      </w:tr>
      <w:tr w:rsidR="009820C7" w:rsidRPr="00120C75" w14:paraId="03A2DCB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BC37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17356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3688397" w14:textId="2289546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755.94 </w:t>
            </w:r>
          </w:p>
        </w:tc>
        <w:tc>
          <w:tcPr>
            <w:tcW w:w="810" w:type="pct"/>
            <w:tcBorders>
              <w:top w:val="nil"/>
              <w:left w:val="nil"/>
              <w:bottom w:val="single" w:sz="4" w:space="0" w:color="000000"/>
              <w:right w:val="single" w:sz="4" w:space="0" w:color="000000"/>
            </w:tcBorders>
            <w:shd w:val="clear" w:color="auto" w:fill="auto"/>
            <w:noWrap/>
            <w:vAlign w:val="bottom"/>
            <w:hideMark/>
          </w:tcPr>
          <w:p w14:paraId="1B8D0329" w14:textId="6AD062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F046E" w14:textId="4E89A1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A199CD8" w14:textId="0DDCF2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40,755.94 </w:t>
            </w:r>
          </w:p>
        </w:tc>
      </w:tr>
      <w:tr w:rsidR="009820C7" w:rsidRPr="00120C75" w14:paraId="1C120F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FB297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715AF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EBAC4AA" w14:textId="7364A7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8,294.12 </w:t>
            </w:r>
          </w:p>
        </w:tc>
        <w:tc>
          <w:tcPr>
            <w:tcW w:w="810" w:type="pct"/>
            <w:tcBorders>
              <w:top w:val="nil"/>
              <w:left w:val="nil"/>
              <w:bottom w:val="single" w:sz="4" w:space="0" w:color="000000"/>
              <w:right w:val="single" w:sz="4" w:space="0" w:color="000000"/>
            </w:tcBorders>
            <w:shd w:val="clear" w:color="auto" w:fill="auto"/>
            <w:noWrap/>
            <w:vAlign w:val="bottom"/>
            <w:hideMark/>
          </w:tcPr>
          <w:p w14:paraId="1E1783EE" w14:textId="137799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2CF098" w14:textId="1B050BB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16B45C" w14:textId="6A91DE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68,294.12 </w:t>
            </w:r>
          </w:p>
        </w:tc>
      </w:tr>
      <w:tr w:rsidR="009820C7" w:rsidRPr="00120C75" w14:paraId="71A4F1A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EF588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8240B3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9CFCEB2" w14:textId="2916D9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04394A99" w14:textId="7322095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F9172" w14:textId="383024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5AB8F4B" w14:textId="201A3F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4,388.00 </w:t>
            </w:r>
          </w:p>
        </w:tc>
      </w:tr>
      <w:tr w:rsidR="009820C7" w:rsidRPr="00120C75" w14:paraId="1C3936B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D7A9D3"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F9ADDC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33B7BEE" w14:textId="74C255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14,164.64 </w:t>
            </w:r>
          </w:p>
        </w:tc>
        <w:tc>
          <w:tcPr>
            <w:tcW w:w="810" w:type="pct"/>
            <w:tcBorders>
              <w:top w:val="nil"/>
              <w:left w:val="nil"/>
              <w:bottom w:val="single" w:sz="4" w:space="0" w:color="000000"/>
              <w:right w:val="single" w:sz="4" w:space="0" w:color="000000"/>
            </w:tcBorders>
            <w:shd w:val="clear" w:color="auto" w:fill="auto"/>
            <w:noWrap/>
            <w:vAlign w:val="bottom"/>
            <w:hideMark/>
          </w:tcPr>
          <w:p w14:paraId="3C0E2284" w14:textId="02C10D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54EFF9E" w14:textId="680DBF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2B105D3" w14:textId="5AB06E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6,119.64 </w:t>
            </w:r>
          </w:p>
        </w:tc>
      </w:tr>
      <w:tr w:rsidR="009820C7" w:rsidRPr="00120C75" w14:paraId="303EDB3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F3B8E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609743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3BD782A" w14:textId="39A126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76B7D705" w14:textId="6F2677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0CD03" w14:textId="18170A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8598AC" w14:textId="37B934D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80,489.87 </w:t>
            </w:r>
          </w:p>
        </w:tc>
      </w:tr>
      <w:tr w:rsidR="009820C7" w:rsidRPr="00120C75" w14:paraId="1B09316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DD4C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88CEC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11718522" w14:textId="64671A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4B0D1EED" w14:textId="35D9C49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83F11" w14:textId="0C3B02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7484844" w14:textId="3CD0323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65,510.76 </w:t>
            </w:r>
          </w:p>
        </w:tc>
      </w:tr>
      <w:tr w:rsidR="009820C7" w:rsidRPr="00120C75" w14:paraId="0ADF15F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B9B21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0F2A6A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7F01D47" w14:textId="512578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1,375.10 </w:t>
            </w:r>
          </w:p>
        </w:tc>
        <w:tc>
          <w:tcPr>
            <w:tcW w:w="810" w:type="pct"/>
            <w:tcBorders>
              <w:top w:val="nil"/>
              <w:left w:val="nil"/>
              <w:bottom w:val="single" w:sz="4" w:space="0" w:color="000000"/>
              <w:right w:val="single" w:sz="4" w:space="0" w:color="000000"/>
            </w:tcBorders>
            <w:shd w:val="clear" w:color="auto" w:fill="auto"/>
            <w:noWrap/>
            <w:vAlign w:val="bottom"/>
            <w:hideMark/>
          </w:tcPr>
          <w:p w14:paraId="219FE0A5" w14:textId="6FD6CC9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9E818" w14:textId="7C50B7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C9A581" w14:textId="463EE8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1,375.10 </w:t>
            </w:r>
          </w:p>
        </w:tc>
      </w:tr>
      <w:tr w:rsidR="009820C7" w:rsidRPr="00120C75" w14:paraId="2910832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5A5EE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F68F6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1E8BFC2" w14:textId="387298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6,288.70 </w:t>
            </w:r>
          </w:p>
        </w:tc>
        <w:tc>
          <w:tcPr>
            <w:tcW w:w="810" w:type="pct"/>
            <w:tcBorders>
              <w:top w:val="nil"/>
              <w:left w:val="nil"/>
              <w:bottom w:val="single" w:sz="4" w:space="0" w:color="000000"/>
              <w:right w:val="single" w:sz="4" w:space="0" w:color="000000"/>
            </w:tcBorders>
            <w:shd w:val="clear" w:color="auto" w:fill="auto"/>
            <w:noWrap/>
            <w:vAlign w:val="bottom"/>
            <w:hideMark/>
          </w:tcPr>
          <w:p w14:paraId="19113EAF" w14:textId="46118EB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E84CF" w14:textId="40F6E9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D59CCBE" w14:textId="146F31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16,288.70 </w:t>
            </w:r>
          </w:p>
        </w:tc>
      </w:tr>
      <w:tr w:rsidR="009820C7" w:rsidRPr="00120C75" w14:paraId="1A4F060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4E30E"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07998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098C8CD" w14:textId="4782CDC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0,941.48 </w:t>
            </w:r>
          </w:p>
        </w:tc>
        <w:tc>
          <w:tcPr>
            <w:tcW w:w="810" w:type="pct"/>
            <w:tcBorders>
              <w:top w:val="nil"/>
              <w:left w:val="nil"/>
              <w:bottom w:val="single" w:sz="4" w:space="0" w:color="000000"/>
              <w:right w:val="single" w:sz="4" w:space="0" w:color="000000"/>
            </w:tcBorders>
            <w:shd w:val="clear" w:color="auto" w:fill="auto"/>
            <w:noWrap/>
            <w:vAlign w:val="bottom"/>
            <w:hideMark/>
          </w:tcPr>
          <w:p w14:paraId="505C1958" w14:textId="563F82D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519A2" w14:textId="6880C8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F565CC" w14:textId="1CF529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10,941.48 </w:t>
            </w:r>
          </w:p>
        </w:tc>
      </w:tr>
      <w:tr w:rsidR="009820C7" w:rsidRPr="00120C75" w14:paraId="7113505D"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6CF85"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E741C1F" w14:textId="186ADF2E"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106,909.26 </w:t>
            </w:r>
          </w:p>
        </w:tc>
        <w:tc>
          <w:tcPr>
            <w:tcW w:w="810" w:type="pct"/>
            <w:tcBorders>
              <w:top w:val="nil"/>
              <w:left w:val="nil"/>
              <w:bottom w:val="single" w:sz="4" w:space="0" w:color="000000"/>
              <w:right w:val="single" w:sz="4" w:space="0" w:color="000000"/>
            </w:tcBorders>
            <w:shd w:val="clear" w:color="D8D8D8" w:fill="D8D8D8"/>
            <w:noWrap/>
            <w:vAlign w:val="bottom"/>
            <w:hideMark/>
          </w:tcPr>
          <w:p w14:paraId="7767C64C" w14:textId="53B9B4B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2F4752" w14:textId="5B63F1C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27CFFC6B" w14:textId="1BA8CBB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106,909.26 </w:t>
            </w:r>
          </w:p>
        </w:tc>
      </w:tr>
      <w:tr w:rsidR="009820C7" w:rsidRPr="00120C75" w14:paraId="2951DD2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FEE22B"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37522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4A5692E8" w14:textId="444091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8,654.26 </w:t>
            </w:r>
          </w:p>
        </w:tc>
        <w:tc>
          <w:tcPr>
            <w:tcW w:w="810" w:type="pct"/>
            <w:tcBorders>
              <w:top w:val="nil"/>
              <w:left w:val="nil"/>
              <w:bottom w:val="single" w:sz="4" w:space="0" w:color="000000"/>
              <w:right w:val="single" w:sz="4" w:space="0" w:color="000000"/>
            </w:tcBorders>
            <w:shd w:val="clear" w:color="auto" w:fill="auto"/>
            <w:noWrap/>
            <w:vAlign w:val="bottom"/>
            <w:hideMark/>
          </w:tcPr>
          <w:p w14:paraId="764E9CBA" w14:textId="6E4423C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DF9297" w14:textId="5DF814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C0790FB" w14:textId="1CFAC7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138,654.26 </w:t>
            </w:r>
          </w:p>
        </w:tc>
      </w:tr>
      <w:tr w:rsidR="009820C7" w:rsidRPr="00120C75" w14:paraId="72209F3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9CFCB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597445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27253A89" w14:textId="3CFCCE1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7,256.24 </w:t>
            </w:r>
          </w:p>
        </w:tc>
        <w:tc>
          <w:tcPr>
            <w:tcW w:w="810" w:type="pct"/>
            <w:tcBorders>
              <w:top w:val="nil"/>
              <w:left w:val="nil"/>
              <w:bottom w:val="single" w:sz="4" w:space="0" w:color="000000"/>
              <w:right w:val="single" w:sz="4" w:space="0" w:color="000000"/>
            </w:tcBorders>
            <w:shd w:val="clear" w:color="auto" w:fill="auto"/>
            <w:noWrap/>
            <w:vAlign w:val="bottom"/>
            <w:hideMark/>
          </w:tcPr>
          <w:p w14:paraId="5A436273" w14:textId="7BA35F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4B6F5" w14:textId="01BA8C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98BC566" w14:textId="4E9EF6A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27,256.24 </w:t>
            </w:r>
          </w:p>
        </w:tc>
      </w:tr>
      <w:tr w:rsidR="009820C7" w:rsidRPr="00120C75" w14:paraId="1188B14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88CD8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342B30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0D9EEDB" w14:textId="3074A1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1,799.06 </w:t>
            </w:r>
          </w:p>
        </w:tc>
        <w:tc>
          <w:tcPr>
            <w:tcW w:w="810" w:type="pct"/>
            <w:tcBorders>
              <w:top w:val="nil"/>
              <w:left w:val="nil"/>
              <w:bottom w:val="single" w:sz="4" w:space="0" w:color="000000"/>
              <w:right w:val="single" w:sz="4" w:space="0" w:color="000000"/>
            </w:tcBorders>
            <w:shd w:val="clear" w:color="auto" w:fill="auto"/>
            <w:noWrap/>
            <w:vAlign w:val="bottom"/>
            <w:hideMark/>
          </w:tcPr>
          <w:p w14:paraId="13ACF199" w14:textId="4C96A5D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D2A3C" w14:textId="4575710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0A2DB8" w14:textId="4A1FEE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1,799.06 </w:t>
            </w:r>
          </w:p>
        </w:tc>
      </w:tr>
      <w:tr w:rsidR="009820C7" w:rsidRPr="00120C75" w14:paraId="1D01AAA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406BF6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1EA74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2A7198DE" w14:textId="5073F7A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2,883.73 </w:t>
            </w:r>
          </w:p>
        </w:tc>
        <w:tc>
          <w:tcPr>
            <w:tcW w:w="810" w:type="pct"/>
            <w:tcBorders>
              <w:top w:val="nil"/>
              <w:left w:val="nil"/>
              <w:bottom w:val="single" w:sz="4" w:space="0" w:color="000000"/>
              <w:right w:val="single" w:sz="4" w:space="0" w:color="000000"/>
            </w:tcBorders>
            <w:shd w:val="clear" w:color="auto" w:fill="auto"/>
            <w:noWrap/>
            <w:vAlign w:val="bottom"/>
            <w:hideMark/>
          </w:tcPr>
          <w:p w14:paraId="63024733" w14:textId="61A91A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26576" w14:textId="704D76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4AB5C52" w14:textId="6196CB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42,883.73 </w:t>
            </w:r>
          </w:p>
        </w:tc>
      </w:tr>
      <w:tr w:rsidR="009820C7" w:rsidRPr="00120C75" w14:paraId="28FE7E0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FD967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8281D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3BAEAF2" w14:textId="50DFC2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60,140.26 </w:t>
            </w:r>
          </w:p>
        </w:tc>
        <w:tc>
          <w:tcPr>
            <w:tcW w:w="810" w:type="pct"/>
            <w:tcBorders>
              <w:top w:val="nil"/>
              <w:left w:val="nil"/>
              <w:bottom w:val="single" w:sz="4" w:space="0" w:color="000000"/>
              <w:right w:val="single" w:sz="4" w:space="0" w:color="000000"/>
            </w:tcBorders>
            <w:shd w:val="clear" w:color="auto" w:fill="auto"/>
            <w:noWrap/>
            <w:vAlign w:val="bottom"/>
            <w:hideMark/>
          </w:tcPr>
          <w:p w14:paraId="24D40C59" w14:textId="44DA06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A8247" w14:textId="3E1330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094D6BA" w14:textId="4398FA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60,140.26 </w:t>
            </w:r>
          </w:p>
        </w:tc>
      </w:tr>
      <w:tr w:rsidR="009820C7" w:rsidRPr="00120C75" w14:paraId="108CD14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34BD70"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5439B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6A362A7E" w14:textId="5A078B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2,449.25 </w:t>
            </w:r>
          </w:p>
        </w:tc>
        <w:tc>
          <w:tcPr>
            <w:tcW w:w="810" w:type="pct"/>
            <w:tcBorders>
              <w:top w:val="nil"/>
              <w:left w:val="nil"/>
              <w:bottom w:val="single" w:sz="4" w:space="0" w:color="000000"/>
              <w:right w:val="single" w:sz="4" w:space="0" w:color="000000"/>
            </w:tcBorders>
            <w:shd w:val="clear" w:color="auto" w:fill="auto"/>
            <w:noWrap/>
            <w:vAlign w:val="bottom"/>
            <w:hideMark/>
          </w:tcPr>
          <w:p w14:paraId="3B0912E5" w14:textId="30B87A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69CFA" w14:textId="2C5EBE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610F17" w14:textId="38F2D52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2,449.25 </w:t>
            </w:r>
          </w:p>
        </w:tc>
      </w:tr>
      <w:tr w:rsidR="009820C7" w:rsidRPr="00120C75" w14:paraId="693E14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4473AC"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E1644C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27598872" w14:textId="3737BDE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3,726.46 </w:t>
            </w:r>
          </w:p>
        </w:tc>
        <w:tc>
          <w:tcPr>
            <w:tcW w:w="810" w:type="pct"/>
            <w:tcBorders>
              <w:top w:val="nil"/>
              <w:left w:val="nil"/>
              <w:bottom w:val="single" w:sz="4" w:space="0" w:color="000000"/>
              <w:right w:val="single" w:sz="4" w:space="0" w:color="000000"/>
            </w:tcBorders>
            <w:shd w:val="clear" w:color="auto" w:fill="auto"/>
            <w:noWrap/>
            <w:vAlign w:val="bottom"/>
            <w:hideMark/>
          </w:tcPr>
          <w:p w14:paraId="30D44473" w14:textId="6011E18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2AABF" w14:textId="65B4C53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06D395B" w14:textId="559764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3,726.46 </w:t>
            </w:r>
          </w:p>
        </w:tc>
      </w:tr>
      <w:tr w:rsidR="009820C7" w:rsidRPr="00120C75" w14:paraId="1AA7EBF6"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7882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4EEDEAA" w14:textId="5DF0F47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44,735,816.74 </w:t>
            </w:r>
          </w:p>
        </w:tc>
        <w:tc>
          <w:tcPr>
            <w:tcW w:w="810" w:type="pct"/>
            <w:tcBorders>
              <w:top w:val="nil"/>
              <w:left w:val="nil"/>
              <w:bottom w:val="single" w:sz="4" w:space="0" w:color="000000"/>
              <w:right w:val="single" w:sz="4" w:space="0" w:color="000000"/>
            </w:tcBorders>
            <w:shd w:val="clear" w:color="D8D8D8" w:fill="D8D8D8"/>
            <w:noWrap/>
            <w:vAlign w:val="bottom"/>
            <w:hideMark/>
          </w:tcPr>
          <w:p w14:paraId="6AE0F6D2" w14:textId="6BF02B38"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69D90A" w14:textId="0DC6F91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8,957,447.40 </w:t>
            </w:r>
          </w:p>
        </w:tc>
        <w:tc>
          <w:tcPr>
            <w:tcW w:w="808" w:type="pct"/>
            <w:tcBorders>
              <w:top w:val="nil"/>
              <w:left w:val="nil"/>
              <w:bottom w:val="single" w:sz="4" w:space="0" w:color="000000"/>
              <w:right w:val="single" w:sz="4" w:space="0" w:color="000000"/>
            </w:tcBorders>
            <w:shd w:val="clear" w:color="D9D9D9" w:fill="D9D9D9"/>
            <w:noWrap/>
            <w:vAlign w:val="bottom"/>
            <w:hideMark/>
          </w:tcPr>
          <w:p w14:paraId="1EB82D20" w14:textId="09D23E5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54,027,726.14 </w:t>
            </w:r>
          </w:p>
        </w:tc>
      </w:tr>
      <w:tr w:rsidR="009820C7" w:rsidRPr="00120C75" w14:paraId="3F9EEE2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13ECD9"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27208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3BB5C9D7" w14:textId="57B68A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480D22B5" w14:textId="1EF3E8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95F48" w14:textId="4A9CC2C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BC92BB8" w14:textId="4D4FC9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30,655.54 </w:t>
            </w:r>
          </w:p>
        </w:tc>
      </w:tr>
      <w:tr w:rsidR="009820C7" w:rsidRPr="00120C75" w14:paraId="7EF7000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237D33"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F86F35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32BE22" w14:textId="2EB17F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7,833,564.02 </w:t>
            </w:r>
          </w:p>
        </w:tc>
        <w:tc>
          <w:tcPr>
            <w:tcW w:w="810" w:type="pct"/>
            <w:tcBorders>
              <w:top w:val="nil"/>
              <w:left w:val="nil"/>
              <w:bottom w:val="single" w:sz="4" w:space="0" w:color="000000"/>
              <w:right w:val="single" w:sz="4" w:space="0" w:color="000000"/>
            </w:tcBorders>
            <w:shd w:val="clear" w:color="auto" w:fill="auto"/>
            <w:noWrap/>
            <w:vAlign w:val="bottom"/>
            <w:hideMark/>
          </w:tcPr>
          <w:p w14:paraId="10B4CA30" w14:textId="17805EC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D50E2" w14:textId="577B642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8,746,800.40 </w:t>
            </w:r>
          </w:p>
        </w:tc>
        <w:tc>
          <w:tcPr>
            <w:tcW w:w="808" w:type="pct"/>
            <w:tcBorders>
              <w:top w:val="nil"/>
              <w:left w:val="nil"/>
              <w:bottom w:val="single" w:sz="4" w:space="0" w:color="000000"/>
              <w:right w:val="single" w:sz="4" w:space="0" w:color="000000"/>
            </w:tcBorders>
            <w:shd w:val="clear" w:color="auto" w:fill="auto"/>
            <w:noWrap/>
            <w:vAlign w:val="center"/>
            <w:hideMark/>
          </w:tcPr>
          <w:p w14:paraId="33D49F7B" w14:textId="0F9516F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580,364.42 </w:t>
            </w:r>
          </w:p>
        </w:tc>
      </w:tr>
      <w:tr w:rsidR="009820C7" w:rsidRPr="00120C75" w14:paraId="77468F9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CA3024"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A5B61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5F4832A0" w14:textId="4F83C2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6FCB17E3" w14:textId="55963C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051A7" w14:textId="70ED7C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3296CFA" w14:textId="775292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03,108.90 </w:t>
            </w:r>
          </w:p>
        </w:tc>
      </w:tr>
      <w:tr w:rsidR="009820C7" w:rsidRPr="00120C75" w14:paraId="056B792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F1C0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E2E4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4601AAE" w14:textId="00D4EA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15EC5CF4" w14:textId="28CAA6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6CB04" w14:textId="0DDEA35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A973225" w14:textId="47ABB9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26,504.00 </w:t>
            </w:r>
          </w:p>
        </w:tc>
      </w:tr>
      <w:tr w:rsidR="009820C7" w:rsidRPr="00120C75" w14:paraId="29ECC1D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1494F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BA42EA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249EDC31" w14:textId="6F16A7F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7D72129F" w14:textId="4F04F1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16143" w14:textId="17CE58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6,000.00 </w:t>
            </w:r>
          </w:p>
        </w:tc>
        <w:tc>
          <w:tcPr>
            <w:tcW w:w="808" w:type="pct"/>
            <w:tcBorders>
              <w:top w:val="nil"/>
              <w:left w:val="nil"/>
              <w:bottom w:val="single" w:sz="4" w:space="0" w:color="000000"/>
              <w:right w:val="single" w:sz="4" w:space="0" w:color="000000"/>
            </w:tcBorders>
            <w:shd w:val="clear" w:color="auto" w:fill="auto"/>
            <w:noWrap/>
            <w:vAlign w:val="center"/>
            <w:hideMark/>
          </w:tcPr>
          <w:p w14:paraId="133D18CA" w14:textId="7D23E8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662,595.36 </w:t>
            </w:r>
          </w:p>
        </w:tc>
      </w:tr>
      <w:tr w:rsidR="009820C7" w:rsidRPr="00120C75" w14:paraId="0DD4E90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D63C3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7D1BA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3F7ADEE" w14:textId="7980DB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534,598.07 </w:t>
            </w:r>
          </w:p>
        </w:tc>
        <w:tc>
          <w:tcPr>
            <w:tcW w:w="810" w:type="pct"/>
            <w:tcBorders>
              <w:top w:val="nil"/>
              <w:left w:val="nil"/>
              <w:bottom w:val="single" w:sz="4" w:space="0" w:color="000000"/>
              <w:right w:val="single" w:sz="4" w:space="0" w:color="000000"/>
            </w:tcBorders>
            <w:shd w:val="clear" w:color="auto" w:fill="auto"/>
            <w:noWrap/>
            <w:vAlign w:val="bottom"/>
            <w:hideMark/>
          </w:tcPr>
          <w:p w14:paraId="1FD82F12" w14:textId="4226764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43929470" w14:textId="5A677B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34,647.00 </w:t>
            </w:r>
          </w:p>
        </w:tc>
        <w:tc>
          <w:tcPr>
            <w:tcW w:w="808" w:type="pct"/>
            <w:tcBorders>
              <w:top w:val="nil"/>
              <w:left w:val="nil"/>
              <w:bottom w:val="single" w:sz="4" w:space="0" w:color="000000"/>
              <w:right w:val="single" w:sz="4" w:space="0" w:color="000000"/>
            </w:tcBorders>
            <w:shd w:val="clear" w:color="auto" w:fill="auto"/>
            <w:noWrap/>
            <w:vAlign w:val="center"/>
            <w:hideMark/>
          </w:tcPr>
          <w:p w14:paraId="695570CA" w14:textId="699AC72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908,852.07 </w:t>
            </w:r>
          </w:p>
        </w:tc>
      </w:tr>
      <w:tr w:rsidR="009820C7" w:rsidRPr="00120C75" w14:paraId="42E821A1"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FB62E4"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60DA00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43C09577" w14:textId="3DA12B0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4E32D22B" w14:textId="4E1CDF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0EB59098" w14:textId="1B5DEB9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78C9F1" w14:textId="107C6E1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625,796.30 </w:t>
            </w:r>
          </w:p>
        </w:tc>
      </w:tr>
      <w:tr w:rsidR="009820C7" w:rsidRPr="00120C75" w14:paraId="4EDC2E7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5EF9B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9F1F0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7F76FE53" w14:textId="20EE620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1307B6CF" w14:textId="209AAD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CD208" w14:textId="174A58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124489" w14:textId="31726F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569,958.46 </w:t>
            </w:r>
          </w:p>
        </w:tc>
      </w:tr>
      <w:tr w:rsidR="009820C7" w:rsidRPr="00120C75" w14:paraId="68EA813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F0286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B4B040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37E78B0B" w14:textId="54E8DB5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48CDE582" w14:textId="590A45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A9521" w14:textId="18E8ED4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67D1DA" w14:textId="46234EE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2,470.12 </w:t>
            </w:r>
          </w:p>
        </w:tc>
      </w:tr>
      <w:tr w:rsidR="009820C7" w:rsidRPr="00120C75" w14:paraId="4C9C7E7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6D1AB1"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A5B2B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2C716F1" w14:textId="020EC4C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92,709.69 </w:t>
            </w:r>
          </w:p>
        </w:tc>
        <w:tc>
          <w:tcPr>
            <w:tcW w:w="810" w:type="pct"/>
            <w:tcBorders>
              <w:top w:val="nil"/>
              <w:left w:val="nil"/>
              <w:bottom w:val="single" w:sz="4" w:space="0" w:color="000000"/>
              <w:right w:val="single" w:sz="4" w:space="0" w:color="000000"/>
            </w:tcBorders>
            <w:shd w:val="clear" w:color="auto" w:fill="auto"/>
            <w:noWrap/>
            <w:vAlign w:val="bottom"/>
            <w:hideMark/>
          </w:tcPr>
          <w:p w14:paraId="7AC7CF06" w14:textId="3DE5F9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E1137" w14:textId="530804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9C74485" w14:textId="0C3739A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6,292,709.69 </w:t>
            </w:r>
          </w:p>
        </w:tc>
      </w:tr>
      <w:tr w:rsidR="009820C7" w:rsidRPr="00120C75" w14:paraId="7FFCA54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ACF83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8BA62E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1709EAB" w14:textId="2C2FA9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4883D7CB" w14:textId="528E83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FA6024" w14:textId="70AE0A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46ECF1" w14:textId="7CC673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92,977.18 </w:t>
            </w:r>
          </w:p>
        </w:tc>
      </w:tr>
      <w:tr w:rsidR="009820C7" w:rsidRPr="00120C75" w14:paraId="7C5048E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5E6D51"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394771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1A9B62C" w14:textId="6B7C8D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46BEA9C0" w14:textId="5B8F71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2F694" w14:textId="405D22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A3A5EB7" w14:textId="0AF118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83,879.08 </w:t>
            </w:r>
          </w:p>
        </w:tc>
      </w:tr>
      <w:tr w:rsidR="009820C7" w:rsidRPr="00120C75" w14:paraId="4166206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08B4A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067D0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FF8192B" w14:textId="050972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BEA3801" w14:textId="623E01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732660" w14:textId="2D2C3E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3940A90" w14:textId="0230D3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119,686.28 </w:t>
            </w:r>
          </w:p>
        </w:tc>
      </w:tr>
      <w:tr w:rsidR="009820C7" w:rsidRPr="00120C75" w14:paraId="2917FDC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F63DC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ACC8C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99F005D" w14:textId="4147E17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73DDBE9B" w14:textId="134627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E643CF" w14:textId="05C06A4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C42DA5" w14:textId="1F34441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68,168.74 </w:t>
            </w:r>
          </w:p>
        </w:tc>
      </w:tr>
      <w:tr w:rsidR="009820C7" w:rsidRPr="00120C75" w14:paraId="26DA0AD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008F9"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1D150317" w14:textId="68F8D95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084,022.04 </w:t>
            </w:r>
          </w:p>
        </w:tc>
        <w:tc>
          <w:tcPr>
            <w:tcW w:w="810" w:type="pct"/>
            <w:tcBorders>
              <w:top w:val="nil"/>
              <w:left w:val="nil"/>
              <w:bottom w:val="single" w:sz="4" w:space="0" w:color="000000"/>
              <w:right w:val="single" w:sz="4" w:space="0" w:color="000000"/>
            </w:tcBorders>
            <w:shd w:val="clear" w:color="D8D8D8" w:fill="D8D8D8"/>
            <w:noWrap/>
            <w:vAlign w:val="bottom"/>
            <w:hideMark/>
          </w:tcPr>
          <w:p w14:paraId="4A243989" w14:textId="68AFD64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C00EBD" w14:textId="49DC690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65025DEC" w14:textId="7C8DDCE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084,022.04 </w:t>
            </w:r>
          </w:p>
        </w:tc>
      </w:tr>
      <w:tr w:rsidR="009820C7" w:rsidRPr="00120C75" w14:paraId="4FE320E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DEA75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9C732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09E20241" w14:textId="45EFE88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9,526.48 </w:t>
            </w:r>
          </w:p>
        </w:tc>
        <w:tc>
          <w:tcPr>
            <w:tcW w:w="810" w:type="pct"/>
            <w:tcBorders>
              <w:top w:val="nil"/>
              <w:left w:val="nil"/>
              <w:bottom w:val="single" w:sz="4" w:space="0" w:color="000000"/>
              <w:right w:val="single" w:sz="4" w:space="0" w:color="000000"/>
            </w:tcBorders>
            <w:shd w:val="clear" w:color="auto" w:fill="auto"/>
            <w:noWrap/>
            <w:vAlign w:val="bottom"/>
            <w:hideMark/>
          </w:tcPr>
          <w:p w14:paraId="3E7D2D43" w14:textId="15CEE9C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E3F46" w14:textId="176105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60E5BC2" w14:textId="12D14E6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89,526.48 </w:t>
            </w:r>
          </w:p>
        </w:tc>
      </w:tr>
      <w:tr w:rsidR="009820C7" w:rsidRPr="00120C75" w14:paraId="4BF281D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73232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19519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15BB1F9" w14:textId="70C0DF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55C76636" w14:textId="183BF8A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A90DC4" w14:textId="638085E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982047A" w14:textId="1ED0AF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752,371.21 </w:t>
            </w:r>
          </w:p>
        </w:tc>
      </w:tr>
      <w:tr w:rsidR="009820C7" w:rsidRPr="00120C75" w14:paraId="2115179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C779D"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9359FB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093C4B74" w14:textId="67BD35B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6927682C" w14:textId="484DDB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44151" w14:textId="2C820A1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DA9865" w14:textId="1E67ABA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52,866.13 </w:t>
            </w:r>
          </w:p>
        </w:tc>
      </w:tr>
      <w:tr w:rsidR="009820C7" w:rsidRPr="00120C75" w14:paraId="7A40B83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378900"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A8F89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FA893FD" w14:textId="4BA071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6,172.44 </w:t>
            </w:r>
          </w:p>
        </w:tc>
        <w:tc>
          <w:tcPr>
            <w:tcW w:w="810" w:type="pct"/>
            <w:tcBorders>
              <w:top w:val="nil"/>
              <w:left w:val="nil"/>
              <w:bottom w:val="single" w:sz="4" w:space="0" w:color="000000"/>
              <w:right w:val="single" w:sz="4" w:space="0" w:color="000000"/>
            </w:tcBorders>
            <w:shd w:val="clear" w:color="auto" w:fill="auto"/>
            <w:noWrap/>
            <w:vAlign w:val="bottom"/>
            <w:hideMark/>
          </w:tcPr>
          <w:p w14:paraId="41422D4C" w14:textId="7B3FA79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09507" w14:textId="756CA58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F1EDE8" w14:textId="006F276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96,172.44 </w:t>
            </w:r>
          </w:p>
        </w:tc>
      </w:tr>
      <w:tr w:rsidR="009820C7" w:rsidRPr="00120C75" w14:paraId="0E9328B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E90FFF"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B176BA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5C899A1E" w14:textId="65E3147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25EA506F" w14:textId="6DDE67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C7C81" w14:textId="3EF9C6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4E133F5" w14:textId="1A3C4B7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225,004.06 </w:t>
            </w:r>
          </w:p>
        </w:tc>
      </w:tr>
      <w:tr w:rsidR="009820C7" w:rsidRPr="00120C75" w14:paraId="6D23C5D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8D4E0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DF7CEDE"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36C7F071" w14:textId="517C988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2F5FF811" w14:textId="1EEAD4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C75ED" w14:textId="04A5724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C04BF17" w14:textId="5AC8D30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373,004.50 </w:t>
            </w:r>
          </w:p>
        </w:tc>
      </w:tr>
      <w:tr w:rsidR="009820C7" w:rsidRPr="00120C75" w14:paraId="66B2632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8FBC8"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68FF01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7AFB54CF" w14:textId="1543C5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8,900.01 </w:t>
            </w:r>
          </w:p>
        </w:tc>
        <w:tc>
          <w:tcPr>
            <w:tcW w:w="810" w:type="pct"/>
            <w:tcBorders>
              <w:top w:val="nil"/>
              <w:left w:val="nil"/>
              <w:bottom w:val="single" w:sz="4" w:space="0" w:color="000000"/>
              <w:right w:val="single" w:sz="4" w:space="0" w:color="000000"/>
            </w:tcBorders>
            <w:shd w:val="clear" w:color="auto" w:fill="auto"/>
            <w:noWrap/>
            <w:vAlign w:val="bottom"/>
            <w:hideMark/>
          </w:tcPr>
          <w:p w14:paraId="16F185F5" w14:textId="6C8196C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CCC1D" w14:textId="7FDF9E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1F52A5" w14:textId="0A2CBA3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858,900.01 </w:t>
            </w:r>
          </w:p>
        </w:tc>
      </w:tr>
      <w:tr w:rsidR="009820C7" w:rsidRPr="00120C75" w14:paraId="59F0F904"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938A04"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B229F09"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A3BDF1B" w14:textId="7ABF854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491,620.07 </w:t>
            </w:r>
          </w:p>
        </w:tc>
        <w:tc>
          <w:tcPr>
            <w:tcW w:w="810" w:type="pct"/>
            <w:tcBorders>
              <w:top w:val="nil"/>
              <w:left w:val="nil"/>
              <w:bottom w:val="single" w:sz="4" w:space="0" w:color="000000"/>
              <w:right w:val="single" w:sz="4" w:space="0" w:color="000000"/>
            </w:tcBorders>
            <w:shd w:val="clear" w:color="auto" w:fill="auto"/>
            <w:noWrap/>
            <w:vAlign w:val="bottom"/>
            <w:hideMark/>
          </w:tcPr>
          <w:p w14:paraId="75EAE98B" w14:textId="3384B1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E786D" w14:textId="102616F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2EBC0C" w14:textId="235B67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491,620.07 </w:t>
            </w:r>
          </w:p>
        </w:tc>
      </w:tr>
      <w:tr w:rsidR="009820C7" w:rsidRPr="00120C75" w14:paraId="0884579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8DF46F"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CE701F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543510D" w14:textId="511C70B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46,214.78 </w:t>
            </w:r>
          </w:p>
        </w:tc>
        <w:tc>
          <w:tcPr>
            <w:tcW w:w="810" w:type="pct"/>
            <w:tcBorders>
              <w:top w:val="nil"/>
              <w:left w:val="nil"/>
              <w:bottom w:val="single" w:sz="4" w:space="0" w:color="000000"/>
              <w:right w:val="single" w:sz="4" w:space="0" w:color="000000"/>
            </w:tcBorders>
            <w:shd w:val="clear" w:color="auto" w:fill="auto"/>
            <w:noWrap/>
            <w:vAlign w:val="bottom"/>
            <w:hideMark/>
          </w:tcPr>
          <w:p w14:paraId="02891DEB" w14:textId="11CC319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D6AB4" w14:textId="7CACD1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2036D48" w14:textId="307DBE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46,214.78 </w:t>
            </w:r>
          </w:p>
        </w:tc>
      </w:tr>
      <w:tr w:rsidR="009820C7" w:rsidRPr="00120C75" w14:paraId="3F022B5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21468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F9C4B0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79F6B057" w14:textId="7A32FB6E"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07D7FC49" w14:textId="7F7E12C0"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F6279B" w14:textId="61573F7B"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xml:space="preserve"> - </w:t>
            </w:r>
          </w:p>
        </w:tc>
        <w:tc>
          <w:tcPr>
            <w:tcW w:w="808" w:type="pct"/>
            <w:tcBorders>
              <w:top w:val="nil"/>
              <w:left w:val="nil"/>
              <w:bottom w:val="single" w:sz="4" w:space="0" w:color="000000"/>
              <w:right w:val="single" w:sz="4" w:space="0" w:color="000000"/>
            </w:tcBorders>
            <w:shd w:val="clear" w:color="auto" w:fill="auto"/>
            <w:noWrap/>
            <w:vAlign w:val="bottom"/>
            <w:hideMark/>
          </w:tcPr>
          <w:p w14:paraId="155A29CC" w14:textId="2C22DB8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87,427.68 </w:t>
            </w:r>
          </w:p>
        </w:tc>
      </w:tr>
      <w:tr w:rsidR="009820C7" w:rsidRPr="00120C75" w14:paraId="6FDEB6F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454CDF"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A2DD8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51A6290" w14:textId="2C4048A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6043D6D9" w14:textId="0DA69D7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626F0" w14:textId="1AEB30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C609271" w14:textId="66E360E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10,914.68 </w:t>
            </w:r>
          </w:p>
        </w:tc>
      </w:tr>
      <w:tr w:rsidR="009820C7" w:rsidRPr="00120C75" w14:paraId="15C7BE45"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D16BD"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CFE2CBF" w14:textId="478C834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773,91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4E077E4B" w14:textId="15C99C26"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84D419" w14:textId="3E630BA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52C9762F" w14:textId="73B5585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6,773,915.97 </w:t>
            </w:r>
          </w:p>
        </w:tc>
      </w:tr>
      <w:tr w:rsidR="009820C7" w:rsidRPr="00120C75" w14:paraId="09AD7F5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DB24B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1BB36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25BD6D9A" w14:textId="28D7CFE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6F226CDB" w14:textId="08B95AA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70B71" w14:textId="1BED936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73EA786" w14:textId="7409EA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79,843.44 </w:t>
            </w:r>
          </w:p>
        </w:tc>
      </w:tr>
      <w:tr w:rsidR="009820C7" w:rsidRPr="00120C75" w14:paraId="4F3BE5E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FC221F"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6B5EB7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6C16CC6E" w14:textId="3D67A69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41AD8B80" w14:textId="4571803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CD8AF0" w14:textId="5136D30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D57E012" w14:textId="45B3552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555,300.81 </w:t>
            </w:r>
          </w:p>
        </w:tc>
      </w:tr>
      <w:tr w:rsidR="009820C7" w:rsidRPr="00120C75" w14:paraId="4EE7734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F0E208"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F1C2F6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754B00E" w14:textId="5E944FE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06F2F74F" w14:textId="5F8EBF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64CAB" w14:textId="46F5B0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6B81416" w14:textId="1D48563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773,479.63 </w:t>
            </w:r>
          </w:p>
        </w:tc>
      </w:tr>
      <w:tr w:rsidR="009820C7" w:rsidRPr="00120C75" w14:paraId="3784EF57"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03E11C2"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83C045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017F2E50" w14:textId="512524C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07206917" w14:textId="0AE7F2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C496A" w14:textId="4F0AE1D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490D03" w14:textId="2DAB046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894,162.86 </w:t>
            </w:r>
          </w:p>
        </w:tc>
      </w:tr>
      <w:tr w:rsidR="009820C7" w:rsidRPr="00120C75" w14:paraId="242D5993"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DEAFA1"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0470D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06A5255" w14:textId="395ED8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69E57060" w14:textId="584CB87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5097D" w14:textId="3DE36C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19C87E" w14:textId="0DA5240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79,732.08 </w:t>
            </w:r>
          </w:p>
        </w:tc>
      </w:tr>
      <w:tr w:rsidR="009820C7" w:rsidRPr="00120C75" w14:paraId="0355FF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AD22109"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A4A3EC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D57DA92" w14:textId="5A3EFFE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9,922.12 </w:t>
            </w:r>
          </w:p>
        </w:tc>
        <w:tc>
          <w:tcPr>
            <w:tcW w:w="810" w:type="pct"/>
            <w:tcBorders>
              <w:top w:val="nil"/>
              <w:left w:val="nil"/>
              <w:bottom w:val="single" w:sz="4" w:space="0" w:color="000000"/>
              <w:right w:val="single" w:sz="4" w:space="0" w:color="000000"/>
            </w:tcBorders>
            <w:shd w:val="clear" w:color="auto" w:fill="auto"/>
            <w:noWrap/>
            <w:vAlign w:val="bottom"/>
            <w:hideMark/>
          </w:tcPr>
          <w:p w14:paraId="6E68F14C" w14:textId="38DDA8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DDDC8" w14:textId="4E7F245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8320E29" w14:textId="62F7E5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19,922.12 </w:t>
            </w:r>
          </w:p>
        </w:tc>
      </w:tr>
      <w:tr w:rsidR="009820C7" w:rsidRPr="00120C75" w14:paraId="4DE3296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44460E"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74038F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5D71AB2" w14:textId="20CCD64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5828284E" w14:textId="3D2A036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9F2C1A" w14:textId="068E294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06BAD46" w14:textId="65A8D91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485,663.12 </w:t>
            </w:r>
          </w:p>
        </w:tc>
      </w:tr>
      <w:tr w:rsidR="009820C7" w:rsidRPr="00120C75" w14:paraId="0F56492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724A3" w14:textId="77777777" w:rsidR="009820C7" w:rsidRPr="00120C75" w:rsidRDefault="009820C7" w:rsidP="009820C7">
            <w:pPr>
              <w:spacing w:after="0" w:line="240" w:lineRule="auto"/>
              <w:ind w:right="57"/>
              <w:contextualSpacing/>
              <w:jc w:val="right"/>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05561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2EC5424B" w14:textId="17ED6E0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85,811.91 </w:t>
            </w:r>
          </w:p>
        </w:tc>
        <w:tc>
          <w:tcPr>
            <w:tcW w:w="810" w:type="pct"/>
            <w:tcBorders>
              <w:top w:val="nil"/>
              <w:left w:val="nil"/>
              <w:bottom w:val="single" w:sz="4" w:space="0" w:color="000000"/>
              <w:right w:val="single" w:sz="4" w:space="0" w:color="000000"/>
            </w:tcBorders>
            <w:shd w:val="clear" w:color="auto" w:fill="auto"/>
            <w:noWrap/>
            <w:vAlign w:val="bottom"/>
            <w:hideMark/>
          </w:tcPr>
          <w:p w14:paraId="608D1415" w14:textId="32667DE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8457E" w14:textId="68FF22E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29EC0C6" w14:textId="06AF40E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185,811.91 </w:t>
            </w:r>
          </w:p>
        </w:tc>
      </w:tr>
      <w:tr w:rsidR="009820C7" w:rsidRPr="00120C75" w14:paraId="28874FD7"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0C26A"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5B6F62A1" w14:textId="74EA84FA"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8,750,079.1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799B9" w14:textId="06D8074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4122E1" w14:textId="34B8A25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2E3CEF4" w14:textId="2AC5B63D"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8,750,079.10 </w:t>
            </w:r>
          </w:p>
        </w:tc>
      </w:tr>
      <w:tr w:rsidR="009820C7" w:rsidRPr="00120C75" w14:paraId="75FBE5B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0EC5D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3C8C80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58AECF92" w14:textId="7463793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455DE6C3" w14:textId="58A4C0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A8EB2" w14:textId="6014F43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8F123EC" w14:textId="3A9249F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055,419.60 </w:t>
            </w:r>
          </w:p>
        </w:tc>
      </w:tr>
      <w:tr w:rsidR="009820C7" w:rsidRPr="00120C75" w14:paraId="3FF163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A91E55"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1FD96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877C48B" w14:textId="2D47211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25BBF42C" w14:textId="438C8D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30723" w14:textId="3A0BDD5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85AAAC" w14:textId="1A572C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4,582,756.76 </w:t>
            </w:r>
          </w:p>
        </w:tc>
      </w:tr>
      <w:tr w:rsidR="009820C7" w:rsidRPr="00120C75" w14:paraId="7DEDB79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9518F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4EC20A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1ACE3AE" w14:textId="29E9AA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40A77B94" w14:textId="7B2AE2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CAFC9" w14:textId="77A5ACD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73095BF" w14:textId="6A6AB03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38,734.00 </w:t>
            </w:r>
          </w:p>
        </w:tc>
      </w:tr>
      <w:tr w:rsidR="009820C7" w:rsidRPr="00120C75" w14:paraId="68D309D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A9420C"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2F579BB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4EFD1DF5" w14:textId="3492E4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7,253.68 </w:t>
            </w:r>
          </w:p>
        </w:tc>
        <w:tc>
          <w:tcPr>
            <w:tcW w:w="810" w:type="pct"/>
            <w:tcBorders>
              <w:top w:val="nil"/>
              <w:left w:val="nil"/>
              <w:bottom w:val="single" w:sz="4" w:space="0" w:color="000000"/>
              <w:right w:val="single" w:sz="4" w:space="0" w:color="000000"/>
            </w:tcBorders>
            <w:shd w:val="clear" w:color="auto" w:fill="auto"/>
            <w:noWrap/>
            <w:vAlign w:val="bottom"/>
            <w:hideMark/>
          </w:tcPr>
          <w:p w14:paraId="5F732A7A" w14:textId="0E93F3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1686E" w14:textId="07EEFD6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62802331" w14:textId="710F27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947,253.68 </w:t>
            </w:r>
          </w:p>
        </w:tc>
      </w:tr>
      <w:tr w:rsidR="009820C7" w:rsidRPr="00120C75" w14:paraId="77AC4A0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2D13F6"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363873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4C46B0A1" w14:textId="04ECAE0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4EF3000E" w14:textId="097DE5A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604AE" w14:textId="437A5EA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DFE811F" w14:textId="7B60770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45,336.00 </w:t>
            </w:r>
          </w:p>
        </w:tc>
      </w:tr>
      <w:tr w:rsidR="009820C7" w:rsidRPr="00120C75" w14:paraId="312439FA"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A16249"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5445FB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B18B71C" w14:textId="65358A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5E359FE3" w14:textId="35183B8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3A4D3" w14:textId="0EC2875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201718EF" w14:textId="5371268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434,827.73 </w:t>
            </w:r>
          </w:p>
        </w:tc>
      </w:tr>
      <w:tr w:rsidR="009820C7" w:rsidRPr="00120C75" w14:paraId="7521D1F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D10BA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B8EB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437DAD2" w14:textId="25CCE03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6DD2701F" w14:textId="413A9F5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43A31" w14:textId="0E05FD6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1D9370E" w14:textId="429994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973,843.51 </w:t>
            </w:r>
          </w:p>
        </w:tc>
      </w:tr>
      <w:tr w:rsidR="009820C7" w:rsidRPr="00120C75" w14:paraId="4434237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813F02"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25B0BD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9E10D79" w14:textId="1727F2E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19CE8572" w14:textId="6C9FF15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21984" w14:textId="4DA6B0B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6F9B225" w14:textId="1D0C302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2,681,632.54 </w:t>
            </w:r>
          </w:p>
        </w:tc>
      </w:tr>
      <w:tr w:rsidR="009820C7" w:rsidRPr="00120C75" w14:paraId="767AA3F8"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404C0B"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0B1F8FF"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46AA0E8D" w14:textId="48D31F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04FD0EBE" w14:textId="7202A3B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B53F4" w14:textId="1D8FC88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840BC0A" w14:textId="17BBEDB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3,470,433.12 </w:t>
            </w:r>
          </w:p>
        </w:tc>
      </w:tr>
      <w:tr w:rsidR="009820C7" w:rsidRPr="00120C75" w14:paraId="3C231AAF"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F16737" w14:textId="7777777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D11883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44A37AA6" w14:textId="0D11D92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4EA515E2" w14:textId="1D758B8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5684D" w14:textId="2CBDCD0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37BF2CB6" w14:textId="0E18839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1,519,842.16 </w:t>
            </w:r>
          </w:p>
        </w:tc>
      </w:tr>
      <w:tr w:rsidR="009820C7" w:rsidRPr="00120C75" w14:paraId="27E0108C"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C379E0"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4B275918" w14:textId="67C65E7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3F91DBF0" w14:textId="34A4204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9AF6771" w14:textId="4EBED29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A5A5A5" w:fill="A5A5A5"/>
            <w:noWrap/>
            <w:vAlign w:val="bottom"/>
            <w:hideMark/>
          </w:tcPr>
          <w:p w14:paraId="3920516A" w14:textId="6D95844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2,732,738.94 </w:t>
            </w:r>
          </w:p>
        </w:tc>
      </w:tr>
      <w:tr w:rsidR="009820C7" w:rsidRPr="00120C75" w14:paraId="75B7EEE2"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797CF"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4B7CEF2" w14:textId="34A0F18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A8ADF39" w14:textId="364E9394"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A26838" w14:textId="6E22065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D85165D" w14:textId="6ECC7589"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1,679,180.94 </w:t>
            </w:r>
          </w:p>
        </w:tc>
      </w:tr>
      <w:tr w:rsidR="009820C7" w:rsidRPr="00120C75" w14:paraId="7E782E0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54531B"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3A050827"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6E1695BC" w14:textId="75E851B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737B37C4" w14:textId="06A49EF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75EC0" w14:textId="700A21B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09AD206" w14:textId="10403D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28,750.84 </w:t>
            </w:r>
          </w:p>
        </w:tc>
      </w:tr>
      <w:tr w:rsidR="009820C7" w:rsidRPr="00120C75" w14:paraId="653AB5BC"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38BD548"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0682114A"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46DDE719" w14:textId="3F6AB21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49F79228" w14:textId="31EE0FC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EEDD6" w14:textId="5F32F2D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6E6F467" w14:textId="241596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12,012.22 </w:t>
            </w:r>
          </w:p>
        </w:tc>
      </w:tr>
      <w:tr w:rsidR="009820C7" w:rsidRPr="00120C75" w14:paraId="373033E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5ACE7B"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EB00EB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33147A3" w14:textId="271078C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44962B3B" w14:textId="67EED65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54961" w14:textId="09998F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5DCEAFF" w14:textId="07EB35E0"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69,122.92 </w:t>
            </w:r>
          </w:p>
        </w:tc>
      </w:tr>
      <w:tr w:rsidR="009820C7" w:rsidRPr="00120C75" w14:paraId="4145AB8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43AA63"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1EC7BC4"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18550C4F" w14:textId="493F915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11C60127" w14:textId="3B8FA50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6EF76" w14:textId="7FF63F5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4BD67D9" w14:textId="73FFBEB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4,897.50 </w:t>
            </w:r>
          </w:p>
        </w:tc>
      </w:tr>
      <w:tr w:rsidR="009820C7" w:rsidRPr="00120C75" w14:paraId="4148416E"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D31126"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44598E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D069A73" w14:textId="3E29DDF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415FF5C9" w14:textId="7CEF74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4E8DA" w14:textId="57EB0BF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F45BBF3" w14:textId="69AFC32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44,397.46 </w:t>
            </w:r>
          </w:p>
        </w:tc>
      </w:tr>
      <w:tr w:rsidR="009820C7" w:rsidRPr="00120C75" w14:paraId="0079C3AE"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2DEDF"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52CD68B" w14:textId="20D8F7E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F81EB" w14:textId="625F8C23"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D97CBAB" w14:textId="1A54062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336D3AE9" w14:textId="19B6E087"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222,000.00 </w:t>
            </w:r>
          </w:p>
        </w:tc>
      </w:tr>
      <w:tr w:rsidR="009820C7" w:rsidRPr="00120C75" w14:paraId="7B79D5D0"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54A52E" w14:textId="77777777" w:rsidR="009820C7" w:rsidRPr="00120C75" w:rsidRDefault="009820C7" w:rsidP="009820C7">
            <w:pPr>
              <w:spacing w:after="0" w:line="240" w:lineRule="auto"/>
              <w:ind w:right="57"/>
              <w:contextualSpacing/>
              <w:rPr>
                <w:rFonts w:ascii="Arial Narrow" w:hAnsi="Arial Narrow"/>
                <w:color w:val="000000"/>
                <w:sz w:val="21"/>
                <w:szCs w:val="21"/>
              </w:rPr>
            </w:pPr>
            <w:r w:rsidRPr="00120C75">
              <w:rPr>
                <w:rFonts w:ascii="Arial Narrow" w:hAnsi="Arial Narrow"/>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C51ADA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480B497" w14:textId="4D8D81F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9CF0AE" w14:textId="457ED5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A054B" w14:textId="22CC9E3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C3A1665" w14:textId="087BA47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222,000.00 </w:t>
            </w:r>
          </w:p>
        </w:tc>
      </w:tr>
      <w:tr w:rsidR="009820C7" w:rsidRPr="00120C75" w14:paraId="493B33D8"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C8474"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5741FB3B" w14:textId="4BC26D85"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4FDCE7" w14:textId="2C820C7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A54EC" w14:textId="6E60F650"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7DF8B4C0" w14:textId="699611CF"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10,920.00 </w:t>
            </w:r>
          </w:p>
        </w:tc>
      </w:tr>
      <w:tr w:rsidR="009820C7" w:rsidRPr="00120C75" w14:paraId="6B74D35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40B650"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09F1AE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2D7722C" w14:textId="396886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E43D7A1" w14:textId="380EE7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40691" w14:textId="2DC3E86E"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46CC2AA" w14:textId="7E4C40F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r>
      <w:tr w:rsidR="009820C7" w:rsidRPr="00120C75" w14:paraId="6981AF96"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D8E4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DA8C8A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4F26C725" w14:textId="58C70BC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1DB2C8DC" w14:textId="5A9B0126"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D06168" w14:textId="6F27F74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B35C98B" w14:textId="27F6149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4,368.00 </w:t>
            </w:r>
          </w:p>
        </w:tc>
      </w:tr>
      <w:tr w:rsidR="009820C7" w:rsidRPr="00120C75" w14:paraId="3E221132"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3A026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F7A2ADD"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6CCB4224" w14:textId="010BEA65"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CB54175" w14:textId="060F11B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D1260" w14:textId="4FBFEF1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04D6C3CC" w14:textId="04C3244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r>
      <w:tr w:rsidR="009820C7" w:rsidRPr="00120C75" w14:paraId="3940237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FA8BD2"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15D2DD45"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57F5BB5" w14:textId="6BB46A3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1EE1F13" w14:textId="1D6FFD2B"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ADA17" w14:textId="5F8ED581"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41FD9B6B" w14:textId="439BE4D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r>
      <w:tr w:rsidR="009820C7" w:rsidRPr="00120C75" w14:paraId="30D63B85"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9DBD5C"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7A765B8B"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9A2DDB5" w14:textId="523BAFB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820261E" w14:textId="6F02687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34409" w14:textId="17C8BE9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5F35DFC4" w14:textId="39C8FE6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546.00 </w:t>
            </w:r>
          </w:p>
        </w:tc>
      </w:tr>
      <w:tr w:rsidR="009820C7" w:rsidRPr="00120C75" w14:paraId="331CC4D9"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B6249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57A5EB46"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133FCE66" w14:textId="14C90D7A"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11DDDD19" w14:textId="5FBD99AC"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77CAD9" w14:textId="7F56B29D"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AD943E" w14:textId="2E6955F7"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1,092.00 </w:t>
            </w:r>
          </w:p>
        </w:tc>
      </w:tr>
      <w:tr w:rsidR="009820C7" w:rsidRPr="00120C75" w14:paraId="161E99DB"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B886C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4F1696B8"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30A0ED62" w14:textId="4947E3D4"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28BF8898" w14:textId="499D861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7E757" w14:textId="48DA68D9"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19A2D052" w14:textId="7723934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3,276.00 </w:t>
            </w:r>
          </w:p>
        </w:tc>
      </w:tr>
      <w:tr w:rsidR="009820C7" w:rsidRPr="00120C75" w14:paraId="018B0DC9" w14:textId="77777777" w:rsidTr="009820C7">
        <w:trPr>
          <w:trHeight w:val="20"/>
        </w:trPr>
        <w:tc>
          <w:tcPr>
            <w:tcW w:w="17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125A6" w14:textId="77777777" w:rsidR="009820C7" w:rsidRPr="00120C75" w:rsidRDefault="009820C7" w:rsidP="009820C7">
            <w:pPr>
              <w:spacing w:after="0" w:line="240" w:lineRule="auto"/>
              <w:ind w:right="57"/>
              <w:contextualSpacing/>
              <w:rPr>
                <w:rFonts w:ascii="Arial Narrow" w:hAnsi="Arial Narrow"/>
                <w:b/>
                <w:bCs/>
                <w:color w:val="000000"/>
                <w:sz w:val="21"/>
                <w:szCs w:val="21"/>
              </w:rPr>
            </w:pPr>
            <w:r w:rsidRPr="00120C75">
              <w:rPr>
                <w:rFonts w:ascii="Arial Narrow" w:hAnsi="Arial Narrow"/>
                <w:b/>
                <w:bCs/>
                <w:color w:val="000000"/>
                <w:sz w:val="21"/>
                <w:szCs w:val="21"/>
              </w:rPr>
              <w:lastRenderedPageBreak/>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5A0E28E5" w14:textId="6606C79B"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43BFFE" w14:textId="18CC8C0C"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95534" w14:textId="37C12551"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 - </w:t>
            </w:r>
          </w:p>
        </w:tc>
        <w:tc>
          <w:tcPr>
            <w:tcW w:w="808" w:type="pct"/>
            <w:tcBorders>
              <w:top w:val="nil"/>
              <w:left w:val="nil"/>
              <w:bottom w:val="single" w:sz="4" w:space="0" w:color="000000"/>
              <w:right w:val="single" w:sz="4" w:space="0" w:color="000000"/>
            </w:tcBorders>
            <w:shd w:val="clear" w:color="D9D9D9" w:fill="D9D9D9"/>
            <w:noWrap/>
            <w:vAlign w:val="bottom"/>
            <w:hideMark/>
          </w:tcPr>
          <w:p w14:paraId="12B69551" w14:textId="37CB8C82" w:rsidR="009820C7" w:rsidRPr="00120C75" w:rsidRDefault="009820C7" w:rsidP="009820C7">
            <w:pPr>
              <w:spacing w:after="0" w:line="240" w:lineRule="auto"/>
              <w:ind w:right="57"/>
              <w:contextualSpacing/>
              <w:jc w:val="right"/>
              <w:rPr>
                <w:rFonts w:ascii="Arial Narrow" w:hAnsi="Arial Narrow"/>
                <w:b/>
                <w:bCs/>
                <w:color w:val="000000"/>
                <w:sz w:val="21"/>
                <w:szCs w:val="21"/>
              </w:rPr>
            </w:pPr>
            <w:r w:rsidRPr="00120C75">
              <w:rPr>
                <w:rFonts w:ascii="Arial Narrow" w:hAnsi="Arial Narrow"/>
                <w:b/>
                <w:bCs/>
                <w:color w:val="000000"/>
                <w:sz w:val="21"/>
                <w:szCs w:val="21"/>
              </w:rPr>
              <w:t xml:space="preserve">820,638.00 </w:t>
            </w:r>
          </w:p>
        </w:tc>
      </w:tr>
      <w:tr w:rsidR="009820C7" w:rsidRPr="00120C75" w14:paraId="635BA14D" w14:textId="77777777" w:rsidTr="009820C7">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9C84D3"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 </w:t>
            </w:r>
          </w:p>
        </w:tc>
        <w:tc>
          <w:tcPr>
            <w:tcW w:w="1682" w:type="pct"/>
            <w:tcBorders>
              <w:top w:val="nil"/>
              <w:left w:val="nil"/>
              <w:bottom w:val="single" w:sz="4" w:space="0" w:color="000000"/>
              <w:right w:val="single" w:sz="4" w:space="0" w:color="000000"/>
            </w:tcBorders>
            <w:shd w:val="clear" w:color="auto" w:fill="auto"/>
            <w:vAlign w:val="center"/>
            <w:hideMark/>
          </w:tcPr>
          <w:p w14:paraId="65A08451" w14:textId="77777777" w:rsidR="009820C7" w:rsidRPr="00120C75" w:rsidRDefault="009820C7" w:rsidP="009820C7">
            <w:pPr>
              <w:spacing w:after="0" w:line="240" w:lineRule="auto"/>
              <w:ind w:right="57"/>
              <w:contextualSpacing/>
              <w:rPr>
                <w:rFonts w:ascii="Arial Narrow" w:hAnsi="Arial Narrow"/>
                <w:i/>
                <w:iCs/>
                <w:color w:val="000000"/>
                <w:sz w:val="21"/>
                <w:szCs w:val="21"/>
              </w:rPr>
            </w:pPr>
            <w:r w:rsidRPr="00120C75">
              <w:rPr>
                <w:rFonts w:ascii="Arial Narrow" w:hAnsi="Arial Narrow"/>
                <w:i/>
                <w:iCs/>
                <w:color w:val="000000"/>
                <w:sz w:val="21"/>
                <w:szCs w:val="21"/>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5A0111C8" w14:textId="2E740E68"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7614173F" w14:textId="092B81D2"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CB3CF" w14:textId="6818416F"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w:t>
            </w:r>
          </w:p>
        </w:tc>
        <w:tc>
          <w:tcPr>
            <w:tcW w:w="808" w:type="pct"/>
            <w:tcBorders>
              <w:top w:val="nil"/>
              <w:left w:val="nil"/>
              <w:bottom w:val="single" w:sz="4" w:space="0" w:color="000000"/>
              <w:right w:val="single" w:sz="4" w:space="0" w:color="000000"/>
            </w:tcBorders>
            <w:shd w:val="clear" w:color="auto" w:fill="auto"/>
            <w:noWrap/>
            <w:vAlign w:val="center"/>
            <w:hideMark/>
          </w:tcPr>
          <w:p w14:paraId="771B0A00" w14:textId="4A4AC203" w:rsidR="009820C7" w:rsidRPr="00120C75" w:rsidRDefault="009820C7" w:rsidP="009820C7">
            <w:pPr>
              <w:spacing w:after="0" w:line="240" w:lineRule="auto"/>
              <w:ind w:right="57"/>
              <w:contextualSpacing/>
              <w:jc w:val="right"/>
              <w:rPr>
                <w:rFonts w:ascii="Arial Narrow" w:hAnsi="Arial Narrow"/>
                <w:i/>
                <w:iCs/>
                <w:color w:val="000000"/>
                <w:sz w:val="21"/>
                <w:szCs w:val="21"/>
              </w:rPr>
            </w:pPr>
            <w:r w:rsidRPr="00120C75">
              <w:rPr>
                <w:rFonts w:ascii="Arial Narrow" w:hAnsi="Arial Narrow"/>
                <w:i/>
                <w:iCs/>
                <w:color w:val="000000"/>
                <w:sz w:val="21"/>
                <w:szCs w:val="21"/>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A505EF" w14:textId="7C4AF020" w:rsidR="001F11AB" w:rsidRDefault="00E17909" w:rsidP="00120C7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0E92CF51" w14:textId="77777777" w:rsidR="00BC4453" w:rsidRDefault="00BC4453">
      <w:pPr>
        <w:tabs>
          <w:tab w:val="left" w:pos="5387"/>
        </w:tabs>
        <w:spacing w:after="0" w:line="240" w:lineRule="auto"/>
        <w:rPr>
          <w:rFonts w:ascii="Arial" w:eastAsia="Arial" w:hAnsi="Arial" w:cs="Arial"/>
          <w:b/>
          <w:color w:val="002060"/>
          <w:sz w:val="28"/>
          <w:szCs w:val="28"/>
        </w:rPr>
      </w:pPr>
    </w:p>
    <w:p w14:paraId="5DF8FE38" w14:textId="22F39B99"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9CFDC32"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9E4D2A" w:rsidRPr="009E4D2A">
        <w:rPr>
          <w:rFonts w:ascii="Arial" w:eastAsia="Times New Roman" w:hAnsi="Arial" w:cs="Arial"/>
          <w:b/>
          <w:color w:val="0070C0"/>
          <w:sz w:val="24"/>
          <w:szCs w:val="24"/>
          <w:lang w:val="en-US" w:eastAsia="en-US"/>
        </w:rPr>
        <w:t>1,540,756,879.16</w:t>
      </w:r>
      <w:r w:rsidR="009E4D2A">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A10D95B"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B465C3">
        <w:rPr>
          <w:rFonts w:ascii="Arial" w:eastAsia="Times New Roman" w:hAnsi="Arial" w:cs="Arial"/>
          <w:b/>
          <w:color w:val="0070C0"/>
          <w:sz w:val="24"/>
          <w:szCs w:val="24"/>
          <w:lang w:val="en-US" w:eastAsia="en-US"/>
        </w:rPr>
        <w:t>₱</w:t>
      </w:r>
      <w:r w:rsidR="009E4D2A" w:rsidRPr="009E4D2A">
        <w:rPr>
          <w:rFonts w:ascii="Arial" w:eastAsia="Times New Roman" w:hAnsi="Arial" w:cs="Arial"/>
          <w:b/>
          <w:bCs/>
          <w:color w:val="0070C0"/>
          <w:sz w:val="24"/>
          <w:szCs w:val="24"/>
          <w:lang w:eastAsia="en-US"/>
        </w:rPr>
        <w:t>755,819,183.51</w:t>
      </w:r>
      <w:r w:rsidR="009E4D2A">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standby funds</w:t>
      </w:r>
      <w:r w:rsidRPr="00B465C3">
        <w:rPr>
          <w:rFonts w:ascii="Arial" w:eastAsia="Times New Roman" w:hAnsi="Arial" w:cs="Arial"/>
          <w:color w:val="0070C0"/>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9E4D2A">
        <w:rPr>
          <w:rFonts w:ascii="Arial" w:eastAsia="Times New Roman" w:hAnsi="Arial" w:cs="Arial"/>
          <w:b/>
          <w:sz w:val="24"/>
          <w:szCs w:val="24"/>
          <w:lang w:val="en-US" w:eastAsia="en-US"/>
        </w:rPr>
        <w:t>₱</w:t>
      </w:r>
      <w:r w:rsidR="00B465C3" w:rsidRPr="009E4D2A">
        <w:rPr>
          <w:rFonts w:ascii="Arial" w:eastAsia="Times New Roman" w:hAnsi="Arial" w:cs="Arial"/>
          <w:b/>
          <w:sz w:val="24"/>
          <w:szCs w:val="24"/>
          <w:lang w:val="en-US" w:eastAsia="en-US"/>
        </w:rPr>
        <w:t xml:space="preserve">713,806,539.24 </w:t>
      </w:r>
      <w:r w:rsidRPr="009E4D2A">
        <w:rPr>
          <w:rFonts w:ascii="Arial" w:eastAsia="Times New Roman" w:hAnsi="Arial" w:cs="Arial"/>
          <w:sz w:val="24"/>
          <w:szCs w:val="24"/>
          <w:lang w:val="en-US" w:eastAsia="en-US"/>
        </w:rPr>
        <w:t xml:space="preserve">is the available </w:t>
      </w:r>
      <w:r w:rsidRPr="009E4D2A">
        <w:rPr>
          <w:rFonts w:ascii="Arial" w:eastAsia="Times New Roman" w:hAnsi="Arial" w:cs="Arial"/>
          <w:b/>
          <w:sz w:val="24"/>
          <w:szCs w:val="24"/>
          <w:lang w:val="en-US" w:eastAsia="en-US"/>
        </w:rPr>
        <w:t>Quick Response Fund (QRF)</w:t>
      </w:r>
      <w:r w:rsidRPr="009E4D2A">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4FAB76BF"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9E4D2A" w:rsidRPr="009E4D2A">
        <w:rPr>
          <w:rFonts w:ascii="Arial" w:eastAsia="Times New Roman" w:hAnsi="Arial" w:cs="Arial"/>
          <w:b/>
          <w:bCs/>
          <w:color w:val="0070C0"/>
          <w:sz w:val="24"/>
          <w:szCs w:val="24"/>
          <w:lang w:eastAsia="en-US"/>
        </w:rPr>
        <w:t>282,693</w:t>
      </w:r>
      <w:r w:rsidR="009E4D2A">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9E4D2A" w:rsidRPr="009E4D2A">
        <w:rPr>
          <w:rFonts w:ascii="Arial" w:eastAsia="Times New Roman" w:hAnsi="Arial" w:cs="Arial"/>
          <w:b/>
          <w:color w:val="0070C0"/>
          <w:sz w:val="24"/>
          <w:szCs w:val="24"/>
          <w:lang w:val="en-US" w:eastAsia="en-US"/>
        </w:rPr>
        <w:t>148,638,605.53</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9E4D2A" w:rsidRPr="009E4D2A">
        <w:rPr>
          <w:rFonts w:ascii="Arial" w:eastAsia="Times New Roman" w:hAnsi="Arial" w:cs="Arial"/>
          <w:b/>
          <w:color w:val="0070C0"/>
          <w:sz w:val="24"/>
          <w:szCs w:val="24"/>
          <w:lang w:val="en-US" w:eastAsia="en-US"/>
        </w:rPr>
        <w:t>188,454,582.11</w:t>
      </w:r>
      <w:r w:rsidR="009E4D2A">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B465C3">
        <w:rPr>
          <w:rFonts w:ascii="Arial" w:eastAsia="Times New Roman" w:hAnsi="Arial" w:cs="Arial"/>
          <w:b/>
          <w:color w:val="0070C0"/>
          <w:sz w:val="24"/>
          <w:szCs w:val="24"/>
          <w:lang w:val="en-US" w:eastAsia="en-US"/>
        </w:rPr>
        <w:t>₱</w:t>
      </w:r>
      <w:r w:rsidR="009E4D2A" w:rsidRPr="009E4D2A">
        <w:rPr>
          <w:rFonts w:ascii="Arial" w:eastAsia="Times New Roman" w:hAnsi="Arial" w:cs="Arial"/>
          <w:b/>
          <w:bCs/>
          <w:color w:val="0070C0"/>
          <w:sz w:val="24"/>
          <w:szCs w:val="24"/>
          <w:lang w:eastAsia="en-US"/>
        </w:rPr>
        <w:t>447,844,508.01</w:t>
      </w:r>
      <w:r w:rsidR="009E4D2A">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70"/>
        <w:gridCol w:w="1371"/>
        <w:gridCol w:w="1371"/>
        <w:gridCol w:w="1300"/>
        <w:gridCol w:w="1371"/>
        <w:gridCol w:w="1371"/>
        <w:gridCol w:w="1423"/>
      </w:tblGrid>
      <w:tr w:rsidR="009E4D2A" w:rsidRPr="009E4D2A" w14:paraId="39DA6CD5" w14:textId="77777777" w:rsidTr="009E4D2A">
        <w:trPr>
          <w:trHeight w:val="20"/>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069194F"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FCE29D"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STANDBY FUNDS</w:t>
            </w:r>
          </w:p>
        </w:tc>
        <w:tc>
          <w:tcPr>
            <w:tcW w:w="136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28E5EB4"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AD3E5AC"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E1EDFDC"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7ED5BC"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TOTAL STANDBY FUNDS &amp; STOCKPILE</w:t>
            </w:r>
          </w:p>
        </w:tc>
      </w:tr>
      <w:tr w:rsidR="009E4D2A" w:rsidRPr="009E4D2A" w14:paraId="47B735DA" w14:textId="77777777" w:rsidTr="009E4D2A">
        <w:trPr>
          <w:trHeight w:val="20"/>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0B8DF190" w14:textId="77777777" w:rsidR="009E4D2A" w:rsidRPr="009E4D2A" w:rsidRDefault="009E4D2A" w:rsidP="009E4D2A">
            <w:pPr>
              <w:widowControl/>
              <w:spacing w:after="0" w:line="240" w:lineRule="auto"/>
              <w:ind w:right="57"/>
              <w:contextualSpacing/>
              <w:rPr>
                <w:rFonts w:ascii="Arial Narrow" w:eastAsia="Times New Roman" w:hAnsi="Arial Narrow" w:cs="Arial"/>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5F78CE0B" w14:textId="77777777" w:rsidR="009E4D2A" w:rsidRPr="009E4D2A" w:rsidRDefault="009E4D2A" w:rsidP="009E4D2A">
            <w:pPr>
              <w:widowControl/>
              <w:spacing w:after="0" w:line="240" w:lineRule="auto"/>
              <w:ind w:right="57"/>
              <w:contextualSpacing/>
              <w:rPr>
                <w:rFonts w:ascii="Arial Narrow" w:eastAsia="Times New Roman" w:hAnsi="Arial Narrow" w:cs="Arial"/>
                <w:b/>
                <w:bCs/>
                <w:color w:val="000000"/>
                <w:sz w:val="18"/>
                <w:szCs w:val="18"/>
              </w:rPr>
            </w:pP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88566B2"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QUANTITY</w:t>
            </w:r>
          </w:p>
        </w:tc>
        <w:tc>
          <w:tcPr>
            <w:tcW w:w="6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0C18750"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B71014C"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94B968D"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73DB862C" w14:textId="77777777" w:rsidR="009E4D2A" w:rsidRPr="009E4D2A" w:rsidRDefault="009E4D2A" w:rsidP="009E4D2A">
            <w:pPr>
              <w:widowControl/>
              <w:spacing w:after="0" w:line="240" w:lineRule="auto"/>
              <w:ind w:right="57"/>
              <w:contextualSpacing/>
              <w:rPr>
                <w:rFonts w:ascii="Arial Narrow" w:eastAsia="Times New Roman" w:hAnsi="Arial Narrow" w:cs="Arial"/>
                <w:b/>
                <w:bCs/>
                <w:color w:val="000000"/>
                <w:sz w:val="18"/>
                <w:szCs w:val="18"/>
              </w:rPr>
            </w:pPr>
          </w:p>
        </w:tc>
      </w:tr>
      <w:tr w:rsidR="009E4D2A" w:rsidRPr="009E4D2A" w14:paraId="6E2A659B"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A99CD60" w14:textId="77777777" w:rsidR="009E4D2A" w:rsidRPr="009E4D2A" w:rsidRDefault="009E4D2A" w:rsidP="009E4D2A">
            <w:pPr>
              <w:widowControl/>
              <w:spacing w:after="0" w:line="240" w:lineRule="auto"/>
              <w:ind w:right="57"/>
              <w:contextualSpacing/>
              <w:jc w:val="center"/>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68CC4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755,819,183.51</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71383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282,693</w:t>
            </w:r>
          </w:p>
        </w:tc>
        <w:tc>
          <w:tcPr>
            <w:tcW w:w="6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86D5A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148,638,605.53</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DBF0D3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188,454,582.11</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6A842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447,844,508.01</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5D3E4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b/>
                <w:bCs/>
                <w:color w:val="000000"/>
                <w:sz w:val="18"/>
                <w:szCs w:val="18"/>
              </w:rPr>
            </w:pPr>
            <w:r w:rsidRPr="009E4D2A">
              <w:rPr>
                <w:rFonts w:ascii="Arial Narrow" w:eastAsia="Times New Roman" w:hAnsi="Arial Narrow" w:cs="Arial"/>
                <w:b/>
                <w:bCs/>
                <w:color w:val="000000"/>
                <w:sz w:val="18"/>
                <w:szCs w:val="18"/>
              </w:rPr>
              <w:t>1,540,756,879.16</w:t>
            </w:r>
          </w:p>
        </w:tc>
      </w:tr>
      <w:tr w:rsidR="009E4D2A" w:rsidRPr="009E4D2A" w14:paraId="36B6708D"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88E045"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0A5B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713,806,539.2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B3021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63789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5B24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4A5C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8C3A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713,806,539.24</w:t>
            </w:r>
          </w:p>
        </w:tc>
      </w:tr>
      <w:tr w:rsidR="009E4D2A" w:rsidRPr="009E4D2A" w14:paraId="6C55CAA3"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08A260"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9E4D2A">
                <w:rPr>
                  <w:rFonts w:ascii="Arial Narrow" w:eastAsia="Times New Roman" w:hAnsi="Arial Narrow" w:cs="Arial"/>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9E57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5B11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2,76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8BB6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3,887,232.2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59CFF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58,314,338.8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BC1AC"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41,977,370.1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1AAE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14,178,941.31</w:t>
            </w:r>
          </w:p>
        </w:tc>
      </w:tr>
      <w:tr w:rsidR="009E4D2A" w:rsidRPr="009E4D2A" w14:paraId="3C60518F"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4BB8F1"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9E4D2A">
                <w:rPr>
                  <w:rFonts w:ascii="Arial Narrow" w:eastAsia="Times New Roman" w:hAnsi="Arial Narrow" w:cs="Arial"/>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2B46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02F8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9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D4DC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272,86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C9F8F"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6,317,990.8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61FE7F"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D4E4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7,896,727.37</w:t>
            </w:r>
          </w:p>
        </w:tc>
      </w:tr>
      <w:tr w:rsidR="009E4D2A" w:rsidRPr="009E4D2A" w14:paraId="14DC3C48"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25A008"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9E4D2A">
                <w:rPr>
                  <w:rFonts w:ascii="Arial Narrow" w:eastAsia="Times New Roman" w:hAnsi="Arial Narrow" w:cs="Arial"/>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93EE0"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735.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E0DC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9,4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2CB6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659,91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1246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982,947.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E46E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3,207,180.6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E3E52F"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8,850,773.01</w:t>
            </w:r>
          </w:p>
        </w:tc>
      </w:tr>
      <w:tr w:rsidR="009E4D2A" w:rsidRPr="009E4D2A" w14:paraId="382D01BE"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01418A"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9E4D2A">
                <w:rPr>
                  <w:rFonts w:ascii="Arial Narrow" w:eastAsia="Times New Roman" w:hAnsi="Arial Narrow" w:cs="Arial"/>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C2B7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315.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5D4AE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3,6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E65D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569,258.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6BE1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132,393.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7DE1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2,803,491.2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FC88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3,505,458.16</w:t>
            </w:r>
          </w:p>
        </w:tc>
      </w:tr>
      <w:tr w:rsidR="009E4D2A" w:rsidRPr="009E4D2A" w14:paraId="0633CF2C"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A8A4ED"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9E4D2A">
                <w:rPr>
                  <w:rFonts w:ascii="Arial Narrow" w:eastAsia="Times New Roman" w:hAnsi="Arial Narrow" w:cs="Arial"/>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CBD5D7"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7665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8,56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E955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1,501,690.0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2F96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638,71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6A80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5,577,368.2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8020F"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2,717,774.58</w:t>
            </w:r>
          </w:p>
        </w:tc>
      </w:tr>
      <w:tr w:rsidR="009E4D2A" w:rsidRPr="009E4D2A" w14:paraId="3DADCE16"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9F76AC"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9E4D2A">
                <w:rPr>
                  <w:rFonts w:ascii="Arial Narrow" w:eastAsia="Times New Roman" w:hAnsi="Arial Narrow" w:cs="Arial"/>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853F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5,240,4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AF0E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63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84ED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305,24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488A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2,123,791.4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8B81F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7,089,038.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631B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5,758,511.96</w:t>
            </w:r>
          </w:p>
        </w:tc>
      </w:tr>
      <w:tr w:rsidR="009E4D2A" w:rsidRPr="009E4D2A" w14:paraId="4F098DAC"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C7F9F5"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9E4D2A">
                <w:rPr>
                  <w:rFonts w:ascii="Arial Narrow" w:eastAsia="Times New Roman" w:hAnsi="Arial Narrow" w:cs="Arial"/>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CD0F49"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061,040.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D030D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7,45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EEB9B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8,252,999.1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6925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0,464,67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9FC89"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486,211.4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99EC4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1,264,923.42</w:t>
            </w:r>
          </w:p>
        </w:tc>
      </w:tr>
      <w:tr w:rsidR="009E4D2A" w:rsidRPr="009E4D2A" w14:paraId="771FC789"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8CD654"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9E4D2A">
                <w:rPr>
                  <w:rFonts w:ascii="Arial Narrow" w:eastAsia="Times New Roman" w:hAnsi="Arial Narrow" w:cs="Arial"/>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71C00"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9EA6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3,77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2CA1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6,721,987.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8090B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232,559.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3C1EE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0,961,618.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9A79C"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8,916,165.55</w:t>
            </w:r>
          </w:p>
        </w:tc>
      </w:tr>
      <w:tr w:rsidR="009E4D2A" w:rsidRPr="009E4D2A" w14:paraId="4F4E14FD"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6D7FF"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9E4D2A">
                <w:rPr>
                  <w:rFonts w:ascii="Arial Narrow" w:eastAsia="Times New Roman" w:hAnsi="Arial Narrow" w:cs="Arial"/>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9039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01,336.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C7DC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8,53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D2B3D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075,413.8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9B91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851,605.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F52FF"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8,088,932.1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FC2B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2,217,288.00</w:t>
            </w:r>
          </w:p>
        </w:tc>
      </w:tr>
      <w:tr w:rsidR="009E4D2A" w:rsidRPr="009E4D2A" w14:paraId="0142F421"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880967"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9E4D2A">
                <w:rPr>
                  <w:rFonts w:ascii="Arial Narrow" w:eastAsia="Times New Roman" w:hAnsi="Arial Narrow" w:cs="Arial"/>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D5F9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87C37"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4,55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2524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714,334.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B30DC"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1,325,716.3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5E0AD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2A64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6,338,214.38</w:t>
            </w:r>
          </w:p>
        </w:tc>
      </w:tr>
      <w:tr w:rsidR="009E4D2A" w:rsidRPr="009E4D2A" w14:paraId="4053EC11"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9C37C9"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9E4D2A">
                <w:rPr>
                  <w:rFonts w:ascii="Arial Narrow" w:eastAsia="Times New Roman" w:hAnsi="Arial Narrow" w:cs="Arial"/>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4CA6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285,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6839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6,53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3D83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493,124.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B00A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33,756.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53A3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067219"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0,149,493.74</w:t>
            </w:r>
          </w:p>
        </w:tc>
      </w:tr>
      <w:tr w:rsidR="009E4D2A" w:rsidRPr="009E4D2A" w14:paraId="44FC5C66"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9430D9"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9E4D2A">
                <w:rPr>
                  <w:rFonts w:ascii="Arial Narrow" w:eastAsia="Times New Roman" w:hAnsi="Arial Narrow" w:cs="Arial"/>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22EB85"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B21C5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9,69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70DD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0,760,388.1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DA430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5,110,170.7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A224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608,949.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1191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8,479,508.42</w:t>
            </w:r>
          </w:p>
        </w:tc>
      </w:tr>
      <w:tr w:rsidR="009E4D2A" w:rsidRPr="009E4D2A" w14:paraId="073AF204"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71951D"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9E4D2A">
                <w:rPr>
                  <w:rFonts w:ascii="Arial Narrow" w:eastAsia="Times New Roman" w:hAnsi="Arial Narrow" w:cs="Arial"/>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724E2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116,679.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C2499"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62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4EEE7"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451,797.8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DEE5B"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1,751,685.2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DFC1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3,161,992.59</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FDC35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71,482,155.67</w:t>
            </w:r>
          </w:p>
        </w:tc>
      </w:tr>
      <w:tr w:rsidR="009E4D2A" w:rsidRPr="009E4D2A" w14:paraId="7DA486BD"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633307"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9E4D2A">
                <w:rPr>
                  <w:rFonts w:ascii="Arial Narrow" w:eastAsia="Times New Roman" w:hAnsi="Arial Narrow" w:cs="Arial"/>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A9A0DC"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8CE19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07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6B37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135,62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EFD9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235,31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3A09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2,710,491.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56C3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1,081,430.30</w:t>
            </w:r>
          </w:p>
        </w:tc>
      </w:tr>
      <w:tr w:rsidR="009E4D2A" w:rsidRPr="009E4D2A" w14:paraId="059F8EFF"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D1F2ED"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9E4D2A">
                <w:rPr>
                  <w:rFonts w:ascii="Arial Narrow" w:eastAsia="Times New Roman" w:hAnsi="Arial Narrow" w:cs="Arial"/>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1481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969.8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7539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3,88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F0C17"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9,662,345.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FC3B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937,48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34860"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8,218,545.9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C5400"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5,819,347.09</w:t>
            </w:r>
          </w:p>
        </w:tc>
      </w:tr>
      <w:tr w:rsidR="009E4D2A" w:rsidRPr="009E4D2A" w14:paraId="504DB903"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3D7E03"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9E4D2A">
                <w:rPr>
                  <w:rFonts w:ascii="Arial Narrow" w:eastAsia="Times New Roman" w:hAnsi="Arial Narrow" w:cs="Arial"/>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82DD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2F7B4"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1,25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59E7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6,186,055.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9E030C"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770,317.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78A7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8,315,8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B816C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1,272,229.53</w:t>
            </w:r>
          </w:p>
        </w:tc>
      </w:tr>
      <w:tr w:rsidR="009E4D2A" w:rsidRPr="009E4D2A" w14:paraId="5321D265"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BF8C31"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9E4D2A">
                <w:rPr>
                  <w:rFonts w:ascii="Arial Narrow" w:eastAsia="Times New Roman" w:hAnsi="Arial Narrow" w:cs="Arial"/>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72276A"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282,563.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5EF1C3"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0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6DA108"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7658E"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064,539.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FD48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8EDA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1,606,223.71</w:t>
            </w:r>
          </w:p>
        </w:tc>
      </w:tr>
      <w:tr w:rsidR="009E4D2A" w:rsidRPr="009E4D2A" w14:paraId="2FB3CCB8" w14:textId="77777777" w:rsidTr="009E4D2A">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914568" w14:textId="77777777" w:rsidR="009E4D2A" w:rsidRPr="009E4D2A" w:rsidRDefault="009E4D2A" w:rsidP="009E4D2A">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9E4D2A">
                <w:rPr>
                  <w:rFonts w:ascii="Arial Narrow" w:eastAsia="Times New Roman" w:hAnsi="Arial Narrow" w:cs="Arial"/>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20830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823,563.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4F214D"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20,25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D2937"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0,459,569.8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2FD32"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4,366,578.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3551"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19,765,461.9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C22936" w14:textId="77777777" w:rsidR="009E4D2A" w:rsidRPr="009E4D2A" w:rsidRDefault="009E4D2A" w:rsidP="009E4D2A">
            <w:pPr>
              <w:widowControl/>
              <w:spacing w:after="0" w:line="240" w:lineRule="auto"/>
              <w:ind w:right="57"/>
              <w:contextualSpacing/>
              <w:jc w:val="right"/>
              <w:rPr>
                <w:rFonts w:ascii="Arial Narrow" w:eastAsia="Times New Roman" w:hAnsi="Arial Narrow" w:cs="Arial"/>
                <w:color w:val="000000"/>
                <w:sz w:val="18"/>
                <w:szCs w:val="18"/>
              </w:rPr>
            </w:pPr>
            <w:r w:rsidRPr="009E4D2A">
              <w:rPr>
                <w:rFonts w:ascii="Arial Narrow" w:eastAsia="Times New Roman" w:hAnsi="Arial Narrow" w:cs="Arial"/>
                <w:color w:val="000000"/>
                <w:sz w:val="18"/>
                <w:szCs w:val="18"/>
              </w:rPr>
              <w:t>35,415,173.72</w:t>
            </w:r>
          </w:p>
        </w:tc>
      </w:tr>
    </w:tbl>
    <w:p w14:paraId="5DB19E5A" w14:textId="15754423"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0</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B379122" w14:textId="4D90AAAD" w:rsidR="00BC4453" w:rsidRDefault="00BC4453">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3A47032"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7C38C9DF"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0</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CCB5CB4" w:rsidR="002A2C5B" w:rsidRPr="00631247" w:rsidRDefault="00631994"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753A29D8" w:rsidR="002A2C5B" w:rsidRPr="00EE1AFA" w:rsidRDefault="00EE1AF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color w:val="0070C0"/>
                <w:sz w:val="20"/>
                <w:szCs w:val="19"/>
              </w:rPr>
            </w:pPr>
            <w:r w:rsidRPr="00EE1AFA">
              <w:rPr>
                <w:rFonts w:ascii="Arial" w:eastAsia="Arial" w:hAnsi="Arial" w:cs="Arial"/>
                <w:color w:val="0070C0"/>
                <w:sz w:val="20"/>
                <w:szCs w:val="20"/>
              </w:rPr>
              <w:t>10 August</w:t>
            </w:r>
            <w:r w:rsidR="002A7D6A" w:rsidRPr="00EE1AFA">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579F68AB" w:rsidR="002A2C5B" w:rsidRPr="00EE1AFA" w:rsidRDefault="002A7D6A" w:rsidP="00EE1AFA">
            <w:pPr>
              <w:pStyle w:val="ListParagraph"/>
              <w:numPr>
                <w:ilvl w:val="0"/>
                <w:numId w:val="5"/>
              </w:numPr>
              <w:spacing w:after="0" w:line="240" w:lineRule="auto"/>
              <w:ind w:right="57"/>
              <w:jc w:val="both"/>
              <w:rPr>
                <w:rFonts w:ascii="Arial" w:eastAsia="Arial" w:hAnsi="Arial" w:cs="Arial"/>
                <w:color w:val="0070C0"/>
                <w:sz w:val="20"/>
                <w:szCs w:val="19"/>
              </w:rPr>
            </w:pPr>
            <w:r w:rsidRPr="00EE1AFA">
              <w:rPr>
                <w:rFonts w:ascii="Arial" w:eastAsia="Arial" w:hAnsi="Arial" w:cs="Arial"/>
                <w:color w:val="0070C0"/>
                <w:sz w:val="20"/>
                <w:szCs w:val="19"/>
              </w:rPr>
              <w:t>A total of 11,</w:t>
            </w:r>
            <w:r w:rsidR="00EE1AFA" w:rsidRPr="00EE1AFA">
              <w:rPr>
                <w:rFonts w:ascii="Arial" w:eastAsia="Arial" w:hAnsi="Arial" w:cs="Arial"/>
                <w:color w:val="0070C0"/>
                <w:sz w:val="20"/>
                <w:szCs w:val="19"/>
              </w:rPr>
              <w:t>698</w:t>
            </w:r>
            <w:r w:rsidRPr="00EE1AFA">
              <w:rPr>
                <w:rFonts w:ascii="Arial" w:eastAsia="Arial" w:hAnsi="Arial" w:cs="Arial"/>
                <w:color w:val="0070C0"/>
                <w:sz w:val="20"/>
                <w:szCs w:val="19"/>
              </w:rPr>
              <w:t xml:space="preserve"> FFPs amounting to ₱</w:t>
            </w:r>
            <w:r w:rsidR="00EE1AFA" w:rsidRPr="00EE1AFA">
              <w:rPr>
                <w:rFonts w:ascii="Arial" w:eastAsia="Arial" w:hAnsi="Arial" w:cs="Arial"/>
                <w:color w:val="0070C0"/>
                <w:sz w:val="20"/>
                <w:szCs w:val="19"/>
              </w:rPr>
              <w:t xml:space="preserve">6,003,311.90 </w:t>
            </w:r>
            <w:r w:rsidRPr="00EE1AFA">
              <w:rPr>
                <w:rFonts w:ascii="Arial" w:eastAsia="Arial" w:hAnsi="Arial" w:cs="Arial"/>
                <w:color w:val="0070C0"/>
                <w:sz w:val="20"/>
                <w:szCs w:val="19"/>
              </w:rPr>
              <w:t>and 117 Hygiene Kits amounting to ₱172,399.50 were provided to the Locally Stranded Individuals (LSIs) in CAR.</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 xml:space="preserve">DSWD-FOCAR is continuously processing the documents and release of </w:t>
            </w:r>
            <w:r w:rsidRPr="00631247">
              <w:rPr>
                <w:rFonts w:ascii="Arial" w:eastAsia="Arial" w:hAnsi="Arial" w:cs="Arial"/>
                <w:sz w:val="20"/>
                <w:szCs w:val="19"/>
              </w:rPr>
              <w:lastRenderedPageBreak/>
              <w:t>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A48996F" w:rsidR="002A2C5B" w:rsidRPr="00C12F0C" w:rsidRDefault="008330AB"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410B7">
              <w:rPr>
                <w:rFonts w:ascii="Arial" w:eastAsia="Arial" w:hAnsi="Arial" w:cs="Arial"/>
                <w:color w:val="0070C0"/>
                <w:sz w:val="20"/>
                <w:szCs w:val="20"/>
              </w:rPr>
              <w:t>0</w:t>
            </w:r>
            <w:r w:rsidR="007410B7" w:rsidRPr="007410B7">
              <w:rPr>
                <w:rFonts w:ascii="Arial" w:eastAsia="Arial" w:hAnsi="Arial" w:cs="Arial"/>
                <w:color w:val="0070C0"/>
                <w:sz w:val="20"/>
                <w:szCs w:val="20"/>
              </w:rPr>
              <w:t>9</w:t>
            </w:r>
            <w:r w:rsidR="000D7A28" w:rsidRPr="007410B7">
              <w:rPr>
                <w:rFonts w:ascii="Arial" w:eastAsia="Arial" w:hAnsi="Arial" w:cs="Arial"/>
                <w:color w:val="0070C0"/>
                <w:sz w:val="20"/>
                <w:szCs w:val="20"/>
              </w:rPr>
              <w:t xml:space="preserve"> August</w:t>
            </w:r>
            <w:r w:rsidR="002A7D6A" w:rsidRPr="007410B7">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98E2D36" w:rsidR="002A2C5B" w:rsidRPr="007410B7" w:rsidRDefault="00A76B9A">
            <w:pPr>
              <w:pStyle w:val="ListParagraph"/>
              <w:numPr>
                <w:ilvl w:val="0"/>
                <w:numId w:val="6"/>
              </w:numPr>
              <w:spacing w:after="0" w:line="240" w:lineRule="auto"/>
              <w:jc w:val="both"/>
              <w:rPr>
                <w:rFonts w:ascii="Arial" w:eastAsia="Arial" w:hAnsi="Arial" w:cs="Arial"/>
                <w:color w:val="0070C0"/>
                <w:sz w:val="20"/>
                <w:szCs w:val="19"/>
              </w:rPr>
            </w:pPr>
            <w:r w:rsidRPr="007410B7">
              <w:rPr>
                <w:rFonts w:ascii="Arial" w:eastAsia="Arial" w:hAnsi="Arial" w:cs="Arial"/>
                <w:color w:val="0070C0"/>
                <w:sz w:val="20"/>
                <w:szCs w:val="19"/>
              </w:rPr>
              <w:t>A total of</w:t>
            </w:r>
            <w:r w:rsidR="00B340EC" w:rsidRPr="007410B7">
              <w:rPr>
                <w:rFonts w:ascii="Arial" w:eastAsia="Arial" w:hAnsi="Arial" w:cs="Arial"/>
                <w:color w:val="0070C0"/>
                <w:sz w:val="20"/>
                <w:szCs w:val="19"/>
              </w:rPr>
              <w:t xml:space="preserve"> </w:t>
            </w:r>
            <w:r w:rsidR="007410B7" w:rsidRPr="007410B7">
              <w:rPr>
                <w:rFonts w:ascii="Arial" w:eastAsia="Arial" w:hAnsi="Arial" w:cs="Arial"/>
                <w:b/>
                <w:bCs/>
                <w:color w:val="0070C0"/>
                <w:sz w:val="20"/>
                <w:szCs w:val="19"/>
              </w:rPr>
              <w:t>40</w:t>
            </w:r>
            <w:r w:rsidR="00B16230" w:rsidRPr="007410B7">
              <w:rPr>
                <w:rFonts w:ascii="Arial" w:eastAsia="Arial" w:hAnsi="Arial" w:cs="Arial"/>
                <w:b/>
                <w:bCs/>
                <w:color w:val="0070C0"/>
                <w:sz w:val="20"/>
                <w:szCs w:val="19"/>
              </w:rPr>
              <w:t xml:space="preserve"> </w:t>
            </w:r>
            <w:r w:rsidR="003D6CDF" w:rsidRPr="007410B7">
              <w:rPr>
                <w:rFonts w:ascii="Arial" w:eastAsia="Arial" w:hAnsi="Arial" w:cs="Arial"/>
                <w:b/>
                <w:bCs/>
                <w:color w:val="0070C0"/>
                <w:sz w:val="20"/>
                <w:szCs w:val="19"/>
              </w:rPr>
              <w:t>personnel</w:t>
            </w:r>
            <w:r w:rsidR="002A7D6A" w:rsidRPr="007410B7">
              <w:rPr>
                <w:rFonts w:ascii="Arial" w:eastAsia="Arial" w:hAnsi="Arial" w:cs="Arial"/>
                <w:color w:val="0070C0"/>
                <w:sz w:val="20"/>
                <w:szCs w:val="19"/>
              </w:rPr>
              <w:t xml:space="preserve"> </w:t>
            </w:r>
            <w:r w:rsidR="000B6A17" w:rsidRPr="007410B7">
              <w:rPr>
                <w:rFonts w:ascii="Arial" w:eastAsia="Arial" w:hAnsi="Arial" w:cs="Arial"/>
                <w:color w:val="0070C0"/>
                <w:sz w:val="20"/>
                <w:szCs w:val="19"/>
              </w:rPr>
              <w:t>are</w:t>
            </w:r>
            <w:r w:rsidR="002A7D6A" w:rsidRPr="007410B7">
              <w:rPr>
                <w:rFonts w:ascii="Arial" w:eastAsia="Arial" w:hAnsi="Arial" w:cs="Arial"/>
                <w:color w:val="0070C0"/>
                <w:sz w:val="20"/>
                <w:szCs w:val="19"/>
              </w:rPr>
              <w:t xml:space="preserve"> on duty/deployed region-wide to conduct response operation and to monitor and execute SAP implementation in the Region.</w:t>
            </w:r>
          </w:p>
          <w:p w14:paraId="1E694344" w14:textId="04758DDA" w:rsidR="007410B7" w:rsidRPr="007410B7" w:rsidRDefault="007410B7" w:rsidP="007410B7">
            <w:pPr>
              <w:pStyle w:val="ListParagraph"/>
              <w:numPr>
                <w:ilvl w:val="0"/>
                <w:numId w:val="6"/>
              </w:numPr>
              <w:spacing w:after="0" w:line="240" w:lineRule="auto"/>
              <w:jc w:val="both"/>
              <w:rPr>
                <w:rFonts w:ascii="Arial" w:eastAsia="Arial" w:hAnsi="Arial" w:cs="Arial"/>
                <w:color w:val="0070C0"/>
                <w:sz w:val="20"/>
                <w:szCs w:val="19"/>
              </w:rPr>
            </w:pPr>
            <w:r w:rsidRPr="007410B7">
              <w:rPr>
                <w:rFonts w:ascii="Arial" w:eastAsia="Arial" w:hAnsi="Arial" w:cs="Arial"/>
                <w:color w:val="0070C0"/>
                <w:sz w:val="20"/>
                <w:szCs w:val="19"/>
              </w:rPr>
              <w:t>RIMT Meeting was conducted regarding the protocols at the different drop-off points for ROFs and LSIs in the Region.</w:t>
            </w:r>
          </w:p>
          <w:p w14:paraId="0C3AC71B" w14:textId="611B9130" w:rsidR="002A2C5B" w:rsidRPr="00A22E92" w:rsidRDefault="002A7D6A" w:rsidP="00A22E92">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7919BDF5" w:rsidR="00450EDE" w:rsidRPr="008330AB" w:rsidRDefault="00450EDE" w:rsidP="000D7A28">
            <w:pPr>
              <w:pStyle w:val="ListParagraph"/>
              <w:numPr>
                <w:ilvl w:val="0"/>
                <w:numId w:val="6"/>
              </w:numPr>
              <w:spacing w:after="0" w:line="240" w:lineRule="auto"/>
              <w:jc w:val="both"/>
              <w:rPr>
                <w:rFonts w:ascii="Arial" w:eastAsia="Arial" w:hAnsi="Arial" w:cs="Arial"/>
                <w:sz w:val="20"/>
                <w:szCs w:val="19"/>
              </w:rPr>
            </w:pPr>
            <w:r w:rsidRPr="008330AB">
              <w:rPr>
                <w:rFonts w:ascii="Arial" w:eastAsia="Arial" w:hAnsi="Arial" w:cs="Arial"/>
                <w:sz w:val="20"/>
                <w:szCs w:val="19"/>
              </w:rPr>
              <w:t xml:space="preserve">A total of </w:t>
            </w:r>
            <w:r w:rsidR="000D7A28" w:rsidRPr="008330AB">
              <w:rPr>
                <w:rFonts w:ascii="Arial" w:eastAsia="Arial" w:hAnsi="Arial" w:cs="Arial"/>
                <w:b/>
                <w:sz w:val="20"/>
                <w:szCs w:val="19"/>
              </w:rPr>
              <w:t xml:space="preserve">12,121 </w:t>
            </w:r>
            <w:r w:rsidRPr="008330AB">
              <w:rPr>
                <w:rFonts w:ascii="Arial" w:eastAsia="Arial" w:hAnsi="Arial" w:cs="Arial"/>
                <w:b/>
                <w:sz w:val="20"/>
                <w:szCs w:val="19"/>
              </w:rPr>
              <w:t>Non-Pantawid Pamilya beneficiaries</w:t>
            </w:r>
            <w:r w:rsidRPr="008330AB">
              <w:rPr>
                <w:rFonts w:ascii="Arial" w:eastAsia="Arial" w:hAnsi="Arial" w:cs="Arial"/>
                <w:sz w:val="20"/>
                <w:szCs w:val="19"/>
              </w:rPr>
              <w:t xml:space="preserve"> in Pangasinan were paid amounting to </w:t>
            </w:r>
            <w:r w:rsidRPr="008330AB">
              <w:rPr>
                <w:rFonts w:ascii="Arial" w:eastAsia="Arial" w:hAnsi="Arial" w:cs="Arial"/>
                <w:b/>
                <w:sz w:val="20"/>
                <w:szCs w:val="19"/>
              </w:rPr>
              <w:t>₱</w:t>
            </w:r>
            <w:r w:rsidR="000D7A28" w:rsidRPr="008330AB">
              <w:rPr>
                <w:rFonts w:ascii="Arial" w:eastAsia="Arial" w:hAnsi="Arial" w:cs="Arial"/>
                <w:b/>
                <w:sz w:val="20"/>
                <w:szCs w:val="19"/>
              </w:rPr>
              <w:t xml:space="preserve">70,020,500.00 </w:t>
            </w:r>
            <w:r w:rsidRPr="008330AB">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6F575AB" w:rsidR="002A2C5B" w:rsidRPr="007410B7" w:rsidRDefault="00556A2F"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410B7">
              <w:rPr>
                <w:rFonts w:ascii="Arial" w:eastAsia="Arial" w:hAnsi="Arial" w:cs="Arial"/>
                <w:sz w:val="20"/>
                <w:szCs w:val="20"/>
              </w:rPr>
              <w:t>09</w:t>
            </w:r>
            <w:r w:rsidR="00E66B29" w:rsidRPr="007410B7">
              <w:rPr>
                <w:rFonts w:ascii="Arial" w:eastAsia="Arial" w:hAnsi="Arial" w:cs="Arial"/>
                <w:sz w:val="20"/>
                <w:szCs w:val="20"/>
              </w:rPr>
              <w:t xml:space="preserve"> August</w:t>
            </w:r>
            <w:r w:rsidR="002A7D6A" w:rsidRPr="007410B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02E5DDE" w:rsidR="00DA0EB9" w:rsidRPr="007410B7" w:rsidRDefault="00DA0EB9" w:rsidP="000E0A30">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continuously provides augmentation support through Assistance to Individuals in Crisis Situation (AICS). A total of </w:t>
            </w:r>
            <w:r w:rsidR="000E0A30" w:rsidRPr="007410B7">
              <w:rPr>
                <w:rFonts w:ascii="Arial" w:eastAsia="Arial" w:hAnsi="Arial" w:cs="Arial"/>
                <w:b/>
                <w:sz w:val="20"/>
                <w:szCs w:val="19"/>
                <w:lang w:bidi="en-US"/>
              </w:rPr>
              <w:t xml:space="preserve">320,337 </w:t>
            </w:r>
            <w:r w:rsidRPr="007410B7">
              <w:rPr>
                <w:rFonts w:ascii="Arial" w:eastAsia="Arial" w:hAnsi="Arial" w:cs="Arial"/>
                <w:b/>
                <w:sz w:val="20"/>
                <w:szCs w:val="19"/>
                <w:lang w:bidi="en-US"/>
              </w:rPr>
              <w:t>clients</w:t>
            </w:r>
            <w:r w:rsidRPr="007410B7">
              <w:rPr>
                <w:rFonts w:ascii="Arial" w:eastAsia="Arial" w:hAnsi="Arial" w:cs="Arial"/>
                <w:sz w:val="20"/>
                <w:szCs w:val="19"/>
                <w:lang w:bidi="en-US"/>
              </w:rPr>
              <w:t xml:space="preserve"> were served and provided with assistance amountin</w:t>
            </w:r>
            <w:r w:rsidR="00B72A4F" w:rsidRPr="007410B7">
              <w:rPr>
                <w:rFonts w:ascii="Arial" w:eastAsia="Arial" w:hAnsi="Arial" w:cs="Arial"/>
                <w:sz w:val="20"/>
                <w:szCs w:val="19"/>
                <w:lang w:bidi="en-US"/>
              </w:rPr>
              <w:t>g to</w:t>
            </w:r>
            <w:r w:rsidR="00DB0B37" w:rsidRPr="007410B7">
              <w:rPr>
                <w:rFonts w:ascii="Arial" w:eastAsia="Arial" w:hAnsi="Arial" w:cs="Arial"/>
                <w:sz w:val="20"/>
                <w:szCs w:val="19"/>
                <w:lang w:bidi="en-US"/>
              </w:rPr>
              <w:t xml:space="preserve"> </w:t>
            </w:r>
            <w:r w:rsidR="00333942" w:rsidRPr="007410B7">
              <w:rPr>
                <w:rFonts w:ascii="Arial" w:eastAsia="Arial" w:hAnsi="Arial" w:cs="Arial"/>
                <w:b/>
                <w:sz w:val="20"/>
                <w:szCs w:val="19"/>
                <w:lang w:bidi="en-US"/>
              </w:rPr>
              <w:t>₱</w:t>
            </w:r>
            <w:r w:rsidR="000E0A30" w:rsidRPr="007410B7">
              <w:t xml:space="preserve"> </w:t>
            </w:r>
            <w:r w:rsidR="000E0A30" w:rsidRPr="007410B7">
              <w:rPr>
                <w:rFonts w:ascii="Arial" w:eastAsia="Arial" w:hAnsi="Arial" w:cs="Arial"/>
                <w:b/>
                <w:sz w:val="20"/>
                <w:szCs w:val="19"/>
                <w:lang w:bidi="en-US"/>
              </w:rPr>
              <w:t xml:space="preserve">₱1,020,393,591.27 </w:t>
            </w:r>
            <w:r w:rsidRPr="007410B7">
              <w:rPr>
                <w:rFonts w:ascii="Arial" w:eastAsia="Arial" w:hAnsi="Arial" w:cs="Arial"/>
                <w:sz w:val="20"/>
                <w:szCs w:val="19"/>
                <w:lang w:bidi="en-US"/>
              </w:rPr>
              <w:t>through medical assistance, burial assistance, food assistance, and other AICS services</w:t>
            </w:r>
            <w:r w:rsidR="00833F1B" w:rsidRPr="007410B7">
              <w:rPr>
                <w:rFonts w:ascii="Arial" w:eastAsia="Arial" w:hAnsi="Arial" w:cs="Arial"/>
                <w:sz w:val="20"/>
                <w:szCs w:val="19"/>
                <w:lang w:bidi="en-US"/>
              </w:rPr>
              <w:t>.</w:t>
            </w:r>
          </w:p>
          <w:p w14:paraId="44501617" w14:textId="3C6BBCE0" w:rsidR="002A2C5B" w:rsidRPr="007410B7"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w:t>
            </w:r>
            <w:r w:rsidR="00E66B29" w:rsidRPr="007410B7">
              <w:rPr>
                <w:rFonts w:ascii="Arial" w:eastAsia="Arial" w:hAnsi="Arial" w:cs="Arial"/>
                <w:sz w:val="20"/>
                <w:szCs w:val="19"/>
                <w:lang w:bidi="en-US"/>
              </w:rPr>
              <w:t xml:space="preserve">facilitated the </w:t>
            </w:r>
            <w:r w:rsidR="00E66B29" w:rsidRPr="007410B7">
              <w:rPr>
                <w:rFonts w:ascii="Arial" w:eastAsia="Arial" w:hAnsi="Arial" w:cs="Arial"/>
                <w:b/>
                <w:sz w:val="20"/>
                <w:szCs w:val="19"/>
                <w:lang w:bidi="en-US"/>
              </w:rPr>
              <w:t>LAG Payout</w:t>
            </w:r>
            <w:r w:rsidR="00E66B29" w:rsidRPr="007410B7">
              <w:rPr>
                <w:rFonts w:ascii="Arial" w:eastAsia="Arial" w:hAnsi="Arial" w:cs="Arial"/>
                <w:sz w:val="20"/>
                <w:szCs w:val="19"/>
                <w:lang w:bidi="en-US"/>
              </w:rPr>
              <w:t xml:space="preserve"> and at p</w:t>
            </w:r>
            <w:r w:rsidR="000E0A30" w:rsidRPr="007410B7">
              <w:rPr>
                <w:rFonts w:ascii="Arial" w:eastAsia="Arial" w:hAnsi="Arial" w:cs="Arial"/>
                <w:sz w:val="20"/>
                <w:szCs w:val="19"/>
                <w:lang w:bidi="en-US"/>
              </w:rPr>
              <w:t xml:space="preserve">resent, an aggregate amount of </w:t>
            </w:r>
            <w:r w:rsidR="000E0A30" w:rsidRPr="007410B7">
              <w:rPr>
                <w:rFonts w:ascii="Arial" w:eastAsia="Arial" w:hAnsi="Arial" w:cs="Arial"/>
                <w:b/>
                <w:sz w:val="20"/>
                <w:szCs w:val="19"/>
                <w:lang w:bidi="en-US"/>
              </w:rPr>
              <w:t xml:space="preserve">₱31,019,150 </w:t>
            </w:r>
            <w:r w:rsidR="00E66B29" w:rsidRPr="007410B7">
              <w:rPr>
                <w:rFonts w:ascii="Arial" w:eastAsia="Arial" w:hAnsi="Arial" w:cs="Arial"/>
                <w:sz w:val="20"/>
                <w:szCs w:val="19"/>
                <w:lang w:bidi="en-US"/>
              </w:rPr>
              <w:t xml:space="preserve">from the DSWD LAG Funds and </w:t>
            </w:r>
            <w:r w:rsidR="00E66B29" w:rsidRPr="007410B7">
              <w:rPr>
                <w:rFonts w:ascii="Arial" w:eastAsia="Arial" w:hAnsi="Arial" w:cs="Arial"/>
                <w:b/>
                <w:sz w:val="20"/>
                <w:szCs w:val="19"/>
                <w:lang w:bidi="en-US"/>
              </w:rPr>
              <w:t>₱</w:t>
            </w:r>
            <w:r w:rsidR="000E0A30" w:rsidRPr="007410B7">
              <w:t xml:space="preserve"> </w:t>
            </w:r>
            <w:r w:rsidR="000E0A30" w:rsidRPr="007410B7">
              <w:rPr>
                <w:rFonts w:ascii="Arial" w:eastAsia="Arial" w:hAnsi="Arial" w:cs="Arial"/>
                <w:b/>
                <w:sz w:val="20"/>
                <w:szCs w:val="19"/>
                <w:lang w:bidi="en-US"/>
              </w:rPr>
              <w:t xml:space="preserve">₱43,485,425 </w:t>
            </w:r>
            <w:r w:rsidR="00E66B29" w:rsidRPr="007410B7">
              <w:rPr>
                <w:rFonts w:ascii="Arial" w:eastAsia="Arial" w:hAnsi="Arial" w:cs="Arial"/>
                <w:sz w:val="20"/>
                <w:szCs w:val="19"/>
                <w:lang w:bidi="en-US"/>
              </w:rPr>
              <w:t>from the For Later Release (FLR) Fund of Office of the President was disb</w:t>
            </w:r>
            <w:r w:rsidR="000E0A30" w:rsidRPr="007410B7">
              <w:rPr>
                <w:rFonts w:ascii="Arial" w:eastAsia="Arial" w:hAnsi="Arial" w:cs="Arial"/>
                <w:sz w:val="20"/>
                <w:szCs w:val="19"/>
                <w:lang w:bidi="en-US"/>
              </w:rPr>
              <w:t xml:space="preserve">ursed to </w:t>
            </w:r>
            <w:r w:rsidR="000E0A30" w:rsidRPr="007410B7">
              <w:rPr>
                <w:rFonts w:ascii="Arial" w:eastAsia="Arial" w:hAnsi="Arial" w:cs="Arial"/>
                <w:b/>
                <w:sz w:val="20"/>
                <w:szCs w:val="19"/>
                <w:lang w:bidi="en-US"/>
              </w:rPr>
              <w:t>3,418</w:t>
            </w:r>
            <w:r w:rsidR="000E0A30" w:rsidRPr="007410B7">
              <w:rPr>
                <w:rFonts w:ascii="Arial" w:eastAsia="Arial" w:hAnsi="Arial" w:cs="Arial"/>
                <w:sz w:val="20"/>
                <w:szCs w:val="19"/>
                <w:lang w:bidi="en-US"/>
              </w:rPr>
              <w:t xml:space="preserve"> </w:t>
            </w:r>
            <w:r w:rsidR="00E66B29" w:rsidRPr="007410B7">
              <w:rPr>
                <w:rFonts w:ascii="Arial" w:eastAsia="Arial" w:hAnsi="Arial" w:cs="Arial"/>
                <w:sz w:val="20"/>
                <w:szCs w:val="19"/>
                <w:lang w:bidi="en-US"/>
              </w:rPr>
              <w:t xml:space="preserve">beneficiaries to </w:t>
            </w:r>
            <w:r w:rsidR="000E0A30" w:rsidRPr="007410B7">
              <w:rPr>
                <w:rFonts w:ascii="Arial" w:eastAsia="Arial" w:hAnsi="Arial" w:cs="Arial"/>
                <w:b/>
                <w:sz w:val="20"/>
                <w:szCs w:val="19"/>
                <w:lang w:bidi="en-US"/>
              </w:rPr>
              <w:t>4,335</w:t>
            </w:r>
            <w:r w:rsidR="000E0A30" w:rsidRPr="007410B7">
              <w:rPr>
                <w:rFonts w:ascii="Arial" w:eastAsia="Arial" w:hAnsi="Arial" w:cs="Arial"/>
                <w:sz w:val="20"/>
                <w:szCs w:val="19"/>
                <w:lang w:bidi="en-US"/>
              </w:rPr>
              <w:t xml:space="preserve"> </w:t>
            </w:r>
            <w:r w:rsidR="00E66B29" w:rsidRPr="007410B7">
              <w:rPr>
                <w:rFonts w:ascii="Arial" w:eastAsia="Arial" w:hAnsi="Arial" w:cs="Arial"/>
                <w:sz w:val="20"/>
                <w:szCs w:val="19"/>
                <w:lang w:bidi="en-US"/>
              </w:rPr>
              <w:t>beneficiaries.</w:t>
            </w:r>
          </w:p>
          <w:p w14:paraId="4F6C5210" w14:textId="0544A087" w:rsidR="002A2C5B" w:rsidRPr="007410B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ensures provision of augmentation support to LGUs, stakeholders </w:t>
            </w:r>
            <w:r w:rsidRPr="007410B7">
              <w:rPr>
                <w:rFonts w:ascii="Arial" w:eastAsia="Arial" w:hAnsi="Arial" w:cs="Arial"/>
                <w:sz w:val="20"/>
                <w:szCs w:val="19"/>
                <w:lang w:bidi="en-US"/>
              </w:rPr>
              <w:lastRenderedPageBreak/>
              <w:t>and partners.</w:t>
            </w:r>
          </w:p>
          <w:p w14:paraId="34CEFEEF" w14:textId="77777777" w:rsidR="001A5A90" w:rsidRPr="007410B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410B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410B7">
              <w:rPr>
                <w:rFonts w:ascii="Arial" w:eastAsia="Arial" w:hAnsi="Arial" w:cs="Arial"/>
                <w:b/>
                <w:sz w:val="20"/>
                <w:szCs w:val="19"/>
              </w:rPr>
              <w:t>Social Amelioration Program (SAP)</w:t>
            </w:r>
          </w:p>
          <w:p w14:paraId="1896BD15" w14:textId="49ABE957" w:rsidR="000A3089" w:rsidRPr="007410B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7410B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410B7">
              <w:rPr>
                <w:rFonts w:ascii="Arial" w:eastAsia="Arial" w:hAnsi="Arial" w:cs="Arial"/>
                <w:sz w:val="20"/>
                <w:szCs w:val="19"/>
                <w:lang w:bidi="en-US"/>
              </w:rPr>
              <w:t xml:space="preserve">DSWD-FO II conducted payout to </w:t>
            </w:r>
            <w:r w:rsidRPr="007410B7">
              <w:rPr>
                <w:rFonts w:ascii="Arial" w:eastAsia="Arial" w:hAnsi="Arial" w:cs="Arial"/>
                <w:b/>
                <w:sz w:val="20"/>
                <w:szCs w:val="19"/>
                <w:lang w:bidi="en-US"/>
              </w:rPr>
              <w:t>19,554 beneficiaries</w:t>
            </w:r>
            <w:r w:rsidRPr="007410B7">
              <w:rPr>
                <w:rFonts w:ascii="Arial" w:eastAsia="Arial" w:hAnsi="Arial" w:cs="Arial"/>
                <w:sz w:val="20"/>
                <w:szCs w:val="19"/>
                <w:lang w:bidi="en-US"/>
              </w:rPr>
              <w:t xml:space="preserve"> of the Bayanihan 2 with a total amount of</w:t>
            </w:r>
            <w:r w:rsidRPr="007410B7">
              <w:t xml:space="preserve"> </w:t>
            </w:r>
            <w:r w:rsidRPr="007410B7">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 xml:space="preserve">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w:t>
            </w:r>
            <w:r w:rsidRPr="007410B7">
              <w:rPr>
                <w:rFonts w:ascii="Arial" w:eastAsia="Arial" w:hAnsi="Arial" w:cs="Arial"/>
                <w:sz w:val="20"/>
                <w:szCs w:val="20"/>
              </w:rPr>
              <w:lastRenderedPageBreak/>
              <w:t>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represented the Field Office in the 16th Regional Task Force (RTF) Against COVID-19 last 05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5B1F1E0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30DBDE3" w:rsidR="002A2C5B" w:rsidRPr="00CE4D5B" w:rsidRDefault="007B5473"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color w:val="0070C0"/>
                <w:sz w:val="20"/>
                <w:szCs w:val="20"/>
              </w:rPr>
              <w:t>09</w:t>
            </w:r>
            <w:r w:rsidR="00555EBE" w:rsidRPr="007B5473">
              <w:rPr>
                <w:rFonts w:ascii="Arial" w:eastAsia="Arial" w:hAnsi="Arial" w:cs="Arial"/>
                <w:color w:val="0070C0"/>
                <w:sz w:val="20"/>
                <w:szCs w:val="20"/>
              </w:rPr>
              <w:t xml:space="preserve"> August</w:t>
            </w:r>
            <w:r w:rsidR="002A7D6A" w:rsidRPr="007B5473">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1908E45C" w14:textId="0406A60E" w:rsidR="007B5473" w:rsidRPr="007B5473" w:rsidRDefault="007B5473" w:rsidP="007B5473">
            <w:pPr>
              <w:pStyle w:val="ListParagraph"/>
              <w:numPr>
                <w:ilvl w:val="0"/>
                <w:numId w:val="5"/>
              </w:numPr>
              <w:spacing w:after="0" w:line="240" w:lineRule="auto"/>
              <w:jc w:val="both"/>
              <w:rPr>
                <w:rFonts w:ascii="Arial" w:eastAsia="Times New Roman" w:hAnsi="Arial" w:cs="Arial"/>
                <w:color w:val="0070C0"/>
                <w:sz w:val="20"/>
                <w:szCs w:val="20"/>
              </w:rPr>
            </w:pPr>
            <w:r w:rsidRPr="007B5473">
              <w:rPr>
                <w:rFonts w:ascii="Arial" w:eastAsia="Times New Roman" w:hAnsi="Arial" w:cs="Arial"/>
                <w:color w:val="0070C0"/>
                <w:sz w:val="20"/>
                <w:szCs w:val="20"/>
              </w:rPr>
              <w:t>DSWD-FO VI was able to repack 393 FFPs in the Regional Warehouse.</w:t>
            </w:r>
          </w:p>
          <w:p w14:paraId="0E1D123F" w14:textId="05396836" w:rsidR="007B5473" w:rsidRPr="007B5473" w:rsidRDefault="007B5473" w:rsidP="007B5473">
            <w:pPr>
              <w:pStyle w:val="ListParagraph"/>
              <w:numPr>
                <w:ilvl w:val="0"/>
                <w:numId w:val="5"/>
              </w:numPr>
              <w:spacing w:after="0" w:line="240" w:lineRule="auto"/>
              <w:jc w:val="both"/>
              <w:rPr>
                <w:rFonts w:ascii="Arial" w:eastAsia="Times New Roman" w:hAnsi="Arial" w:cs="Arial"/>
                <w:color w:val="0070C0"/>
                <w:sz w:val="20"/>
                <w:szCs w:val="20"/>
              </w:rPr>
            </w:pPr>
            <w:r w:rsidRPr="007B5473">
              <w:rPr>
                <w:rFonts w:ascii="Arial" w:eastAsia="Times New Roman" w:hAnsi="Arial" w:cs="Arial"/>
                <w:color w:val="0070C0"/>
                <w:sz w:val="20"/>
                <w:szCs w:val="20"/>
              </w:rPr>
              <w:t xml:space="preserve">DSWD-FO VI received 1,700 FFPs from DSWD-FO VII and 5,000 FFPs from VDRC as relief augmentation. </w:t>
            </w:r>
          </w:p>
          <w:p w14:paraId="065F7FC4" w14:textId="08DB3B81" w:rsidR="007B5473" w:rsidRPr="007B5473" w:rsidRDefault="007B5473" w:rsidP="007B5473">
            <w:pPr>
              <w:pStyle w:val="ListParagraph"/>
              <w:numPr>
                <w:ilvl w:val="0"/>
                <w:numId w:val="5"/>
              </w:numPr>
              <w:spacing w:after="0" w:line="240" w:lineRule="auto"/>
              <w:jc w:val="both"/>
              <w:rPr>
                <w:rFonts w:ascii="Arial" w:eastAsia="Times New Roman" w:hAnsi="Arial" w:cs="Arial"/>
                <w:color w:val="0070C0"/>
                <w:sz w:val="20"/>
                <w:szCs w:val="20"/>
              </w:rPr>
            </w:pPr>
            <w:r w:rsidRPr="007B5473">
              <w:rPr>
                <w:rFonts w:ascii="Arial" w:eastAsia="Times New Roman" w:hAnsi="Arial" w:cs="Arial"/>
                <w:color w:val="0070C0"/>
                <w:sz w:val="20"/>
                <w:szCs w:val="20"/>
              </w:rPr>
              <w:t>DSWD-FO VI conducted TV interview and posted 24 photo stories on Special AICS as response to ECQ.</w:t>
            </w:r>
          </w:p>
          <w:p w14:paraId="4352416B" w14:textId="665D0154" w:rsidR="00863150" w:rsidRPr="002B2198" w:rsidRDefault="00863150" w:rsidP="00AF7843">
            <w:pPr>
              <w:pStyle w:val="ListParagraph"/>
              <w:numPr>
                <w:ilvl w:val="0"/>
                <w:numId w:val="5"/>
              </w:numPr>
              <w:spacing w:after="0" w:line="240" w:lineRule="auto"/>
              <w:jc w:val="both"/>
              <w:rPr>
                <w:rFonts w:ascii="Arial" w:eastAsia="Times New Roman" w:hAnsi="Arial" w:cs="Arial"/>
                <w:sz w:val="20"/>
                <w:szCs w:val="20"/>
              </w:rPr>
            </w:pPr>
            <w:r w:rsidRPr="002B2198">
              <w:rPr>
                <w:rFonts w:ascii="Arial" w:eastAsia="Times New Roman" w:hAnsi="Arial" w:cs="Arial"/>
                <w:sz w:val="20"/>
                <w:szCs w:val="20"/>
              </w:rPr>
              <w:t xml:space="preserve">DSWD-FO VI provided </w:t>
            </w:r>
            <w:r w:rsidR="00866EF1" w:rsidRPr="002B2198">
              <w:rPr>
                <w:rFonts w:ascii="Arial" w:eastAsia="Times New Roman" w:hAnsi="Arial" w:cs="Arial"/>
                <w:b/>
                <w:sz w:val="20"/>
                <w:szCs w:val="20"/>
              </w:rPr>
              <w:t>₱</w:t>
            </w:r>
            <w:r w:rsidR="00AF7843" w:rsidRPr="002B2198">
              <w:rPr>
                <w:rFonts w:ascii="Arial" w:eastAsia="Times New Roman" w:hAnsi="Arial" w:cs="Arial"/>
                <w:b/>
                <w:sz w:val="20"/>
                <w:szCs w:val="20"/>
              </w:rPr>
              <w:t xml:space="preserve">731,004,219.23 </w:t>
            </w:r>
            <w:r w:rsidRPr="002B2198">
              <w:rPr>
                <w:rFonts w:ascii="Arial" w:eastAsia="Times New Roman" w:hAnsi="Arial" w:cs="Arial"/>
                <w:sz w:val="20"/>
                <w:szCs w:val="20"/>
              </w:rPr>
              <w:t>worth of assistance to</w:t>
            </w:r>
            <w:r w:rsidRPr="002B2198">
              <w:t xml:space="preserve"> </w:t>
            </w:r>
            <w:r w:rsidR="00AF7843" w:rsidRPr="002B2198">
              <w:rPr>
                <w:rFonts w:ascii="Arial" w:eastAsia="Times New Roman" w:hAnsi="Arial" w:cs="Arial"/>
                <w:b/>
                <w:sz w:val="20"/>
                <w:szCs w:val="20"/>
              </w:rPr>
              <w:t xml:space="preserve">194,338 </w:t>
            </w:r>
            <w:r w:rsidRPr="002B2198">
              <w:rPr>
                <w:rFonts w:ascii="Arial" w:eastAsia="Times New Roman" w:hAnsi="Arial" w:cs="Arial"/>
                <w:b/>
                <w:sz w:val="20"/>
                <w:szCs w:val="20"/>
              </w:rPr>
              <w:t>individuals</w:t>
            </w:r>
            <w:r w:rsidRPr="002B2198">
              <w:rPr>
                <w:rFonts w:ascii="Arial" w:eastAsia="Times New Roman" w:hAnsi="Arial" w:cs="Arial"/>
                <w:sz w:val="20"/>
                <w:szCs w:val="20"/>
              </w:rPr>
              <w:t xml:space="preserve"> through </w:t>
            </w:r>
            <w:r w:rsidRPr="002B2198">
              <w:rPr>
                <w:rFonts w:ascii="Arial" w:eastAsia="Times New Roman" w:hAnsi="Arial" w:cs="Arial"/>
                <w:b/>
                <w:sz w:val="20"/>
                <w:szCs w:val="20"/>
              </w:rPr>
              <w:t>Assistance to Individuals in Crisis Situation (AICS</w:t>
            </w:r>
            <w:r w:rsidRPr="002B2198">
              <w:rPr>
                <w:rFonts w:ascii="Arial" w:eastAsia="Times New Roman" w:hAnsi="Arial" w:cs="Arial"/>
                <w:sz w:val="20"/>
                <w:szCs w:val="20"/>
              </w:rPr>
              <w:t>) from March 9, 2020 to June 30, 2021.</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439B27C3"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0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3B47D67F" w:rsidR="002A2C5B" w:rsidRDefault="002A2C5B">
            <w:pPr>
              <w:pStyle w:val="ListParagraph"/>
              <w:widowControl/>
              <w:spacing w:after="0" w:line="240" w:lineRule="auto"/>
              <w:ind w:left="360"/>
              <w:jc w:val="both"/>
              <w:rPr>
                <w:rFonts w:ascii="Arial" w:eastAsia="Arial" w:hAnsi="Arial" w:cs="Arial"/>
                <w:sz w:val="20"/>
                <w:szCs w:val="19"/>
              </w:rPr>
            </w:pPr>
          </w:p>
          <w:p w14:paraId="4DFC9124" w14:textId="77777777" w:rsidR="00120C75" w:rsidRPr="00E04E49" w:rsidRDefault="00120C75">
            <w:pPr>
              <w:pStyle w:val="ListParagraph"/>
              <w:widowControl/>
              <w:spacing w:after="0" w:line="240" w:lineRule="auto"/>
              <w:ind w:left="360"/>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lastRenderedPageBreak/>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2B0A024C" w14:textId="77777777" w:rsidR="007410B7" w:rsidRDefault="007410B7" w:rsidP="007410B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62F019E" w14:textId="58DC173E" w:rsidR="00120C75" w:rsidRDefault="00120C75">
      <w:pPr>
        <w:widowControl/>
        <w:spacing w:after="0" w:line="240" w:lineRule="auto"/>
        <w:contextualSpacing/>
        <w:rPr>
          <w:rFonts w:ascii="Arial" w:eastAsia="Arial" w:hAnsi="Arial" w:cs="Arial"/>
          <w:b/>
          <w:sz w:val="24"/>
          <w:szCs w:val="24"/>
        </w:rPr>
      </w:pPr>
      <w:bookmarkStart w:id="1" w:name="_GoBack"/>
      <w:bookmarkEnd w:id="1"/>
    </w:p>
    <w:p w14:paraId="3E847883" w14:textId="1FD6956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7503D345" w14:textId="215B9FAA" w:rsidR="00E87256" w:rsidRDefault="00E87256"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274C3053" w14:textId="3EC05EDB"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DA714B7" w14:textId="04965E56" w:rsidR="007410B7" w:rsidRDefault="007410B7"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11CADADF" w14:textId="77777777" w:rsidR="00262614" w:rsidRDefault="0002503B"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36104B8B" w:rsidR="00E87256" w:rsidRPr="00D56104" w:rsidRDefault="00E87256"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14B4A18" w:rsidR="00EB4E4A" w:rsidRPr="00EB4E4A" w:rsidRDefault="0002503B">
            <w:pPr>
              <w:widowControl/>
              <w:spacing w:after="0" w:line="240" w:lineRule="auto"/>
              <w:rPr>
                <w:rFonts w:ascii="Arial" w:hAnsi="Arial" w:cs="Arial"/>
                <w:b/>
                <w:sz w:val="24"/>
                <w:szCs w:val="24"/>
              </w:rPr>
            </w:pPr>
            <w:r>
              <w:rPr>
                <w:rFonts w:ascii="Arial" w:hAnsi="Arial" w:cs="Arial"/>
                <w:b/>
                <w:sz w:val="24"/>
                <w:szCs w:val="24"/>
              </w:rPr>
              <w:t>LESLIE R. JAWILI</w:t>
            </w:r>
          </w:p>
        </w:tc>
      </w:tr>
    </w:tbl>
    <w:p w14:paraId="15A54858" w14:textId="7E088DDB" w:rsidR="00DD36F0" w:rsidRDefault="00DD36F0" w:rsidP="003A1078">
      <w:pPr>
        <w:rPr>
          <w:rFonts w:ascii="Arial" w:eastAsia="Arial" w:hAnsi="Arial" w:cs="Arial"/>
          <w:sz w:val="28"/>
          <w:szCs w:val="28"/>
        </w:rPr>
      </w:pPr>
    </w:p>
    <w:p w14:paraId="293708D1" w14:textId="2E03583C" w:rsidR="00A34E92" w:rsidRDefault="00A34E92" w:rsidP="003A1078">
      <w:pPr>
        <w:rPr>
          <w:rFonts w:ascii="Arial" w:eastAsia="Arial" w:hAnsi="Arial" w:cs="Arial"/>
          <w:sz w:val="28"/>
          <w:szCs w:val="28"/>
        </w:rPr>
      </w:pPr>
    </w:p>
    <w:p w14:paraId="515CBD5A" w14:textId="56254B51" w:rsidR="00A34E92" w:rsidRDefault="00A34E92" w:rsidP="003A1078">
      <w:pPr>
        <w:rPr>
          <w:rFonts w:ascii="Arial" w:eastAsia="Arial" w:hAnsi="Arial" w:cs="Arial"/>
          <w:sz w:val="28"/>
          <w:szCs w:val="28"/>
        </w:rPr>
      </w:pPr>
    </w:p>
    <w:p w14:paraId="6FC756C9" w14:textId="5CA58E0F" w:rsidR="00A34E92" w:rsidRDefault="00A34E92" w:rsidP="003A1078">
      <w:pPr>
        <w:rPr>
          <w:rFonts w:ascii="Arial" w:eastAsia="Arial" w:hAnsi="Arial" w:cs="Arial"/>
          <w:sz w:val="28"/>
          <w:szCs w:val="28"/>
        </w:rPr>
      </w:pPr>
    </w:p>
    <w:p w14:paraId="5647BC2D" w14:textId="55EED3C7" w:rsidR="00A34E92" w:rsidRDefault="00A34E92" w:rsidP="003A1078">
      <w:pPr>
        <w:rPr>
          <w:rFonts w:ascii="Arial" w:eastAsia="Arial" w:hAnsi="Arial" w:cs="Arial"/>
          <w:sz w:val="28"/>
          <w:szCs w:val="28"/>
        </w:rPr>
      </w:pPr>
    </w:p>
    <w:p w14:paraId="463F54EE" w14:textId="5C7E4DAC" w:rsidR="00A34E92" w:rsidRDefault="00A34E92" w:rsidP="003A1078">
      <w:pPr>
        <w:rPr>
          <w:rFonts w:ascii="Arial" w:eastAsia="Arial" w:hAnsi="Arial" w:cs="Arial"/>
          <w:sz w:val="28"/>
          <w:szCs w:val="28"/>
        </w:rPr>
      </w:pPr>
    </w:p>
    <w:p w14:paraId="74769E57" w14:textId="056F9B0B" w:rsidR="00A34E92" w:rsidRDefault="00A34E92" w:rsidP="003A1078">
      <w:pPr>
        <w:rPr>
          <w:rFonts w:ascii="Arial" w:eastAsia="Arial" w:hAnsi="Arial" w:cs="Arial"/>
          <w:sz w:val="28"/>
          <w:szCs w:val="28"/>
        </w:rPr>
      </w:pPr>
    </w:p>
    <w:p w14:paraId="63CF25A2" w14:textId="752C036E" w:rsidR="00A34E92" w:rsidRDefault="00A34E92" w:rsidP="00A34E92">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D536015" wp14:editId="70921022">
            <wp:simplePos x="0" y="0"/>
            <wp:positionH relativeFrom="column">
              <wp:posOffset>131445</wp:posOffset>
            </wp:positionH>
            <wp:positionV relativeFrom="paragraph">
              <wp:posOffset>319405</wp:posOffset>
            </wp:positionV>
            <wp:extent cx="5837555" cy="43783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766.jpg"/>
                    <pic:cNvPicPr/>
                  </pic:nvPicPr>
                  <pic:blipFill>
                    <a:blip r:embed="rId28">
                      <a:extLst>
                        <a:ext uri="{28A0092B-C50C-407E-A947-70E740481C1C}">
                          <a14:useLocalDpi xmlns:a14="http://schemas.microsoft.com/office/drawing/2010/main" val="0"/>
                        </a:ext>
                      </a:extLst>
                    </a:blip>
                    <a:stretch>
                      <a:fillRect/>
                    </a:stretch>
                  </pic:blipFill>
                  <pic:spPr>
                    <a:xfrm>
                      <a:off x="0" y="0"/>
                      <a:ext cx="5837555" cy="437832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26DE0203" w14:textId="454545D2" w:rsidR="00A34E92" w:rsidRDefault="00A34E92" w:rsidP="00A34E92">
      <w:pPr>
        <w:spacing w:after="0" w:line="240" w:lineRule="auto"/>
        <w:contextualSpacing/>
        <w:rPr>
          <w:rFonts w:ascii="Arial" w:eastAsia="Arial" w:hAnsi="Arial" w:cs="Arial"/>
          <w:b/>
          <w:color w:val="002060"/>
          <w:sz w:val="28"/>
          <w:szCs w:val="28"/>
        </w:rPr>
      </w:pPr>
    </w:p>
    <w:p w14:paraId="2D3FB6B7" w14:textId="49DA36D9" w:rsidR="00A34E92" w:rsidRDefault="00A34E92" w:rsidP="00A34E92">
      <w:pPr>
        <w:spacing w:after="0" w:line="240" w:lineRule="auto"/>
        <w:contextualSpacing/>
        <w:rPr>
          <w:rFonts w:ascii="Arial" w:eastAsia="Arial" w:hAnsi="Arial" w:cs="Arial"/>
          <w:b/>
          <w:color w:val="002060"/>
          <w:sz w:val="28"/>
          <w:szCs w:val="28"/>
        </w:rPr>
      </w:pPr>
    </w:p>
    <w:p w14:paraId="5CBF776B" w14:textId="645559FD" w:rsidR="00A34E92" w:rsidRPr="005E5480" w:rsidRDefault="00A34E92" w:rsidP="003A1078">
      <w:pPr>
        <w:rPr>
          <w:rFonts w:ascii="Arial" w:eastAsia="Arial" w:hAnsi="Arial" w:cs="Arial"/>
          <w:sz w:val="28"/>
          <w:szCs w:val="28"/>
        </w:rPr>
      </w:pPr>
    </w:p>
    <w:sectPr w:rsidR="00A34E92" w:rsidRPr="005E548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835F3" w14:textId="77777777" w:rsidR="00854BE7" w:rsidRDefault="00854BE7">
      <w:pPr>
        <w:spacing w:line="240" w:lineRule="auto"/>
      </w:pPr>
      <w:r>
        <w:separator/>
      </w:r>
    </w:p>
  </w:endnote>
  <w:endnote w:type="continuationSeparator" w:id="0">
    <w:p w14:paraId="1FE88BBC" w14:textId="77777777" w:rsidR="00854BE7" w:rsidRDefault="00854B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7B535A37" w:rsidR="008F23AF" w:rsidRDefault="007410B7"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66</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sidR="0002503B">
      <w:rPr>
        <w:rFonts w:ascii="Arial" w:eastAsia="Arial" w:hAnsi="Arial" w:cs="Arial"/>
        <w:sz w:val="14"/>
        <w:szCs w:val="14"/>
      </w:rPr>
      <w:t xml:space="preserve">virus Disease </w:t>
    </w:r>
    <w:r>
      <w:rPr>
        <w:rFonts w:ascii="Arial" w:eastAsia="Arial" w:hAnsi="Arial" w:cs="Arial"/>
        <w:sz w:val="14"/>
        <w:szCs w:val="14"/>
      </w:rPr>
      <w:t>(COVID19) as of 10</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120C75">
      <w:rPr>
        <w:b/>
        <w:noProof/>
        <w:sz w:val="16"/>
        <w:szCs w:val="16"/>
      </w:rPr>
      <w:t>37</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120C75">
      <w:rPr>
        <w:b/>
        <w:noProof/>
        <w:sz w:val="16"/>
        <w:szCs w:val="16"/>
      </w:rPr>
      <w:t>37</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476DA" w14:textId="77777777" w:rsidR="00854BE7" w:rsidRDefault="00854BE7">
      <w:pPr>
        <w:spacing w:after="0" w:line="240" w:lineRule="auto"/>
      </w:pPr>
      <w:r>
        <w:separator/>
      </w:r>
    </w:p>
  </w:footnote>
  <w:footnote w:type="continuationSeparator" w:id="0">
    <w:p w14:paraId="7119719A" w14:textId="77777777" w:rsidR="00854BE7" w:rsidRDefault="00854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0%20August%202021,%201600H.xlsx" TargetMode="External"/><Relationship Id="rId18" Type="http://schemas.openxmlformats.org/officeDocument/2006/relationships/hyperlink" Target="file:///C:\Users\mjgrafanan\Downloads\SSF%20as%20of%2010%20August%202021,%201600H.xlsx" TargetMode="External"/><Relationship Id="rId26" Type="http://schemas.openxmlformats.org/officeDocument/2006/relationships/hyperlink" Target="file:///C:\Users\mjgrafanan\Downloads\SSF%20as%20of%2010%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0%20August%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0%20August%202021,%201600H.xlsx" TargetMode="External"/><Relationship Id="rId17" Type="http://schemas.openxmlformats.org/officeDocument/2006/relationships/hyperlink" Target="file:///C:\Users\mjgrafanan\Downloads\SSF%20as%20of%2010%20August%202021,%201600H.xlsx" TargetMode="External"/><Relationship Id="rId25" Type="http://schemas.openxmlformats.org/officeDocument/2006/relationships/hyperlink" Target="file:///C:\Users\mjgrafanan\Downloads\SSF%20as%20of%2010%20August%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0%20August%202021,%201600H.xlsx" TargetMode="External"/><Relationship Id="rId20" Type="http://schemas.openxmlformats.org/officeDocument/2006/relationships/hyperlink" Target="file:///C:\Users\mjgrafanan\Downloads\SSF%20as%20of%2010%20August%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0%20August%202021,%201600H.xlsx" TargetMode="External"/><Relationship Id="rId24" Type="http://schemas.openxmlformats.org/officeDocument/2006/relationships/hyperlink" Target="file:///C:\Users\mjgrafanan\Downloads\SSF%20as%20of%2010%20August%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0%20August%202021,%201600H.xlsx" TargetMode="External"/><Relationship Id="rId23" Type="http://schemas.openxmlformats.org/officeDocument/2006/relationships/hyperlink" Target="file:///C:\Users\mjgrafanan\Downloads\SSF%20as%20of%2010%20August%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0%20August%202021,%201600H.xlsx" TargetMode="External"/><Relationship Id="rId19" Type="http://schemas.openxmlformats.org/officeDocument/2006/relationships/hyperlink" Target="file:///C:\Users\mjgrafanan\Downloads\SSF%20as%20of%2010%20August%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0%20August%202021,%201600H.xlsx" TargetMode="External"/><Relationship Id="rId22" Type="http://schemas.openxmlformats.org/officeDocument/2006/relationships/hyperlink" Target="file:///C:\Users\mjgrafanan\Downloads\SSF%20as%20of%2010%20August%202021,%201600H.xlsx" TargetMode="External"/><Relationship Id="rId27" Type="http://schemas.openxmlformats.org/officeDocument/2006/relationships/hyperlink" Target="file:///C:\Users\mjgrafanan\Downloads\SSF%20as%20of%2010%20August%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EFF7FD5-627C-4457-A77E-27F1E5690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4635</Words>
  <Characters>83421</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10T08:41:00Z</dcterms:created>
  <dcterms:modified xsi:type="dcterms:W3CDTF">2021-08-1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